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46CB" w:rsidRPr="009F0528" w:rsidRDefault="008A0B8B">
      <w:pPr>
        <w:jc w:val="center"/>
      </w:pPr>
      <w:r>
        <w:t xml:space="preserve"> </w:t>
      </w:r>
      <w:r w:rsidR="00524FB5" w:rsidRPr="009F0528">
        <w:t>Управление образования</w:t>
      </w:r>
      <w:r w:rsidR="001F46CB" w:rsidRPr="009F0528">
        <w:t xml:space="preserve"> администрации </w:t>
      </w:r>
      <w:r w:rsidR="00524FB5" w:rsidRPr="009F0528">
        <w:t>муниципального района</w:t>
      </w:r>
      <w:r w:rsidR="00CD63A1" w:rsidRPr="009F0528">
        <w:t xml:space="preserve"> «Княжпогостский</w:t>
      </w:r>
      <w:r w:rsidR="001F46CB" w:rsidRPr="009F0528">
        <w:t>»</w:t>
      </w:r>
    </w:p>
    <w:p w:rsidR="001F46CB" w:rsidRPr="009F0528" w:rsidRDefault="001F46CB">
      <w:pPr>
        <w:jc w:val="center"/>
      </w:pPr>
    </w:p>
    <w:p w:rsidR="001F46CB" w:rsidRPr="009F0528" w:rsidRDefault="001F46CB">
      <w:pPr>
        <w:jc w:val="center"/>
      </w:pPr>
    </w:p>
    <w:p w:rsidR="001F46CB" w:rsidRPr="009F0528" w:rsidRDefault="001F46CB">
      <w:pPr>
        <w:jc w:val="center"/>
      </w:pPr>
      <w:r w:rsidRPr="009F0528">
        <w:t>ПРИКАЗ</w:t>
      </w:r>
    </w:p>
    <w:p w:rsidR="001F46CB" w:rsidRPr="009F0528" w:rsidRDefault="00EB50C8">
      <w:pPr>
        <w:tabs>
          <w:tab w:val="left" w:pos="4860"/>
        </w:tabs>
      </w:pPr>
      <w:r>
        <w:t xml:space="preserve"> </w:t>
      </w:r>
      <w:r w:rsidR="00B102F2">
        <w:t xml:space="preserve"> </w:t>
      </w:r>
      <w:r w:rsidR="00113780">
        <w:t>3</w:t>
      </w:r>
      <w:r w:rsidR="00E01810">
        <w:t xml:space="preserve"> октября</w:t>
      </w:r>
      <w:r w:rsidR="0009601B">
        <w:t xml:space="preserve"> </w:t>
      </w:r>
      <w:r w:rsidR="00261C4E" w:rsidRPr="009F0528">
        <w:t xml:space="preserve"> </w:t>
      </w:r>
      <w:r w:rsidR="00555FC7" w:rsidRPr="009F0528">
        <w:t>20</w:t>
      </w:r>
      <w:r w:rsidR="00F03176">
        <w:t>22</w:t>
      </w:r>
      <w:r w:rsidR="00555FC7" w:rsidRPr="009F0528">
        <w:t>г.</w:t>
      </w:r>
      <w:r w:rsidR="001F46CB" w:rsidRPr="009F0528">
        <w:t xml:space="preserve">                                                                                 </w:t>
      </w:r>
      <w:r w:rsidR="00CE3FBE">
        <w:t xml:space="preserve">                         </w:t>
      </w:r>
      <w:r w:rsidR="0009601B">
        <w:t xml:space="preserve"> </w:t>
      </w:r>
      <w:r w:rsidR="001F46CB" w:rsidRPr="009F0528">
        <w:t>№</w:t>
      </w:r>
      <w:r w:rsidR="00113780">
        <w:t xml:space="preserve"> 651</w:t>
      </w:r>
      <w:r w:rsidR="006E4B55">
        <w:t xml:space="preserve"> </w:t>
      </w:r>
    </w:p>
    <w:p w:rsidR="001F46CB" w:rsidRPr="009F0528" w:rsidRDefault="001F46CB">
      <w:pPr>
        <w:jc w:val="center"/>
      </w:pPr>
      <w:r w:rsidRPr="009F0528">
        <w:t>г. Емва</w:t>
      </w:r>
    </w:p>
    <w:p w:rsidR="001F46CB" w:rsidRPr="009F0528" w:rsidRDefault="001F46CB"/>
    <w:p w:rsidR="00524FB5" w:rsidRPr="009F0528" w:rsidRDefault="00524FB5" w:rsidP="00524FB5">
      <w:r w:rsidRPr="009F0528">
        <w:t>О проведении</w:t>
      </w:r>
      <w:r w:rsidR="00732443">
        <w:t xml:space="preserve"> </w:t>
      </w:r>
      <w:r w:rsidR="00B102F2">
        <w:t>муниципального этапа</w:t>
      </w:r>
      <w:r w:rsidRPr="009F0528">
        <w:t xml:space="preserve"> </w:t>
      </w:r>
    </w:p>
    <w:p w:rsidR="00524FB5" w:rsidRPr="009F0528" w:rsidRDefault="00524FB5" w:rsidP="00524FB5">
      <w:r w:rsidRPr="009F0528">
        <w:t xml:space="preserve">всероссийской олимпиады </w:t>
      </w:r>
    </w:p>
    <w:p w:rsidR="00524FB5" w:rsidRPr="009F0528" w:rsidRDefault="006E4B55" w:rsidP="00524FB5">
      <w:r>
        <w:t>школьников в 20</w:t>
      </w:r>
      <w:r w:rsidR="00F03176">
        <w:t>22</w:t>
      </w:r>
      <w:r>
        <w:t>-202</w:t>
      </w:r>
      <w:r w:rsidR="00F03176">
        <w:t>3</w:t>
      </w:r>
      <w:r w:rsidR="004812FD">
        <w:t xml:space="preserve"> </w:t>
      </w:r>
      <w:r w:rsidR="00524FB5" w:rsidRPr="009F0528">
        <w:t>учебном году</w:t>
      </w:r>
    </w:p>
    <w:p w:rsidR="00487007" w:rsidRPr="009F0528" w:rsidRDefault="00487007"/>
    <w:p w:rsidR="00261C4E" w:rsidRPr="009F0528" w:rsidRDefault="00261C4E" w:rsidP="00B85EDA">
      <w:pPr>
        <w:ind w:firstLine="540"/>
        <w:jc w:val="both"/>
      </w:pPr>
      <w:r w:rsidRPr="009F0528">
        <w:tab/>
      </w:r>
      <w:proofErr w:type="gramStart"/>
      <w:r w:rsidR="00524FB5" w:rsidRPr="009F0528">
        <w:t xml:space="preserve">В соответствии </w:t>
      </w:r>
      <w:r w:rsidR="005765AD">
        <w:t>с Порядком проведения</w:t>
      </w:r>
      <w:r w:rsidR="005765AD" w:rsidRPr="005765AD">
        <w:t xml:space="preserve"> </w:t>
      </w:r>
      <w:r w:rsidR="005765AD" w:rsidRPr="009F0528">
        <w:t>всероссийской олимпиады школьников</w:t>
      </w:r>
      <w:r w:rsidR="005765AD">
        <w:t>, утвержденным приказом Министерства образования и науки Российской Феде</w:t>
      </w:r>
      <w:r w:rsidR="00DA6B01">
        <w:t xml:space="preserve">рации № </w:t>
      </w:r>
      <w:r w:rsidR="00F33749">
        <w:t>27.11.2020  № 678, приказами</w:t>
      </w:r>
      <w:r w:rsidR="00F33749" w:rsidRPr="004E6613">
        <w:t xml:space="preserve"> Министерства образования, науки и молодежной политики Рес</w:t>
      </w:r>
      <w:r w:rsidR="004F54AC">
        <w:t>публики Коми от 09.08.2022 № 553</w:t>
      </w:r>
      <w:r w:rsidR="00F33749" w:rsidRPr="004E6613">
        <w:t xml:space="preserve">  «О проведении школьного и муниципального этапов всероссий</w:t>
      </w:r>
      <w:r w:rsidR="004F54AC">
        <w:t>ской олимпиады школьников в 2022-2023</w:t>
      </w:r>
      <w:r w:rsidR="00F33749" w:rsidRPr="004E6613">
        <w:t xml:space="preserve"> учебном году», </w:t>
      </w:r>
      <w:r w:rsidR="004F54AC">
        <w:t xml:space="preserve"> от 11.08.2022 № 556</w:t>
      </w:r>
      <w:r w:rsidR="00F33749">
        <w:t xml:space="preserve"> «О</w:t>
      </w:r>
      <w:r w:rsidR="004F54AC">
        <w:t xml:space="preserve">б организации </w:t>
      </w:r>
      <w:r w:rsidR="00F33749">
        <w:t xml:space="preserve"> </w:t>
      </w:r>
      <w:r w:rsidR="004F54AC">
        <w:t xml:space="preserve">и </w:t>
      </w:r>
      <w:r w:rsidR="00F33749" w:rsidRPr="004E6613">
        <w:t>проведении школьного и муниципального этапов всеросси</w:t>
      </w:r>
      <w:r w:rsidR="00F33749" w:rsidRPr="004E6613">
        <w:t>й</w:t>
      </w:r>
      <w:r w:rsidR="004F54AC">
        <w:t>ской олимпиады школьников в 2022-2023</w:t>
      </w:r>
      <w:r w:rsidR="00F33749" w:rsidRPr="004E6613">
        <w:t xml:space="preserve"> учебном</w:t>
      </w:r>
      <w:proofErr w:type="gramEnd"/>
      <w:r w:rsidR="00F33749" w:rsidRPr="004E6613">
        <w:t xml:space="preserve"> году</w:t>
      </w:r>
      <w:r w:rsidR="004F54AC">
        <w:t xml:space="preserve"> муниципальных образованиях Республики Коми</w:t>
      </w:r>
      <w:r w:rsidR="00F33749">
        <w:t>»,</w:t>
      </w:r>
    </w:p>
    <w:p w:rsidR="00F33749" w:rsidRDefault="00F33749" w:rsidP="00B85EDA">
      <w:pPr>
        <w:ind w:firstLine="540"/>
        <w:jc w:val="both"/>
      </w:pPr>
    </w:p>
    <w:p w:rsidR="000263FE" w:rsidRDefault="001F46CB" w:rsidP="00B85EDA">
      <w:pPr>
        <w:ind w:firstLine="540"/>
        <w:jc w:val="both"/>
      </w:pPr>
      <w:r w:rsidRPr="009F0528">
        <w:t>ПРИКАЗЫВАЮ:</w:t>
      </w:r>
    </w:p>
    <w:p w:rsidR="00B96800" w:rsidRDefault="00B96800" w:rsidP="00B85EDA">
      <w:pPr>
        <w:ind w:firstLine="540"/>
        <w:jc w:val="both"/>
      </w:pPr>
    </w:p>
    <w:p w:rsidR="005C3147" w:rsidRPr="00756A85" w:rsidRDefault="00732443" w:rsidP="00756A85">
      <w:pPr>
        <w:tabs>
          <w:tab w:val="left" w:pos="1080"/>
        </w:tabs>
        <w:ind w:firstLine="567"/>
        <w:jc w:val="both"/>
        <w:rPr>
          <w:sz w:val="28"/>
          <w:szCs w:val="28"/>
        </w:rPr>
      </w:pPr>
      <w:r w:rsidRPr="009F0528">
        <w:t xml:space="preserve">1. </w:t>
      </w:r>
      <w:proofErr w:type="gramStart"/>
      <w:r w:rsidR="00E5177B">
        <w:t xml:space="preserve">Провести с </w:t>
      </w:r>
      <w:r w:rsidR="00ED048C">
        <w:t>7</w:t>
      </w:r>
      <w:r w:rsidR="004D5C84">
        <w:t xml:space="preserve"> ноября по </w:t>
      </w:r>
      <w:r w:rsidR="00756A85">
        <w:t>1</w:t>
      </w:r>
      <w:r w:rsidR="00ED048C">
        <w:t>0</w:t>
      </w:r>
      <w:r w:rsidR="004812FD">
        <w:t xml:space="preserve"> де</w:t>
      </w:r>
      <w:r w:rsidR="00756A85">
        <w:t>кабря 20</w:t>
      </w:r>
      <w:r w:rsidR="00ED048C">
        <w:t>22</w:t>
      </w:r>
      <w:r w:rsidR="00E5177B">
        <w:t xml:space="preserve"> года </w:t>
      </w:r>
      <w:r w:rsidR="00756A85" w:rsidRPr="00756A85">
        <w:t>(</w:t>
      </w:r>
      <w:r w:rsidR="00756A85">
        <w:t xml:space="preserve">приложение 1) </w:t>
      </w:r>
      <w:r w:rsidR="00E5177B">
        <w:t>муниципальный этап всероссийской олимпиады школьников по общеобразовательным предметам (</w:t>
      </w:r>
      <w:r w:rsidR="00E5177B" w:rsidRPr="00B45FAE">
        <w:t>далее – муниципальный этап олимпиады) для обучающихся 7-11 классов образовательных</w:t>
      </w:r>
      <w:r w:rsidR="00E5177B">
        <w:t xml:space="preserve"> у</w:t>
      </w:r>
      <w:r w:rsidR="00E5177B">
        <w:t>ч</w:t>
      </w:r>
      <w:r w:rsidR="00E5177B">
        <w:t xml:space="preserve">реждений по следующим предметам: </w:t>
      </w:r>
      <w:r w:rsidR="005C3147">
        <w:t>информатика, технология, астрономия, экономика, право, основы безопасности и жизнедеятельности,</w:t>
      </w:r>
      <w:r w:rsidR="005C3147" w:rsidRPr="005C3147">
        <w:t xml:space="preserve"> </w:t>
      </w:r>
      <w:r w:rsidR="005C3147">
        <w:t>физическая культура,</w:t>
      </w:r>
      <w:r w:rsidR="005C3147" w:rsidRPr="005C3147">
        <w:t xml:space="preserve"> </w:t>
      </w:r>
      <w:r w:rsidR="005C3147">
        <w:t>русский язык,</w:t>
      </w:r>
      <w:r w:rsidR="005C3147" w:rsidRPr="005C3147">
        <w:t xml:space="preserve"> </w:t>
      </w:r>
      <w:r w:rsidR="005C3147">
        <w:t>литература,</w:t>
      </w:r>
      <w:r w:rsidR="005C3147" w:rsidRPr="005C3147">
        <w:t xml:space="preserve"> </w:t>
      </w:r>
      <w:r w:rsidR="005C3147">
        <w:t>математика,</w:t>
      </w:r>
      <w:r w:rsidR="005C3147" w:rsidRPr="005C3147">
        <w:t xml:space="preserve"> </w:t>
      </w:r>
      <w:r w:rsidR="005C3147">
        <w:t>физика,</w:t>
      </w:r>
      <w:r w:rsidR="005C3147" w:rsidRPr="005C3147">
        <w:t xml:space="preserve"> </w:t>
      </w:r>
      <w:r w:rsidR="005C3147">
        <w:t>химия,</w:t>
      </w:r>
      <w:r w:rsidR="005C3147" w:rsidRPr="005C3147">
        <w:t xml:space="preserve"> </w:t>
      </w:r>
      <w:r w:rsidR="005C3147">
        <w:t>биология,</w:t>
      </w:r>
      <w:r w:rsidR="000E114D" w:rsidRPr="000E114D">
        <w:t xml:space="preserve"> </w:t>
      </w:r>
      <w:r w:rsidR="000E114D">
        <w:t>география,</w:t>
      </w:r>
      <w:r w:rsidR="000E114D" w:rsidRPr="000E114D">
        <w:t xml:space="preserve"> </w:t>
      </w:r>
      <w:r w:rsidR="000E114D">
        <w:t>экология,</w:t>
      </w:r>
      <w:r w:rsidR="000E114D" w:rsidRPr="000E114D">
        <w:t xml:space="preserve"> </w:t>
      </w:r>
      <w:r w:rsidR="000E114D">
        <w:t>иностранный язык (английский, немецкий, французский</w:t>
      </w:r>
      <w:r w:rsidR="00EF46E3">
        <w:t>, испанский, итальянский, китайский</w:t>
      </w:r>
      <w:proofErr w:type="gramEnd"/>
      <w:r w:rsidR="000E114D">
        <w:t>),</w:t>
      </w:r>
      <w:r w:rsidR="000E114D" w:rsidRPr="000E114D">
        <w:t xml:space="preserve"> </w:t>
      </w:r>
      <w:r w:rsidR="000E114D">
        <w:t>ист</w:t>
      </w:r>
      <w:r w:rsidR="000E114D">
        <w:t>о</w:t>
      </w:r>
      <w:r w:rsidR="000E114D">
        <w:t>рия,</w:t>
      </w:r>
      <w:r w:rsidR="000E114D" w:rsidRPr="000E114D">
        <w:t xml:space="preserve"> </w:t>
      </w:r>
      <w:r w:rsidR="000E114D">
        <w:t>обществознание,</w:t>
      </w:r>
      <w:r w:rsidR="000E114D" w:rsidRPr="000E114D">
        <w:t xml:space="preserve"> </w:t>
      </w:r>
      <w:r w:rsidR="000E114D">
        <w:t>искусство (миро</w:t>
      </w:r>
      <w:r w:rsidR="00961619">
        <w:t>вая художественная культура);</w:t>
      </w:r>
    </w:p>
    <w:p w:rsidR="005F6EF1" w:rsidRDefault="00E5177B" w:rsidP="00B85EDA">
      <w:pPr>
        <w:ind w:firstLine="540"/>
        <w:jc w:val="both"/>
      </w:pPr>
      <w:r>
        <w:t>2</w:t>
      </w:r>
      <w:r w:rsidR="001530D0" w:rsidRPr="00936290">
        <w:t>. Утвердить</w:t>
      </w:r>
      <w:r w:rsidR="005F6EF1">
        <w:t>:</w:t>
      </w:r>
    </w:p>
    <w:p w:rsidR="00B45FAE" w:rsidRDefault="005F6EF1" w:rsidP="00B85EDA">
      <w:pPr>
        <w:ind w:firstLine="540"/>
        <w:jc w:val="both"/>
      </w:pPr>
      <w:r>
        <w:t xml:space="preserve">2.1 </w:t>
      </w:r>
      <w:r w:rsidR="001530D0" w:rsidRPr="00936290">
        <w:t>состав оргкомитета м</w:t>
      </w:r>
      <w:r w:rsidR="00E466AA">
        <w:t>униципального этапа олимпиады (п</w:t>
      </w:r>
      <w:r w:rsidR="001530D0" w:rsidRPr="00936290">
        <w:t xml:space="preserve">риложение </w:t>
      </w:r>
      <w:r w:rsidR="00756A85">
        <w:t>2</w:t>
      </w:r>
      <w:r>
        <w:t>);</w:t>
      </w:r>
    </w:p>
    <w:p w:rsidR="00D441B1" w:rsidRDefault="003C0F80" w:rsidP="00B85EDA">
      <w:pPr>
        <w:ind w:firstLine="540"/>
        <w:jc w:val="both"/>
      </w:pPr>
      <w:r>
        <w:t>2.2</w:t>
      </w:r>
      <w:r w:rsidR="005F6EF1">
        <w:t xml:space="preserve"> </w:t>
      </w:r>
      <w:r w:rsidR="00D441B1" w:rsidRPr="00D441B1">
        <w:t>состав жюри муниципального этапа олимпиады</w:t>
      </w:r>
      <w:r w:rsidR="00E466AA">
        <w:t xml:space="preserve"> (п</w:t>
      </w:r>
      <w:r w:rsidR="001530D0">
        <w:t xml:space="preserve">риложение </w:t>
      </w:r>
      <w:r w:rsidR="00756A85">
        <w:t>3</w:t>
      </w:r>
      <w:r w:rsidR="005F6EF1">
        <w:t>);</w:t>
      </w:r>
    </w:p>
    <w:p w:rsidR="00E466AA" w:rsidRDefault="00E466AA" w:rsidP="00E466AA">
      <w:pPr>
        <w:tabs>
          <w:tab w:val="left" w:pos="-4111"/>
          <w:tab w:val="left" w:pos="0"/>
        </w:tabs>
        <w:spacing w:before="100" w:beforeAutospacing="1" w:after="100" w:afterAutospacing="1" w:line="216" w:lineRule="auto"/>
        <w:contextualSpacing/>
        <w:jc w:val="both"/>
      </w:pPr>
      <w:r>
        <w:t xml:space="preserve">         2.3. состав апелляционных комиссий (приложение 4).</w:t>
      </w:r>
    </w:p>
    <w:p w:rsidR="006518B7" w:rsidRDefault="00E466AA" w:rsidP="00B85EDA">
      <w:pPr>
        <w:ind w:firstLine="540"/>
        <w:jc w:val="both"/>
      </w:pPr>
      <w:r>
        <w:t>2.4</w:t>
      </w:r>
      <w:r w:rsidR="005F6EF1">
        <w:t xml:space="preserve"> </w:t>
      </w:r>
      <w:r w:rsidR="006518B7" w:rsidRPr="006518B7">
        <w:t xml:space="preserve">места проведения муниципального этапа </w:t>
      </w:r>
      <w:r w:rsidR="00207556">
        <w:t>олимпиады школьников в 2021– 2022</w:t>
      </w:r>
      <w:r w:rsidR="006518B7" w:rsidRPr="006518B7">
        <w:t xml:space="preserve"> учебном году</w:t>
      </w:r>
      <w:r>
        <w:t xml:space="preserve"> (приложение 5</w:t>
      </w:r>
      <w:r w:rsidR="007574D2">
        <w:t>);</w:t>
      </w:r>
    </w:p>
    <w:p w:rsidR="007574D2" w:rsidRDefault="00EE2145" w:rsidP="00B85EDA">
      <w:pPr>
        <w:ind w:firstLine="540"/>
        <w:jc w:val="both"/>
      </w:pPr>
      <w:r>
        <w:t xml:space="preserve">2.5 </w:t>
      </w:r>
      <w:r w:rsidR="007574D2" w:rsidRPr="008C7A47">
        <w:t>организационно-технологич</w:t>
      </w:r>
      <w:r>
        <w:t>ескую модель</w:t>
      </w:r>
      <w:r w:rsidR="007574D2" w:rsidRPr="008C7A47">
        <w:t xml:space="preserve"> проведения муниципального этапа олимпиады</w:t>
      </w:r>
      <w:r w:rsidR="00E466AA">
        <w:t xml:space="preserve"> (приложение 6</w:t>
      </w:r>
      <w:r w:rsidR="00EF57A1">
        <w:t>)</w:t>
      </w:r>
      <w:r w:rsidR="007574D2" w:rsidRPr="008C7A47">
        <w:t>.</w:t>
      </w:r>
    </w:p>
    <w:p w:rsidR="0055389A" w:rsidRDefault="0055389A" w:rsidP="00B85EDA">
      <w:pPr>
        <w:ind w:firstLine="540"/>
        <w:jc w:val="both"/>
      </w:pPr>
      <w:r>
        <w:t>3. Назначить ответственного</w:t>
      </w:r>
      <w:r w:rsidR="000A5BF2">
        <w:t xml:space="preserve"> за заполнение РИС «Олимпиада»</w:t>
      </w:r>
      <w:r w:rsidR="00F33749">
        <w:t xml:space="preserve"> Власову М.Н</w:t>
      </w:r>
      <w:r w:rsidR="000A5BF2">
        <w:t xml:space="preserve">., </w:t>
      </w:r>
      <w:r>
        <w:t xml:space="preserve"> </w:t>
      </w:r>
      <w:r w:rsidR="000A5BF2">
        <w:t>и</w:t>
      </w:r>
      <w:r w:rsidR="000A5BF2">
        <w:t>н</w:t>
      </w:r>
      <w:r w:rsidR="000A5BF2">
        <w:t>спектор</w:t>
      </w:r>
      <w:r w:rsidR="00F33749">
        <w:t>а 1 категории</w:t>
      </w:r>
      <w:r w:rsidR="000A5BF2">
        <w:t xml:space="preserve"> Управления образования</w:t>
      </w:r>
      <w:r w:rsidR="00F33749">
        <w:t xml:space="preserve"> АМР «Княжпогостский»</w:t>
      </w:r>
      <w:r w:rsidR="000A5BF2">
        <w:t>.</w:t>
      </w:r>
    </w:p>
    <w:p w:rsidR="00447E40" w:rsidRDefault="000A5BF2" w:rsidP="00B85EDA">
      <w:pPr>
        <w:pStyle w:val="a9"/>
        <w:widowControl w:val="0"/>
        <w:autoSpaceDE w:val="0"/>
        <w:autoSpaceDN w:val="0"/>
        <w:spacing w:before="1"/>
        <w:ind w:left="0" w:right="3" w:firstLine="540"/>
        <w:contextualSpacing w:val="0"/>
        <w:jc w:val="both"/>
      </w:pPr>
      <w:r>
        <w:t>4</w:t>
      </w:r>
      <w:r w:rsidR="00447E40" w:rsidRPr="00447E40">
        <w:t xml:space="preserve">. </w:t>
      </w:r>
      <w:r w:rsidR="00B85EDA" w:rsidRPr="005B0F49">
        <w:t>Определ</w:t>
      </w:r>
      <w:r w:rsidR="00447E40" w:rsidRPr="005B0F49">
        <w:t>ить квоту призеров муниципального этапа олимпиады школьников</w:t>
      </w:r>
      <w:r w:rsidR="007F42D5" w:rsidRPr="005B0F49">
        <w:t xml:space="preserve"> по каждому классу и общеобразовательному предмету </w:t>
      </w:r>
      <w:r w:rsidR="00B85EDA" w:rsidRPr="005B0F49">
        <w:t xml:space="preserve">не более 3 человек </w:t>
      </w:r>
      <w:r w:rsidR="007F42D5" w:rsidRPr="005B0F49">
        <w:t>из числа участн</w:t>
      </w:r>
      <w:r w:rsidR="007F42D5" w:rsidRPr="005B0F49">
        <w:t>и</w:t>
      </w:r>
      <w:r w:rsidR="007F42D5" w:rsidRPr="005B0F49">
        <w:t>ков, набравших более половины максимально возможных баллов. Победитель определ</w:t>
      </w:r>
      <w:r w:rsidR="007F42D5" w:rsidRPr="005B0F49">
        <w:t>я</w:t>
      </w:r>
      <w:r w:rsidR="007F42D5" w:rsidRPr="005B0F49">
        <w:t xml:space="preserve">ется </w:t>
      </w:r>
      <w:r w:rsidR="00127DA9" w:rsidRPr="005B0F49">
        <w:t xml:space="preserve">среди призеров </w:t>
      </w:r>
      <w:r w:rsidR="00EB6585" w:rsidRPr="005B0F49">
        <w:t xml:space="preserve">по </w:t>
      </w:r>
      <w:r w:rsidR="007F42D5" w:rsidRPr="005B0F49">
        <w:t xml:space="preserve">наибольшему количеству набранных баллов. </w:t>
      </w:r>
      <w:r w:rsidR="00EB6585" w:rsidRPr="005B0F49">
        <w:t xml:space="preserve">При условии </w:t>
      </w:r>
      <w:r w:rsidR="00127DA9" w:rsidRPr="005B0F49">
        <w:t>од</w:t>
      </w:r>
      <w:r w:rsidR="00B85EDA" w:rsidRPr="005B0F49">
        <w:t>ин</w:t>
      </w:r>
      <w:r w:rsidR="00B85EDA" w:rsidRPr="005B0F49">
        <w:t>а</w:t>
      </w:r>
      <w:r w:rsidR="00B85EDA" w:rsidRPr="005B0F49">
        <w:t>кового</w:t>
      </w:r>
      <w:r w:rsidR="00EB6585" w:rsidRPr="005B0F49">
        <w:t xml:space="preserve"> количества баллов </w:t>
      </w:r>
      <w:r w:rsidR="00127DA9" w:rsidRPr="005B0F49">
        <w:t xml:space="preserve">среди </w:t>
      </w:r>
      <w:r w:rsidR="00EB6585" w:rsidRPr="005B0F49">
        <w:t>призеров места не определяются.</w:t>
      </w:r>
    </w:p>
    <w:p w:rsidR="008C7A47" w:rsidRDefault="000A5BF2" w:rsidP="00B85EDA">
      <w:pPr>
        <w:pStyle w:val="a9"/>
        <w:widowControl w:val="0"/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8C7A47">
        <w:t xml:space="preserve">. </w:t>
      </w:r>
      <w:r w:rsidR="008C7A47" w:rsidRPr="008C7A47">
        <w:t>Отделу общ</w:t>
      </w:r>
      <w:r w:rsidR="008C7A47">
        <w:t xml:space="preserve">его образования Управления образования АМР «Княжпогостский» </w:t>
      </w:r>
      <w:r w:rsidR="00511288">
        <w:t xml:space="preserve">(далее – Управление образования) </w:t>
      </w:r>
      <w:r w:rsidR="008C7A47" w:rsidRPr="008C7A47">
        <w:t>обеспечить</w:t>
      </w:r>
      <w:r w:rsidR="001056A2">
        <w:t>:</w:t>
      </w:r>
      <w:r w:rsidR="008C7A47" w:rsidRPr="008C7A47">
        <w:t xml:space="preserve"> </w:t>
      </w:r>
    </w:p>
    <w:p w:rsidR="001056A2" w:rsidRDefault="000A5BF2" w:rsidP="00B85EDA">
      <w:pPr>
        <w:pStyle w:val="a9"/>
        <w:widowControl w:val="0"/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1056A2">
        <w:t xml:space="preserve">.1 </w:t>
      </w:r>
      <w:r w:rsidR="001056A2" w:rsidRPr="001056A2">
        <w:t xml:space="preserve">контроль проведения муниципального этапа олимпиады школьников в </w:t>
      </w:r>
      <w:r w:rsidR="007574D2">
        <w:t>соотве</w:t>
      </w:r>
      <w:r w:rsidR="007574D2">
        <w:t>т</w:t>
      </w:r>
      <w:r w:rsidR="007574D2">
        <w:t>ствии с Порядком;</w:t>
      </w:r>
    </w:p>
    <w:p w:rsidR="007574D2" w:rsidRDefault="000A5BF2" w:rsidP="00B85EDA">
      <w:pPr>
        <w:pStyle w:val="a9"/>
        <w:widowControl w:val="0"/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7574D2">
        <w:t xml:space="preserve">.2 </w:t>
      </w:r>
      <w:r w:rsidR="007574D2" w:rsidRPr="008C7A47">
        <w:t>организационно-методическое сопровождение муниципального этапа олимпи</w:t>
      </w:r>
      <w:r w:rsidR="007574D2" w:rsidRPr="008C7A47">
        <w:t>а</w:t>
      </w:r>
      <w:r w:rsidR="007574D2" w:rsidRPr="008C7A47">
        <w:t>ды</w:t>
      </w:r>
      <w:r w:rsidR="007574D2" w:rsidRPr="008C7A47">
        <w:rPr>
          <w:spacing w:val="-1"/>
        </w:rPr>
        <w:t xml:space="preserve"> </w:t>
      </w:r>
      <w:r w:rsidR="007574D2" w:rsidRPr="008C7A47">
        <w:t>школьников;</w:t>
      </w:r>
    </w:p>
    <w:p w:rsidR="0063190B" w:rsidRDefault="0063190B" w:rsidP="00B85EDA">
      <w:pPr>
        <w:pStyle w:val="a9"/>
        <w:widowControl w:val="0"/>
        <w:autoSpaceDE w:val="0"/>
        <w:autoSpaceDN w:val="0"/>
        <w:ind w:left="0" w:right="3" w:firstLine="540"/>
        <w:contextualSpacing w:val="0"/>
        <w:jc w:val="both"/>
      </w:pPr>
      <w:r>
        <w:t xml:space="preserve">5.3. организацию рассмотрения апелляций; </w:t>
      </w:r>
    </w:p>
    <w:p w:rsidR="009E460F" w:rsidRPr="008C7A47" w:rsidRDefault="000A5BF2" w:rsidP="00B85EDA">
      <w:pPr>
        <w:pStyle w:val="a9"/>
        <w:widowControl w:val="0"/>
        <w:tabs>
          <w:tab w:val="left" w:pos="10915"/>
          <w:tab w:val="left" w:pos="11199"/>
        </w:tabs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63190B">
        <w:t>.4.</w:t>
      </w:r>
      <w:r w:rsidR="009E460F">
        <w:t xml:space="preserve"> </w:t>
      </w:r>
      <w:r w:rsidR="009E460F" w:rsidRPr="008C7A47">
        <w:t xml:space="preserve">хранение олимпиадных заданий по каждому общеобразовательному предмету для муниципального этапа олимпиады школьников до их направления в </w:t>
      </w:r>
      <w:r w:rsidR="009E460F">
        <w:t xml:space="preserve">места </w:t>
      </w:r>
      <w:r w:rsidR="009E460F" w:rsidRPr="008C7A47">
        <w:t>провед</w:t>
      </w:r>
      <w:r w:rsidR="009E460F" w:rsidRPr="008C7A47">
        <w:t>е</w:t>
      </w:r>
      <w:r w:rsidR="009E460F" w:rsidRPr="008C7A47">
        <w:lastRenderedPageBreak/>
        <w:t>ния олимпиады и их конфиденциальность до начала проведения олимпиады по соотве</w:t>
      </w:r>
      <w:r w:rsidR="009E460F" w:rsidRPr="008C7A47">
        <w:t>т</w:t>
      </w:r>
      <w:r w:rsidR="009E460F" w:rsidRPr="008C7A47">
        <w:t>ствующему общеобразовательному</w:t>
      </w:r>
      <w:r w:rsidR="009E460F" w:rsidRPr="008C7A47">
        <w:rPr>
          <w:spacing w:val="-3"/>
        </w:rPr>
        <w:t xml:space="preserve"> </w:t>
      </w:r>
      <w:r w:rsidR="009E460F" w:rsidRPr="008C7A47">
        <w:t>предмету;</w:t>
      </w:r>
    </w:p>
    <w:p w:rsidR="00371CB5" w:rsidRDefault="000A5BF2" w:rsidP="00B85EDA">
      <w:pPr>
        <w:pStyle w:val="a9"/>
        <w:widowControl w:val="0"/>
        <w:tabs>
          <w:tab w:val="left" w:pos="11766"/>
        </w:tabs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63190B">
        <w:t>.5</w:t>
      </w:r>
      <w:r w:rsidR="00371CB5">
        <w:t>.</w:t>
      </w:r>
      <w:r w:rsidR="00371CB5" w:rsidRPr="00371CB5">
        <w:t xml:space="preserve"> </w:t>
      </w:r>
      <w:r w:rsidR="00371CB5" w:rsidRPr="008C7A47">
        <w:t>тиражирование заданий муниципального этапа олимпиады школьников по о</w:t>
      </w:r>
      <w:r w:rsidR="00371CB5" w:rsidRPr="008C7A47">
        <w:t>б</w:t>
      </w:r>
      <w:r w:rsidR="00371CB5" w:rsidRPr="008C7A47">
        <w:t>щеобразовательным</w:t>
      </w:r>
      <w:r w:rsidR="00371CB5" w:rsidRPr="008C7A47">
        <w:rPr>
          <w:spacing w:val="-7"/>
        </w:rPr>
        <w:t xml:space="preserve"> </w:t>
      </w:r>
      <w:r w:rsidR="00371CB5" w:rsidRPr="008C7A47">
        <w:t>предметам;</w:t>
      </w:r>
    </w:p>
    <w:p w:rsidR="009E460F" w:rsidRDefault="0063190B" w:rsidP="0063190B">
      <w:pPr>
        <w:pStyle w:val="a9"/>
        <w:widowControl w:val="0"/>
        <w:tabs>
          <w:tab w:val="left" w:pos="11766"/>
        </w:tabs>
        <w:autoSpaceDE w:val="0"/>
        <w:autoSpaceDN w:val="0"/>
        <w:ind w:left="0" w:right="3" w:firstLine="540"/>
        <w:contextualSpacing w:val="0"/>
        <w:jc w:val="both"/>
      </w:pPr>
      <w:proofErr w:type="gramStart"/>
      <w:r>
        <w:t xml:space="preserve">5.6. информационную поддержку проведения и </w:t>
      </w:r>
      <w:r w:rsidR="009E460F">
        <w:t>п</w:t>
      </w:r>
      <w:r w:rsidR="009E460F" w:rsidRPr="008C7A47">
        <w:t>убликацию результатов муниц</w:t>
      </w:r>
      <w:r w:rsidR="009E460F" w:rsidRPr="008C7A47">
        <w:t>и</w:t>
      </w:r>
      <w:r w:rsidR="009E460F" w:rsidRPr="008C7A47">
        <w:t>пального этапа олимпиады школьников по каждому общеобразовательному предмету (рей</w:t>
      </w:r>
      <w:r w:rsidR="009E460F">
        <w:t>тинг победителей и рейтинг призе</w:t>
      </w:r>
      <w:r w:rsidR="009E460F" w:rsidRPr="008C7A47">
        <w:t>ров муниципального этапа о</w:t>
      </w:r>
      <w:r w:rsidR="009E460F">
        <w:t>лимпиады) на офиц</w:t>
      </w:r>
      <w:r w:rsidR="009E460F">
        <w:t>и</w:t>
      </w:r>
      <w:r w:rsidR="009E460F">
        <w:t>альном сайте У</w:t>
      </w:r>
      <w:r w:rsidR="009E460F" w:rsidRPr="008C7A47">
        <w:t>правления образования, в том числе протоколы жюри муниципального этапа олимпиады школьников по каждому общеобразовательному</w:t>
      </w:r>
      <w:r w:rsidR="009E460F" w:rsidRPr="008C7A47">
        <w:rPr>
          <w:spacing w:val="-11"/>
        </w:rPr>
        <w:t xml:space="preserve"> </w:t>
      </w:r>
      <w:r w:rsidR="00FD3AB1">
        <w:t>предмету, в трехдне</w:t>
      </w:r>
      <w:r w:rsidR="00FD3AB1">
        <w:t>в</w:t>
      </w:r>
      <w:r w:rsidR="00FD3AB1">
        <w:t xml:space="preserve">ный срок после окончания олимпиады по   </w:t>
      </w:r>
      <w:r w:rsidR="00FD3AB1" w:rsidRPr="008C7A47">
        <w:t>каждому общеобразовательному</w:t>
      </w:r>
      <w:r w:rsidR="00FD3AB1" w:rsidRPr="008C7A47">
        <w:rPr>
          <w:spacing w:val="-11"/>
        </w:rPr>
        <w:t xml:space="preserve"> </w:t>
      </w:r>
      <w:r w:rsidR="00FD3AB1">
        <w:t>предмету;</w:t>
      </w:r>
      <w:proofErr w:type="gramEnd"/>
    </w:p>
    <w:p w:rsidR="007C122C" w:rsidRDefault="007C122C" w:rsidP="007C122C">
      <w:pPr>
        <w:pStyle w:val="a9"/>
        <w:widowControl w:val="0"/>
        <w:tabs>
          <w:tab w:val="left" w:pos="11766"/>
        </w:tabs>
        <w:autoSpaceDE w:val="0"/>
        <w:autoSpaceDN w:val="0"/>
        <w:ind w:left="0" w:right="3" w:firstLine="540"/>
        <w:contextualSpacing w:val="0"/>
        <w:jc w:val="both"/>
      </w:pPr>
      <w:r>
        <w:t>5.7. информирование руководителей образовательных организаций</w:t>
      </w:r>
      <w:r w:rsidRPr="007C122C">
        <w:t>, участников м</w:t>
      </w:r>
      <w:r w:rsidRPr="007C122C">
        <w:t>у</w:t>
      </w:r>
      <w:r w:rsidRPr="007C122C">
        <w:t>ниципального этапа о сроках, площадках, правовых актах, регламентирующих провед</w:t>
      </w:r>
      <w:r w:rsidRPr="007C122C">
        <w:t>е</w:t>
      </w:r>
      <w:r w:rsidRPr="007C122C">
        <w:t>ние муниципального этапа, на сай</w:t>
      </w:r>
      <w:r>
        <w:t>те Управления образования</w:t>
      </w:r>
    </w:p>
    <w:p w:rsidR="00E71294" w:rsidRDefault="000A5BF2" w:rsidP="00B85EDA">
      <w:pPr>
        <w:tabs>
          <w:tab w:val="left" w:pos="-5245"/>
          <w:tab w:val="left" w:pos="-4111"/>
        </w:tabs>
        <w:spacing w:line="216" w:lineRule="auto"/>
        <w:ind w:firstLine="540"/>
        <w:contextualSpacing/>
        <w:jc w:val="both"/>
      </w:pPr>
      <w:r>
        <w:t>5</w:t>
      </w:r>
      <w:r w:rsidR="007C122C">
        <w:t>.8</w:t>
      </w:r>
      <w:r w:rsidR="00E71294">
        <w:t>.</w:t>
      </w:r>
      <w:r w:rsidR="00E71294" w:rsidRPr="00E71294">
        <w:t xml:space="preserve"> </w:t>
      </w:r>
      <w:r w:rsidR="00E71294">
        <w:t>заполнение РИС «Олимпиада» в течение трех дней после проведения</w:t>
      </w:r>
      <w:r w:rsidR="00E71294" w:rsidRPr="000F1932">
        <w:t xml:space="preserve"> </w:t>
      </w:r>
      <w:r w:rsidR="00E71294" w:rsidRPr="008C7A47">
        <w:t>муниц</w:t>
      </w:r>
      <w:r w:rsidR="00E71294" w:rsidRPr="008C7A47">
        <w:t>и</w:t>
      </w:r>
      <w:r w:rsidR="00E71294" w:rsidRPr="008C7A47">
        <w:t>пального этапа</w:t>
      </w:r>
      <w:r w:rsidR="00E71294">
        <w:t xml:space="preserve"> олимпиады по каждому учебному предмету;</w:t>
      </w:r>
    </w:p>
    <w:p w:rsidR="00B34FDE" w:rsidRDefault="000A5BF2" w:rsidP="00B85EDA">
      <w:pPr>
        <w:pStyle w:val="aa"/>
        <w:spacing w:before="61"/>
        <w:ind w:left="0" w:firstLine="540"/>
        <w:rPr>
          <w:sz w:val="24"/>
          <w:szCs w:val="24"/>
        </w:rPr>
      </w:pPr>
      <w:r>
        <w:rPr>
          <w:sz w:val="24"/>
          <w:szCs w:val="24"/>
        </w:rPr>
        <w:t>5</w:t>
      </w:r>
      <w:r w:rsidR="009E460F" w:rsidRPr="004E29EA">
        <w:rPr>
          <w:sz w:val="24"/>
          <w:szCs w:val="24"/>
        </w:rPr>
        <w:t>.</w:t>
      </w:r>
      <w:r w:rsidR="007C122C">
        <w:rPr>
          <w:sz w:val="24"/>
          <w:szCs w:val="24"/>
        </w:rPr>
        <w:t>9</w:t>
      </w:r>
      <w:r w:rsidR="009E460F">
        <w:t xml:space="preserve"> </w:t>
      </w:r>
      <w:r w:rsidR="009E460F" w:rsidRPr="008C7A47">
        <w:rPr>
          <w:sz w:val="24"/>
          <w:szCs w:val="24"/>
        </w:rPr>
        <w:t>передачу</w:t>
      </w:r>
      <w:r w:rsidR="00127DA9">
        <w:rPr>
          <w:sz w:val="24"/>
          <w:szCs w:val="24"/>
        </w:rPr>
        <w:t xml:space="preserve"> </w:t>
      </w:r>
      <w:r w:rsidR="00127DA9" w:rsidRPr="008C7A47">
        <w:rPr>
          <w:sz w:val="24"/>
          <w:szCs w:val="24"/>
        </w:rPr>
        <w:t xml:space="preserve">в </w:t>
      </w:r>
      <w:r w:rsidR="00127DA9">
        <w:rPr>
          <w:sz w:val="24"/>
          <w:szCs w:val="24"/>
        </w:rPr>
        <w:t xml:space="preserve">республиканскую </w:t>
      </w:r>
      <w:r w:rsidR="00127DA9" w:rsidRPr="008C7A47">
        <w:rPr>
          <w:sz w:val="24"/>
          <w:szCs w:val="24"/>
        </w:rPr>
        <w:t>базу данных участников</w:t>
      </w:r>
      <w:r w:rsidR="00B34FDE">
        <w:rPr>
          <w:sz w:val="24"/>
          <w:szCs w:val="24"/>
        </w:rPr>
        <w:t>:</w:t>
      </w:r>
    </w:p>
    <w:p w:rsidR="004E29EA" w:rsidRDefault="00B34FDE" w:rsidP="00B85EDA">
      <w:pPr>
        <w:pStyle w:val="aa"/>
        <w:spacing w:before="61"/>
        <w:ind w:left="0" w:firstLine="54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9E460F" w:rsidRPr="008C7A47">
        <w:rPr>
          <w:sz w:val="24"/>
          <w:szCs w:val="24"/>
        </w:rPr>
        <w:t xml:space="preserve">рейтинговой таблицы </w:t>
      </w:r>
      <w:proofErr w:type="gramStart"/>
      <w:r w:rsidR="009E460F" w:rsidRPr="008C7A47">
        <w:rPr>
          <w:sz w:val="24"/>
          <w:szCs w:val="24"/>
        </w:rPr>
        <w:t xml:space="preserve">результатов участников муниципального этапа олимпиады </w:t>
      </w:r>
      <w:r>
        <w:rPr>
          <w:sz w:val="24"/>
          <w:szCs w:val="24"/>
        </w:rPr>
        <w:t>школьников</w:t>
      </w:r>
      <w:proofErr w:type="gramEnd"/>
      <w:r>
        <w:rPr>
          <w:sz w:val="24"/>
          <w:szCs w:val="24"/>
        </w:rPr>
        <w:t xml:space="preserve"> по каждому предмету;</w:t>
      </w:r>
    </w:p>
    <w:p w:rsidR="004E29EA" w:rsidRDefault="00B34FDE" w:rsidP="00B85EDA">
      <w:pPr>
        <w:pStyle w:val="aa"/>
        <w:spacing w:before="61"/>
        <w:ind w:left="0" w:firstLine="54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4E29EA" w:rsidRPr="008C7A47">
        <w:rPr>
          <w:sz w:val="24"/>
          <w:szCs w:val="24"/>
        </w:rPr>
        <w:t xml:space="preserve">данных о победителях и призерах муниципального </w:t>
      </w:r>
      <w:proofErr w:type="gramStart"/>
      <w:r w:rsidR="004E29EA" w:rsidRPr="008C7A47">
        <w:rPr>
          <w:sz w:val="24"/>
          <w:szCs w:val="24"/>
        </w:rPr>
        <w:t>этапа олимпиады школьников республиканского этапа все</w:t>
      </w:r>
      <w:r w:rsidR="00275DB4">
        <w:rPr>
          <w:sz w:val="24"/>
          <w:szCs w:val="24"/>
        </w:rPr>
        <w:t>российской олимпиады школьников</w:t>
      </w:r>
      <w:proofErr w:type="gramEnd"/>
      <w:r w:rsidR="004E29EA" w:rsidRPr="008C7A47">
        <w:rPr>
          <w:sz w:val="24"/>
          <w:szCs w:val="24"/>
        </w:rPr>
        <w:t>;</w:t>
      </w:r>
    </w:p>
    <w:p w:rsidR="00F91598" w:rsidRDefault="000A5BF2" w:rsidP="00B85EDA">
      <w:pPr>
        <w:pStyle w:val="a9"/>
        <w:widowControl w:val="0"/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7C122C">
        <w:t>.10</w:t>
      </w:r>
      <w:r w:rsidR="00264058">
        <w:t>.</w:t>
      </w:r>
      <w:r w:rsidR="00F91598">
        <w:t xml:space="preserve"> </w:t>
      </w:r>
      <w:r w:rsidR="00D43F03">
        <w:t xml:space="preserve">представление </w:t>
      </w:r>
      <w:r w:rsidR="00F91598" w:rsidRPr="008C7A47">
        <w:t>в оргкомитет республиканского этапа всероссийской олимпи</w:t>
      </w:r>
      <w:r w:rsidR="00F91598" w:rsidRPr="008C7A47">
        <w:t>а</w:t>
      </w:r>
      <w:r w:rsidR="00F91598" w:rsidRPr="008C7A47">
        <w:t>ды школьников отчетной документации о проведении муниципального этапа все</w:t>
      </w:r>
      <w:r w:rsidR="00275DB4">
        <w:t>росси</w:t>
      </w:r>
      <w:r w:rsidR="00275DB4">
        <w:t>й</w:t>
      </w:r>
      <w:r w:rsidR="00275DB4">
        <w:t>ской олимпиады школьников;</w:t>
      </w:r>
    </w:p>
    <w:p w:rsidR="006E17F2" w:rsidRDefault="000A5BF2" w:rsidP="00B85EDA">
      <w:pPr>
        <w:pStyle w:val="a9"/>
        <w:widowControl w:val="0"/>
        <w:autoSpaceDE w:val="0"/>
        <w:autoSpaceDN w:val="0"/>
        <w:spacing w:line="242" w:lineRule="auto"/>
        <w:ind w:left="0" w:right="3" w:firstLine="540"/>
        <w:contextualSpacing w:val="0"/>
        <w:jc w:val="both"/>
      </w:pPr>
      <w:r>
        <w:t>5</w:t>
      </w:r>
      <w:r w:rsidR="00DA2518">
        <w:t>.11</w:t>
      </w:r>
      <w:r w:rsidR="00264058">
        <w:t>.</w:t>
      </w:r>
      <w:r w:rsidR="006E17F2" w:rsidRPr="006E17F2">
        <w:t xml:space="preserve"> </w:t>
      </w:r>
      <w:r w:rsidR="006E17F2" w:rsidRPr="008C7A47">
        <w:t>оформление и выдачу дипломов победителям и призерам муниципального этапа всероссийской олимпиады</w:t>
      </w:r>
      <w:r w:rsidR="006E17F2" w:rsidRPr="008C7A47">
        <w:rPr>
          <w:spacing w:val="-1"/>
        </w:rPr>
        <w:t xml:space="preserve"> </w:t>
      </w:r>
      <w:r w:rsidR="006E17F2" w:rsidRPr="008C7A47">
        <w:t>школьников;</w:t>
      </w:r>
    </w:p>
    <w:p w:rsidR="00DA2518" w:rsidRDefault="00DA2518" w:rsidP="00B85EDA">
      <w:pPr>
        <w:pStyle w:val="a9"/>
        <w:widowControl w:val="0"/>
        <w:autoSpaceDE w:val="0"/>
        <w:autoSpaceDN w:val="0"/>
        <w:spacing w:line="242" w:lineRule="auto"/>
        <w:ind w:left="0" w:right="3" w:firstLine="540"/>
        <w:contextualSpacing w:val="0"/>
        <w:jc w:val="both"/>
      </w:pPr>
      <w:r>
        <w:t>5.12. анализ результатов муниципального этапа олимпиады школьников;</w:t>
      </w:r>
    </w:p>
    <w:p w:rsidR="00DA2518" w:rsidRDefault="00DA2518" w:rsidP="00B85EDA">
      <w:pPr>
        <w:pStyle w:val="a9"/>
        <w:widowControl w:val="0"/>
        <w:autoSpaceDE w:val="0"/>
        <w:autoSpaceDN w:val="0"/>
        <w:spacing w:line="242" w:lineRule="auto"/>
        <w:ind w:left="0" w:right="3" w:firstLine="540"/>
        <w:contextualSpacing w:val="0"/>
        <w:jc w:val="both"/>
      </w:pPr>
      <w:r>
        <w:t>5.13. предоставление отчета в Региональный центр об итогах проведения школьн</w:t>
      </w:r>
      <w:r>
        <w:t>о</w:t>
      </w:r>
      <w:r>
        <w:t>го и муниципально</w:t>
      </w:r>
      <w:r w:rsidR="00ED048C">
        <w:t>го этапов олимпиады в срок до 16 декабря 2022</w:t>
      </w:r>
      <w:r>
        <w:t xml:space="preserve"> года;</w:t>
      </w:r>
    </w:p>
    <w:p w:rsidR="005E7FEF" w:rsidRPr="008C7A47" w:rsidRDefault="00B31331" w:rsidP="00B85EDA">
      <w:pPr>
        <w:pStyle w:val="a9"/>
        <w:widowControl w:val="0"/>
        <w:tabs>
          <w:tab w:val="left" w:pos="1658"/>
        </w:tabs>
        <w:autoSpaceDE w:val="0"/>
        <w:autoSpaceDN w:val="0"/>
        <w:spacing w:line="242" w:lineRule="auto"/>
        <w:ind w:left="0" w:right="3" w:firstLine="540"/>
        <w:contextualSpacing w:val="0"/>
        <w:jc w:val="both"/>
      </w:pPr>
      <w:r>
        <w:t>5.1</w:t>
      </w:r>
      <w:r w:rsidR="00DA2518">
        <w:t>4</w:t>
      </w:r>
      <w:r w:rsidR="00B72C27">
        <w:t>.</w:t>
      </w:r>
      <w:r>
        <w:t xml:space="preserve"> общественное наблюдение при проведении муниципального этапа олимпиады.</w:t>
      </w:r>
    </w:p>
    <w:p w:rsidR="00B07701" w:rsidRDefault="000A5BF2" w:rsidP="00B85EDA">
      <w:pPr>
        <w:pStyle w:val="a9"/>
        <w:widowControl w:val="0"/>
        <w:tabs>
          <w:tab w:val="left" w:pos="1658"/>
          <w:tab w:val="left" w:pos="4152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F345EB">
        <w:t>. Руководителям образовательных организаций обеспечить:</w:t>
      </w:r>
    </w:p>
    <w:p w:rsidR="00F345EB" w:rsidRDefault="000A5BF2" w:rsidP="00B85EDA">
      <w:pPr>
        <w:pStyle w:val="a9"/>
        <w:widowControl w:val="0"/>
        <w:tabs>
          <w:tab w:val="left" w:pos="1658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F345EB" w:rsidRPr="00F345EB">
        <w:t>.1 участие победителей и призеров школьного этапа олимпиады, набравших нео</w:t>
      </w:r>
      <w:r w:rsidR="00F345EB" w:rsidRPr="00F345EB">
        <w:t>б</w:t>
      </w:r>
      <w:r w:rsidR="00F345EB" w:rsidRPr="00F345EB">
        <w:t>ходимое количество баллов по каждому общеобразовательному предмету и классу, п</w:t>
      </w:r>
      <w:r w:rsidR="00F345EB" w:rsidRPr="00F345EB">
        <w:t>о</w:t>
      </w:r>
      <w:r w:rsidR="00F345EB" w:rsidRPr="00F345EB">
        <w:t xml:space="preserve">бедителей и призеров муниципального этапа </w:t>
      </w:r>
      <w:r w:rsidR="00ED048C">
        <w:t>олимпиады школьников 2022-2023</w:t>
      </w:r>
      <w:r w:rsidR="00F345EB" w:rsidRPr="00F345EB">
        <w:t xml:space="preserve"> учебн</w:t>
      </w:r>
      <w:r w:rsidR="00F345EB" w:rsidRPr="00F345EB">
        <w:t>о</w:t>
      </w:r>
      <w:r w:rsidR="00F345EB" w:rsidRPr="00F345EB">
        <w:t>го года в муниципальном этапе олимпиады в соответствии с утвержденным</w:t>
      </w:r>
      <w:r w:rsidR="00F345EB" w:rsidRPr="00F345EB">
        <w:rPr>
          <w:spacing w:val="-2"/>
        </w:rPr>
        <w:t xml:space="preserve"> </w:t>
      </w:r>
      <w:r w:rsidR="00F345EB" w:rsidRPr="00F345EB">
        <w:t>графиком;</w:t>
      </w:r>
    </w:p>
    <w:p w:rsidR="00F345EB" w:rsidRDefault="000A5BF2" w:rsidP="00B85EDA">
      <w:pPr>
        <w:pStyle w:val="a9"/>
        <w:widowControl w:val="0"/>
        <w:tabs>
          <w:tab w:val="left" w:pos="1728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F345EB" w:rsidRPr="00F345EB">
        <w:t>.2 ознакомление родителей (законных представителей) с Порядком проведения всероссийской олимпиады школьников под</w:t>
      </w:r>
      <w:r w:rsidR="00F345EB" w:rsidRPr="00F345EB">
        <w:rPr>
          <w:spacing w:val="-10"/>
        </w:rPr>
        <w:t xml:space="preserve"> </w:t>
      </w:r>
      <w:r w:rsidR="00F345EB" w:rsidRPr="00F345EB">
        <w:t>подпись;</w:t>
      </w:r>
    </w:p>
    <w:p w:rsidR="00814C1A" w:rsidRDefault="000A5BF2" w:rsidP="00B85EDA">
      <w:pPr>
        <w:pStyle w:val="a9"/>
        <w:widowControl w:val="0"/>
        <w:tabs>
          <w:tab w:val="left" w:pos="1658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814C1A">
        <w:t xml:space="preserve">.3 </w:t>
      </w:r>
      <w:r w:rsidR="00814C1A" w:rsidRPr="00814C1A">
        <w:t>представление в оргкомитет муниципального этапа олимпиады согласия на сбор, хранение, использование, распространение (передачу) и публикацию персонал</w:t>
      </w:r>
      <w:r w:rsidR="00814C1A" w:rsidRPr="00814C1A">
        <w:t>ь</w:t>
      </w:r>
      <w:r w:rsidR="00814C1A" w:rsidRPr="00814C1A">
        <w:t>ных данных своего несовершеннолетнего ребенка, а также его олимпиадной работы, в том числе в сети</w:t>
      </w:r>
      <w:r w:rsidR="00814C1A" w:rsidRPr="00814C1A">
        <w:rPr>
          <w:spacing w:val="-11"/>
        </w:rPr>
        <w:t xml:space="preserve"> </w:t>
      </w:r>
      <w:r w:rsidR="00814C1A" w:rsidRPr="00814C1A">
        <w:t>Интернет;</w:t>
      </w:r>
    </w:p>
    <w:p w:rsidR="008036D2" w:rsidRDefault="000A5BF2" w:rsidP="00B85EDA">
      <w:pPr>
        <w:pStyle w:val="a9"/>
        <w:widowControl w:val="0"/>
        <w:tabs>
          <w:tab w:val="left" w:pos="1658"/>
          <w:tab w:val="left" w:pos="9356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814C1A">
        <w:t xml:space="preserve">.4 </w:t>
      </w:r>
      <w:r w:rsidR="00EB6585">
        <w:t xml:space="preserve">явку членов жюри для проверки </w:t>
      </w:r>
      <w:r w:rsidR="006168BE" w:rsidRPr="006168BE">
        <w:t>олимпиадных работ по соответствующим предметам и подведения итогов муниципального этапа олимпи</w:t>
      </w:r>
      <w:r w:rsidR="008036D2">
        <w:t>ады в день проведения олимпиады;</w:t>
      </w:r>
    </w:p>
    <w:p w:rsidR="006168BE" w:rsidRDefault="000A5BF2" w:rsidP="00B85EDA">
      <w:pPr>
        <w:ind w:firstLine="540"/>
        <w:jc w:val="both"/>
      </w:pPr>
      <w:r>
        <w:t>6</w:t>
      </w:r>
      <w:r w:rsidR="00EA2BCA">
        <w:t>.5</w:t>
      </w:r>
      <w:r w:rsidR="003D283A">
        <w:t>.</w:t>
      </w:r>
      <w:r w:rsidR="008036D2">
        <w:t xml:space="preserve"> довести настоящий приказ до сведения  педагогических работников и обуча</w:t>
      </w:r>
      <w:r w:rsidR="008036D2">
        <w:t>ю</w:t>
      </w:r>
      <w:r w:rsidR="00AC4546">
        <w:t>щихся;</w:t>
      </w:r>
    </w:p>
    <w:p w:rsidR="00EA2BCA" w:rsidRDefault="000A5BF2" w:rsidP="00B85EDA">
      <w:pPr>
        <w:pStyle w:val="a9"/>
        <w:widowControl w:val="0"/>
        <w:tabs>
          <w:tab w:val="left" w:pos="1658"/>
          <w:tab w:val="left" w:pos="9356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4A0822">
        <w:t>.6</w:t>
      </w:r>
      <w:r w:rsidR="00EA2BCA">
        <w:t xml:space="preserve"> </w:t>
      </w:r>
      <w:r w:rsidR="00EA2BCA" w:rsidRPr="00814C1A">
        <w:t xml:space="preserve">сопровождение участников муниципального этапа олимпиады школьников в </w:t>
      </w:r>
      <w:r w:rsidR="00EA2BCA">
        <w:t>места проведения олимпиады и обратно, проведение</w:t>
      </w:r>
      <w:r w:rsidR="00EA2BCA" w:rsidRPr="00814C1A">
        <w:t xml:space="preserve"> с </w:t>
      </w:r>
      <w:proofErr w:type="gramStart"/>
      <w:r w:rsidR="00EA2BCA">
        <w:t>об</w:t>
      </w:r>
      <w:r w:rsidR="00EA2BCA" w:rsidRPr="00814C1A">
        <w:t>уча</w:t>
      </w:r>
      <w:r w:rsidR="00EA2BCA">
        <w:t>ю</w:t>
      </w:r>
      <w:r w:rsidR="00EA2BCA" w:rsidRPr="00814C1A">
        <w:t>щимися</w:t>
      </w:r>
      <w:proofErr w:type="gramEnd"/>
      <w:r w:rsidR="00EA2BCA" w:rsidRPr="00814C1A">
        <w:t xml:space="preserve"> инструктаж о пр</w:t>
      </w:r>
      <w:r w:rsidR="00EA2BCA" w:rsidRPr="00814C1A">
        <w:t>а</w:t>
      </w:r>
      <w:r w:rsidR="00EA2BCA" w:rsidRPr="00814C1A">
        <w:t xml:space="preserve">вилах безопасного поведения во время транспортных переездов и в </w:t>
      </w:r>
      <w:r w:rsidR="00EA2BCA">
        <w:t xml:space="preserve">места </w:t>
      </w:r>
      <w:r w:rsidR="00EA2BCA" w:rsidRPr="00814C1A">
        <w:t>проведения</w:t>
      </w:r>
      <w:r w:rsidR="00EA2BCA" w:rsidRPr="00814C1A">
        <w:rPr>
          <w:spacing w:val="-13"/>
        </w:rPr>
        <w:t xml:space="preserve"> </w:t>
      </w:r>
      <w:r w:rsidR="00EA2BCA" w:rsidRPr="00814C1A">
        <w:t>олимпиа</w:t>
      </w:r>
      <w:r w:rsidR="00EA2BCA">
        <w:t>ды.</w:t>
      </w:r>
    </w:p>
    <w:p w:rsidR="006168BE" w:rsidRDefault="000A5BF2" w:rsidP="00B31331">
      <w:pPr>
        <w:pStyle w:val="a9"/>
        <w:widowControl w:val="0"/>
        <w:tabs>
          <w:tab w:val="left" w:pos="1658"/>
          <w:tab w:val="left" w:pos="9356"/>
        </w:tabs>
        <w:autoSpaceDE w:val="0"/>
        <w:autoSpaceDN w:val="0"/>
        <w:ind w:left="0" w:right="3" w:firstLine="540"/>
        <w:contextualSpacing w:val="0"/>
        <w:jc w:val="both"/>
      </w:pPr>
      <w:r>
        <w:t>7</w:t>
      </w:r>
      <w:r w:rsidR="006168BE">
        <w:t>.</w:t>
      </w:r>
      <w:r w:rsidR="008036D2">
        <w:t xml:space="preserve"> </w:t>
      </w:r>
      <w:proofErr w:type="gramStart"/>
      <w:r w:rsidR="008036D2">
        <w:t xml:space="preserve">Руководителям </w:t>
      </w:r>
      <w:r w:rsidR="008036D2" w:rsidRPr="00B560BF">
        <w:t>МБОУ «СОШ №</w:t>
      </w:r>
      <w:r w:rsidR="008036D2">
        <w:t xml:space="preserve"> </w:t>
      </w:r>
      <w:r w:rsidR="008036D2" w:rsidRPr="00B560BF">
        <w:t>1» г. Емвы (</w:t>
      </w:r>
      <w:r w:rsidR="00E466AA">
        <w:t>Байков В.В.</w:t>
      </w:r>
      <w:r w:rsidR="00E71294">
        <w:t>), МБОУ «СОШ им. А. Ларионова</w:t>
      </w:r>
      <w:r w:rsidR="004F54AC">
        <w:t>» г. Емвы (Костерева Н.А</w:t>
      </w:r>
      <w:r w:rsidR="008036D2" w:rsidRPr="00B560BF">
        <w:t>.)</w:t>
      </w:r>
      <w:r w:rsidR="008036D2">
        <w:t xml:space="preserve">, МАУ ДО «ДДТ» (Волкова Л.Н.) </w:t>
      </w:r>
      <w:r w:rsidR="008036D2" w:rsidRPr="00B560BF">
        <w:t xml:space="preserve"> создать условия для проведения муниципального этапа предметной олимпиады школьников</w:t>
      </w:r>
      <w:r w:rsidR="004A0822">
        <w:t>, для охраны  жизни и здоровья</w:t>
      </w:r>
      <w:r w:rsidR="004A0822" w:rsidRPr="00AC4546">
        <w:t xml:space="preserve"> участников олимпиады во время проведения муниципального этапа </w:t>
      </w:r>
      <w:r w:rsidR="004A0822" w:rsidRPr="00AC4546">
        <w:lastRenderedPageBreak/>
        <w:t>олимпиады по каждому общеобразовательному предмету</w:t>
      </w:r>
      <w:r w:rsidR="004A0822">
        <w:t>.</w:t>
      </w:r>
      <w:proofErr w:type="gramEnd"/>
    </w:p>
    <w:p w:rsidR="005F6EF1" w:rsidRDefault="000A5BF2" w:rsidP="00B85EDA">
      <w:pPr>
        <w:ind w:firstLine="540"/>
        <w:jc w:val="both"/>
      </w:pPr>
      <w:r>
        <w:t>8</w:t>
      </w:r>
      <w:r w:rsidR="00184153">
        <w:t>. Руководителям</w:t>
      </w:r>
      <w:r w:rsidR="008036D2">
        <w:t xml:space="preserve"> </w:t>
      </w:r>
      <w:r w:rsidR="00184153" w:rsidRPr="00B560BF">
        <w:t>МБОУ «СОШ №</w:t>
      </w:r>
      <w:r w:rsidR="00184153">
        <w:t xml:space="preserve"> </w:t>
      </w:r>
      <w:r w:rsidR="00184153" w:rsidRPr="00B560BF">
        <w:t>1» г. Емвы (</w:t>
      </w:r>
      <w:r w:rsidR="00E466AA">
        <w:t>Байков В.В.</w:t>
      </w:r>
      <w:r w:rsidR="00184153" w:rsidRPr="00B560BF">
        <w:t xml:space="preserve">), </w:t>
      </w:r>
      <w:r w:rsidR="00B640A9">
        <w:t>МБОУ «СОШ им. А. Ларионова</w:t>
      </w:r>
      <w:r w:rsidR="0091714B" w:rsidRPr="00B560BF">
        <w:t xml:space="preserve">» г. Емвы </w:t>
      </w:r>
      <w:proofErr w:type="gramStart"/>
      <w:r w:rsidR="0091714B" w:rsidRPr="00B560BF">
        <w:t>(</w:t>
      </w:r>
      <w:r w:rsidR="002003FC">
        <w:t xml:space="preserve"> </w:t>
      </w:r>
      <w:proofErr w:type="gramEnd"/>
      <w:r w:rsidR="004F54AC">
        <w:t>Костерева Н.В.</w:t>
      </w:r>
      <w:r w:rsidR="0091714B" w:rsidRPr="00B560BF">
        <w:t>)</w:t>
      </w:r>
      <w:r w:rsidR="0091714B" w:rsidRPr="0091714B">
        <w:t xml:space="preserve"> </w:t>
      </w:r>
      <w:r w:rsidR="0091714B">
        <w:t>о</w:t>
      </w:r>
      <w:r w:rsidR="0091714B" w:rsidRPr="00B560BF">
        <w:t>рганизовать питание (при необходимости)</w:t>
      </w:r>
      <w:r w:rsidR="0091714B">
        <w:t xml:space="preserve"> учас</w:t>
      </w:r>
      <w:r w:rsidR="0091714B">
        <w:t>т</w:t>
      </w:r>
      <w:r w:rsidR="0091714B">
        <w:t xml:space="preserve">ников </w:t>
      </w:r>
      <w:r w:rsidR="0091714B" w:rsidRPr="00B560BF">
        <w:t>муниципального этапа олимпиады школьников</w:t>
      </w:r>
      <w:r w:rsidR="0091714B">
        <w:t>.</w:t>
      </w:r>
    </w:p>
    <w:p w:rsidR="00B32ABE" w:rsidRDefault="000A5BF2" w:rsidP="00B85EDA">
      <w:pPr>
        <w:ind w:firstLine="540"/>
        <w:jc w:val="both"/>
      </w:pPr>
      <w:r>
        <w:t>9</w:t>
      </w:r>
      <w:r w:rsidR="00B32ABE">
        <w:t xml:space="preserve">. </w:t>
      </w:r>
      <w:proofErr w:type="gramStart"/>
      <w:r w:rsidR="00B32ABE">
        <w:t>Контроль за</w:t>
      </w:r>
      <w:proofErr w:type="gramEnd"/>
      <w:r w:rsidR="00B32ABE">
        <w:t xml:space="preserve"> исполнением приказа </w:t>
      </w:r>
      <w:r w:rsidR="003D283A">
        <w:t>оставляю за собой.</w:t>
      </w:r>
    </w:p>
    <w:p w:rsidR="00CE3FBE" w:rsidRDefault="00CE3FBE" w:rsidP="00B85EDA">
      <w:pPr>
        <w:ind w:firstLine="540"/>
        <w:jc w:val="both"/>
      </w:pPr>
    </w:p>
    <w:p w:rsidR="003A4F9D" w:rsidRDefault="003A4F9D" w:rsidP="000A5BF2">
      <w:pPr>
        <w:ind w:firstLine="540"/>
        <w:jc w:val="both"/>
      </w:pPr>
    </w:p>
    <w:p w:rsidR="000A5BF2" w:rsidRDefault="00264058" w:rsidP="003A4F9D">
      <w:pPr>
        <w:jc w:val="both"/>
      </w:pPr>
      <w:r>
        <w:t>Н</w:t>
      </w:r>
      <w:r w:rsidR="00B32ABE" w:rsidRPr="009F0528">
        <w:t xml:space="preserve">ачальник управления образования                                              </w:t>
      </w:r>
      <w:r w:rsidR="000A5BF2">
        <w:t xml:space="preserve">     </w:t>
      </w:r>
      <w:r w:rsidR="003A4F9D">
        <w:t xml:space="preserve">          </w:t>
      </w:r>
      <w:r w:rsidR="000A5BF2">
        <w:t xml:space="preserve"> </w:t>
      </w:r>
      <w:r w:rsidR="003A4F9D">
        <w:t xml:space="preserve"> </w:t>
      </w:r>
      <w:r w:rsidR="005D0E13">
        <w:t xml:space="preserve">        </w:t>
      </w:r>
      <w:bookmarkStart w:id="0" w:name="_GoBack"/>
      <w:bookmarkEnd w:id="0"/>
      <w:r>
        <w:t>Л.А. Роч</w:t>
      </w:r>
      <w:r w:rsidR="000A5BF2">
        <w:t>ева</w:t>
      </w: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E061C8" w:rsidRDefault="00E061C8" w:rsidP="000A5BF2">
      <w:pPr>
        <w:ind w:firstLine="540"/>
        <w:jc w:val="right"/>
      </w:pPr>
    </w:p>
    <w:p w:rsidR="00756A85" w:rsidRPr="00597877" w:rsidRDefault="00756A85" w:rsidP="000A5BF2">
      <w:pPr>
        <w:ind w:firstLine="540"/>
        <w:jc w:val="right"/>
      </w:pPr>
      <w:r w:rsidRPr="00597877">
        <w:lastRenderedPageBreak/>
        <w:t xml:space="preserve">Приложение </w:t>
      </w:r>
      <w:r w:rsidR="0055389A" w:rsidRPr="00597877">
        <w:t>1</w:t>
      </w:r>
    </w:p>
    <w:p w:rsidR="00756A85" w:rsidRPr="00597877" w:rsidRDefault="00756A85" w:rsidP="00756A85">
      <w:pPr>
        <w:tabs>
          <w:tab w:val="left" w:pos="9356"/>
        </w:tabs>
        <w:ind w:right="2"/>
        <w:jc w:val="right"/>
      </w:pPr>
      <w:r w:rsidRPr="00597877">
        <w:t>к приказу управления образования</w:t>
      </w:r>
    </w:p>
    <w:p w:rsidR="00756A85" w:rsidRPr="00886856" w:rsidRDefault="00415670" w:rsidP="00756A85">
      <w:pPr>
        <w:ind w:right="2"/>
        <w:jc w:val="right"/>
      </w:pPr>
      <w:r w:rsidRPr="00597877">
        <w:t xml:space="preserve">от </w:t>
      </w:r>
      <w:r w:rsidR="00113780">
        <w:t>03</w:t>
      </w:r>
      <w:r w:rsidR="00F03176">
        <w:t xml:space="preserve"> .10.2022</w:t>
      </w:r>
      <w:r w:rsidRPr="00597877">
        <w:t xml:space="preserve">  № </w:t>
      </w:r>
      <w:r w:rsidR="00113780">
        <w:t>651</w:t>
      </w:r>
    </w:p>
    <w:p w:rsidR="00756A85" w:rsidRDefault="00756A85" w:rsidP="00756A85">
      <w:pPr>
        <w:ind w:right="1399"/>
        <w:jc w:val="right"/>
      </w:pPr>
    </w:p>
    <w:p w:rsidR="00756A85" w:rsidRDefault="00756A85" w:rsidP="00756A85">
      <w:pPr>
        <w:jc w:val="center"/>
      </w:pPr>
    </w:p>
    <w:p w:rsidR="00F03176" w:rsidRPr="00F03176" w:rsidRDefault="00F03176" w:rsidP="00F03176">
      <w:pPr>
        <w:jc w:val="center"/>
        <w:rPr>
          <w:b/>
        </w:rPr>
      </w:pPr>
      <w:r w:rsidRPr="00F03176">
        <w:rPr>
          <w:b/>
        </w:rPr>
        <w:t xml:space="preserve">Сроки проведения муниципального этапа всероссийской олимпиады школьников по общеобразовательным предметам </w:t>
      </w:r>
    </w:p>
    <w:p w:rsidR="00F03176" w:rsidRPr="00F03176" w:rsidRDefault="00F03176" w:rsidP="00F03176">
      <w:pPr>
        <w:ind w:left="142"/>
        <w:jc w:val="center"/>
        <w:rPr>
          <w:b/>
        </w:rPr>
      </w:pPr>
      <w:r w:rsidRPr="00F03176">
        <w:rPr>
          <w:b/>
        </w:rPr>
        <w:t xml:space="preserve"> в 2022-2023 учебном году</w:t>
      </w:r>
    </w:p>
    <w:p w:rsidR="00F03176" w:rsidRPr="00F03176" w:rsidRDefault="00F03176" w:rsidP="00F03176">
      <w:pPr>
        <w:jc w:val="center"/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18"/>
        <w:gridCol w:w="4505"/>
        <w:gridCol w:w="3450"/>
      </w:tblGrid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  <w:rPr>
                <w:b/>
              </w:rPr>
            </w:pPr>
            <w:r w:rsidRPr="00F03176">
              <w:rPr>
                <w:b/>
              </w:rPr>
              <w:t xml:space="preserve"> №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  <w:rPr>
                <w:b/>
              </w:rPr>
            </w:pPr>
            <w:r w:rsidRPr="00F03176">
              <w:rPr>
                <w:b/>
              </w:rPr>
              <w:t>Предмет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  <w:rPr>
                <w:b/>
              </w:rPr>
            </w:pPr>
            <w:r w:rsidRPr="00F03176">
              <w:rPr>
                <w:b/>
              </w:rPr>
              <w:t>Дата проведения Олимпиады</w:t>
            </w:r>
          </w:p>
        </w:tc>
      </w:tr>
      <w:tr w:rsidR="00F03176" w:rsidRPr="00F03176" w:rsidTr="00F03176">
        <w:trPr>
          <w:trHeight w:val="246"/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Экономика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07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 xml:space="preserve">Литература 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08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3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Основы безопасности жизнедеятельности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09,10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4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Английский язык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1,12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5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География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4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6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Немецкий язык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5,16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7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Технология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7,18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8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Астрономия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9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9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Право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1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0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Физическая культура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2,23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1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Русский язык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4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2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Информатика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5 ноября</w:t>
            </w:r>
          </w:p>
        </w:tc>
      </w:tr>
      <w:tr w:rsidR="00F03176" w:rsidRPr="00F03176" w:rsidTr="00F03176">
        <w:trPr>
          <w:trHeight w:val="254"/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3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  <w:rPr>
                <w:b/>
              </w:rPr>
            </w:pPr>
            <w:r w:rsidRPr="00F03176">
              <w:t>Искусство</w:t>
            </w:r>
            <w:r w:rsidRPr="00F03176">
              <w:rPr>
                <w:b/>
              </w:rPr>
              <w:t xml:space="preserve"> </w:t>
            </w:r>
          </w:p>
          <w:p w:rsidR="00F03176" w:rsidRPr="00F03176" w:rsidRDefault="00F03176" w:rsidP="00F03176">
            <w:pPr>
              <w:jc w:val="center"/>
            </w:pPr>
            <w:r w:rsidRPr="00F03176">
              <w:t>(мировая художественная культура)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6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4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Физика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8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5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История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9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6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Биология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30 ноября</w:t>
            </w:r>
          </w:p>
        </w:tc>
      </w:tr>
      <w:tr w:rsidR="00F03176" w:rsidRPr="00F03176" w:rsidTr="00F03176">
        <w:trPr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7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Экология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01 декабря</w:t>
            </w:r>
          </w:p>
        </w:tc>
      </w:tr>
      <w:tr w:rsidR="00F03176" w:rsidRPr="00F03176" w:rsidTr="00F03176">
        <w:trPr>
          <w:trHeight w:val="311"/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8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Химия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02 декабря</w:t>
            </w:r>
          </w:p>
        </w:tc>
      </w:tr>
      <w:tr w:rsidR="00F03176" w:rsidRPr="00F03176" w:rsidTr="00F03176">
        <w:trPr>
          <w:trHeight w:val="303"/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19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Французский язык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03,05 декабря</w:t>
            </w:r>
          </w:p>
        </w:tc>
      </w:tr>
      <w:tr w:rsidR="00F03176" w:rsidRPr="00F03176" w:rsidTr="00F03176">
        <w:trPr>
          <w:trHeight w:val="251"/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0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Математика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06 декабря</w:t>
            </w:r>
          </w:p>
        </w:tc>
      </w:tr>
      <w:tr w:rsidR="00F03176" w:rsidRPr="00F03176" w:rsidTr="00F03176">
        <w:trPr>
          <w:trHeight w:val="341"/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1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Обществознание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08 декабря</w:t>
            </w:r>
          </w:p>
        </w:tc>
      </w:tr>
      <w:tr w:rsidR="00F03176" w:rsidRPr="00F03176" w:rsidTr="00F03176">
        <w:trPr>
          <w:trHeight w:val="341"/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2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Испанский язык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09, 10 декабря</w:t>
            </w:r>
          </w:p>
          <w:p w:rsidR="00F03176" w:rsidRPr="00F03176" w:rsidRDefault="00F03176" w:rsidP="00F03176">
            <w:pPr>
              <w:jc w:val="center"/>
            </w:pPr>
          </w:p>
        </w:tc>
      </w:tr>
      <w:tr w:rsidR="00F03176" w:rsidRPr="00F03176" w:rsidTr="00F03176">
        <w:trPr>
          <w:trHeight w:val="341"/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3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Итальянский язык</w:t>
            </w:r>
          </w:p>
        </w:tc>
        <w:tc>
          <w:tcPr>
            <w:tcW w:w="0" w:type="auto"/>
            <w:vMerge/>
            <w:shd w:val="clear" w:color="auto" w:fill="auto"/>
          </w:tcPr>
          <w:p w:rsidR="00F03176" w:rsidRPr="00F03176" w:rsidRDefault="00F03176" w:rsidP="00F03176">
            <w:pPr>
              <w:jc w:val="center"/>
            </w:pPr>
          </w:p>
        </w:tc>
      </w:tr>
      <w:tr w:rsidR="00F03176" w:rsidRPr="00F03176" w:rsidTr="00F03176">
        <w:trPr>
          <w:trHeight w:val="341"/>
          <w:jc w:val="center"/>
        </w:trPr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24</w:t>
            </w:r>
          </w:p>
        </w:tc>
        <w:tc>
          <w:tcPr>
            <w:tcW w:w="0" w:type="auto"/>
            <w:shd w:val="clear" w:color="auto" w:fill="auto"/>
          </w:tcPr>
          <w:p w:rsidR="00F03176" w:rsidRPr="00F03176" w:rsidRDefault="00F03176" w:rsidP="00F03176">
            <w:pPr>
              <w:jc w:val="center"/>
            </w:pPr>
            <w:r w:rsidRPr="00F03176">
              <w:t>Китайский язык</w:t>
            </w:r>
          </w:p>
        </w:tc>
        <w:tc>
          <w:tcPr>
            <w:tcW w:w="0" w:type="auto"/>
            <w:vMerge/>
            <w:shd w:val="clear" w:color="auto" w:fill="auto"/>
          </w:tcPr>
          <w:p w:rsidR="00F03176" w:rsidRPr="00F03176" w:rsidRDefault="00F03176" w:rsidP="00F03176">
            <w:pPr>
              <w:jc w:val="center"/>
            </w:pPr>
          </w:p>
        </w:tc>
      </w:tr>
    </w:tbl>
    <w:p w:rsidR="00F03176" w:rsidRDefault="00F03176" w:rsidP="00F03176"/>
    <w:p w:rsidR="00756A85" w:rsidRPr="00441E9F" w:rsidRDefault="00756A85" w:rsidP="00756A85">
      <w:pPr>
        <w:jc w:val="center"/>
        <w:rPr>
          <w:b/>
          <w:sz w:val="28"/>
          <w:szCs w:val="28"/>
        </w:rPr>
      </w:pPr>
    </w:p>
    <w:p w:rsidR="00756A85" w:rsidRDefault="00756A85" w:rsidP="000A5BF2">
      <w:pPr>
        <w:ind w:left="142"/>
        <w:jc w:val="center"/>
        <w:rPr>
          <w:b/>
        </w:rPr>
      </w:pPr>
    </w:p>
    <w:p w:rsidR="00F03176" w:rsidRDefault="00F03176" w:rsidP="000A5BF2">
      <w:pPr>
        <w:ind w:left="142"/>
        <w:jc w:val="center"/>
        <w:rPr>
          <w:b/>
        </w:rPr>
      </w:pPr>
    </w:p>
    <w:p w:rsidR="00F03176" w:rsidRDefault="00F03176" w:rsidP="000A5BF2">
      <w:pPr>
        <w:ind w:left="142"/>
        <w:jc w:val="center"/>
        <w:rPr>
          <w:b/>
        </w:rPr>
      </w:pPr>
    </w:p>
    <w:p w:rsidR="00F03176" w:rsidRDefault="00F03176" w:rsidP="000A5BF2">
      <w:pPr>
        <w:ind w:left="142"/>
        <w:jc w:val="center"/>
        <w:rPr>
          <w:b/>
        </w:rPr>
      </w:pPr>
    </w:p>
    <w:p w:rsidR="00F03176" w:rsidRDefault="00F03176" w:rsidP="000A5BF2">
      <w:pPr>
        <w:ind w:left="142"/>
        <w:jc w:val="center"/>
        <w:rPr>
          <w:b/>
        </w:rPr>
      </w:pPr>
    </w:p>
    <w:p w:rsidR="00F03176" w:rsidRDefault="00F03176" w:rsidP="000A5BF2">
      <w:pPr>
        <w:ind w:left="142"/>
        <w:jc w:val="center"/>
        <w:rPr>
          <w:b/>
        </w:rPr>
      </w:pPr>
    </w:p>
    <w:p w:rsidR="00F03176" w:rsidRPr="000A5BF2" w:rsidRDefault="00F03176" w:rsidP="000A5BF2">
      <w:pPr>
        <w:ind w:left="142"/>
        <w:jc w:val="center"/>
        <w:rPr>
          <w:b/>
        </w:rPr>
      </w:pPr>
    </w:p>
    <w:p w:rsidR="00756A85" w:rsidRDefault="00756A85" w:rsidP="00C810F6">
      <w:pPr>
        <w:ind w:right="549"/>
        <w:jc w:val="right"/>
      </w:pPr>
    </w:p>
    <w:p w:rsidR="00F03176" w:rsidRDefault="00F03176" w:rsidP="00C810F6">
      <w:pPr>
        <w:ind w:right="549"/>
        <w:jc w:val="right"/>
      </w:pPr>
    </w:p>
    <w:p w:rsidR="00F03176" w:rsidRDefault="00F03176" w:rsidP="00C810F6">
      <w:pPr>
        <w:ind w:right="549"/>
        <w:jc w:val="right"/>
      </w:pPr>
    </w:p>
    <w:p w:rsidR="00F03176" w:rsidRDefault="00F03176" w:rsidP="00C810F6">
      <w:pPr>
        <w:ind w:right="549"/>
        <w:jc w:val="right"/>
      </w:pPr>
    </w:p>
    <w:p w:rsidR="00F03176" w:rsidRDefault="00F03176" w:rsidP="00C810F6">
      <w:pPr>
        <w:ind w:right="549"/>
        <w:jc w:val="right"/>
      </w:pPr>
    </w:p>
    <w:p w:rsidR="00F03176" w:rsidRDefault="00F03176" w:rsidP="00C810F6">
      <w:pPr>
        <w:ind w:right="549"/>
        <w:jc w:val="right"/>
      </w:pPr>
    </w:p>
    <w:p w:rsidR="00F03176" w:rsidRDefault="00F03176" w:rsidP="00C810F6">
      <w:pPr>
        <w:ind w:right="549"/>
        <w:jc w:val="right"/>
      </w:pPr>
    </w:p>
    <w:p w:rsidR="00F03176" w:rsidRDefault="00F03176" w:rsidP="00C810F6">
      <w:pPr>
        <w:ind w:right="549"/>
        <w:jc w:val="right"/>
      </w:pPr>
    </w:p>
    <w:p w:rsidR="00ED2E12" w:rsidRPr="00597877" w:rsidRDefault="00ED2E12" w:rsidP="00C810F6">
      <w:pPr>
        <w:ind w:right="549"/>
        <w:jc w:val="right"/>
      </w:pPr>
      <w:r w:rsidRPr="00597877">
        <w:lastRenderedPageBreak/>
        <w:t xml:space="preserve">Приложение </w:t>
      </w:r>
      <w:r w:rsidR="0055389A" w:rsidRPr="00597877">
        <w:t>2</w:t>
      </w:r>
    </w:p>
    <w:p w:rsidR="00E5177B" w:rsidRPr="00597877" w:rsidRDefault="00E5177B" w:rsidP="00C810F6">
      <w:pPr>
        <w:ind w:right="549"/>
        <w:jc w:val="right"/>
      </w:pPr>
      <w:r w:rsidRPr="00597877">
        <w:t>к приказу управления образования</w:t>
      </w:r>
    </w:p>
    <w:p w:rsidR="00ED2E12" w:rsidRPr="00886856" w:rsidRDefault="00F03176" w:rsidP="00C810F6">
      <w:pPr>
        <w:ind w:right="549"/>
        <w:jc w:val="right"/>
      </w:pPr>
      <w:r>
        <w:t xml:space="preserve">от </w:t>
      </w:r>
      <w:r w:rsidR="00113780">
        <w:t>03</w:t>
      </w:r>
      <w:r>
        <w:t>.10.2022</w:t>
      </w:r>
      <w:r w:rsidR="00415670" w:rsidRPr="00597877">
        <w:t xml:space="preserve"> </w:t>
      </w:r>
      <w:r w:rsidR="008750FB" w:rsidRPr="00597877">
        <w:t xml:space="preserve">№ </w:t>
      </w:r>
      <w:r w:rsidR="00113780">
        <w:t>651</w:t>
      </w:r>
    </w:p>
    <w:p w:rsidR="00F726DB" w:rsidRDefault="00F726DB" w:rsidP="00C810F6">
      <w:pPr>
        <w:ind w:right="549"/>
      </w:pPr>
    </w:p>
    <w:p w:rsidR="00A4426B" w:rsidRPr="00886856" w:rsidRDefault="00A4426B" w:rsidP="00C810F6">
      <w:pPr>
        <w:ind w:right="549"/>
        <w:jc w:val="center"/>
      </w:pPr>
    </w:p>
    <w:p w:rsidR="00A4426B" w:rsidRPr="00886856" w:rsidRDefault="00A4426B" w:rsidP="00C810F6">
      <w:pPr>
        <w:ind w:right="549"/>
        <w:jc w:val="center"/>
        <w:rPr>
          <w:b/>
        </w:rPr>
      </w:pPr>
      <w:r w:rsidRPr="00886856">
        <w:rPr>
          <w:b/>
        </w:rPr>
        <w:t>Состав</w:t>
      </w:r>
    </w:p>
    <w:p w:rsidR="00A4426B" w:rsidRDefault="00A4426B" w:rsidP="00597877">
      <w:pPr>
        <w:ind w:right="549"/>
        <w:jc w:val="center"/>
        <w:rPr>
          <w:b/>
        </w:rPr>
      </w:pPr>
      <w:r w:rsidRPr="00886856">
        <w:rPr>
          <w:b/>
        </w:rPr>
        <w:t>оргкомитета муниципального этапа</w:t>
      </w:r>
      <w:r w:rsidR="00597877">
        <w:rPr>
          <w:b/>
        </w:rPr>
        <w:t xml:space="preserve"> </w:t>
      </w:r>
      <w:r w:rsidRPr="00886856">
        <w:rPr>
          <w:b/>
        </w:rPr>
        <w:t>олимпиады школьников</w:t>
      </w:r>
    </w:p>
    <w:p w:rsidR="003A497E" w:rsidRPr="00886856" w:rsidRDefault="003A497E" w:rsidP="003A497E">
      <w:pPr>
        <w:ind w:right="549"/>
        <w:jc w:val="both"/>
        <w:rPr>
          <w:b/>
        </w:rPr>
      </w:pPr>
    </w:p>
    <w:p w:rsidR="003A497E" w:rsidRDefault="00415670" w:rsidP="003A497E">
      <w:pPr>
        <w:numPr>
          <w:ilvl w:val="0"/>
          <w:numId w:val="3"/>
        </w:numPr>
        <w:ind w:right="549"/>
        <w:jc w:val="both"/>
      </w:pPr>
      <w:proofErr w:type="spellStart"/>
      <w:r>
        <w:t>Байков</w:t>
      </w:r>
      <w:proofErr w:type="spellEnd"/>
      <w:r>
        <w:t xml:space="preserve"> В.В.</w:t>
      </w:r>
      <w:r w:rsidR="00F03176">
        <w:t xml:space="preserve"> -</w:t>
      </w:r>
      <w:r w:rsidR="003A497E">
        <w:t xml:space="preserve"> директор МБОУ «СОШ № 1» г. Емвы;</w:t>
      </w:r>
    </w:p>
    <w:p w:rsidR="003A497E" w:rsidRDefault="003A497E" w:rsidP="003A497E">
      <w:pPr>
        <w:numPr>
          <w:ilvl w:val="0"/>
          <w:numId w:val="3"/>
        </w:numPr>
        <w:ind w:right="549"/>
        <w:jc w:val="both"/>
      </w:pPr>
      <w:r>
        <w:t>Субботина К.В. – заместитель директора МБОУ «СОШ № 1» г. Емвы;</w:t>
      </w:r>
    </w:p>
    <w:p w:rsidR="00A4426B" w:rsidRPr="00886856" w:rsidRDefault="00F03176" w:rsidP="003A497E">
      <w:pPr>
        <w:numPr>
          <w:ilvl w:val="0"/>
          <w:numId w:val="3"/>
        </w:numPr>
        <w:ind w:right="549"/>
        <w:jc w:val="both"/>
      </w:pPr>
      <w:r>
        <w:t>Костерева Н</w:t>
      </w:r>
      <w:r w:rsidR="003A497E">
        <w:t>.</w:t>
      </w:r>
      <w:r>
        <w:t>В. -</w:t>
      </w:r>
      <w:r w:rsidR="003A497E">
        <w:t xml:space="preserve"> директор МБОУ «СОШ им. А. Ларионова» </w:t>
      </w:r>
      <w:proofErr w:type="gramStart"/>
      <w:r w:rsidR="003A497E">
        <w:t>г</w:t>
      </w:r>
      <w:proofErr w:type="gramEnd"/>
      <w:r w:rsidR="003A497E">
        <w:t>. Емвы;</w:t>
      </w:r>
    </w:p>
    <w:p w:rsidR="003E73D2" w:rsidRPr="00C20819" w:rsidRDefault="00F03176" w:rsidP="00C810F6">
      <w:pPr>
        <w:numPr>
          <w:ilvl w:val="0"/>
          <w:numId w:val="3"/>
        </w:numPr>
        <w:ind w:right="549"/>
        <w:jc w:val="both"/>
      </w:pPr>
      <w:proofErr w:type="spellStart"/>
      <w:r>
        <w:t>Кучменева</w:t>
      </w:r>
      <w:proofErr w:type="spellEnd"/>
      <w:r>
        <w:t xml:space="preserve"> Н.А</w:t>
      </w:r>
      <w:r w:rsidR="00C20819" w:rsidRPr="00C20819">
        <w:t>.</w:t>
      </w:r>
      <w:r>
        <w:t xml:space="preserve"> - </w:t>
      </w:r>
      <w:r w:rsidR="003E73D2" w:rsidRPr="00C20819">
        <w:t xml:space="preserve"> </w:t>
      </w:r>
      <w:r>
        <w:t xml:space="preserve">заместитель директора </w:t>
      </w:r>
      <w:r w:rsidR="003E73D2" w:rsidRPr="00C20819">
        <w:t xml:space="preserve">МБОУ «СОШ им. А. Ларионова» </w:t>
      </w:r>
      <w:proofErr w:type="gramStart"/>
      <w:r w:rsidR="003E73D2" w:rsidRPr="00C20819">
        <w:t>г</w:t>
      </w:r>
      <w:proofErr w:type="gramEnd"/>
      <w:r w:rsidR="003E73D2" w:rsidRPr="00C20819">
        <w:t>. Емвы;</w:t>
      </w:r>
    </w:p>
    <w:p w:rsidR="003E73D2" w:rsidRDefault="0055389A" w:rsidP="00C810F6">
      <w:pPr>
        <w:numPr>
          <w:ilvl w:val="0"/>
          <w:numId w:val="3"/>
        </w:numPr>
        <w:ind w:right="549"/>
        <w:jc w:val="both"/>
      </w:pPr>
      <w:r>
        <w:t>Волкова Л.Н.-</w:t>
      </w:r>
      <w:r w:rsidR="003E73D2">
        <w:t xml:space="preserve"> директор МАУ ДО «ДДТ» Княжпогостского района</w:t>
      </w:r>
      <w:r w:rsidR="00597877">
        <w:t>;</w:t>
      </w:r>
      <w:r w:rsidR="003E73D2">
        <w:t xml:space="preserve"> </w:t>
      </w:r>
    </w:p>
    <w:p w:rsidR="004E466F" w:rsidRDefault="004E466F" w:rsidP="00C810F6">
      <w:pPr>
        <w:numPr>
          <w:ilvl w:val="0"/>
          <w:numId w:val="3"/>
        </w:numPr>
        <w:ind w:right="549"/>
        <w:jc w:val="both"/>
      </w:pPr>
      <w:proofErr w:type="spellStart"/>
      <w:r>
        <w:t>Мекто</w:t>
      </w:r>
      <w:proofErr w:type="spellEnd"/>
      <w:r>
        <w:t xml:space="preserve"> Н.А., заместитель директора  МАУ ДО «ДДТ» Княжпогостского ра</w:t>
      </w:r>
      <w:r>
        <w:t>й</w:t>
      </w:r>
      <w:r>
        <w:t>она;</w:t>
      </w:r>
    </w:p>
    <w:p w:rsidR="00A4426B" w:rsidRDefault="006767FB" w:rsidP="00C810F6">
      <w:pPr>
        <w:numPr>
          <w:ilvl w:val="0"/>
          <w:numId w:val="3"/>
        </w:numPr>
        <w:ind w:right="549"/>
        <w:jc w:val="both"/>
      </w:pPr>
      <w:r>
        <w:t>Смирнова Н.А</w:t>
      </w:r>
      <w:r w:rsidR="00936290">
        <w:t xml:space="preserve">. </w:t>
      </w:r>
      <w:r w:rsidR="00C05306">
        <w:t>–</w:t>
      </w:r>
      <w:r w:rsidR="00415670">
        <w:t xml:space="preserve"> начальник отдела общего образования </w:t>
      </w:r>
      <w:r w:rsidR="008916FF">
        <w:t>У</w:t>
      </w:r>
      <w:r w:rsidR="00936290">
        <w:t>правления образ</w:t>
      </w:r>
      <w:r w:rsidR="00936290">
        <w:t>о</w:t>
      </w:r>
      <w:r w:rsidR="00936290">
        <w:t>вания</w:t>
      </w:r>
      <w:r w:rsidR="00F726DB">
        <w:t>;</w:t>
      </w:r>
    </w:p>
    <w:p w:rsidR="0055389A" w:rsidRDefault="00415670" w:rsidP="0055389A">
      <w:pPr>
        <w:numPr>
          <w:ilvl w:val="0"/>
          <w:numId w:val="3"/>
        </w:numPr>
        <w:ind w:right="549"/>
        <w:jc w:val="both"/>
      </w:pPr>
      <w:r>
        <w:t>Власова М.Н</w:t>
      </w:r>
      <w:r w:rsidR="0055389A">
        <w:t>. -</w:t>
      </w:r>
      <w:r>
        <w:t xml:space="preserve"> инспектор </w:t>
      </w:r>
      <w:r>
        <w:rPr>
          <w:lang w:val="en-US"/>
        </w:rPr>
        <w:t>I</w:t>
      </w:r>
      <w:r>
        <w:t xml:space="preserve"> категории Управления образования</w:t>
      </w:r>
      <w:r w:rsidR="0055389A">
        <w:t>;</w:t>
      </w:r>
    </w:p>
    <w:p w:rsidR="00F03176" w:rsidRDefault="00F03176" w:rsidP="0055389A">
      <w:pPr>
        <w:numPr>
          <w:ilvl w:val="0"/>
          <w:numId w:val="3"/>
        </w:numPr>
        <w:ind w:right="549"/>
        <w:jc w:val="both"/>
      </w:pPr>
      <w:proofErr w:type="spellStart"/>
      <w:r>
        <w:t>Гижко</w:t>
      </w:r>
      <w:proofErr w:type="spellEnd"/>
      <w:r>
        <w:t xml:space="preserve"> Е.Н. - инспектор </w:t>
      </w:r>
      <w:r>
        <w:rPr>
          <w:lang w:val="en-US"/>
        </w:rPr>
        <w:t>I</w:t>
      </w:r>
      <w:r>
        <w:t xml:space="preserve"> категории Управления образования.</w:t>
      </w:r>
    </w:p>
    <w:p w:rsidR="0055389A" w:rsidRDefault="0055389A" w:rsidP="0055389A">
      <w:pPr>
        <w:ind w:left="720" w:right="549"/>
        <w:jc w:val="both"/>
      </w:pPr>
    </w:p>
    <w:p w:rsidR="00264058" w:rsidRDefault="003E73D2" w:rsidP="00DA2518">
      <w:r>
        <w:br w:type="page"/>
      </w:r>
    </w:p>
    <w:p w:rsidR="00B560BF" w:rsidRPr="0051577F" w:rsidRDefault="00B560BF" w:rsidP="00C810F6">
      <w:pPr>
        <w:ind w:right="549"/>
        <w:jc w:val="right"/>
      </w:pPr>
      <w:r>
        <w:lastRenderedPageBreak/>
        <w:t>Пр</w:t>
      </w:r>
      <w:r w:rsidRPr="0051577F">
        <w:t xml:space="preserve">иложение </w:t>
      </w:r>
      <w:r w:rsidR="000A5BF2">
        <w:t>3</w:t>
      </w:r>
    </w:p>
    <w:p w:rsidR="00B560BF" w:rsidRDefault="00B560BF" w:rsidP="00C810F6">
      <w:pPr>
        <w:ind w:right="549"/>
        <w:jc w:val="right"/>
      </w:pPr>
      <w:r w:rsidRPr="0051577F">
        <w:t xml:space="preserve">к приказу </w:t>
      </w:r>
      <w:r>
        <w:t>управления образования</w:t>
      </w:r>
    </w:p>
    <w:p w:rsidR="00087DD7" w:rsidRPr="00886856" w:rsidRDefault="009E01A5" w:rsidP="00087DD7">
      <w:pPr>
        <w:ind w:right="549"/>
        <w:jc w:val="right"/>
      </w:pPr>
      <w:r>
        <w:t xml:space="preserve">от </w:t>
      </w:r>
      <w:r w:rsidR="00F03176">
        <w:t xml:space="preserve"> </w:t>
      </w:r>
      <w:r w:rsidR="00113780">
        <w:t>03</w:t>
      </w:r>
      <w:r w:rsidR="00F03176">
        <w:t xml:space="preserve">.10.2022 № </w:t>
      </w:r>
      <w:r w:rsidR="00113780">
        <w:t>651</w:t>
      </w:r>
    </w:p>
    <w:p w:rsidR="00D9304F" w:rsidRPr="004D5C84" w:rsidRDefault="00D9304F" w:rsidP="004D5C84">
      <w:pPr>
        <w:ind w:right="549"/>
        <w:jc w:val="right"/>
      </w:pPr>
    </w:p>
    <w:p w:rsidR="002747D5" w:rsidRDefault="00A4426B" w:rsidP="00597877">
      <w:pPr>
        <w:jc w:val="center"/>
        <w:rPr>
          <w:b/>
        </w:rPr>
      </w:pPr>
      <w:r w:rsidRPr="002747D5">
        <w:rPr>
          <w:b/>
        </w:rPr>
        <w:t xml:space="preserve">Состав жюри </w:t>
      </w:r>
      <w:r w:rsidR="002747D5">
        <w:rPr>
          <w:b/>
        </w:rPr>
        <w:t xml:space="preserve">муниципального этапа </w:t>
      </w:r>
      <w:r w:rsidR="00E5177B" w:rsidRPr="00886856">
        <w:rPr>
          <w:b/>
        </w:rPr>
        <w:t>олимпиады школьников</w:t>
      </w:r>
    </w:p>
    <w:p w:rsidR="00597877" w:rsidRDefault="00597877" w:rsidP="00B27750">
      <w:pPr>
        <w:jc w:val="center"/>
        <w:rPr>
          <w:b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95"/>
        <w:gridCol w:w="72"/>
        <w:gridCol w:w="1128"/>
        <w:gridCol w:w="6"/>
        <w:gridCol w:w="3119"/>
        <w:gridCol w:w="2410"/>
        <w:gridCol w:w="2409"/>
      </w:tblGrid>
      <w:tr w:rsidR="003F1998" w:rsidRPr="00C418B5" w:rsidTr="00F54451"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98" w:rsidRPr="00C418B5" w:rsidRDefault="003F1998" w:rsidP="00E01810">
            <w:pPr>
              <w:jc w:val="center"/>
              <w:rPr>
                <w:b/>
              </w:rPr>
            </w:pPr>
            <w:r w:rsidRPr="00C418B5">
              <w:rPr>
                <w:b/>
              </w:rPr>
              <w:t>№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98" w:rsidRPr="00C418B5" w:rsidRDefault="003F1998" w:rsidP="00E01810">
            <w:pPr>
              <w:jc w:val="center"/>
              <w:rPr>
                <w:b/>
              </w:rPr>
            </w:pPr>
            <w:r w:rsidRPr="00C418B5">
              <w:rPr>
                <w:b/>
              </w:rPr>
              <w:t>Пре</w:t>
            </w:r>
            <w:r w:rsidRPr="00C418B5">
              <w:rPr>
                <w:b/>
              </w:rPr>
              <w:t>д</w:t>
            </w:r>
            <w:r w:rsidRPr="00C418B5">
              <w:rPr>
                <w:b/>
              </w:rPr>
              <w:t>мет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98" w:rsidRPr="00C418B5" w:rsidRDefault="003F1998" w:rsidP="00E01810">
            <w:pPr>
              <w:jc w:val="center"/>
              <w:rPr>
                <w:b/>
              </w:rPr>
            </w:pPr>
            <w:r w:rsidRPr="00C418B5">
              <w:rPr>
                <w:b/>
              </w:rPr>
              <w:t>Ф.И.О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98" w:rsidRPr="00C418B5" w:rsidRDefault="003F1998" w:rsidP="00E01810">
            <w:pPr>
              <w:jc w:val="center"/>
              <w:rPr>
                <w:b/>
              </w:rPr>
            </w:pPr>
            <w:r w:rsidRPr="00C418B5">
              <w:rPr>
                <w:b/>
              </w:rPr>
              <w:t>Школ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998" w:rsidRPr="00C418B5" w:rsidRDefault="003F1998" w:rsidP="00E01810">
            <w:pPr>
              <w:jc w:val="center"/>
              <w:rPr>
                <w:b/>
              </w:rPr>
            </w:pPr>
            <w:r>
              <w:rPr>
                <w:b/>
              </w:rPr>
              <w:t>Должность</w:t>
            </w:r>
          </w:p>
        </w:tc>
      </w:tr>
      <w:tr w:rsidR="00543BB7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>
            <w:r w:rsidRPr="00F726DB">
              <w:t>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>
            <w:r w:rsidRPr="00F726DB">
              <w:t>Матем</w:t>
            </w:r>
            <w:r w:rsidRPr="00F726DB">
              <w:t>а</w:t>
            </w:r>
            <w:r w:rsidRPr="00F726DB">
              <w:t xml:space="preserve">тика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pPr>
              <w:rPr>
                <w:color w:val="FF0000"/>
              </w:rPr>
            </w:pPr>
            <w:r w:rsidRPr="00543BB7">
              <w:t xml:space="preserve">Павловская Виктория </w:t>
            </w:r>
            <w:r w:rsidR="00DA2518">
              <w:t xml:space="preserve"> </w:t>
            </w:r>
            <w:r w:rsidRPr="00543BB7">
              <w:t>Н</w:t>
            </w:r>
            <w:r w:rsidRPr="00543BB7">
              <w:t>и</w:t>
            </w:r>
            <w:r w:rsidRPr="00543BB7">
              <w:t>кола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 xml:space="preserve">МБОУ «СОШ» </w:t>
            </w:r>
            <w:r w:rsidR="00DA2518">
              <w:t xml:space="preserve">             </w:t>
            </w:r>
            <w:r w:rsidRPr="00543BB7">
              <w:t>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Default="00543BB7" w:rsidP="00E01810">
            <w:r>
              <w:t>учитель математики и информатики</w:t>
            </w:r>
          </w:p>
        </w:tc>
      </w:tr>
      <w:tr w:rsidR="00543BB7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43BB7" w:rsidP="00E01810">
            <w:proofErr w:type="spellStart"/>
            <w:r w:rsidRPr="00543BB7">
              <w:t>Пасеева</w:t>
            </w:r>
            <w:proofErr w:type="spellEnd"/>
            <w:r w:rsidRPr="00543BB7">
              <w:t xml:space="preserve"> </w:t>
            </w:r>
          </w:p>
          <w:p w:rsidR="00543BB7" w:rsidRPr="00543BB7" w:rsidRDefault="00543BB7" w:rsidP="00E01810">
            <w:r w:rsidRPr="00543BB7">
              <w:t>Евгения Викт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 xml:space="preserve">МБОУ «СОШ» </w:t>
            </w:r>
            <w:r w:rsidR="00DA2518">
              <w:t xml:space="preserve">              </w:t>
            </w:r>
            <w:r w:rsidRPr="00543BB7">
              <w:t>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Default="00543BB7" w:rsidP="00E01810">
            <w:r>
              <w:t>учитель математики и информатики</w:t>
            </w:r>
          </w:p>
        </w:tc>
      </w:tr>
      <w:tr w:rsidR="00543BB7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proofErr w:type="spellStart"/>
            <w:r w:rsidRPr="00543BB7">
              <w:t>Подорова</w:t>
            </w:r>
            <w:proofErr w:type="spellEnd"/>
            <w:r w:rsidRPr="00543BB7">
              <w:t xml:space="preserve"> Ангелина </w:t>
            </w:r>
            <w:r w:rsidR="00DA2518">
              <w:t xml:space="preserve">          </w:t>
            </w:r>
            <w:proofErr w:type="spellStart"/>
            <w:r w:rsidRPr="00543BB7">
              <w:t>Милитоновна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>МБОУ «СОШ №1» г</w:t>
            </w:r>
            <w:proofErr w:type="gramStart"/>
            <w:r w:rsidRPr="00543BB7">
              <w:t>.Е</w:t>
            </w:r>
            <w:proofErr w:type="gramEnd"/>
            <w:r w:rsidRPr="00543BB7"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Pr="001A6E0F" w:rsidRDefault="00543BB7" w:rsidP="00E01810">
            <w:r>
              <w:t>учитель математики</w:t>
            </w:r>
          </w:p>
        </w:tc>
      </w:tr>
      <w:tr w:rsidR="00543BB7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43BB7" w:rsidP="00E01810">
            <w:r w:rsidRPr="00543BB7">
              <w:t xml:space="preserve">Щепкина </w:t>
            </w:r>
          </w:p>
          <w:p w:rsidR="00543BB7" w:rsidRPr="00543BB7" w:rsidRDefault="00543BB7" w:rsidP="00E01810">
            <w:r w:rsidRPr="00543BB7">
              <w:t>Вера Аркадь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>МБОУ «СОШ №1» г</w:t>
            </w:r>
            <w:proofErr w:type="gramStart"/>
            <w:r w:rsidRPr="00543BB7">
              <w:t>.Е</w:t>
            </w:r>
            <w:proofErr w:type="gramEnd"/>
            <w:r w:rsidRPr="00543BB7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Default="00543BB7" w:rsidP="00E01810">
            <w:r>
              <w:t>учитель</w:t>
            </w:r>
            <w:r w:rsidRPr="00BF746C">
              <w:t xml:space="preserve"> математики</w:t>
            </w:r>
          </w:p>
        </w:tc>
      </w:tr>
      <w:tr w:rsidR="00543BB7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F03176" w:rsidP="00E01810">
            <w:r>
              <w:t>Семяшкина Оксана Иг</w:t>
            </w:r>
            <w:r>
              <w:t>о</w:t>
            </w:r>
            <w:r>
              <w:t>р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 xml:space="preserve">МБОУ «СОШ им. А Ларионова» </w:t>
            </w:r>
            <w:proofErr w:type="gramStart"/>
            <w:r w:rsidRPr="00543BB7">
              <w:t>г</w:t>
            </w:r>
            <w:proofErr w:type="gramEnd"/>
            <w:r w:rsidRPr="00543BB7">
              <w:t>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Pr="001A6E0F" w:rsidRDefault="00543BB7" w:rsidP="00E01810">
            <w:r>
              <w:t>учитель математики</w:t>
            </w:r>
          </w:p>
        </w:tc>
      </w:tr>
      <w:tr w:rsidR="00543BB7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43BB7" w:rsidP="00E01810">
            <w:proofErr w:type="spellStart"/>
            <w:r w:rsidRPr="00543BB7">
              <w:t>Поселянинова</w:t>
            </w:r>
            <w:proofErr w:type="spellEnd"/>
            <w:r w:rsidRPr="00543BB7">
              <w:t xml:space="preserve"> </w:t>
            </w:r>
          </w:p>
          <w:p w:rsidR="00543BB7" w:rsidRPr="00543BB7" w:rsidRDefault="00543BB7" w:rsidP="00E01810">
            <w:r w:rsidRPr="00543BB7">
              <w:t>Раиса Семе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Pr="001A6E0F" w:rsidRDefault="00543BB7" w:rsidP="00E01810">
            <w:r>
              <w:t>учитель математики</w:t>
            </w:r>
          </w:p>
        </w:tc>
      </w:tr>
      <w:tr w:rsidR="00543BB7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22565D" w:rsidP="00E01810">
            <w:r>
              <w:t xml:space="preserve">Конюшенко </w:t>
            </w:r>
          </w:p>
          <w:p w:rsidR="00543BB7" w:rsidRPr="00543BB7" w:rsidRDefault="0022565D" w:rsidP="00E01810">
            <w:r>
              <w:t>Нина Василь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Pr="001A6E0F" w:rsidRDefault="00543BB7" w:rsidP="00E01810">
            <w:r>
              <w:t>учитель математик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 w:rsidRPr="00F726DB">
              <w:t>2.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 w:rsidRPr="00F726DB">
              <w:t xml:space="preserve">Физика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543BB7" w:rsidRDefault="00660943" w:rsidP="00E01810">
            <w:r w:rsidRPr="00543BB7">
              <w:t>Лебедева Зоя Ивановна</w:t>
            </w:r>
          </w:p>
          <w:p w:rsidR="00660943" w:rsidRPr="00543BB7" w:rsidRDefault="00660943" w:rsidP="00E01810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</w:t>
            </w:r>
          </w:p>
          <w:p w:rsidR="00660943" w:rsidRDefault="00660943" w:rsidP="00E01810">
            <w:r>
              <w:t xml:space="preserve">физики 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543BB7" w:rsidRDefault="00660943" w:rsidP="00E01810">
            <w:proofErr w:type="spellStart"/>
            <w:r w:rsidRPr="00543BB7">
              <w:t>Горячевская</w:t>
            </w:r>
            <w:proofErr w:type="spellEnd"/>
            <w:r w:rsidRPr="00543BB7">
              <w:t xml:space="preserve"> Валентина Александ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F306E3" w:rsidRDefault="00660943" w:rsidP="00E01810">
            <w:r>
              <w:t>учитель физик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543BB7" w:rsidRDefault="00660943" w:rsidP="00E01810">
            <w:proofErr w:type="spellStart"/>
            <w:r w:rsidRPr="00543BB7">
              <w:t>Шилина</w:t>
            </w:r>
            <w:proofErr w:type="spellEnd"/>
            <w:r w:rsidRPr="00543BB7">
              <w:t xml:space="preserve"> Елена Семе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физик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543BB7" w:rsidRDefault="00660943" w:rsidP="00E01810">
            <w:r w:rsidRPr="00543BB7">
              <w:t>Войцеховская Наталья Александ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физик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r w:rsidRPr="00F11532">
              <w:t xml:space="preserve">Стеценко </w:t>
            </w:r>
          </w:p>
          <w:p w:rsidR="00660943" w:rsidRPr="00543BB7" w:rsidRDefault="00660943" w:rsidP="00E01810">
            <w:r w:rsidRPr="00F11532">
              <w:t>Ольга Михайл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F306E3" w:rsidRDefault="00660943" w:rsidP="00E01810">
            <w:r>
              <w:t>учитель математики и информатик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>
              <w:t>3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 w:rsidRPr="00F726DB">
              <w:t>Химия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proofErr w:type="spellStart"/>
            <w:r w:rsidRPr="00543BB7">
              <w:t>Мальгина</w:t>
            </w:r>
            <w:proofErr w:type="spellEnd"/>
            <w:r w:rsidRPr="00543BB7">
              <w:t xml:space="preserve"> </w:t>
            </w:r>
          </w:p>
          <w:p w:rsidR="00660943" w:rsidRPr="00543BB7" w:rsidRDefault="00660943" w:rsidP="00E01810">
            <w:r w:rsidRPr="00543BB7">
              <w:t>Елена Ива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хим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r w:rsidRPr="00543BB7">
              <w:t xml:space="preserve">Волкова </w:t>
            </w:r>
          </w:p>
          <w:p w:rsidR="00660943" w:rsidRPr="00543BB7" w:rsidRDefault="00660943" w:rsidP="00E01810">
            <w:r w:rsidRPr="00543BB7">
              <w:t>Татьяна Семё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F05FA9">
              <w:t>МБОУ «СОШ №1» г</w:t>
            </w:r>
            <w:proofErr w:type="gramStart"/>
            <w:r w:rsidRPr="00F05FA9">
              <w:t>.Е</w:t>
            </w:r>
            <w:proofErr w:type="gramEnd"/>
            <w:r w:rsidRPr="00F05FA9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хим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proofErr w:type="spellStart"/>
            <w:r w:rsidRPr="00F11532">
              <w:t>Солугубова</w:t>
            </w:r>
            <w:proofErr w:type="spellEnd"/>
            <w:r w:rsidRPr="00F11532">
              <w:t xml:space="preserve"> </w:t>
            </w:r>
          </w:p>
          <w:p w:rsidR="00660943" w:rsidRPr="00F11532" w:rsidRDefault="00660943" w:rsidP="00E01810">
            <w:r w:rsidRPr="00F11532">
              <w:t>Надежда Веон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355A2D" w:rsidRDefault="00660943" w:rsidP="00E01810">
            <w:r w:rsidRPr="00F11532">
              <w:t>МБОУ «СОШ» 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химии, би</w:t>
            </w:r>
            <w:r>
              <w:t>о</w:t>
            </w:r>
            <w:r>
              <w:t>лог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r>
              <w:t xml:space="preserve">Тарасенко </w:t>
            </w:r>
          </w:p>
          <w:p w:rsidR="00660943" w:rsidRPr="00F11532" w:rsidRDefault="00660943" w:rsidP="00E01810">
            <w:r>
              <w:t>Ирина Борис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355A2D" w:rsidRDefault="00660943" w:rsidP="00E01810">
            <w:r w:rsidRPr="00F11532">
              <w:t>МБОУ «СОШ» 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химии, би</w:t>
            </w:r>
            <w:r>
              <w:t>о</w:t>
            </w:r>
            <w:r>
              <w:t>лог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proofErr w:type="spellStart"/>
            <w:r w:rsidRPr="00F11532">
              <w:t>Цынгалова</w:t>
            </w:r>
            <w:proofErr w:type="spellEnd"/>
            <w:r w:rsidRPr="00F11532">
              <w:t xml:space="preserve"> </w:t>
            </w:r>
          </w:p>
          <w:p w:rsidR="00660943" w:rsidRPr="00F11532" w:rsidRDefault="00660943" w:rsidP="00E01810">
            <w:r w:rsidRPr="00F11532">
              <w:t xml:space="preserve">Светлана Федоровна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географ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>
              <w:t>4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 w:rsidRPr="00F726DB">
              <w:t>Биол</w:t>
            </w:r>
            <w:r w:rsidRPr="00F726DB">
              <w:t>о</w:t>
            </w:r>
            <w:r w:rsidRPr="00F726DB">
              <w:t>гия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proofErr w:type="spellStart"/>
            <w:r w:rsidRPr="00F11532">
              <w:t>Безменова</w:t>
            </w:r>
            <w:proofErr w:type="spellEnd"/>
            <w:r w:rsidRPr="00F11532">
              <w:t xml:space="preserve"> </w:t>
            </w:r>
          </w:p>
          <w:p w:rsidR="00660943" w:rsidRPr="00F11532" w:rsidRDefault="00660943" w:rsidP="00E01810">
            <w:r w:rsidRPr="00F11532">
              <w:t>Галина Степа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AA6CF8" w:rsidP="00E01810">
            <w:r>
              <w:t>учитель</w:t>
            </w:r>
            <w:r w:rsidR="00660943">
              <w:t xml:space="preserve"> биолог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r w:rsidRPr="00F11532">
              <w:t xml:space="preserve">Волкова </w:t>
            </w:r>
          </w:p>
          <w:p w:rsidR="00660943" w:rsidRPr="00F11532" w:rsidRDefault="00660943" w:rsidP="00E01810">
            <w:r w:rsidRPr="00F11532">
              <w:t xml:space="preserve">Татьяна Семёновна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355A2D">
              <w:t>МБОУ «СОШ №1» г</w:t>
            </w:r>
            <w:proofErr w:type="gramStart"/>
            <w:r w:rsidRPr="00355A2D">
              <w:t>.Е</w:t>
            </w:r>
            <w:proofErr w:type="gramEnd"/>
            <w:r w:rsidRPr="00355A2D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биолог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r w:rsidRPr="00F11532">
              <w:t xml:space="preserve">Сологубова </w:t>
            </w:r>
          </w:p>
          <w:p w:rsidR="00660943" w:rsidRPr="00F11532" w:rsidRDefault="00660943" w:rsidP="00E01810">
            <w:r w:rsidRPr="00F11532">
              <w:t>Надежда Веон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355A2D" w:rsidRDefault="00660943" w:rsidP="00E01810">
            <w:r w:rsidRPr="00F11532">
              <w:t xml:space="preserve">МБОУ «СОШ» </w:t>
            </w:r>
            <w:r w:rsidR="00DA2518">
              <w:t xml:space="preserve">            </w:t>
            </w:r>
            <w:r w:rsidRPr="00F11532">
              <w:t>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биолог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11532" w:rsidRDefault="00AA6CF8" w:rsidP="00E01810">
            <w:r>
              <w:t>Шилкина Светлана Алекс</w:t>
            </w:r>
            <w:r>
              <w:t>е</w:t>
            </w:r>
            <w:r>
              <w:t>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1A6E0F" w:rsidRDefault="00660943" w:rsidP="00E01810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1A6E0F" w:rsidRDefault="00660943" w:rsidP="00E01810">
            <w:r>
              <w:t>учитель биолог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proofErr w:type="spellStart"/>
            <w:r w:rsidRPr="00F11532">
              <w:t>Кучменева</w:t>
            </w:r>
            <w:proofErr w:type="spellEnd"/>
            <w:r w:rsidRPr="00F11532">
              <w:t xml:space="preserve">  Надежда Але</w:t>
            </w:r>
            <w:r w:rsidRPr="00F11532">
              <w:t>к</w:t>
            </w:r>
            <w:r w:rsidRPr="00F11532">
              <w:t>сандровна</w:t>
            </w:r>
          </w:p>
          <w:p w:rsidR="00E061C8" w:rsidRPr="00F11532" w:rsidRDefault="00E061C8" w:rsidP="00E01810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1A6E0F" w:rsidRDefault="00660943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1A6E0F" w:rsidRDefault="00660943" w:rsidP="00E01810">
            <w:r>
              <w:t>учитель биолог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>
              <w:lastRenderedPageBreak/>
              <w:t>5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 w:rsidRPr="00F726DB">
              <w:t>Геогр</w:t>
            </w:r>
            <w:r w:rsidRPr="00F726DB">
              <w:t>а</w:t>
            </w:r>
            <w:r w:rsidRPr="00F726DB">
              <w:t>фия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11532" w:rsidRDefault="00660943" w:rsidP="00E01810">
            <w:r w:rsidRPr="00F11532">
              <w:t xml:space="preserve">Волкова Татьяна </w:t>
            </w:r>
            <w:r w:rsidR="00DA2518">
              <w:t xml:space="preserve">                   </w:t>
            </w:r>
            <w:r w:rsidRPr="00F11532">
              <w:t>Семё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F306E3" w:rsidRDefault="00660943" w:rsidP="00E01810">
            <w:r>
              <w:t>учитель биолог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11532" w:rsidRDefault="00660943" w:rsidP="00E01810">
            <w:proofErr w:type="spellStart"/>
            <w:r w:rsidRPr="00F11532">
              <w:t>Цынгалова</w:t>
            </w:r>
            <w:proofErr w:type="spellEnd"/>
            <w:r w:rsidRPr="00F11532">
              <w:t xml:space="preserve"> Светлана </w:t>
            </w:r>
            <w:r w:rsidR="00DA2518">
              <w:t xml:space="preserve">              </w:t>
            </w:r>
            <w:r w:rsidRPr="00F11532">
              <w:t xml:space="preserve">Федоровна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географ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11532" w:rsidRDefault="00AA6CF8" w:rsidP="00E01810">
            <w:r>
              <w:t>Шилкина Светлана Алекс</w:t>
            </w:r>
            <w:r>
              <w:t>е</w:t>
            </w:r>
            <w:r>
              <w:t>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1A6E0F" w:rsidRDefault="00660943" w:rsidP="00E01810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1A6E0F" w:rsidRDefault="00660943" w:rsidP="00AA6CF8">
            <w:r>
              <w:t xml:space="preserve">учитель </w:t>
            </w:r>
            <w:r w:rsidR="00AA6CF8">
              <w:t>географ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11532" w:rsidRDefault="00660943" w:rsidP="00E01810">
            <w:proofErr w:type="spellStart"/>
            <w:r w:rsidRPr="00F11532">
              <w:t>Кучменева</w:t>
            </w:r>
            <w:proofErr w:type="spellEnd"/>
            <w:r w:rsidRPr="00F11532">
              <w:t xml:space="preserve">  Надежда Але</w:t>
            </w:r>
            <w:r w:rsidRPr="00F11532">
              <w:t>к</w:t>
            </w:r>
            <w:r w:rsidRPr="00F11532">
              <w:t>санд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1A6E0F" w:rsidRDefault="00660943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1A6E0F" w:rsidRDefault="00660943" w:rsidP="00E01810">
            <w:r>
              <w:t>учитель биологии</w:t>
            </w:r>
          </w:p>
        </w:tc>
      </w:tr>
      <w:tr w:rsidR="00660943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11532" w:rsidRDefault="00660943" w:rsidP="00E01810">
            <w:proofErr w:type="spellStart"/>
            <w:r>
              <w:t>Сокерина</w:t>
            </w:r>
            <w:proofErr w:type="spellEnd"/>
            <w:r>
              <w:t xml:space="preserve"> </w:t>
            </w:r>
            <w:proofErr w:type="spellStart"/>
            <w:r>
              <w:t>Анжелика</w:t>
            </w:r>
            <w:proofErr w:type="spellEnd"/>
            <w:r>
              <w:t xml:space="preserve"> </w:t>
            </w:r>
            <w:r w:rsidR="00DA2518">
              <w:t xml:space="preserve">            </w:t>
            </w:r>
            <w:r>
              <w:t>Михайл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географии</w:t>
            </w:r>
          </w:p>
        </w:tc>
      </w:tr>
      <w:tr w:rsidR="00D52EC4" w:rsidRPr="00F726DB" w:rsidTr="00F54451">
        <w:tc>
          <w:tcPr>
            <w:tcW w:w="567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6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>
            <w:r>
              <w:t>Астр</w:t>
            </w:r>
            <w:r>
              <w:t>о</w:t>
            </w:r>
            <w:r>
              <w:t>номия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F11532" w:rsidRDefault="00D52EC4" w:rsidP="00E01810">
            <w:r w:rsidRPr="00F11532">
              <w:t>Лебедева Зоя Ивановна</w:t>
            </w:r>
          </w:p>
          <w:p w:rsidR="00D52EC4" w:rsidRPr="00F11532" w:rsidRDefault="00D52EC4" w:rsidP="00E01810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</w:t>
            </w:r>
          </w:p>
          <w:p w:rsidR="00D52EC4" w:rsidRDefault="00D52EC4" w:rsidP="00E01810">
            <w:r>
              <w:t xml:space="preserve">физики, астрономии </w:t>
            </w:r>
          </w:p>
        </w:tc>
      </w:tr>
      <w:tr w:rsidR="00D52EC4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F11532" w:rsidRDefault="00D52EC4" w:rsidP="00E01810">
            <w:proofErr w:type="spellStart"/>
            <w:r w:rsidRPr="00F11532">
              <w:t>Горячевская</w:t>
            </w:r>
            <w:proofErr w:type="spellEnd"/>
            <w:r w:rsidRPr="00F11532">
              <w:t xml:space="preserve"> Валентина Александ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Pr="00F306E3" w:rsidRDefault="00D52EC4" w:rsidP="00E01810">
            <w:r>
              <w:t>учитель физики, а</w:t>
            </w:r>
            <w:r>
              <w:t>с</w:t>
            </w:r>
            <w:r>
              <w:t>трономии</w:t>
            </w:r>
          </w:p>
        </w:tc>
      </w:tr>
      <w:tr w:rsidR="00D52EC4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F11532" w:rsidRDefault="00D52EC4" w:rsidP="00E01810">
            <w:proofErr w:type="spellStart"/>
            <w:r w:rsidRPr="00F11532">
              <w:t>Шилина</w:t>
            </w:r>
            <w:proofErr w:type="spellEnd"/>
            <w:r w:rsidRPr="00F11532">
              <w:t xml:space="preserve"> Елена Семе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физики, а</w:t>
            </w:r>
            <w:r>
              <w:t>с</w:t>
            </w:r>
            <w:r>
              <w:t>трономии</w:t>
            </w:r>
          </w:p>
        </w:tc>
      </w:tr>
      <w:tr w:rsidR="00D52EC4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F11532" w:rsidRDefault="00D52EC4" w:rsidP="00E01810">
            <w:r>
              <w:t xml:space="preserve">Павловская Виктория </w:t>
            </w:r>
            <w:r w:rsidR="00DA2518">
              <w:t xml:space="preserve">   </w:t>
            </w:r>
            <w:r>
              <w:t>Н</w:t>
            </w:r>
            <w:r>
              <w:t>и</w:t>
            </w:r>
            <w:r>
              <w:t>кола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 w:rsidRPr="00F11532">
              <w:t>МБОУ «СОШ»</w:t>
            </w:r>
            <w:r w:rsidR="00DA2518">
              <w:t xml:space="preserve">             </w:t>
            </w:r>
            <w:r w:rsidRPr="00F11532">
              <w:t xml:space="preserve"> 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математики и информатики</w:t>
            </w:r>
          </w:p>
        </w:tc>
      </w:tr>
      <w:tr w:rsidR="00D52EC4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543BB7" w:rsidRDefault="00D52EC4" w:rsidP="00E01810">
            <w:r w:rsidRPr="00543BB7">
              <w:t>Войцеховская Наталья Александ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физики</w:t>
            </w:r>
          </w:p>
        </w:tc>
      </w:tr>
      <w:tr w:rsidR="00D52EC4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>
            <w:r>
              <w:t>7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>
            <w:r w:rsidRPr="00F726DB">
              <w:t>Экол</w:t>
            </w:r>
            <w:r w:rsidRPr="00F726DB">
              <w:t>о</w:t>
            </w:r>
            <w:r w:rsidRPr="00F726DB">
              <w:t xml:space="preserve">гия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52EC4" w:rsidP="00E01810">
            <w:r w:rsidRPr="00F11532">
              <w:t xml:space="preserve">Волкова </w:t>
            </w:r>
          </w:p>
          <w:p w:rsidR="00D52EC4" w:rsidRPr="00F11532" w:rsidRDefault="00D52EC4" w:rsidP="00E01810">
            <w:r w:rsidRPr="00F11532">
              <w:t xml:space="preserve">Татьяна Семёновна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Pr="008F7DEF" w:rsidRDefault="00D52EC4" w:rsidP="00E01810">
            <w:r>
              <w:t>учитель биологии</w:t>
            </w:r>
          </w:p>
        </w:tc>
      </w:tr>
      <w:tr w:rsidR="00D52EC4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F11532" w:rsidRDefault="00D52EC4" w:rsidP="00E01810">
            <w:proofErr w:type="spellStart"/>
            <w:r w:rsidRPr="00F11532">
              <w:t>Мальгина</w:t>
            </w:r>
            <w:proofErr w:type="spellEnd"/>
            <w:r w:rsidRPr="00F11532">
              <w:t xml:space="preserve"> Елена Ива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химии</w:t>
            </w:r>
          </w:p>
        </w:tc>
      </w:tr>
      <w:tr w:rsidR="00D52EC4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52EC4" w:rsidP="00E01810">
            <w:proofErr w:type="spellStart"/>
            <w:r>
              <w:t>Цынгалова</w:t>
            </w:r>
            <w:proofErr w:type="spellEnd"/>
            <w:r>
              <w:t xml:space="preserve"> </w:t>
            </w:r>
          </w:p>
          <w:p w:rsidR="00D52EC4" w:rsidRPr="00F11532" w:rsidRDefault="00D52EC4" w:rsidP="00E01810">
            <w:r>
              <w:t>Светлана Фед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географии</w:t>
            </w:r>
          </w:p>
        </w:tc>
      </w:tr>
      <w:tr w:rsidR="00D52EC4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52EC4" w:rsidP="00E01810">
            <w:proofErr w:type="spellStart"/>
            <w:r>
              <w:t>Безменова</w:t>
            </w:r>
            <w:proofErr w:type="spellEnd"/>
            <w:r>
              <w:t xml:space="preserve"> </w:t>
            </w:r>
          </w:p>
          <w:p w:rsidR="00D52EC4" w:rsidRPr="00CB2852" w:rsidRDefault="00D52EC4" w:rsidP="00E01810">
            <w:r>
              <w:t xml:space="preserve">Галина Степановна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биологии</w:t>
            </w:r>
          </w:p>
        </w:tc>
      </w:tr>
      <w:tr w:rsidR="00D52EC4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52EC4" w:rsidP="00E01810">
            <w:proofErr w:type="spellStart"/>
            <w:r>
              <w:t>Сокерина</w:t>
            </w:r>
            <w:proofErr w:type="spellEnd"/>
            <w:r>
              <w:t xml:space="preserve"> </w:t>
            </w:r>
          </w:p>
          <w:p w:rsidR="00D52EC4" w:rsidRPr="00CB2852" w:rsidRDefault="00D52EC4" w:rsidP="00E01810">
            <w:r>
              <w:t>Анжелика Михайл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географии</w:t>
            </w:r>
          </w:p>
        </w:tc>
      </w:tr>
      <w:tr w:rsidR="00DA2518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>
            <w:r>
              <w:t>8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>
            <w:r w:rsidRPr="00F726DB">
              <w:t>Инфо</w:t>
            </w:r>
            <w:r w:rsidRPr="00F726DB">
              <w:t>р</w:t>
            </w:r>
            <w:r w:rsidRPr="00F726DB">
              <w:t xml:space="preserve">матика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F11532">
              <w:t xml:space="preserve">Стеценко </w:t>
            </w:r>
          </w:p>
          <w:p w:rsidR="00DA2518" w:rsidRPr="00F11532" w:rsidRDefault="00DA2518" w:rsidP="00E01810">
            <w:r w:rsidRPr="00F11532">
              <w:t>Ольга Михай</w:t>
            </w:r>
            <w:r>
              <w:t>л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>
              <w:t>МБОУ «СОШ №</w:t>
            </w:r>
            <w:r w:rsidRPr="00AE389F">
              <w:t>1» г</w:t>
            </w:r>
            <w:proofErr w:type="gramStart"/>
            <w:r w:rsidRPr="00AE389F">
              <w:t>.Е</w:t>
            </w:r>
            <w:proofErr w:type="gramEnd"/>
            <w:r w:rsidRPr="00AE389F"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8F7DEF" w:rsidRDefault="00DA2518" w:rsidP="00E01810">
            <w:r>
              <w:t>учитель информат</w:t>
            </w:r>
            <w:r>
              <w:t>и</w:t>
            </w:r>
            <w:r>
              <w:t>ки</w:t>
            </w:r>
          </w:p>
        </w:tc>
      </w:tr>
      <w:tr w:rsidR="00DA2518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543BB7">
              <w:t>Павловская</w:t>
            </w:r>
          </w:p>
          <w:p w:rsidR="00DA2518" w:rsidRPr="00F11532" w:rsidRDefault="00DA2518" w:rsidP="00E01810">
            <w:r w:rsidRPr="00543BB7">
              <w:t xml:space="preserve"> Виктория Никола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>
              <w:t>МБОУ «СОШ</w:t>
            </w:r>
            <w:r w:rsidRPr="00127E68">
              <w:t xml:space="preserve">» </w:t>
            </w:r>
            <w:r>
              <w:t xml:space="preserve">             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Default="00DA2518" w:rsidP="00E01810">
            <w:r>
              <w:t>учитель математики, информатики</w:t>
            </w:r>
          </w:p>
        </w:tc>
      </w:tr>
      <w:tr w:rsidR="00DA2518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F11532">
              <w:t xml:space="preserve">Мещерякова </w:t>
            </w:r>
          </w:p>
          <w:p w:rsidR="00DA2518" w:rsidRPr="00F11532" w:rsidRDefault="00DA2518" w:rsidP="00E01810">
            <w:r w:rsidRPr="00F11532">
              <w:t>Елена Викт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1A6E0F" w:rsidRDefault="00DA2518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1A6E0F" w:rsidRDefault="00DA2518" w:rsidP="00E01810">
            <w:r>
              <w:t>учитель информат</w:t>
            </w:r>
            <w:r>
              <w:t>и</w:t>
            </w:r>
            <w:r>
              <w:t>ки</w:t>
            </w:r>
          </w:p>
        </w:tc>
      </w:tr>
      <w:tr w:rsidR="00DA2518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F11532">
              <w:t>Конюшенко</w:t>
            </w:r>
          </w:p>
          <w:p w:rsidR="00DA2518" w:rsidRPr="00F11532" w:rsidRDefault="00DA2518" w:rsidP="00E01810">
            <w:r w:rsidRPr="00F11532">
              <w:t xml:space="preserve"> Нина Василь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1A6E0F" w:rsidRDefault="00DA2518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1A6E0F" w:rsidRDefault="00DA2518" w:rsidP="00E01810">
            <w:r>
              <w:t>учитель информат</w:t>
            </w:r>
            <w:r>
              <w:t>и</w:t>
            </w:r>
            <w:r>
              <w:t>ки</w:t>
            </w:r>
          </w:p>
        </w:tc>
      </w:tr>
      <w:tr w:rsidR="00DA2518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proofErr w:type="spellStart"/>
            <w:r>
              <w:t>Пасеева</w:t>
            </w:r>
            <w:proofErr w:type="spellEnd"/>
            <w:r>
              <w:t xml:space="preserve"> </w:t>
            </w:r>
          </w:p>
          <w:p w:rsidR="00DA2518" w:rsidRPr="00F11532" w:rsidRDefault="00DA2518" w:rsidP="00E01810">
            <w:r>
              <w:t>Евгения Викт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>
              <w:t>МБОУ «СОШ</w:t>
            </w:r>
            <w:r w:rsidRPr="00127E68">
              <w:t xml:space="preserve">» </w:t>
            </w:r>
            <w:r>
              <w:t xml:space="preserve">               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Default="00DA2518" w:rsidP="00E01810">
            <w:r>
              <w:t>учитель математики, информатики</w:t>
            </w:r>
          </w:p>
        </w:tc>
      </w:tr>
      <w:tr w:rsidR="00C54F8E" w:rsidRPr="00F726DB" w:rsidTr="00F54451">
        <w:trPr>
          <w:trHeight w:val="483"/>
        </w:trPr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>
              <w:t>9</w:t>
            </w:r>
          </w:p>
          <w:p w:rsidR="00C54F8E" w:rsidRPr="00F726DB" w:rsidRDefault="00C54F8E" w:rsidP="00E01810"/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 w:rsidRPr="00F726DB">
              <w:t>Экон</w:t>
            </w:r>
            <w:r w:rsidRPr="00F726DB">
              <w:t>о</w:t>
            </w:r>
            <w:r w:rsidRPr="00F726DB">
              <w:t>мика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 w:rsidRPr="00F11532">
              <w:t>Цынгалова</w:t>
            </w:r>
            <w:proofErr w:type="spellEnd"/>
          </w:p>
          <w:p w:rsidR="00C54F8E" w:rsidRPr="00F11532" w:rsidRDefault="00C54F8E" w:rsidP="00E01810">
            <w:r w:rsidRPr="00F11532">
              <w:t xml:space="preserve"> Светлана Фед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A15E77">
              <w:t>МБОУ «СОШ  №1» г</w:t>
            </w:r>
            <w:proofErr w:type="gramStart"/>
            <w:r w:rsidRPr="00A15E77">
              <w:t>.Е</w:t>
            </w:r>
            <w:proofErr w:type="gramEnd"/>
            <w:r w:rsidRPr="00A15E77"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4F8E" w:rsidRPr="008F7DEF" w:rsidRDefault="00C54F8E" w:rsidP="00E01810">
            <w:r>
              <w:t>учитель географии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>
              <w:t xml:space="preserve">Гончарова </w:t>
            </w:r>
          </w:p>
          <w:p w:rsidR="00C54F8E" w:rsidRDefault="00C54F8E" w:rsidP="00E01810">
            <w:r>
              <w:t>Оксана Анатоль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127E68">
              <w:t>МБОУ «СОШ №1» г</w:t>
            </w:r>
            <w:proofErr w:type="gramStart"/>
            <w:r w:rsidRPr="00127E68">
              <w:t>.Е</w:t>
            </w:r>
            <w:proofErr w:type="gramEnd"/>
            <w:r w:rsidRPr="00127E68"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истории, обществознания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>
              <w:t>Русакова</w:t>
            </w:r>
            <w:proofErr w:type="spellEnd"/>
            <w:r>
              <w:t xml:space="preserve"> </w:t>
            </w:r>
          </w:p>
          <w:p w:rsidR="00C54F8E" w:rsidRDefault="00C54F8E" w:rsidP="00E01810">
            <w:r>
              <w:t>Ирина Владими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127E68">
              <w:t>МБОУ «СОШ №1» г</w:t>
            </w:r>
            <w:proofErr w:type="gramStart"/>
            <w:r w:rsidRPr="00127E68">
              <w:t>.Е</w:t>
            </w:r>
            <w:proofErr w:type="gramEnd"/>
            <w:r w:rsidRPr="00127E68"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истории, обществознания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 w:rsidRPr="00F11532">
              <w:t xml:space="preserve">Щепкина </w:t>
            </w:r>
          </w:p>
          <w:p w:rsidR="00C54F8E" w:rsidRPr="00F11532" w:rsidRDefault="00C54F8E" w:rsidP="00E01810">
            <w:r w:rsidRPr="00F11532">
              <w:t>Вера Аркадь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127E68">
              <w:t>МБОУ «СОШ №1» г</w:t>
            </w:r>
            <w:proofErr w:type="gramStart"/>
            <w:r w:rsidRPr="00127E68">
              <w:t>.Е</w:t>
            </w:r>
            <w:proofErr w:type="gramEnd"/>
            <w:r w:rsidRPr="00127E68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математики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 w:rsidRPr="00F11532">
              <w:t xml:space="preserve">Бабанина </w:t>
            </w:r>
          </w:p>
          <w:p w:rsidR="00C54F8E" w:rsidRPr="00F11532" w:rsidRDefault="00C54F8E" w:rsidP="00E01810">
            <w:r w:rsidRPr="00F11532">
              <w:t>Татьяна Леонид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истории, обществознания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>
              <w:t xml:space="preserve">Мойсеева </w:t>
            </w:r>
          </w:p>
          <w:p w:rsidR="00C54F8E" w:rsidRDefault="00C54F8E" w:rsidP="00E01810">
            <w:r>
              <w:t>Светлана Егоровна</w:t>
            </w:r>
          </w:p>
          <w:p w:rsidR="00E061C8" w:rsidRPr="00F11532" w:rsidRDefault="00E061C8" w:rsidP="00E01810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</w:t>
            </w:r>
            <w:r w:rsidRPr="00127E68">
              <w:t xml:space="preserve">» </w:t>
            </w:r>
            <w:r w:rsidR="00DA2518">
              <w:t xml:space="preserve">             </w:t>
            </w:r>
            <w:r>
              <w:t>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истории, обществознания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>
              <w:lastRenderedPageBreak/>
              <w:t>10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 w:rsidRPr="00F726DB">
              <w:t>Техн</w:t>
            </w:r>
            <w:r w:rsidRPr="00F726DB">
              <w:t>о</w:t>
            </w:r>
            <w:r w:rsidRPr="00F726DB">
              <w:t>логия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F11532" w:rsidRDefault="00C54F8E" w:rsidP="00E01810">
            <w:r w:rsidRPr="00F11532">
              <w:t>Емельяненко Валентина Никола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EE7FE0">
              <w:t>МБОУ «СОШ №1» г</w:t>
            </w:r>
            <w:proofErr w:type="gramStart"/>
            <w:r w:rsidRPr="00EE7FE0">
              <w:t>.Е</w:t>
            </w:r>
            <w:proofErr w:type="gramEnd"/>
            <w:r w:rsidRPr="00EE7FE0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технологии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 w:rsidRPr="00F11532">
              <w:t>Подорова</w:t>
            </w:r>
            <w:proofErr w:type="spellEnd"/>
            <w:r w:rsidRPr="00F11532">
              <w:t xml:space="preserve"> </w:t>
            </w:r>
          </w:p>
          <w:p w:rsidR="00C54F8E" w:rsidRPr="00F11532" w:rsidRDefault="00C54F8E" w:rsidP="00E01810">
            <w:r w:rsidRPr="00F11532">
              <w:t>Ольга Александ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технологии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>
              <w:t xml:space="preserve">Королева </w:t>
            </w:r>
          </w:p>
          <w:p w:rsidR="00C54F8E" w:rsidRPr="00F11532" w:rsidRDefault="00C54F8E" w:rsidP="00E01810">
            <w:r>
              <w:t>Екатерина Вячеслав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</w:t>
            </w:r>
            <w:r w:rsidRPr="00127E68">
              <w:t xml:space="preserve">» </w:t>
            </w:r>
            <w:r>
              <w:t>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AA6CF8" w:rsidP="00E01810">
            <w:r>
              <w:t>учитель технологии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F11532" w:rsidRDefault="00C54F8E" w:rsidP="00E01810">
            <w:r>
              <w:t>Генов Юрий Павлович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</w:t>
            </w:r>
            <w:r w:rsidRPr="00127E68">
              <w:t xml:space="preserve">» </w:t>
            </w:r>
            <w:r>
              <w:t>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AA6CF8" w:rsidP="00E01810">
            <w:r>
              <w:t>учитель технологии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>
              <w:t>Матыкин</w:t>
            </w:r>
            <w:proofErr w:type="spellEnd"/>
            <w:r>
              <w:t xml:space="preserve"> </w:t>
            </w:r>
          </w:p>
          <w:p w:rsidR="00C54F8E" w:rsidRDefault="00C54F8E" w:rsidP="00E01810">
            <w:r>
              <w:t xml:space="preserve">Валерий Николаевич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EE7FE0">
              <w:t>МБОУ «СОШ №1» г</w:t>
            </w:r>
            <w:proofErr w:type="gramStart"/>
            <w:r w:rsidRPr="00EE7FE0">
              <w:t>.Е</w:t>
            </w:r>
            <w:proofErr w:type="gramEnd"/>
            <w:r w:rsidRPr="00EE7FE0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технологии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>
              <w:t>1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 w:rsidRPr="00F726DB">
              <w:t>Право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 w:rsidRPr="00F11532">
              <w:t xml:space="preserve">Гончарова </w:t>
            </w:r>
          </w:p>
          <w:p w:rsidR="00C54F8E" w:rsidRPr="00F11532" w:rsidRDefault="00C54F8E" w:rsidP="00E01810">
            <w:r w:rsidRPr="00F11532">
              <w:t>Оксана Анатоль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8F7DEF" w:rsidRDefault="00C54F8E" w:rsidP="00E01810">
            <w:r>
              <w:t>МБОУ «СОШ №1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pPr>
              <w:spacing w:line="276" w:lineRule="auto"/>
            </w:pPr>
            <w:r>
              <w:t>учитель истории, обществознания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 w:rsidRPr="00F11532">
              <w:t>Русакова</w:t>
            </w:r>
            <w:proofErr w:type="spellEnd"/>
            <w:r w:rsidRPr="00F11532">
              <w:t xml:space="preserve"> </w:t>
            </w:r>
          </w:p>
          <w:p w:rsidR="00C54F8E" w:rsidRPr="00F11532" w:rsidRDefault="00C54F8E" w:rsidP="00E01810">
            <w:r w:rsidRPr="00F11532">
              <w:t>Ирина Владими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923C9D">
              <w:t>МБОУ «СОШ №1» г.</w:t>
            </w:r>
            <w:r>
              <w:t xml:space="preserve"> </w:t>
            </w:r>
            <w:r w:rsidRPr="00923C9D">
              <w:t xml:space="preserve">Е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pPr>
              <w:spacing w:line="276" w:lineRule="auto"/>
            </w:pPr>
            <w:r>
              <w:t>учитель истории, обществознания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 w:rsidRPr="00F11532">
              <w:t xml:space="preserve">Исакова </w:t>
            </w:r>
          </w:p>
          <w:p w:rsidR="00C54F8E" w:rsidRPr="00F11532" w:rsidRDefault="00C54F8E" w:rsidP="00E01810">
            <w:r w:rsidRPr="00F11532">
              <w:t>Людмила Алексе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9A1C02">
              <w:t>МБОУ «СОШ №</w:t>
            </w:r>
            <w:r>
              <w:t xml:space="preserve"> </w:t>
            </w:r>
            <w:r w:rsidRPr="009A1C02">
              <w:t>1» г.</w:t>
            </w:r>
            <w:r>
              <w:t xml:space="preserve"> </w:t>
            </w:r>
            <w:r w:rsidRPr="009A1C02">
              <w:t xml:space="preserve">Е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 xml:space="preserve">учитель истории, </w:t>
            </w:r>
            <w:r w:rsidRPr="00BE16CA">
              <w:t>обществознания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>
              <w:t xml:space="preserve">Чумакова </w:t>
            </w:r>
          </w:p>
          <w:p w:rsidR="00C54F8E" w:rsidRPr="00F11532" w:rsidRDefault="00C54F8E" w:rsidP="00E01810">
            <w:r>
              <w:t>Елена Леонидовна,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1A6E0F" w:rsidRDefault="00C54F8E" w:rsidP="00E01810">
            <w:r>
              <w:t>МБОУ «СОШ» 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Pr="001A6E0F" w:rsidRDefault="00C54F8E" w:rsidP="00E01810">
            <w:r>
              <w:t>учитель истории, обществознания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>
              <w:t>Меркурьевна</w:t>
            </w:r>
            <w:proofErr w:type="spellEnd"/>
            <w:r>
              <w:t xml:space="preserve"> </w:t>
            </w:r>
          </w:p>
          <w:p w:rsidR="00C54F8E" w:rsidRDefault="00C54F8E" w:rsidP="00E01810">
            <w:r>
              <w:t>Марина Николаевна</w:t>
            </w:r>
          </w:p>
          <w:p w:rsidR="00C54F8E" w:rsidRPr="00F11532" w:rsidRDefault="00C54F8E" w:rsidP="00E01810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истории, обществознания</w:t>
            </w:r>
          </w:p>
        </w:tc>
      </w:tr>
      <w:tr w:rsidR="00DA2518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>
            <w:r>
              <w:t>12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>
            <w:r w:rsidRPr="00CD20A2">
              <w:t>Основы безопа</w:t>
            </w:r>
            <w:r w:rsidRPr="00CD20A2">
              <w:t>с</w:t>
            </w:r>
            <w:r w:rsidRPr="00CD20A2">
              <w:t>ности жизн</w:t>
            </w:r>
            <w:r w:rsidRPr="00CD20A2">
              <w:t>е</w:t>
            </w:r>
            <w:r w:rsidRPr="00CD20A2">
              <w:t>деятел</w:t>
            </w:r>
            <w:r w:rsidRPr="00CD20A2">
              <w:t>ь</w:t>
            </w:r>
            <w:r w:rsidRPr="00CD20A2">
              <w:t>ности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F11532">
              <w:t xml:space="preserve">Мойсеева </w:t>
            </w:r>
          </w:p>
          <w:p w:rsidR="00DA2518" w:rsidRPr="00F11532" w:rsidRDefault="00DA2518" w:rsidP="00E01810">
            <w:pPr>
              <w:rPr>
                <w:color w:val="FF0000"/>
              </w:rPr>
            </w:pPr>
            <w:r w:rsidRPr="00F11532">
              <w:t>Светлана Ег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F11532" w:rsidRDefault="00DA2518" w:rsidP="00E01810">
            <w:r w:rsidRPr="00F11532">
              <w:t>МБОУ «СОШ» 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F11532" w:rsidRDefault="00DA2518" w:rsidP="00E01810">
            <w:r w:rsidRPr="00F11532">
              <w:t>учитель ОБЖ</w:t>
            </w:r>
          </w:p>
        </w:tc>
      </w:tr>
      <w:tr w:rsidR="00DA2518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proofErr w:type="spellStart"/>
            <w:r w:rsidRPr="00F11532">
              <w:t>Безменова</w:t>
            </w:r>
            <w:proofErr w:type="spellEnd"/>
            <w:r w:rsidRPr="00F11532">
              <w:t xml:space="preserve"> </w:t>
            </w:r>
          </w:p>
          <w:p w:rsidR="00DA2518" w:rsidRPr="00F11532" w:rsidRDefault="00DA2518" w:rsidP="00E01810">
            <w:r w:rsidRPr="00F11532">
              <w:t>Галина Степа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8F7DEF" w:rsidRDefault="00DA2518" w:rsidP="00E01810">
            <w:r>
              <w:t>учитель ОБЖ</w:t>
            </w:r>
          </w:p>
        </w:tc>
      </w:tr>
      <w:tr w:rsidR="00DA2518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proofErr w:type="spellStart"/>
            <w:r w:rsidRPr="00F11532">
              <w:t>Можегов</w:t>
            </w:r>
            <w:proofErr w:type="spellEnd"/>
            <w:r w:rsidRPr="00F11532">
              <w:t xml:space="preserve"> </w:t>
            </w:r>
          </w:p>
          <w:p w:rsidR="00DA2518" w:rsidRPr="00F11532" w:rsidRDefault="00DA2518" w:rsidP="00E01810">
            <w:r w:rsidRPr="00F11532">
              <w:t>Валерий Николаевич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AE389F" w:rsidRDefault="00DA2518" w:rsidP="00E01810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Default="00DA2518" w:rsidP="00E01810">
            <w:r>
              <w:t>педагог-организатор</w:t>
            </w:r>
          </w:p>
        </w:tc>
      </w:tr>
      <w:tr w:rsidR="00DA2518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F11532">
              <w:t xml:space="preserve">Пономарев </w:t>
            </w:r>
          </w:p>
          <w:p w:rsidR="00DA2518" w:rsidRPr="00F11532" w:rsidRDefault="00DA2518" w:rsidP="00E01810">
            <w:r w:rsidRPr="00F11532">
              <w:t>Виталий Михайлович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1A6E0F" w:rsidRDefault="00DA2518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1A6E0F" w:rsidRDefault="00DA2518" w:rsidP="00E01810">
            <w:r>
              <w:t>преподаватель-организатор ОБЖ</w:t>
            </w:r>
          </w:p>
        </w:tc>
      </w:tr>
      <w:tr w:rsidR="00DA2518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F11532" w:rsidRDefault="00DA2518" w:rsidP="00E01810">
            <w:r w:rsidRPr="00F11532">
              <w:t>Зубко Жанна Павл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Default="00DA2518" w:rsidP="00E01810">
            <w:r>
              <w:t>преподаватель-организатор ОБЖ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>
              <w:t>13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 w:rsidRPr="00F726DB">
              <w:t>Физич</w:t>
            </w:r>
            <w:r w:rsidRPr="00F726DB">
              <w:t>е</w:t>
            </w:r>
            <w:r w:rsidRPr="00F726DB">
              <w:t>ская культура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 w:rsidRPr="00F11532">
              <w:t>Гаенкова</w:t>
            </w:r>
            <w:proofErr w:type="spellEnd"/>
            <w:r w:rsidRPr="00F11532">
              <w:t xml:space="preserve"> </w:t>
            </w:r>
          </w:p>
          <w:p w:rsidR="00C54F8E" w:rsidRPr="00F11532" w:rsidRDefault="00C54F8E" w:rsidP="00E01810">
            <w:r w:rsidRPr="00F11532">
              <w:t>Наталия Никола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Pr="008F7DEF" w:rsidRDefault="00C54F8E" w:rsidP="00E01810">
            <w:r>
              <w:t>учитель</w:t>
            </w:r>
            <w:r w:rsidRPr="000237B6">
              <w:t xml:space="preserve"> физкульт</w:t>
            </w:r>
            <w:r w:rsidRPr="000237B6">
              <w:t>у</w:t>
            </w:r>
            <w:r w:rsidRPr="000237B6">
              <w:t>ры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 w:rsidRPr="00F11532">
              <w:t xml:space="preserve">Морозов </w:t>
            </w:r>
          </w:p>
          <w:p w:rsidR="00C54F8E" w:rsidRPr="00F11532" w:rsidRDefault="00C54F8E" w:rsidP="00E01810">
            <w:r w:rsidRPr="00F11532">
              <w:t>Евгений Александрович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32024D">
              <w:t>МБОУ «СОШ №1» г.</w:t>
            </w:r>
            <w:r>
              <w:t xml:space="preserve"> </w:t>
            </w:r>
            <w:r w:rsidRPr="0032024D">
              <w:t xml:space="preserve">Е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</w:t>
            </w:r>
            <w:r w:rsidRPr="00DE382E">
              <w:t xml:space="preserve"> физкульт</w:t>
            </w:r>
            <w:r w:rsidRPr="00DE382E">
              <w:t>у</w:t>
            </w:r>
            <w:r w:rsidRPr="00DE382E">
              <w:t>ры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519EF" w:rsidP="00E01810">
            <w:r>
              <w:t xml:space="preserve">Гончар </w:t>
            </w:r>
          </w:p>
          <w:p w:rsidR="00C54F8E" w:rsidRPr="00F11532" w:rsidRDefault="005519EF" w:rsidP="00E01810">
            <w:r>
              <w:t>Ольга Станислав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1A6E0F" w:rsidRDefault="005519EF" w:rsidP="00E01810">
            <w:r w:rsidRPr="0032024D">
              <w:t>МБОУ «СОШ №1» г.</w:t>
            </w:r>
            <w:r>
              <w:t xml:space="preserve"> </w:t>
            </w:r>
            <w:r w:rsidRPr="0032024D">
              <w:t>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Pr="001A6E0F" w:rsidRDefault="00C54F8E" w:rsidP="00E01810">
            <w:r>
              <w:t>учитель физической культуры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F11532" w:rsidRDefault="00C54F8E" w:rsidP="00E01810">
            <w:proofErr w:type="spellStart"/>
            <w:r w:rsidRPr="00F11532">
              <w:t>Лятиев</w:t>
            </w:r>
            <w:proofErr w:type="spellEnd"/>
            <w:r w:rsidRPr="00F11532">
              <w:t xml:space="preserve"> Иван Николаевич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1A6E0F" w:rsidRDefault="00C54F8E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Pr="001A6E0F" w:rsidRDefault="00C54F8E" w:rsidP="00E01810">
            <w:r>
              <w:t>учитель физической культуры</w:t>
            </w:r>
          </w:p>
        </w:tc>
      </w:tr>
      <w:tr w:rsidR="00C54F8E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 w:rsidRPr="00F11532">
              <w:t>Прихидная</w:t>
            </w:r>
            <w:proofErr w:type="spellEnd"/>
            <w:r w:rsidRPr="00F11532">
              <w:t xml:space="preserve"> </w:t>
            </w:r>
          </w:p>
          <w:p w:rsidR="00C54F8E" w:rsidRPr="00F11532" w:rsidRDefault="00C54F8E" w:rsidP="00E01810">
            <w:r w:rsidRPr="00F11532">
              <w:t>Елена Серге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/>
          <w:p w:rsidR="00C54F8E" w:rsidRPr="008A6DFD" w:rsidRDefault="00C54F8E" w:rsidP="00E01810">
            <w:r>
              <w:t>учитель физической культуры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14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 w:rsidRPr="00F726DB">
              <w:t>Русский язык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519EF" w:rsidP="00E01810">
            <w:proofErr w:type="spellStart"/>
            <w:r w:rsidRPr="00F11532">
              <w:t>Зваридчук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pPr>
              <w:rPr>
                <w:color w:val="FF0000"/>
              </w:rPr>
            </w:pPr>
            <w:r w:rsidRPr="00F11532">
              <w:t>Сергей Михайлович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DB40D6" w:rsidRDefault="005519EF" w:rsidP="00E01810">
            <w:r w:rsidRPr="00DB40D6">
              <w:t>МБОУ «СОШ №1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DB40D6" w:rsidRDefault="005519EF" w:rsidP="00E01810">
            <w:r w:rsidRPr="00DB40D6">
              <w:t>учитель русского языка и литературы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r>
              <w:t>Коренева Зоя Ива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DB40D6" w:rsidRDefault="005519EF" w:rsidP="00E01810">
            <w:r w:rsidRPr="00DB40D6">
              <w:t>МБОУ «СОШ №1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DB40D6" w:rsidRDefault="005519EF" w:rsidP="00E01810">
            <w:r w:rsidRPr="00DB40D6">
              <w:t>учитель русского языка и литературы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519EF" w:rsidP="00E01810">
            <w:proofErr w:type="spellStart"/>
            <w:r w:rsidRPr="00F11532">
              <w:t>Мацюк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r w:rsidRPr="00F11532">
              <w:t>Евдокия Алексе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</w:t>
            </w:r>
            <w:r w:rsidRPr="00256802">
              <w:t>читель русского языка и литературы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CF8" w:rsidRDefault="00AA6CF8" w:rsidP="00AA6CF8">
            <w:r w:rsidRPr="001D4E30">
              <w:t xml:space="preserve">Горбачева </w:t>
            </w:r>
          </w:p>
          <w:p w:rsidR="005519EF" w:rsidRPr="00F11532" w:rsidRDefault="00AA6CF8" w:rsidP="00AA6CF8">
            <w:r w:rsidRPr="001D4E30">
              <w:t>Людмила Михайл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AA6CF8" w:rsidP="00E01810">
            <w:r w:rsidRPr="00DB40D6">
              <w:t>МБОУ «СОШ №1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</w:t>
            </w:r>
            <w:r w:rsidRPr="00256802">
              <w:t>читель русского языка и литературы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519EF" w:rsidP="00E01810">
            <w:r w:rsidRPr="00F11532">
              <w:t xml:space="preserve">Дьяконова </w:t>
            </w:r>
          </w:p>
          <w:p w:rsidR="005519EF" w:rsidRPr="00F11532" w:rsidRDefault="005519EF" w:rsidP="00E01810">
            <w:r w:rsidRPr="00F11532">
              <w:t>Татьяна Валенти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F11532">
              <w:t xml:space="preserve">МБОУ «СОШ» </w:t>
            </w:r>
            <w:r w:rsidR="00DA2518">
              <w:t xml:space="preserve">             </w:t>
            </w:r>
            <w:r w:rsidRPr="00F11532">
              <w:t>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</w:t>
            </w:r>
            <w:r w:rsidRPr="00256802">
              <w:t>читель русского языка и литературы</w:t>
            </w:r>
          </w:p>
        </w:tc>
      </w:tr>
      <w:tr w:rsidR="005519EF" w:rsidRPr="00F726DB" w:rsidTr="00F54451">
        <w:trPr>
          <w:trHeight w:val="660"/>
        </w:trPr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lastRenderedPageBreak/>
              <w:t>15</w:t>
            </w:r>
          </w:p>
          <w:p w:rsidR="005519EF" w:rsidRPr="00F726DB" w:rsidRDefault="005519EF" w:rsidP="00E01810"/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9C7177" w:rsidRDefault="005519EF" w:rsidP="00E01810">
            <w:r w:rsidRPr="00F726DB">
              <w:t>Литер</w:t>
            </w:r>
            <w:r w:rsidRPr="00F726DB">
              <w:t>а</w:t>
            </w:r>
            <w:r w:rsidRPr="00F726DB">
              <w:t>тура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11532" w:rsidRDefault="00AA6CF8" w:rsidP="00E01810">
            <w:pPr>
              <w:rPr>
                <w:color w:val="FF0000"/>
              </w:rPr>
            </w:pPr>
            <w:r>
              <w:t>Коренева Зоя Иван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МБОУ «СОШ №1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755721">
              <w:t xml:space="preserve"> русского языка и литературы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proofErr w:type="spellStart"/>
            <w:r w:rsidRPr="00F11532">
              <w:t>Зваридчук</w:t>
            </w:r>
            <w:proofErr w:type="spellEnd"/>
          </w:p>
          <w:p w:rsidR="005519EF" w:rsidRPr="00F11532" w:rsidRDefault="005519EF" w:rsidP="00E01810">
            <w:r w:rsidRPr="00F11532">
              <w:t xml:space="preserve"> Сергей Михайлович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 xml:space="preserve">МБОУ «СОШ </w:t>
            </w:r>
            <w:r w:rsidRPr="007C7553">
              <w:t>№1» г</w:t>
            </w:r>
            <w:proofErr w:type="gramStart"/>
            <w:r w:rsidRPr="007C7553">
              <w:t>.Е</w:t>
            </w:r>
            <w:proofErr w:type="gramEnd"/>
            <w:r w:rsidRPr="007C7553"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4C7F8E">
              <w:t xml:space="preserve"> русского языка и литературы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proofErr w:type="spellStart"/>
            <w:r w:rsidRPr="00F11532">
              <w:t>Куштысева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r w:rsidRPr="00F11532">
              <w:t>Зоя Александ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1A6E0F" w:rsidRDefault="005519EF" w:rsidP="00E01810">
            <w:r>
              <w:t>учитель русского языка и литературы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Никитина </w:t>
            </w:r>
          </w:p>
          <w:p w:rsidR="005519EF" w:rsidRPr="00F11532" w:rsidRDefault="005519EF" w:rsidP="00E01810">
            <w:r w:rsidRPr="00F11532">
              <w:t>Оксана Василь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C95E81" w:rsidRDefault="005519EF" w:rsidP="00E01810">
            <w:r w:rsidRPr="00C95E81">
              <w:t>МБОУ «СОШ №2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 русского языка и литературы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1D4E30">
              <w:t xml:space="preserve">Горбачева </w:t>
            </w:r>
          </w:p>
          <w:p w:rsidR="005519EF" w:rsidRPr="00F11532" w:rsidRDefault="005519EF" w:rsidP="00E01810">
            <w:r w:rsidRPr="001D4E30">
              <w:t>Людмила Михайл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 xml:space="preserve">МБОУ «СОШ </w:t>
            </w:r>
            <w:r w:rsidRPr="007C7553">
              <w:t>№1» г</w:t>
            </w:r>
            <w:proofErr w:type="gramStart"/>
            <w:r w:rsidRPr="007C7553">
              <w:t>.Е</w:t>
            </w:r>
            <w:proofErr w:type="gramEnd"/>
            <w:r w:rsidRPr="007C7553"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4C7F8E">
              <w:t xml:space="preserve"> русского языка и литературы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16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 w:rsidRPr="00F726DB">
              <w:t>Англи</w:t>
            </w:r>
            <w:r w:rsidRPr="00F726DB">
              <w:t>й</w:t>
            </w:r>
            <w:r w:rsidRPr="00F726DB">
              <w:t>ский язык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Полищук </w:t>
            </w:r>
          </w:p>
          <w:p w:rsidR="005519EF" w:rsidRPr="00F11532" w:rsidRDefault="005519EF" w:rsidP="00E01810">
            <w:pPr>
              <w:rPr>
                <w:color w:val="FF0000"/>
              </w:rPr>
            </w:pPr>
            <w:r w:rsidRPr="00F11532">
              <w:t>Анатолий Михайлович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C34D32">
              <w:t>учитель иностранн</w:t>
            </w:r>
            <w:r w:rsidRPr="00C34D32">
              <w:t>о</w:t>
            </w:r>
            <w:r w:rsidRPr="00C34D32">
              <w:t xml:space="preserve">го языка 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proofErr w:type="spellStart"/>
            <w:r w:rsidRPr="00F11532">
              <w:t>Смиренникова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r w:rsidRPr="00F11532">
              <w:t>Ольга Никола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8F7DEF" w:rsidRDefault="005519EF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C34D32">
              <w:t>учитель иностранн</w:t>
            </w:r>
            <w:r w:rsidRPr="00C34D32">
              <w:t>о</w:t>
            </w:r>
            <w:r w:rsidRPr="00C34D32">
              <w:t xml:space="preserve">го языка 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Лапина </w:t>
            </w:r>
          </w:p>
          <w:p w:rsidR="005519EF" w:rsidRPr="00F11532" w:rsidRDefault="005519EF" w:rsidP="00E01810">
            <w:r w:rsidRPr="00F11532">
              <w:t>Маргарита Александ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1C10EC">
              <w:t>МБОУ «СОШ №1» г</w:t>
            </w:r>
            <w:proofErr w:type="gramStart"/>
            <w:r w:rsidRPr="001C10EC">
              <w:t>.Е</w:t>
            </w:r>
            <w:proofErr w:type="gramEnd"/>
            <w:r w:rsidRPr="001C10EC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124C34">
              <w:t xml:space="preserve"> иностранн</w:t>
            </w:r>
            <w:r w:rsidRPr="00124C34">
              <w:t>о</w:t>
            </w:r>
            <w:r w:rsidRPr="00124C34">
              <w:t xml:space="preserve">го языка 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Котлярова </w:t>
            </w:r>
          </w:p>
          <w:p w:rsidR="005519EF" w:rsidRPr="00F11532" w:rsidRDefault="005519EF" w:rsidP="00E01810">
            <w:r w:rsidRPr="00F11532">
              <w:t>Ольга Василь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124C34">
              <w:t xml:space="preserve"> иностранн</w:t>
            </w:r>
            <w:r w:rsidRPr="00124C34">
              <w:t>о</w:t>
            </w:r>
            <w:r w:rsidRPr="00124C34">
              <w:t xml:space="preserve">го языка 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proofErr w:type="spellStart"/>
            <w:r w:rsidRPr="00F11532">
              <w:t>Щербович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r w:rsidRPr="00F11532">
              <w:t>Юлия Никола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0D1AE9">
              <w:t>учитель иностранн</w:t>
            </w:r>
            <w:r w:rsidRPr="000D1AE9">
              <w:t>о</w:t>
            </w:r>
            <w:r w:rsidRPr="000D1AE9">
              <w:t xml:space="preserve">го языка 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Нестерук </w:t>
            </w:r>
          </w:p>
          <w:p w:rsidR="005519EF" w:rsidRPr="00F11532" w:rsidRDefault="005519EF" w:rsidP="00E01810">
            <w:r w:rsidRPr="00F11532">
              <w:t>Елена Викт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r w:rsidRPr="00F11532">
              <w:t>МБОУ «СОШ» 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0D1AE9" w:rsidRDefault="005519EF" w:rsidP="00E01810">
            <w:r w:rsidRPr="000D1AE9">
              <w:t>учитель иностранн</w:t>
            </w:r>
            <w:r w:rsidRPr="000D1AE9">
              <w:t>о</w:t>
            </w:r>
            <w:r w:rsidRPr="000D1AE9">
              <w:t>го языка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17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 w:rsidRPr="00F726DB">
              <w:t>Неме</w:t>
            </w:r>
            <w:r w:rsidRPr="00F726DB">
              <w:t>ц</w:t>
            </w:r>
            <w:r w:rsidRPr="00F726DB">
              <w:t>кий язык</w:t>
            </w:r>
            <w:r>
              <w:t xml:space="preserve">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CF8" w:rsidRDefault="00AA6CF8" w:rsidP="00AA6CF8">
            <w:r w:rsidRPr="00F11532">
              <w:t xml:space="preserve">Котлярова </w:t>
            </w:r>
          </w:p>
          <w:p w:rsidR="005519EF" w:rsidRPr="00F11532" w:rsidRDefault="00AA6CF8" w:rsidP="00AA6CF8">
            <w:r w:rsidRPr="00F11532">
              <w:t>Ольга Василь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8F7DEF" w:rsidRDefault="005519EF" w:rsidP="00E01810">
            <w:r>
              <w:t>МБОУ «СОШ №1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0D1AE9">
              <w:t>учитель иностранн</w:t>
            </w:r>
            <w:r w:rsidRPr="000D1AE9">
              <w:t>о</w:t>
            </w:r>
            <w:r w:rsidRPr="000D1AE9">
              <w:t xml:space="preserve">го языка 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CF8" w:rsidRDefault="00AA6CF8" w:rsidP="00AA6CF8">
            <w:r w:rsidRPr="00F11532">
              <w:t xml:space="preserve">Лапина </w:t>
            </w:r>
          </w:p>
          <w:p w:rsidR="005519EF" w:rsidRPr="00F11532" w:rsidRDefault="00AA6CF8" w:rsidP="00AA6CF8">
            <w:r w:rsidRPr="00F11532">
              <w:t>Маргарита Александ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B1457A">
              <w:t>МБОУ «СОШ №1» г</w:t>
            </w:r>
            <w:proofErr w:type="gramStart"/>
            <w:r w:rsidRPr="00B1457A">
              <w:t>.Е</w:t>
            </w:r>
            <w:proofErr w:type="gramEnd"/>
            <w:r w:rsidRPr="00B1457A">
              <w:t xml:space="preserve">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0D1AE9">
              <w:t>учитель иностранн</w:t>
            </w:r>
            <w:r w:rsidRPr="000D1AE9">
              <w:t>о</w:t>
            </w:r>
            <w:r w:rsidRPr="000D1AE9">
              <w:t xml:space="preserve">го языка </w:t>
            </w:r>
          </w:p>
        </w:tc>
      </w:tr>
      <w:tr w:rsidR="005519EF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r w:rsidRPr="00F11532">
              <w:t>Нестерук Елена Викт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r w:rsidRPr="00F11532">
              <w:t>МБОУ «СОШ» 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0D1AE9" w:rsidRDefault="005519EF" w:rsidP="00E01810">
            <w:r w:rsidRPr="000D1AE9">
              <w:t>учитель иностранн</w:t>
            </w:r>
            <w:r w:rsidRPr="000D1AE9">
              <w:t>о</w:t>
            </w:r>
            <w:r w:rsidRPr="000D1AE9">
              <w:t>го языка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F54451">
            <w:r w:rsidRPr="00F11532">
              <w:t xml:space="preserve">Полищук </w:t>
            </w:r>
          </w:p>
          <w:p w:rsidR="00692F5B" w:rsidRPr="00F11532" w:rsidRDefault="00692F5B" w:rsidP="00F54451">
            <w:pPr>
              <w:rPr>
                <w:color w:val="FF0000"/>
              </w:rPr>
            </w:pPr>
            <w:r w:rsidRPr="00F11532">
              <w:t>Анатолий Михайлович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F54451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F54451">
            <w:r w:rsidRPr="00C34D32">
              <w:t>учитель иностранн</w:t>
            </w:r>
            <w:r w:rsidRPr="00C34D32">
              <w:t>о</w:t>
            </w:r>
            <w:r w:rsidRPr="00C34D32">
              <w:t xml:space="preserve">го языка 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F11532" w:rsidRDefault="00692F5B" w:rsidP="00E01810">
            <w:proofErr w:type="spellStart"/>
            <w:r w:rsidRPr="00F11532">
              <w:t>Щербович</w:t>
            </w:r>
            <w:proofErr w:type="spellEnd"/>
            <w:r w:rsidRPr="00F11532">
              <w:t xml:space="preserve"> Юлия Никол</w:t>
            </w:r>
            <w:r w:rsidRPr="00F11532">
              <w:t>а</w:t>
            </w:r>
            <w:r w:rsidRPr="00F11532">
              <w:t>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 w:rsidRPr="000D1AE9">
              <w:t>учитель иностранн</w:t>
            </w:r>
            <w:r w:rsidRPr="000D1AE9">
              <w:t>о</w:t>
            </w:r>
            <w:r w:rsidRPr="000D1AE9">
              <w:t xml:space="preserve">го языка 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>
              <w:t>18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>
            <w:r>
              <w:t>Фра</w:t>
            </w:r>
            <w:r>
              <w:t>н</w:t>
            </w:r>
            <w:r>
              <w:t>цузский язык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692F5B">
            <w:r w:rsidRPr="00F11532">
              <w:t xml:space="preserve">Котлярова </w:t>
            </w:r>
          </w:p>
          <w:p w:rsidR="00692F5B" w:rsidRPr="00B3285C" w:rsidRDefault="00692F5B" w:rsidP="00692F5B">
            <w:r w:rsidRPr="00F11532">
              <w:t>Ольга Василь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B1457A" w:rsidRDefault="00692F5B" w:rsidP="00E01810">
            <w:r w:rsidRPr="00B1457A">
              <w:t>МБОУ «СОШ №1» г</w:t>
            </w:r>
            <w:proofErr w:type="gramStart"/>
            <w:r w:rsidRPr="00B1457A">
              <w:t>.Е</w:t>
            </w:r>
            <w:proofErr w:type="gramEnd"/>
            <w:r w:rsidRPr="00B1457A"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 w:rsidRPr="000D1AE9">
              <w:t>учитель иностранн</w:t>
            </w:r>
            <w:r w:rsidRPr="000D1AE9">
              <w:t>о</w:t>
            </w:r>
            <w:r w:rsidRPr="000D1AE9">
              <w:t xml:space="preserve">го языка 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692F5B">
            <w:r w:rsidRPr="00F11532">
              <w:t xml:space="preserve">Лапина </w:t>
            </w:r>
          </w:p>
          <w:p w:rsidR="00692F5B" w:rsidRPr="00B3285C" w:rsidRDefault="00692F5B" w:rsidP="00692F5B">
            <w:r w:rsidRPr="00F11532">
              <w:t>Маргарита Александ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B1457A" w:rsidRDefault="00692F5B" w:rsidP="00E01810">
            <w:r w:rsidRPr="00B1457A">
              <w:t>МБОУ «СОШ №1» г</w:t>
            </w:r>
            <w:proofErr w:type="gramStart"/>
            <w:r w:rsidRPr="00B1457A">
              <w:t>.Е</w:t>
            </w:r>
            <w:proofErr w:type="gramEnd"/>
            <w:r w:rsidRPr="00B1457A">
              <w:t>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 w:rsidRPr="000D1AE9">
              <w:t>учитель иностранн</w:t>
            </w:r>
            <w:r w:rsidRPr="000D1AE9">
              <w:t>о</w:t>
            </w:r>
            <w:r w:rsidRPr="000D1AE9">
              <w:t xml:space="preserve">го языка 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F11532">
              <w:t xml:space="preserve">Нестерук </w:t>
            </w:r>
          </w:p>
          <w:p w:rsidR="00692F5B" w:rsidRPr="00F11532" w:rsidRDefault="00692F5B" w:rsidP="00E01810">
            <w:r w:rsidRPr="00F11532">
              <w:t>Елена Викт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F11532" w:rsidRDefault="00692F5B" w:rsidP="00E01810">
            <w:r w:rsidRPr="00F11532">
              <w:t>МБОУ «СОШ» пгт. Синдор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Pr="000D1AE9" w:rsidRDefault="00692F5B" w:rsidP="00E01810">
            <w:r w:rsidRPr="000D1AE9">
              <w:t>учитель иностранн</w:t>
            </w:r>
            <w:r w:rsidRPr="000D1AE9">
              <w:t>о</w:t>
            </w:r>
            <w:r w:rsidRPr="000D1AE9">
              <w:t>го языка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F54451">
            <w:proofErr w:type="spellStart"/>
            <w:r w:rsidRPr="00F11532">
              <w:t>Смиренникова</w:t>
            </w:r>
            <w:proofErr w:type="spellEnd"/>
            <w:r w:rsidRPr="00F11532">
              <w:t xml:space="preserve"> </w:t>
            </w:r>
          </w:p>
          <w:p w:rsidR="00692F5B" w:rsidRPr="00F11532" w:rsidRDefault="00692F5B" w:rsidP="00F54451">
            <w:r w:rsidRPr="00F11532">
              <w:t>Ольга Никола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8F7DEF" w:rsidRDefault="00692F5B" w:rsidP="00F54451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F54451">
            <w:r w:rsidRPr="00C34D32">
              <w:t>учитель иностранн</w:t>
            </w:r>
            <w:r w:rsidRPr="00C34D32">
              <w:t>о</w:t>
            </w:r>
            <w:r w:rsidRPr="00C34D32">
              <w:t xml:space="preserve">го языка 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proofErr w:type="spellStart"/>
            <w:r w:rsidRPr="00F11532">
              <w:t>Щербович</w:t>
            </w:r>
            <w:proofErr w:type="spellEnd"/>
            <w:r w:rsidRPr="00F11532">
              <w:t xml:space="preserve"> </w:t>
            </w:r>
          </w:p>
          <w:p w:rsidR="00692F5B" w:rsidRPr="00F11532" w:rsidRDefault="00692F5B" w:rsidP="00E01810">
            <w:r w:rsidRPr="00F11532">
              <w:t>Юлия Никола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 w:rsidRPr="000D1AE9">
              <w:t>учитель иностранн</w:t>
            </w:r>
            <w:r w:rsidRPr="000D1AE9">
              <w:t>о</w:t>
            </w:r>
            <w:r w:rsidRPr="000D1AE9">
              <w:t xml:space="preserve">го языка 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>
            <w:r>
              <w:t>19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>
            <w:r w:rsidRPr="00F726DB">
              <w:t xml:space="preserve">История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F11532">
              <w:t xml:space="preserve">Чумакова </w:t>
            </w:r>
          </w:p>
          <w:p w:rsidR="00692F5B" w:rsidRPr="00F11532" w:rsidRDefault="00692F5B" w:rsidP="00E01810">
            <w:pPr>
              <w:rPr>
                <w:color w:val="FF0000"/>
              </w:rPr>
            </w:pPr>
            <w:r w:rsidRPr="00F11532">
              <w:t>Елена Леонид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034856" w:rsidRDefault="00692F5B" w:rsidP="00E01810">
            <w:pPr>
              <w:rPr>
                <w:highlight w:val="yellow"/>
              </w:rPr>
            </w:pPr>
            <w:r w:rsidRPr="00F11532">
              <w:t xml:space="preserve">МБОУ «СОШ» </w:t>
            </w:r>
            <w:proofErr w:type="spellStart"/>
            <w:r w:rsidRPr="00F11532">
              <w:t>пгт</w:t>
            </w:r>
            <w:proofErr w:type="gramStart"/>
            <w:r w:rsidRPr="00F11532">
              <w:t>.С</w:t>
            </w:r>
            <w:proofErr w:type="gramEnd"/>
            <w:r w:rsidRPr="00F11532">
              <w:t>индор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>
              <w:t>учитель истории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F11532">
              <w:t xml:space="preserve">Гончарова </w:t>
            </w:r>
          </w:p>
          <w:p w:rsidR="00692F5B" w:rsidRPr="00F11532" w:rsidRDefault="00692F5B" w:rsidP="00E01810">
            <w:r w:rsidRPr="00F11532">
              <w:t xml:space="preserve">Оксана Анатольевна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8F7DEF" w:rsidRDefault="00692F5B" w:rsidP="00E01810">
            <w:r>
              <w:t>МБОУ «СОШ № 1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>
              <w:t xml:space="preserve">учитель истории, </w:t>
            </w:r>
            <w:r w:rsidRPr="00BE16CA">
              <w:t>обществознания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F11532">
              <w:t xml:space="preserve">Исакова </w:t>
            </w:r>
          </w:p>
          <w:p w:rsidR="00692F5B" w:rsidRPr="00F11532" w:rsidRDefault="00692F5B" w:rsidP="00E01810">
            <w:r w:rsidRPr="00F11532">
              <w:t>Людмила Алексе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9A1C02">
              <w:t>МБОУ «СОШ №</w:t>
            </w:r>
            <w:r>
              <w:t xml:space="preserve"> </w:t>
            </w:r>
            <w:r w:rsidRPr="009A1C02">
              <w:t>1» г.</w:t>
            </w:r>
            <w:r>
              <w:t xml:space="preserve"> </w:t>
            </w:r>
            <w:r w:rsidRPr="009A1C02">
              <w:t xml:space="preserve">Е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>
              <w:t xml:space="preserve">учитель истории, </w:t>
            </w:r>
            <w:r w:rsidRPr="00BE16CA">
              <w:t>обществознания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F54451">
            <w:proofErr w:type="spellStart"/>
            <w:r w:rsidRPr="009A056D">
              <w:t>Русакова</w:t>
            </w:r>
            <w:proofErr w:type="spellEnd"/>
            <w:r w:rsidRPr="009A056D">
              <w:t xml:space="preserve"> </w:t>
            </w:r>
          </w:p>
          <w:p w:rsidR="00692F5B" w:rsidRPr="009A056D" w:rsidRDefault="00692F5B" w:rsidP="00F54451">
            <w:r w:rsidRPr="009A056D">
              <w:t>Ирина Владими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F54451">
            <w:r w:rsidRPr="00C728B6">
              <w:t>МБОУ «СОШ №</w:t>
            </w:r>
            <w:r>
              <w:t xml:space="preserve"> </w:t>
            </w:r>
            <w:r w:rsidRPr="00C728B6">
              <w:t>1» г.</w:t>
            </w:r>
            <w:r>
              <w:t xml:space="preserve"> </w:t>
            </w:r>
            <w:r w:rsidRPr="00C728B6">
              <w:t xml:space="preserve">Е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F54451">
            <w:r>
              <w:t xml:space="preserve">учитель истории, </w:t>
            </w:r>
            <w:r w:rsidRPr="00BE16CA">
              <w:t>обществознания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F11532">
              <w:t xml:space="preserve">Меркурьева </w:t>
            </w:r>
          </w:p>
          <w:p w:rsidR="00692F5B" w:rsidRPr="00F11532" w:rsidRDefault="00692F5B" w:rsidP="00E01810">
            <w:r w:rsidRPr="00F11532">
              <w:t>Марина Никола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1A6E0F" w:rsidRDefault="00692F5B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Pr="001A6E0F" w:rsidRDefault="00692F5B" w:rsidP="00E01810">
            <w:r>
              <w:t>учитель истории, обществознания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>
            <w:r>
              <w:lastRenderedPageBreak/>
              <w:t>20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>
            <w:r w:rsidRPr="00F726DB">
              <w:t>Общес</w:t>
            </w:r>
            <w:r w:rsidRPr="00F726DB">
              <w:t>т</w:t>
            </w:r>
            <w:r w:rsidRPr="00F726DB">
              <w:t>возн</w:t>
            </w:r>
            <w:r w:rsidRPr="00F726DB">
              <w:t>а</w:t>
            </w:r>
            <w:r w:rsidRPr="00F726DB">
              <w:t xml:space="preserve">ние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9A056D">
              <w:t xml:space="preserve">Мойсеева </w:t>
            </w:r>
          </w:p>
          <w:p w:rsidR="00692F5B" w:rsidRPr="009A056D" w:rsidRDefault="00692F5B" w:rsidP="00E01810">
            <w:r w:rsidRPr="009A056D">
              <w:t>Светлана Ег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034856" w:rsidRDefault="00692F5B" w:rsidP="00E01810">
            <w:pPr>
              <w:rPr>
                <w:highlight w:val="yellow"/>
              </w:rPr>
            </w:pPr>
            <w:r w:rsidRPr="009A056D">
              <w:t xml:space="preserve">МБОУ «СОШ» </w:t>
            </w:r>
            <w:proofErr w:type="spellStart"/>
            <w:r w:rsidRPr="009A056D">
              <w:t>пгт</w:t>
            </w:r>
            <w:proofErr w:type="gramStart"/>
            <w:r w:rsidRPr="009A056D">
              <w:t>.С</w:t>
            </w:r>
            <w:proofErr w:type="gramEnd"/>
            <w:r w:rsidRPr="009A056D">
              <w:t>индор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>
              <w:t>учитель общество</w:t>
            </w:r>
            <w:r>
              <w:t>з</w:t>
            </w:r>
            <w:r>
              <w:t>нания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9A056D">
              <w:t xml:space="preserve">Гончарова </w:t>
            </w:r>
          </w:p>
          <w:p w:rsidR="00692F5B" w:rsidRPr="009A056D" w:rsidRDefault="00692F5B" w:rsidP="00E01810">
            <w:r w:rsidRPr="009A056D">
              <w:t xml:space="preserve">Оксана Анатольевна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8F7DEF" w:rsidRDefault="00692F5B" w:rsidP="00E01810">
            <w:r>
              <w:t>МБОУ «СОШ № 1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>
              <w:t xml:space="preserve">учитель истории, </w:t>
            </w:r>
            <w:r w:rsidRPr="00BE16CA">
              <w:t>обществознания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proofErr w:type="spellStart"/>
            <w:r w:rsidRPr="009A056D">
              <w:t>Русакова</w:t>
            </w:r>
            <w:proofErr w:type="spellEnd"/>
            <w:r w:rsidRPr="009A056D">
              <w:t xml:space="preserve"> </w:t>
            </w:r>
          </w:p>
          <w:p w:rsidR="00692F5B" w:rsidRPr="009A056D" w:rsidRDefault="00692F5B" w:rsidP="00E01810">
            <w:r w:rsidRPr="009A056D">
              <w:t>Ирина Владими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C728B6">
              <w:t>МБОУ «СОШ №</w:t>
            </w:r>
            <w:r>
              <w:t xml:space="preserve"> </w:t>
            </w:r>
            <w:r w:rsidRPr="00C728B6">
              <w:t>1» г.</w:t>
            </w:r>
            <w:r>
              <w:t xml:space="preserve"> </w:t>
            </w:r>
            <w:r w:rsidRPr="00C728B6">
              <w:t xml:space="preserve">Емвы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>
              <w:t xml:space="preserve">учитель истории, </w:t>
            </w:r>
            <w:r w:rsidRPr="00BE16CA">
              <w:t>обществознания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9A056D">
              <w:t xml:space="preserve">Бабанина </w:t>
            </w:r>
          </w:p>
          <w:p w:rsidR="00692F5B" w:rsidRPr="009A056D" w:rsidRDefault="00692F5B" w:rsidP="00E01810">
            <w:r w:rsidRPr="009A056D">
              <w:t>Татьяна Леонид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1A6E0F" w:rsidRDefault="00692F5B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Pr="001A6E0F" w:rsidRDefault="00692F5B" w:rsidP="00E01810">
            <w:r>
              <w:t>учитель истории, обществознания</w:t>
            </w:r>
          </w:p>
        </w:tc>
      </w:tr>
      <w:tr w:rsidR="00692F5B" w:rsidRPr="00F726DB" w:rsidTr="00F54451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9A056D">
              <w:t xml:space="preserve">Меркурьева </w:t>
            </w:r>
          </w:p>
          <w:p w:rsidR="00692F5B" w:rsidRPr="009A056D" w:rsidRDefault="00692F5B" w:rsidP="00E01810">
            <w:r w:rsidRPr="009A056D">
              <w:t>Марина Никола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1A6E0F" w:rsidRDefault="00692F5B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Pr="001A6E0F" w:rsidRDefault="00692F5B" w:rsidP="00E01810">
            <w:r>
              <w:t>учитель истории, обществознания</w:t>
            </w:r>
          </w:p>
        </w:tc>
      </w:tr>
      <w:tr w:rsidR="00692F5B" w:rsidTr="00F54451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>
            <w:r>
              <w:t>2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>
            <w:r w:rsidRPr="00F726DB">
              <w:t>Иску</w:t>
            </w:r>
            <w:r w:rsidRPr="00F726DB">
              <w:t>с</w:t>
            </w:r>
            <w:r w:rsidRPr="00F726DB">
              <w:t>ство (мир</w:t>
            </w:r>
            <w:r w:rsidRPr="00F726DB">
              <w:t>о</w:t>
            </w:r>
            <w:r w:rsidRPr="00F726DB">
              <w:t>вая х</w:t>
            </w:r>
            <w:r w:rsidRPr="00F726DB">
              <w:t>у</w:t>
            </w:r>
            <w:r w:rsidRPr="00F726DB">
              <w:t>дожес</w:t>
            </w:r>
            <w:r w:rsidRPr="00F726DB">
              <w:t>т</w:t>
            </w:r>
            <w:r w:rsidRPr="00F726DB">
              <w:t>венная культ</w:t>
            </w:r>
            <w:r w:rsidRPr="00F726DB">
              <w:t>у</w:t>
            </w:r>
            <w:r w:rsidRPr="00F726DB">
              <w:t>ра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F43599" w:rsidRDefault="00692F5B" w:rsidP="00E01810">
            <w:r>
              <w:t xml:space="preserve">Кушнер </w:t>
            </w:r>
            <w:r w:rsidRPr="00F43599">
              <w:t>Анна Борис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23388C">
              <w:t>МБОУ «СОШ  №</w:t>
            </w:r>
            <w:r>
              <w:t xml:space="preserve"> </w:t>
            </w:r>
            <w:r w:rsidRPr="0023388C">
              <w:t>1» г.</w:t>
            </w:r>
            <w:r>
              <w:t xml:space="preserve"> </w:t>
            </w:r>
            <w:r w:rsidRPr="0023388C">
              <w:t>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>
              <w:t>учитель изобраз</w:t>
            </w:r>
            <w:r>
              <w:t>и</w:t>
            </w:r>
            <w:r>
              <w:t>тельного искусства</w:t>
            </w:r>
          </w:p>
        </w:tc>
      </w:tr>
      <w:tr w:rsidR="00692F5B" w:rsidTr="00F54451">
        <w:trPr>
          <w:trHeight w:val="553"/>
        </w:trPr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proofErr w:type="spellStart"/>
            <w:r>
              <w:t>Русакова</w:t>
            </w:r>
            <w:proofErr w:type="spellEnd"/>
            <w:r>
              <w:t xml:space="preserve"> </w:t>
            </w:r>
          </w:p>
          <w:p w:rsidR="00692F5B" w:rsidRPr="00F43599" w:rsidRDefault="00692F5B" w:rsidP="00E01810">
            <w:r>
              <w:t>Ирина Владими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23388C" w:rsidRDefault="00692F5B" w:rsidP="00E01810">
            <w:r w:rsidRPr="0023388C">
              <w:t>МБОУ «СОШ  №</w:t>
            </w:r>
            <w:r>
              <w:t xml:space="preserve"> </w:t>
            </w:r>
            <w:r w:rsidRPr="0023388C">
              <w:t>1» г.</w:t>
            </w:r>
            <w:r>
              <w:t xml:space="preserve"> </w:t>
            </w:r>
            <w:r w:rsidRPr="0023388C">
              <w:t>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>
              <w:t xml:space="preserve">учитель истории, </w:t>
            </w:r>
            <w:r w:rsidRPr="00BE16CA">
              <w:t>обществознания</w:t>
            </w:r>
          </w:p>
        </w:tc>
      </w:tr>
      <w:tr w:rsidR="00692F5B" w:rsidTr="00F54451">
        <w:trPr>
          <w:trHeight w:val="553"/>
        </w:trPr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proofErr w:type="spellStart"/>
            <w:r w:rsidRPr="009A056D">
              <w:t>Ивасына</w:t>
            </w:r>
            <w:proofErr w:type="spellEnd"/>
            <w:r w:rsidRPr="009A056D">
              <w:t xml:space="preserve"> </w:t>
            </w:r>
          </w:p>
          <w:p w:rsidR="00692F5B" w:rsidRPr="00F43599" w:rsidRDefault="00692F5B" w:rsidP="00E01810">
            <w:r w:rsidRPr="009A056D">
              <w:t>Ирина Василье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1A6E0F" w:rsidRDefault="00692F5B" w:rsidP="00E01810">
            <w:r>
              <w:t>МБОУ «СОШ им. А. Ларионова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Pr="001A6E0F" w:rsidRDefault="00692F5B" w:rsidP="00E01810">
            <w:r>
              <w:t>учитель изобраз</w:t>
            </w:r>
            <w:r>
              <w:t>и</w:t>
            </w:r>
            <w:r>
              <w:t>тельного искусства</w:t>
            </w:r>
          </w:p>
        </w:tc>
      </w:tr>
      <w:tr w:rsidR="00692F5B" w:rsidTr="00F54451">
        <w:trPr>
          <w:trHeight w:val="553"/>
        </w:trPr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r w:rsidRPr="009A056D">
              <w:t xml:space="preserve">Гончарова </w:t>
            </w:r>
          </w:p>
          <w:p w:rsidR="00692F5B" w:rsidRPr="009A056D" w:rsidRDefault="00692F5B" w:rsidP="00E01810">
            <w:r w:rsidRPr="009A056D">
              <w:t xml:space="preserve">Оксана Анатольевна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8F7DEF" w:rsidRDefault="00692F5B" w:rsidP="00E01810">
            <w:r>
              <w:t>МБОУ «СОШ № 1» г. Емвы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>
              <w:t xml:space="preserve">учитель истории, </w:t>
            </w:r>
            <w:r w:rsidRPr="00BE16CA">
              <w:t>обществознания</w:t>
            </w:r>
          </w:p>
        </w:tc>
      </w:tr>
      <w:tr w:rsidR="00692F5B" w:rsidTr="00F54451">
        <w:trPr>
          <w:trHeight w:val="553"/>
        </w:trPr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92F5B" w:rsidRPr="00F726DB" w:rsidRDefault="00692F5B" w:rsidP="00E01810"/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Default="00692F5B" w:rsidP="00E01810">
            <w:pPr>
              <w:autoSpaceDE w:val="0"/>
              <w:autoSpaceDN w:val="0"/>
              <w:adjustRightInd w:val="0"/>
            </w:pPr>
            <w:r>
              <w:t xml:space="preserve">Мойсеева </w:t>
            </w:r>
          </w:p>
          <w:p w:rsidR="00692F5B" w:rsidRPr="009A056D" w:rsidRDefault="00692F5B" w:rsidP="00E01810">
            <w:pPr>
              <w:autoSpaceDE w:val="0"/>
              <w:autoSpaceDN w:val="0"/>
              <w:adjustRightInd w:val="0"/>
            </w:pPr>
            <w:r>
              <w:t>Светлана Егоровна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2F5B" w:rsidRPr="00034856" w:rsidRDefault="00692F5B" w:rsidP="00E01810">
            <w:pPr>
              <w:rPr>
                <w:highlight w:val="yellow"/>
              </w:rPr>
            </w:pPr>
            <w:r w:rsidRPr="009A056D">
              <w:t xml:space="preserve">МБОУ «СОШ» </w:t>
            </w:r>
            <w:proofErr w:type="spellStart"/>
            <w:r w:rsidRPr="009A056D">
              <w:t>пгт</w:t>
            </w:r>
            <w:proofErr w:type="gramStart"/>
            <w:r w:rsidRPr="009A056D">
              <w:t>.С</w:t>
            </w:r>
            <w:proofErr w:type="gramEnd"/>
            <w:r w:rsidRPr="009A056D">
              <w:t>индор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F5B" w:rsidRDefault="00692F5B" w:rsidP="00E01810">
            <w:r>
              <w:t>учитель истории и обществознания</w:t>
            </w:r>
          </w:p>
        </w:tc>
      </w:tr>
      <w:tr w:rsidR="00692F5B" w:rsidTr="00F54451">
        <w:tblPrEx>
          <w:tblLook w:val="0000"/>
        </w:tblPrEx>
        <w:trPr>
          <w:trHeight w:val="701"/>
        </w:trPr>
        <w:tc>
          <w:tcPr>
            <w:tcW w:w="495" w:type="dxa"/>
            <w:vMerge w:val="restart"/>
          </w:tcPr>
          <w:p w:rsidR="00692F5B" w:rsidRPr="00E01810" w:rsidRDefault="00692F5B" w:rsidP="00E01810">
            <w:pPr>
              <w:jc w:val="center"/>
              <w:rPr>
                <w:sz w:val="22"/>
                <w:szCs w:val="22"/>
              </w:rPr>
            </w:pPr>
            <w:r w:rsidRPr="00E01810">
              <w:rPr>
                <w:sz w:val="22"/>
                <w:szCs w:val="22"/>
              </w:rPr>
              <w:t>22,23,24</w:t>
            </w:r>
          </w:p>
        </w:tc>
        <w:tc>
          <w:tcPr>
            <w:tcW w:w="1200" w:type="dxa"/>
            <w:gridSpan w:val="2"/>
            <w:vMerge w:val="restart"/>
          </w:tcPr>
          <w:p w:rsidR="00692F5B" w:rsidRDefault="00692F5B" w:rsidP="00E01810">
            <w:pPr>
              <w:jc w:val="center"/>
            </w:pPr>
            <w:r>
              <w:t>Испа</w:t>
            </w:r>
            <w:r>
              <w:t>н</w:t>
            </w:r>
            <w:r>
              <w:t>ский язык, Италья</w:t>
            </w:r>
            <w:r>
              <w:t>н</w:t>
            </w:r>
            <w:r>
              <w:t>ский язык, Кита</w:t>
            </w:r>
            <w:r>
              <w:t>й</w:t>
            </w:r>
            <w:r>
              <w:t>ский язык</w:t>
            </w:r>
          </w:p>
        </w:tc>
        <w:tc>
          <w:tcPr>
            <w:tcW w:w="3125" w:type="dxa"/>
            <w:gridSpan w:val="2"/>
          </w:tcPr>
          <w:p w:rsidR="00692F5B" w:rsidRDefault="00692F5B" w:rsidP="00E01810">
            <w:r w:rsidRPr="00F11532">
              <w:t xml:space="preserve">Полищук </w:t>
            </w:r>
          </w:p>
          <w:p w:rsidR="00692F5B" w:rsidRPr="00F11532" w:rsidRDefault="00692F5B" w:rsidP="00E01810">
            <w:pPr>
              <w:rPr>
                <w:color w:val="FF0000"/>
              </w:rPr>
            </w:pPr>
            <w:r w:rsidRPr="00F11532">
              <w:t>Анатолий Михайлович</w:t>
            </w:r>
          </w:p>
        </w:tc>
        <w:tc>
          <w:tcPr>
            <w:tcW w:w="2410" w:type="dxa"/>
          </w:tcPr>
          <w:p w:rsidR="00692F5B" w:rsidRPr="00F726DB" w:rsidRDefault="00692F5B" w:rsidP="00E01810">
            <w:r>
              <w:t>МБОУ «СОШ им. А. Ларионова» г. Емвы</w:t>
            </w:r>
          </w:p>
        </w:tc>
        <w:tc>
          <w:tcPr>
            <w:tcW w:w="2409" w:type="dxa"/>
          </w:tcPr>
          <w:p w:rsidR="00692F5B" w:rsidRDefault="00692F5B" w:rsidP="00E01810">
            <w:r w:rsidRPr="00C34D32">
              <w:t>учитель иностранн</w:t>
            </w:r>
            <w:r w:rsidRPr="00C34D32">
              <w:t>о</w:t>
            </w:r>
            <w:r w:rsidRPr="00C34D32">
              <w:t xml:space="preserve">го языка </w:t>
            </w:r>
          </w:p>
        </w:tc>
      </w:tr>
      <w:tr w:rsidR="00692F5B" w:rsidTr="00F54451">
        <w:tblPrEx>
          <w:tblLook w:val="0000"/>
        </w:tblPrEx>
        <w:trPr>
          <w:trHeight w:val="701"/>
        </w:trPr>
        <w:tc>
          <w:tcPr>
            <w:tcW w:w="495" w:type="dxa"/>
            <w:vMerge/>
          </w:tcPr>
          <w:p w:rsidR="00692F5B" w:rsidRPr="00E01810" w:rsidRDefault="00692F5B" w:rsidP="00E018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0" w:type="dxa"/>
            <w:gridSpan w:val="2"/>
            <w:vMerge/>
          </w:tcPr>
          <w:p w:rsidR="00692F5B" w:rsidRDefault="00692F5B" w:rsidP="00E01810">
            <w:pPr>
              <w:jc w:val="center"/>
            </w:pPr>
          </w:p>
        </w:tc>
        <w:tc>
          <w:tcPr>
            <w:tcW w:w="3125" w:type="dxa"/>
            <w:gridSpan w:val="2"/>
          </w:tcPr>
          <w:p w:rsidR="00692F5B" w:rsidRDefault="00692F5B" w:rsidP="00207556">
            <w:proofErr w:type="spellStart"/>
            <w:r w:rsidRPr="00F11532">
              <w:t>Смиренникова</w:t>
            </w:r>
            <w:proofErr w:type="spellEnd"/>
            <w:r w:rsidRPr="00F11532">
              <w:t xml:space="preserve"> </w:t>
            </w:r>
          </w:p>
          <w:p w:rsidR="00692F5B" w:rsidRPr="00B020AD" w:rsidRDefault="00692F5B" w:rsidP="00207556">
            <w:r w:rsidRPr="00F11532">
              <w:t>Ольга Николаевна</w:t>
            </w:r>
          </w:p>
        </w:tc>
        <w:tc>
          <w:tcPr>
            <w:tcW w:w="2410" w:type="dxa"/>
          </w:tcPr>
          <w:p w:rsidR="00692F5B" w:rsidRPr="008F7DEF" w:rsidRDefault="00692F5B" w:rsidP="00207556">
            <w:r>
              <w:t>МБОУ «СОШ им. А. Ларионова» г. Емвы</w:t>
            </w:r>
          </w:p>
        </w:tc>
        <w:tc>
          <w:tcPr>
            <w:tcW w:w="2409" w:type="dxa"/>
          </w:tcPr>
          <w:p w:rsidR="00692F5B" w:rsidRDefault="00692F5B" w:rsidP="00207556">
            <w:r w:rsidRPr="00C34D32">
              <w:t>учитель иностранн</w:t>
            </w:r>
            <w:r w:rsidRPr="00C34D32">
              <w:t>о</w:t>
            </w:r>
            <w:r w:rsidRPr="00C34D32">
              <w:t xml:space="preserve">го языка </w:t>
            </w:r>
          </w:p>
        </w:tc>
      </w:tr>
      <w:tr w:rsidR="00692F5B" w:rsidTr="00F54451">
        <w:tblPrEx>
          <w:tblLook w:val="0000"/>
        </w:tblPrEx>
        <w:trPr>
          <w:trHeight w:val="701"/>
        </w:trPr>
        <w:tc>
          <w:tcPr>
            <w:tcW w:w="495" w:type="dxa"/>
            <w:vMerge/>
          </w:tcPr>
          <w:p w:rsidR="00692F5B" w:rsidRPr="00E01810" w:rsidRDefault="00692F5B" w:rsidP="00E018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0" w:type="dxa"/>
            <w:gridSpan w:val="2"/>
            <w:vMerge/>
          </w:tcPr>
          <w:p w:rsidR="00692F5B" w:rsidRDefault="00692F5B" w:rsidP="00E01810">
            <w:pPr>
              <w:jc w:val="center"/>
            </w:pPr>
          </w:p>
        </w:tc>
        <w:tc>
          <w:tcPr>
            <w:tcW w:w="3125" w:type="dxa"/>
            <w:gridSpan w:val="2"/>
          </w:tcPr>
          <w:p w:rsidR="00692F5B" w:rsidRDefault="00692F5B" w:rsidP="00207556">
            <w:r w:rsidRPr="00F11532">
              <w:t xml:space="preserve">Лапина </w:t>
            </w:r>
          </w:p>
          <w:p w:rsidR="00692F5B" w:rsidRPr="00F11532" w:rsidRDefault="00692F5B" w:rsidP="00207556">
            <w:r w:rsidRPr="00F11532">
              <w:t>Маргарита Александровна</w:t>
            </w:r>
          </w:p>
        </w:tc>
        <w:tc>
          <w:tcPr>
            <w:tcW w:w="2410" w:type="dxa"/>
          </w:tcPr>
          <w:p w:rsidR="00692F5B" w:rsidRDefault="00692F5B" w:rsidP="00207556">
            <w:r w:rsidRPr="001C10EC">
              <w:t>МБОУ «СОШ №1» г</w:t>
            </w:r>
            <w:proofErr w:type="gramStart"/>
            <w:r w:rsidRPr="001C10EC">
              <w:t>.Е</w:t>
            </w:r>
            <w:proofErr w:type="gramEnd"/>
            <w:r w:rsidRPr="001C10EC">
              <w:t xml:space="preserve">мвы </w:t>
            </w:r>
          </w:p>
        </w:tc>
        <w:tc>
          <w:tcPr>
            <w:tcW w:w="2409" w:type="dxa"/>
          </w:tcPr>
          <w:p w:rsidR="00692F5B" w:rsidRDefault="00692F5B" w:rsidP="00207556">
            <w:r>
              <w:t>учитель</w:t>
            </w:r>
            <w:r w:rsidRPr="00124C34">
              <w:t xml:space="preserve"> иностранн</w:t>
            </w:r>
            <w:r w:rsidRPr="00124C34">
              <w:t>о</w:t>
            </w:r>
            <w:r w:rsidRPr="00124C34">
              <w:t xml:space="preserve">го языка </w:t>
            </w:r>
          </w:p>
        </w:tc>
      </w:tr>
      <w:tr w:rsidR="00692F5B" w:rsidTr="00F54451">
        <w:tblPrEx>
          <w:tblLook w:val="0000"/>
        </w:tblPrEx>
        <w:trPr>
          <w:trHeight w:val="701"/>
        </w:trPr>
        <w:tc>
          <w:tcPr>
            <w:tcW w:w="495" w:type="dxa"/>
            <w:vMerge/>
          </w:tcPr>
          <w:p w:rsidR="00692F5B" w:rsidRPr="00E01810" w:rsidRDefault="00692F5B" w:rsidP="00E018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0" w:type="dxa"/>
            <w:gridSpan w:val="2"/>
            <w:vMerge/>
          </w:tcPr>
          <w:p w:rsidR="00692F5B" w:rsidRDefault="00692F5B" w:rsidP="00E01810">
            <w:pPr>
              <w:jc w:val="center"/>
            </w:pPr>
          </w:p>
        </w:tc>
        <w:tc>
          <w:tcPr>
            <w:tcW w:w="3125" w:type="dxa"/>
            <w:gridSpan w:val="2"/>
          </w:tcPr>
          <w:p w:rsidR="00692F5B" w:rsidRDefault="00692F5B" w:rsidP="00207556">
            <w:r w:rsidRPr="00F11532">
              <w:t xml:space="preserve">Котлярова </w:t>
            </w:r>
          </w:p>
          <w:p w:rsidR="00692F5B" w:rsidRPr="00F11532" w:rsidRDefault="00692F5B" w:rsidP="00207556">
            <w:r w:rsidRPr="00F11532">
              <w:t>Ольга Васильевна</w:t>
            </w:r>
          </w:p>
        </w:tc>
        <w:tc>
          <w:tcPr>
            <w:tcW w:w="2410" w:type="dxa"/>
          </w:tcPr>
          <w:p w:rsidR="00692F5B" w:rsidRDefault="00692F5B" w:rsidP="00207556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409" w:type="dxa"/>
          </w:tcPr>
          <w:p w:rsidR="00692F5B" w:rsidRDefault="00692F5B" w:rsidP="00207556">
            <w:r>
              <w:t>учитель</w:t>
            </w:r>
            <w:r w:rsidRPr="00124C34">
              <w:t xml:space="preserve"> иностранн</w:t>
            </w:r>
            <w:r w:rsidRPr="00124C34">
              <w:t>о</w:t>
            </w:r>
            <w:r w:rsidRPr="00124C34">
              <w:t xml:space="preserve">го языка </w:t>
            </w:r>
          </w:p>
        </w:tc>
      </w:tr>
      <w:tr w:rsidR="00692F5B" w:rsidTr="00F54451">
        <w:tblPrEx>
          <w:tblLook w:val="0000"/>
        </w:tblPrEx>
        <w:trPr>
          <w:trHeight w:val="701"/>
        </w:trPr>
        <w:tc>
          <w:tcPr>
            <w:tcW w:w="495" w:type="dxa"/>
            <w:vMerge/>
          </w:tcPr>
          <w:p w:rsidR="00692F5B" w:rsidRPr="00E01810" w:rsidRDefault="00692F5B" w:rsidP="00E018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0" w:type="dxa"/>
            <w:gridSpan w:val="2"/>
            <w:vMerge/>
          </w:tcPr>
          <w:p w:rsidR="00692F5B" w:rsidRDefault="00692F5B" w:rsidP="00E01810">
            <w:pPr>
              <w:jc w:val="center"/>
            </w:pPr>
          </w:p>
        </w:tc>
        <w:tc>
          <w:tcPr>
            <w:tcW w:w="3125" w:type="dxa"/>
            <w:gridSpan w:val="2"/>
          </w:tcPr>
          <w:p w:rsidR="00692F5B" w:rsidRDefault="00692F5B" w:rsidP="00207556">
            <w:proofErr w:type="spellStart"/>
            <w:r w:rsidRPr="00F11532">
              <w:t>Щербович</w:t>
            </w:r>
            <w:proofErr w:type="spellEnd"/>
            <w:r w:rsidRPr="00F11532">
              <w:t xml:space="preserve"> </w:t>
            </w:r>
          </w:p>
          <w:p w:rsidR="00692F5B" w:rsidRPr="00F11532" w:rsidRDefault="00692F5B" w:rsidP="00207556">
            <w:r w:rsidRPr="00F11532">
              <w:t>Юлия Николаевна</w:t>
            </w:r>
          </w:p>
        </w:tc>
        <w:tc>
          <w:tcPr>
            <w:tcW w:w="2410" w:type="dxa"/>
          </w:tcPr>
          <w:p w:rsidR="00692F5B" w:rsidRDefault="00692F5B" w:rsidP="00207556">
            <w:r>
              <w:t>МБОУ «СОШ им. А. Ларионова» г. Емвы</w:t>
            </w:r>
          </w:p>
        </w:tc>
        <w:tc>
          <w:tcPr>
            <w:tcW w:w="2409" w:type="dxa"/>
          </w:tcPr>
          <w:p w:rsidR="00692F5B" w:rsidRDefault="00692F5B" w:rsidP="00207556">
            <w:r w:rsidRPr="000D1AE9">
              <w:t>учитель иностранн</w:t>
            </w:r>
            <w:r w:rsidRPr="000D1AE9">
              <w:t>о</w:t>
            </w:r>
            <w:r w:rsidRPr="000D1AE9">
              <w:t xml:space="preserve">го языка </w:t>
            </w:r>
          </w:p>
        </w:tc>
      </w:tr>
      <w:tr w:rsidR="00692F5B" w:rsidTr="00F54451">
        <w:tblPrEx>
          <w:tblLook w:val="0000"/>
        </w:tblPrEx>
        <w:trPr>
          <w:trHeight w:val="551"/>
        </w:trPr>
        <w:tc>
          <w:tcPr>
            <w:tcW w:w="495" w:type="dxa"/>
            <w:vMerge/>
          </w:tcPr>
          <w:p w:rsidR="00692F5B" w:rsidRPr="00E01810" w:rsidRDefault="00692F5B" w:rsidP="00E018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0" w:type="dxa"/>
            <w:gridSpan w:val="2"/>
            <w:vMerge/>
          </w:tcPr>
          <w:p w:rsidR="00692F5B" w:rsidRDefault="00692F5B" w:rsidP="00E01810">
            <w:pPr>
              <w:jc w:val="center"/>
            </w:pPr>
          </w:p>
        </w:tc>
        <w:tc>
          <w:tcPr>
            <w:tcW w:w="3125" w:type="dxa"/>
            <w:gridSpan w:val="2"/>
          </w:tcPr>
          <w:p w:rsidR="00692F5B" w:rsidRDefault="00692F5B" w:rsidP="00E01810">
            <w:r w:rsidRPr="00F11532">
              <w:t>Нестерук</w:t>
            </w:r>
          </w:p>
          <w:p w:rsidR="00692F5B" w:rsidRPr="00F11532" w:rsidRDefault="00692F5B" w:rsidP="00E01810">
            <w:r w:rsidRPr="00F11532">
              <w:t xml:space="preserve"> Елена Викторовна</w:t>
            </w:r>
          </w:p>
        </w:tc>
        <w:tc>
          <w:tcPr>
            <w:tcW w:w="2410" w:type="dxa"/>
          </w:tcPr>
          <w:p w:rsidR="00692F5B" w:rsidRPr="00F11532" w:rsidRDefault="00692F5B" w:rsidP="00E01810">
            <w:r w:rsidRPr="00F11532">
              <w:t xml:space="preserve">МБОУ «СОШ» </w:t>
            </w:r>
            <w:r>
              <w:t xml:space="preserve">                 </w:t>
            </w:r>
            <w:r w:rsidRPr="00F11532">
              <w:t>пгт. Синдор</w:t>
            </w:r>
          </w:p>
        </w:tc>
        <w:tc>
          <w:tcPr>
            <w:tcW w:w="2409" w:type="dxa"/>
          </w:tcPr>
          <w:p w:rsidR="00692F5B" w:rsidRPr="000D1AE9" w:rsidRDefault="00692F5B" w:rsidP="00E01810">
            <w:r w:rsidRPr="000D1AE9">
              <w:t>учитель иностранн</w:t>
            </w:r>
            <w:r w:rsidRPr="000D1AE9">
              <w:t>о</w:t>
            </w:r>
            <w:r w:rsidRPr="000D1AE9">
              <w:t>го языка</w:t>
            </w:r>
          </w:p>
        </w:tc>
      </w:tr>
    </w:tbl>
    <w:p w:rsidR="003F1998" w:rsidRPr="00F726DB" w:rsidRDefault="003F1998" w:rsidP="00A4426B">
      <w:pPr>
        <w:jc w:val="center"/>
      </w:pPr>
    </w:p>
    <w:p w:rsidR="003E73D2" w:rsidRDefault="003E73D2">
      <w:r>
        <w:br w:type="page"/>
      </w:r>
    </w:p>
    <w:p w:rsidR="00E466AA" w:rsidRPr="0051577F" w:rsidRDefault="00E466AA" w:rsidP="00E466AA">
      <w:pPr>
        <w:ind w:right="549"/>
        <w:jc w:val="right"/>
      </w:pPr>
      <w:r>
        <w:lastRenderedPageBreak/>
        <w:t>Пр</w:t>
      </w:r>
      <w:r w:rsidRPr="0051577F">
        <w:t xml:space="preserve">иложение </w:t>
      </w:r>
      <w:r>
        <w:t>4</w:t>
      </w:r>
    </w:p>
    <w:p w:rsidR="00E466AA" w:rsidRDefault="00E466AA" w:rsidP="00E466AA">
      <w:pPr>
        <w:ind w:right="549"/>
        <w:jc w:val="right"/>
      </w:pPr>
      <w:r w:rsidRPr="0051577F">
        <w:t xml:space="preserve">к приказу </w:t>
      </w:r>
      <w:r>
        <w:t>управления образования</w:t>
      </w:r>
    </w:p>
    <w:p w:rsidR="00E466AA" w:rsidRDefault="00ED048C" w:rsidP="00E061C8">
      <w:pPr>
        <w:ind w:right="549"/>
        <w:jc w:val="right"/>
      </w:pPr>
      <w:r>
        <w:t xml:space="preserve">от  </w:t>
      </w:r>
      <w:r w:rsidR="00113780">
        <w:t>03</w:t>
      </w:r>
      <w:r>
        <w:t xml:space="preserve">.10.2022 № </w:t>
      </w:r>
      <w:r w:rsidR="00113780">
        <w:t>651</w:t>
      </w:r>
    </w:p>
    <w:p w:rsidR="00E466AA" w:rsidRDefault="00E466AA" w:rsidP="007C122C">
      <w:pPr>
        <w:ind w:left="142"/>
        <w:jc w:val="center"/>
        <w:rPr>
          <w:b/>
        </w:rPr>
      </w:pPr>
      <w:r w:rsidRPr="007C122C">
        <w:rPr>
          <w:b/>
        </w:rPr>
        <w:t>Состав апелляционных комиссий</w:t>
      </w:r>
    </w:p>
    <w:p w:rsidR="00597877" w:rsidRPr="007C122C" w:rsidRDefault="00597877" w:rsidP="007C122C">
      <w:pPr>
        <w:ind w:left="142"/>
        <w:jc w:val="center"/>
        <w:rPr>
          <w:b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67"/>
        <w:gridCol w:w="1128"/>
        <w:gridCol w:w="6"/>
        <w:gridCol w:w="2978"/>
        <w:gridCol w:w="2409"/>
        <w:gridCol w:w="6"/>
        <w:gridCol w:w="2545"/>
      </w:tblGrid>
      <w:tr w:rsidR="00E466AA" w:rsidRPr="00C418B5" w:rsidTr="00B13F0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6AA" w:rsidRPr="00C418B5" w:rsidRDefault="00E466AA" w:rsidP="00A97889">
            <w:pPr>
              <w:jc w:val="center"/>
              <w:rPr>
                <w:b/>
              </w:rPr>
            </w:pPr>
            <w:r w:rsidRPr="00C418B5">
              <w:rPr>
                <w:b/>
              </w:rPr>
              <w:t>№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6AA" w:rsidRPr="00C418B5" w:rsidRDefault="00E466AA" w:rsidP="00A97889">
            <w:pPr>
              <w:jc w:val="center"/>
              <w:rPr>
                <w:b/>
              </w:rPr>
            </w:pPr>
            <w:r w:rsidRPr="00C418B5">
              <w:rPr>
                <w:b/>
              </w:rPr>
              <w:t>Пре</w:t>
            </w:r>
            <w:r w:rsidRPr="00C418B5">
              <w:rPr>
                <w:b/>
              </w:rPr>
              <w:t>д</w:t>
            </w:r>
            <w:r w:rsidRPr="00C418B5">
              <w:rPr>
                <w:b/>
              </w:rPr>
              <w:t>мет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6AA" w:rsidRPr="00C418B5" w:rsidRDefault="00E466AA" w:rsidP="00A97889">
            <w:pPr>
              <w:jc w:val="center"/>
              <w:rPr>
                <w:b/>
              </w:rPr>
            </w:pPr>
            <w:r w:rsidRPr="00C418B5">
              <w:rPr>
                <w:b/>
              </w:rPr>
              <w:t>Ф.И.О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6AA" w:rsidRPr="00C418B5" w:rsidRDefault="00E466AA" w:rsidP="00A97889">
            <w:pPr>
              <w:jc w:val="center"/>
              <w:rPr>
                <w:b/>
              </w:rPr>
            </w:pPr>
            <w:r w:rsidRPr="00C418B5">
              <w:rPr>
                <w:b/>
              </w:rPr>
              <w:t>Школа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6AA" w:rsidRPr="00C418B5" w:rsidRDefault="00E466AA" w:rsidP="00A97889">
            <w:pPr>
              <w:jc w:val="center"/>
              <w:rPr>
                <w:b/>
              </w:rPr>
            </w:pPr>
            <w:r>
              <w:rPr>
                <w:b/>
              </w:rPr>
              <w:t>Должность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Матем</w:t>
            </w:r>
            <w:r w:rsidRPr="00F726DB">
              <w:t>а</w:t>
            </w:r>
            <w:r w:rsidRPr="00F726DB">
              <w:t xml:space="preserve">тика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543BB7">
              <w:t xml:space="preserve">Павловская </w:t>
            </w:r>
          </w:p>
          <w:p w:rsidR="00A97889" w:rsidRPr="00543BB7" w:rsidRDefault="00A97889" w:rsidP="00A97889">
            <w:pPr>
              <w:rPr>
                <w:color w:val="FF0000"/>
              </w:rPr>
            </w:pPr>
            <w:r w:rsidRPr="00543BB7">
              <w:t>Виктория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 xml:space="preserve">МБОУ «СОШ» </w:t>
            </w:r>
            <w:r w:rsidR="00B13F05">
              <w:t xml:space="preserve">               </w:t>
            </w:r>
            <w:r w:rsidRPr="00543BB7"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математики и информа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543BB7">
              <w:t>Пасеева</w:t>
            </w:r>
            <w:proofErr w:type="spellEnd"/>
            <w:r w:rsidRPr="00543BB7">
              <w:t xml:space="preserve"> </w:t>
            </w:r>
          </w:p>
          <w:p w:rsidR="00A97889" w:rsidRPr="00543BB7" w:rsidRDefault="00A97889" w:rsidP="00A97889">
            <w:r w:rsidRPr="00543BB7">
              <w:t>Евгения Викт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 xml:space="preserve">МБОУ «СОШ» </w:t>
            </w:r>
            <w:r w:rsidR="00B13F05">
              <w:t xml:space="preserve">             </w:t>
            </w:r>
            <w:r w:rsidRPr="00543BB7"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математики и информа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543BB7">
              <w:t>Подорова</w:t>
            </w:r>
            <w:proofErr w:type="spellEnd"/>
            <w:r w:rsidRPr="00543BB7">
              <w:t xml:space="preserve"> </w:t>
            </w:r>
          </w:p>
          <w:p w:rsidR="00A97889" w:rsidRPr="00543BB7" w:rsidRDefault="00A97889" w:rsidP="00A97889">
            <w:r w:rsidRPr="00543BB7">
              <w:t xml:space="preserve">Ангелина </w:t>
            </w:r>
            <w:proofErr w:type="spellStart"/>
            <w:r w:rsidRPr="00543BB7">
              <w:t>Милитоновна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МБОУ «СОШ №1» г</w:t>
            </w:r>
            <w:proofErr w:type="gramStart"/>
            <w:r w:rsidRPr="00543BB7">
              <w:t>.Е</w:t>
            </w:r>
            <w:proofErr w:type="gramEnd"/>
            <w:r w:rsidRPr="00543BB7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матема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543BB7">
              <w:t xml:space="preserve">Щепкина </w:t>
            </w:r>
          </w:p>
          <w:p w:rsidR="00A97889" w:rsidRPr="00543BB7" w:rsidRDefault="00A97889" w:rsidP="00A97889">
            <w:r w:rsidRPr="00543BB7">
              <w:t>Вера Аркад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МБОУ «СОШ №1» г</w:t>
            </w:r>
            <w:proofErr w:type="gramStart"/>
            <w:r w:rsidRPr="00543BB7">
              <w:t>.Е</w:t>
            </w:r>
            <w:proofErr w:type="gramEnd"/>
            <w:r w:rsidRPr="00543BB7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</w:t>
            </w:r>
            <w:r w:rsidRPr="00BF746C">
              <w:t xml:space="preserve"> матема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543BB7">
              <w:t xml:space="preserve">Ткачева </w:t>
            </w:r>
          </w:p>
          <w:p w:rsidR="00A97889" w:rsidRPr="00543BB7" w:rsidRDefault="00A97889" w:rsidP="00A97889">
            <w:r w:rsidRPr="00543BB7">
              <w:t>Любовь Дмитри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МБОУ «СОШ им. А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матема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B13F05">
            <w:proofErr w:type="spellStart"/>
            <w:r w:rsidRPr="00543BB7">
              <w:t>Поселянинова</w:t>
            </w:r>
            <w:proofErr w:type="spellEnd"/>
          </w:p>
          <w:p w:rsidR="00A97889" w:rsidRPr="00543BB7" w:rsidRDefault="00A97889" w:rsidP="00B13F05">
            <w:r w:rsidRPr="00543BB7">
              <w:t>Раиса Семе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матема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Конюшенко </w:t>
            </w:r>
          </w:p>
          <w:p w:rsidR="00A97889" w:rsidRPr="00543BB7" w:rsidRDefault="00A97889" w:rsidP="00A97889">
            <w:r>
              <w:t>Нина Васи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матема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е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2.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 xml:space="preserve">Физика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Лебедева Зоя Ивановна</w:t>
            </w:r>
          </w:p>
          <w:p w:rsidR="00A97889" w:rsidRPr="00543BB7" w:rsidRDefault="00A97889" w:rsidP="00A97889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</w:t>
            </w:r>
          </w:p>
          <w:p w:rsidR="00A97889" w:rsidRDefault="00A97889" w:rsidP="00A97889">
            <w:r>
              <w:t xml:space="preserve">физики 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proofErr w:type="spellStart"/>
            <w:r w:rsidRPr="00543BB7">
              <w:t>Горячевская</w:t>
            </w:r>
            <w:proofErr w:type="spellEnd"/>
            <w:r w:rsidRPr="00543BB7">
              <w:t xml:space="preserve"> Валентин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F306E3" w:rsidRDefault="00A97889" w:rsidP="00A97889">
            <w:r>
              <w:t>учитель физ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proofErr w:type="spellStart"/>
            <w:r w:rsidRPr="00543BB7">
              <w:t>Шилина</w:t>
            </w:r>
            <w:proofErr w:type="spellEnd"/>
            <w:r w:rsidRPr="00543BB7">
              <w:t xml:space="preserve"> Елена Семе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физ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Войцеховская Наталья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физ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Стеценко </w:t>
            </w:r>
          </w:p>
          <w:p w:rsidR="00A97889" w:rsidRPr="00543BB7" w:rsidRDefault="00A97889" w:rsidP="00A97889">
            <w:r w:rsidRPr="00F11532">
              <w:t>Ольга Михай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F306E3" w:rsidRDefault="00A97889" w:rsidP="00A97889">
            <w:r>
              <w:t>учитель математики и информа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е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3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Хим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543BB7">
              <w:t>Мальгина</w:t>
            </w:r>
            <w:proofErr w:type="spellEnd"/>
            <w:r w:rsidRPr="00543BB7">
              <w:t xml:space="preserve"> </w:t>
            </w:r>
          </w:p>
          <w:p w:rsidR="00A97889" w:rsidRPr="00543BB7" w:rsidRDefault="00A97889" w:rsidP="00A97889">
            <w:r w:rsidRPr="00543BB7">
              <w:t>Елена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хим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543BB7">
              <w:t xml:space="preserve">Волкова </w:t>
            </w:r>
          </w:p>
          <w:p w:rsidR="00A97889" w:rsidRPr="00543BB7" w:rsidRDefault="00A97889" w:rsidP="00A97889">
            <w:r w:rsidRPr="00543BB7">
              <w:t>Татьяна Семё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F05FA9">
              <w:t>МБОУ «СОШ №1» г</w:t>
            </w:r>
            <w:proofErr w:type="gramStart"/>
            <w:r w:rsidRPr="00F05FA9">
              <w:t>.Е</w:t>
            </w:r>
            <w:proofErr w:type="gramEnd"/>
            <w:r w:rsidRPr="00F05FA9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хим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Солугуб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Надежда Веон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МБОУ «СОШ» </w:t>
            </w:r>
          </w:p>
          <w:p w:rsidR="00A97889" w:rsidRPr="00355A2D" w:rsidRDefault="00A97889" w:rsidP="00A97889">
            <w:r w:rsidRPr="00F11532"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химии, би</w:t>
            </w:r>
            <w:r>
              <w:t>о</w:t>
            </w:r>
            <w:r>
              <w:t>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Тарасенко </w:t>
            </w:r>
          </w:p>
          <w:p w:rsidR="00A97889" w:rsidRPr="00F11532" w:rsidRDefault="00A97889" w:rsidP="00A97889">
            <w:r>
              <w:t>Ирина Борис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МБОУ «СОШ» </w:t>
            </w:r>
          </w:p>
          <w:p w:rsidR="00A97889" w:rsidRPr="00355A2D" w:rsidRDefault="00A97889" w:rsidP="00A97889">
            <w:r w:rsidRPr="00F11532"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химии, би</w:t>
            </w:r>
            <w:r>
              <w:t>о</w:t>
            </w:r>
            <w:r>
              <w:t>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Цынгал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 xml:space="preserve">Светлана Федор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географ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е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lastRenderedPageBreak/>
              <w:t>4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Биол</w:t>
            </w:r>
            <w:r w:rsidRPr="00F726DB">
              <w:t>о</w:t>
            </w:r>
            <w:r w:rsidRPr="00F726DB">
              <w:t>г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Безмен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Галина Степ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я био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>Волкова</w:t>
            </w:r>
          </w:p>
          <w:p w:rsidR="00A97889" w:rsidRPr="00F11532" w:rsidRDefault="00A97889" w:rsidP="00A97889">
            <w:r w:rsidRPr="00F11532">
              <w:t xml:space="preserve"> Татьяна Семён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355A2D">
              <w:t>МБОУ «СОШ №1» г</w:t>
            </w:r>
            <w:proofErr w:type="gramStart"/>
            <w:r w:rsidRPr="00355A2D">
              <w:t>.Е</w:t>
            </w:r>
            <w:proofErr w:type="gramEnd"/>
            <w:r w:rsidRPr="00355A2D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био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Сологубова </w:t>
            </w:r>
          </w:p>
          <w:p w:rsidR="00A97889" w:rsidRPr="00F11532" w:rsidRDefault="00A97889" w:rsidP="00A97889">
            <w:r w:rsidRPr="00F11532">
              <w:t>Надежда Веон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МБОУ «СОШ» </w:t>
            </w:r>
          </w:p>
          <w:p w:rsidR="00A97889" w:rsidRPr="00355A2D" w:rsidRDefault="00A97889" w:rsidP="00A97889">
            <w:r w:rsidRPr="00F11532"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биологии</w:t>
            </w:r>
          </w:p>
        </w:tc>
      </w:tr>
      <w:tr w:rsidR="008B0DE8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8B0DE8" w:rsidRPr="00F726DB" w:rsidRDefault="008B0DE8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Pr="00F11532" w:rsidRDefault="008B0DE8" w:rsidP="00F54451">
            <w:r>
              <w:t>Шилкина Светлана Але</w:t>
            </w:r>
            <w:r>
              <w:t>к</w:t>
            </w:r>
            <w:r>
              <w:t>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Pr="001A6E0F" w:rsidRDefault="008B0DE8" w:rsidP="00F54451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0DE8" w:rsidRPr="001A6E0F" w:rsidRDefault="008B0DE8" w:rsidP="00F54451">
            <w:r>
              <w:t>учитель биологии</w:t>
            </w:r>
          </w:p>
        </w:tc>
      </w:tr>
      <w:tr w:rsidR="008B0DE8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8B0DE8" w:rsidRPr="00F726DB" w:rsidRDefault="008B0DE8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>
            <w:proofErr w:type="spellStart"/>
            <w:r w:rsidRPr="00F11532">
              <w:t>Кучменева</w:t>
            </w:r>
            <w:proofErr w:type="spellEnd"/>
            <w:r w:rsidRPr="00F11532">
              <w:t xml:space="preserve">  </w:t>
            </w:r>
          </w:p>
          <w:p w:rsidR="008B0DE8" w:rsidRPr="00F11532" w:rsidRDefault="008B0DE8" w:rsidP="00A97889">
            <w:r w:rsidRPr="00F11532">
              <w:t>Надежд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Pr="001A6E0F" w:rsidRDefault="008B0DE8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0DE8" w:rsidRPr="001A6E0F" w:rsidRDefault="008B0DE8" w:rsidP="00A97889">
            <w:r>
              <w:t>учитель биологии</w:t>
            </w:r>
          </w:p>
        </w:tc>
      </w:tr>
      <w:tr w:rsidR="008B0DE8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8B0DE8" w:rsidRPr="00F726DB" w:rsidRDefault="008B0DE8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>
            <w:r>
              <w:t xml:space="preserve">Смирнова </w:t>
            </w:r>
          </w:p>
          <w:p w:rsidR="008B0DE8" w:rsidRDefault="008B0DE8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Pr="00543BB7" w:rsidRDefault="008B0DE8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0DE8" w:rsidRDefault="008B0DE8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8B0DE8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8B0DE8" w:rsidRPr="00F726DB" w:rsidRDefault="008B0DE8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>
            <w:r>
              <w:t xml:space="preserve">Власова </w:t>
            </w:r>
          </w:p>
          <w:p w:rsidR="008B0DE8" w:rsidRDefault="008B0DE8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Pr="00543BB7" w:rsidRDefault="008B0DE8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0DE8" w:rsidRDefault="008B0DE8" w:rsidP="00A97889">
            <w:r>
              <w:t>инспектор 1 категории</w:t>
            </w:r>
          </w:p>
        </w:tc>
      </w:tr>
      <w:tr w:rsidR="008B0DE8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B0DE8" w:rsidRPr="00F726DB" w:rsidRDefault="008B0DE8" w:rsidP="00A97889">
            <w:r>
              <w:t>5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B0DE8" w:rsidRPr="00F726DB" w:rsidRDefault="008B0DE8" w:rsidP="00A97889">
            <w:r w:rsidRPr="00F726DB">
              <w:t>Геогр</w:t>
            </w:r>
            <w:r w:rsidRPr="00F726DB">
              <w:t>а</w:t>
            </w:r>
            <w:r w:rsidRPr="00F726DB">
              <w:t>ф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>
            <w:r w:rsidRPr="00F11532">
              <w:t xml:space="preserve">Волкова </w:t>
            </w:r>
          </w:p>
          <w:p w:rsidR="008B0DE8" w:rsidRPr="00F11532" w:rsidRDefault="008B0DE8" w:rsidP="00A97889">
            <w:r w:rsidRPr="00F11532">
              <w:t>Татьяна Семё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0DE8" w:rsidRPr="00F306E3" w:rsidRDefault="008B0DE8" w:rsidP="00A97889">
            <w:r>
              <w:t>учитель биологии</w:t>
            </w:r>
          </w:p>
        </w:tc>
      </w:tr>
      <w:tr w:rsidR="008B0DE8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8B0DE8" w:rsidRPr="00F726DB" w:rsidRDefault="008B0DE8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>
            <w:proofErr w:type="spellStart"/>
            <w:r w:rsidRPr="00F11532">
              <w:t>Цынгалова</w:t>
            </w:r>
            <w:proofErr w:type="spellEnd"/>
            <w:r w:rsidRPr="00F11532">
              <w:t xml:space="preserve"> </w:t>
            </w:r>
          </w:p>
          <w:p w:rsidR="008B0DE8" w:rsidRPr="00F11532" w:rsidRDefault="008B0DE8" w:rsidP="00A97889">
            <w:r w:rsidRPr="00F11532">
              <w:t xml:space="preserve">Светлана Федор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0DE8" w:rsidRDefault="008B0DE8" w:rsidP="00A97889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0DE8" w:rsidRDefault="008B0DE8" w:rsidP="00A97889">
            <w:r>
              <w:t>учитель географ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11532" w:rsidRDefault="00ED048C" w:rsidP="00F54451">
            <w:r>
              <w:t>Шилкина Светлана Але</w:t>
            </w:r>
            <w:r>
              <w:t>к</w:t>
            </w:r>
            <w:r>
              <w:t>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1A6E0F" w:rsidRDefault="00ED048C" w:rsidP="00F54451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F54451">
            <w:r>
              <w:t>учитель географии, биолог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11532" w:rsidRDefault="00ED048C" w:rsidP="00A97889">
            <w:proofErr w:type="spellStart"/>
            <w:r w:rsidRPr="00F11532">
              <w:t>Кучменева</w:t>
            </w:r>
            <w:proofErr w:type="spellEnd"/>
            <w:r w:rsidRPr="00F11532">
              <w:t xml:space="preserve">  Надежд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1A6E0F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A97889">
            <w:r>
              <w:t>учитель биолог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>
              <w:t>Сокерина</w:t>
            </w:r>
            <w:proofErr w:type="spellEnd"/>
            <w:r>
              <w:t xml:space="preserve"> </w:t>
            </w:r>
          </w:p>
          <w:p w:rsidR="00ED048C" w:rsidRPr="00F11532" w:rsidRDefault="00ED048C" w:rsidP="00A97889">
            <w:r>
              <w:t>Анжелика Михай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географ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Смирнова </w:t>
            </w:r>
          </w:p>
          <w:p w:rsidR="00ED048C" w:rsidRDefault="00ED048C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6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Астр</w:t>
            </w:r>
            <w:r>
              <w:t>о</w:t>
            </w:r>
            <w:r>
              <w:t>ном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11532" w:rsidRDefault="00ED048C" w:rsidP="00A97889">
            <w:r w:rsidRPr="00F11532">
              <w:t>Лебедева Зоя Ивановна</w:t>
            </w:r>
          </w:p>
          <w:p w:rsidR="00ED048C" w:rsidRPr="00F11532" w:rsidRDefault="00ED048C" w:rsidP="00A97889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</w:t>
            </w:r>
          </w:p>
          <w:p w:rsidR="00ED048C" w:rsidRDefault="00ED048C" w:rsidP="00A97889">
            <w:r>
              <w:t xml:space="preserve">физики, астрономии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Горячевская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Валентин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F306E3" w:rsidRDefault="00ED048C" w:rsidP="00A97889">
            <w:r>
              <w:t>учитель физики, а</w:t>
            </w:r>
            <w:r>
              <w:t>с</w:t>
            </w:r>
            <w:r>
              <w:t>троном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Шилина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Елена Семе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физики, а</w:t>
            </w:r>
            <w:r>
              <w:t>с</w:t>
            </w:r>
            <w:r>
              <w:t>троном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Павловская </w:t>
            </w:r>
          </w:p>
          <w:p w:rsidR="00ED048C" w:rsidRPr="00F11532" w:rsidRDefault="00ED048C" w:rsidP="00A97889">
            <w:r>
              <w:t>Виктория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МБОУ «СОШ» </w:t>
            </w:r>
          </w:p>
          <w:p w:rsidR="00ED048C" w:rsidRDefault="00ED048C" w:rsidP="00A97889">
            <w:r w:rsidRPr="00F11532"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математики и информатик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 w:rsidRPr="00543BB7">
              <w:t>Войцеховская Наталья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физик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Смирнова </w:t>
            </w:r>
          </w:p>
          <w:p w:rsidR="00ED048C" w:rsidRDefault="00ED048C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7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F726DB">
              <w:t>Экол</w:t>
            </w:r>
            <w:r w:rsidRPr="00F726DB">
              <w:t>о</w:t>
            </w:r>
            <w:r w:rsidRPr="00F726DB">
              <w:t xml:space="preserve">гия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Волкова </w:t>
            </w:r>
          </w:p>
          <w:p w:rsidR="00ED048C" w:rsidRPr="00F11532" w:rsidRDefault="00ED048C" w:rsidP="00A97889">
            <w:r w:rsidRPr="00F11532">
              <w:t xml:space="preserve">Татьяна Семён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8F7DEF" w:rsidRDefault="00ED048C" w:rsidP="00A97889">
            <w:r>
              <w:t>учитель биолог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Мальгина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Елена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хим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>
              <w:t>Цынгалова</w:t>
            </w:r>
            <w:proofErr w:type="spellEnd"/>
            <w:r>
              <w:t xml:space="preserve"> </w:t>
            </w:r>
          </w:p>
          <w:p w:rsidR="00ED048C" w:rsidRPr="00F11532" w:rsidRDefault="00ED048C" w:rsidP="00A97889">
            <w:r>
              <w:t>Светлана Фед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географ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11532" w:rsidRDefault="00ED048C" w:rsidP="00F54451">
            <w:r>
              <w:t>Шилкина Светлана Але</w:t>
            </w:r>
            <w:r>
              <w:t>к</w:t>
            </w:r>
            <w:r>
              <w:t>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1A6E0F" w:rsidRDefault="00ED048C" w:rsidP="00F54451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F54451">
            <w:r>
              <w:t>учитель биолог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>
              <w:t>Сокерина</w:t>
            </w:r>
            <w:proofErr w:type="spellEnd"/>
            <w:r>
              <w:t xml:space="preserve"> </w:t>
            </w:r>
          </w:p>
          <w:p w:rsidR="00ED048C" w:rsidRDefault="00ED048C" w:rsidP="00A97889">
            <w:r>
              <w:t>Анжелика Михайловна</w:t>
            </w:r>
          </w:p>
          <w:p w:rsidR="00ED048C" w:rsidRPr="00CB2852" w:rsidRDefault="00ED048C" w:rsidP="00A97889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географ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Смирнова </w:t>
            </w:r>
          </w:p>
          <w:p w:rsidR="00ED048C" w:rsidRDefault="00ED048C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8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F726DB">
              <w:t>Инфо</w:t>
            </w:r>
            <w:r w:rsidRPr="00F726DB">
              <w:t>р</w:t>
            </w:r>
            <w:r w:rsidRPr="00F726DB">
              <w:t xml:space="preserve">матика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Стеценко </w:t>
            </w:r>
          </w:p>
          <w:p w:rsidR="00ED048C" w:rsidRPr="00F11532" w:rsidRDefault="00ED048C" w:rsidP="00A97889">
            <w:r w:rsidRPr="00F11532">
              <w:t>Ольга Михай</w:t>
            </w:r>
            <w:r>
              <w:t>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№</w:t>
            </w:r>
            <w:r w:rsidRPr="00AE389F">
              <w:t>1» г</w:t>
            </w:r>
            <w:proofErr w:type="gramStart"/>
            <w:r w:rsidRPr="00AE389F">
              <w:t>.Е</w:t>
            </w:r>
            <w:proofErr w:type="gramEnd"/>
            <w:r w:rsidRPr="00AE389F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8F7DEF" w:rsidRDefault="00ED048C" w:rsidP="00A97889">
            <w:r>
              <w:t>учитель информатик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543BB7">
              <w:t xml:space="preserve">Павловская </w:t>
            </w:r>
          </w:p>
          <w:p w:rsidR="00ED048C" w:rsidRPr="00F11532" w:rsidRDefault="00ED048C" w:rsidP="00A97889">
            <w:r w:rsidRPr="00543BB7">
              <w:t>Виктория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</w:t>
            </w:r>
            <w:r w:rsidRPr="00127E68">
              <w:t xml:space="preserve">» </w:t>
            </w:r>
          </w:p>
          <w:p w:rsidR="00ED048C" w:rsidRDefault="00ED048C" w:rsidP="00A97889">
            <w:r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математики, информатик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Мещерякова </w:t>
            </w:r>
          </w:p>
          <w:p w:rsidR="00ED048C" w:rsidRPr="00F11532" w:rsidRDefault="00ED048C" w:rsidP="00A97889">
            <w:r w:rsidRPr="00F11532">
              <w:t>Елена Викт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1A6E0F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A97889">
            <w:r>
              <w:t>учитель информатик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Конюшенко </w:t>
            </w:r>
          </w:p>
          <w:p w:rsidR="00ED048C" w:rsidRPr="00F11532" w:rsidRDefault="00ED048C" w:rsidP="00A97889">
            <w:r w:rsidRPr="00F11532">
              <w:t>Нина Васи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1A6E0F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A97889">
            <w:r>
              <w:t>учитель информатик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>
              <w:t>Пасеева</w:t>
            </w:r>
            <w:proofErr w:type="spellEnd"/>
          </w:p>
          <w:p w:rsidR="00ED048C" w:rsidRPr="00F11532" w:rsidRDefault="00ED048C" w:rsidP="00A97889">
            <w:r>
              <w:t xml:space="preserve"> Евгения Викт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</w:t>
            </w:r>
            <w:r w:rsidRPr="00127E68">
              <w:t xml:space="preserve">» </w:t>
            </w:r>
          </w:p>
          <w:p w:rsidR="00ED048C" w:rsidRDefault="00ED048C" w:rsidP="00A97889">
            <w:r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математики, информатик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Смирнова </w:t>
            </w:r>
          </w:p>
          <w:p w:rsidR="00ED048C" w:rsidRDefault="00ED048C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rPr>
          <w:trHeight w:val="483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9</w:t>
            </w:r>
          </w:p>
          <w:p w:rsidR="00ED048C" w:rsidRPr="00F726DB" w:rsidRDefault="00ED048C" w:rsidP="00A97889"/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F726DB">
              <w:t>Экон</w:t>
            </w:r>
            <w:r w:rsidRPr="00F726DB">
              <w:t>о</w:t>
            </w:r>
            <w:r w:rsidRPr="00F726DB">
              <w:t>мика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Цынгалова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Светлана Фед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A15E77">
              <w:t>МБОУ «СОШ  №1» г</w:t>
            </w:r>
            <w:proofErr w:type="gramStart"/>
            <w:r w:rsidRPr="00A15E77">
              <w:t>.Е</w:t>
            </w:r>
            <w:proofErr w:type="gramEnd"/>
            <w:r w:rsidRPr="00A15E77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D048C" w:rsidRPr="008F7DEF" w:rsidRDefault="00ED048C" w:rsidP="00A97889">
            <w:r>
              <w:t>учитель географ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Гончарова </w:t>
            </w:r>
          </w:p>
          <w:p w:rsidR="00ED048C" w:rsidRDefault="00ED048C" w:rsidP="00A97889">
            <w:r>
              <w:t>Оксана Анато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127E68">
              <w:t>МБОУ «СОШ №1» г</w:t>
            </w:r>
            <w:proofErr w:type="gramStart"/>
            <w:r w:rsidRPr="00127E68">
              <w:t>.Е</w:t>
            </w:r>
            <w:proofErr w:type="gramEnd"/>
            <w:r w:rsidRPr="00127E68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>
              <w:t>Русакова</w:t>
            </w:r>
            <w:proofErr w:type="spellEnd"/>
            <w:r>
              <w:t xml:space="preserve"> </w:t>
            </w:r>
          </w:p>
          <w:p w:rsidR="00ED048C" w:rsidRDefault="00ED048C" w:rsidP="00A97889">
            <w:r>
              <w:t>Ирина Владими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127E68">
              <w:t>МБОУ «СОШ №1» г</w:t>
            </w:r>
            <w:proofErr w:type="gramStart"/>
            <w:r w:rsidRPr="00127E68">
              <w:t>.Е</w:t>
            </w:r>
            <w:proofErr w:type="gramEnd"/>
            <w:r w:rsidRPr="00127E68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11532" w:rsidRDefault="00ED048C" w:rsidP="00A97889">
            <w:r>
              <w:t>Чумакова Елена Леон</w:t>
            </w:r>
            <w:r>
              <w:t>и</w:t>
            </w:r>
            <w:r>
              <w:t>д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</w:t>
            </w:r>
            <w:r w:rsidRPr="00127E68">
              <w:t xml:space="preserve">» </w:t>
            </w:r>
            <w:r>
              <w:t>пгт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>Бабанина</w:t>
            </w:r>
          </w:p>
          <w:p w:rsidR="00ED048C" w:rsidRPr="00F11532" w:rsidRDefault="00ED048C" w:rsidP="00A97889">
            <w:r w:rsidRPr="00F11532">
              <w:t xml:space="preserve"> Татьяна Леонид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Мойсеева </w:t>
            </w:r>
          </w:p>
          <w:p w:rsidR="00ED048C" w:rsidRPr="00F11532" w:rsidRDefault="00ED048C" w:rsidP="00A97889">
            <w:r>
              <w:t>Светлана Ег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</w:t>
            </w:r>
            <w:r w:rsidRPr="00127E68">
              <w:t xml:space="preserve">» </w:t>
            </w:r>
          </w:p>
          <w:p w:rsidR="00ED048C" w:rsidRDefault="00ED048C" w:rsidP="00A97889">
            <w:r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Смирнова </w:t>
            </w:r>
          </w:p>
          <w:p w:rsidR="00ED048C" w:rsidRDefault="00ED048C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10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F726DB">
              <w:t>Техн</w:t>
            </w:r>
            <w:r w:rsidRPr="00F726DB">
              <w:t>о</w:t>
            </w:r>
            <w:r w:rsidRPr="00F726DB">
              <w:t>лог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>Емельяненко</w:t>
            </w:r>
          </w:p>
          <w:p w:rsidR="00ED048C" w:rsidRPr="00F11532" w:rsidRDefault="00ED048C" w:rsidP="00A97889">
            <w:r w:rsidRPr="00F11532">
              <w:t xml:space="preserve"> Валент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EE7FE0">
              <w:t>МБОУ «СОШ №1» г</w:t>
            </w:r>
            <w:proofErr w:type="gramStart"/>
            <w:r w:rsidRPr="00EE7FE0">
              <w:t>.Е</w:t>
            </w:r>
            <w:proofErr w:type="gramEnd"/>
            <w:r w:rsidRPr="00EE7FE0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технолог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Подорова</w:t>
            </w:r>
            <w:proofErr w:type="spellEnd"/>
          </w:p>
          <w:p w:rsidR="00ED048C" w:rsidRPr="00F11532" w:rsidRDefault="00ED048C" w:rsidP="00A97889">
            <w:r w:rsidRPr="00F11532">
              <w:t xml:space="preserve"> Ольг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технолог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Королева</w:t>
            </w:r>
          </w:p>
          <w:p w:rsidR="00ED048C" w:rsidRPr="00F11532" w:rsidRDefault="00ED048C" w:rsidP="00A97889">
            <w:r>
              <w:t xml:space="preserve"> Екатерина Вячеслав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</w:t>
            </w:r>
            <w:r w:rsidRPr="00127E68">
              <w:t xml:space="preserve">» </w:t>
            </w:r>
          </w:p>
          <w:p w:rsidR="00ED048C" w:rsidRDefault="00ED048C" w:rsidP="00A97889">
            <w:r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технолог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Генов </w:t>
            </w:r>
          </w:p>
          <w:p w:rsidR="00ED048C" w:rsidRPr="00F11532" w:rsidRDefault="00ED048C" w:rsidP="00A97889">
            <w:r>
              <w:t>Юрий Пав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</w:t>
            </w:r>
            <w:r w:rsidRPr="00127E68">
              <w:t>»</w:t>
            </w:r>
          </w:p>
          <w:p w:rsidR="00ED048C" w:rsidRDefault="00ED048C" w:rsidP="00A97889">
            <w:r w:rsidRPr="00127E68">
              <w:t xml:space="preserve"> </w:t>
            </w:r>
            <w:r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технолог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>
              <w:t>Матыкин</w:t>
            </w:r>
            <w:proofErr w:type="spellEnd"/>
            <w:r>
              <w:t xml:space="preserve"> </w:t>
            </w:r>
          </w:p>
          <w:p w:rsidR="00ED048C" w:rsidRDefault="00ED048C" w:rsidP="00A97889">
            <w:r>
              <w:t xml:space="preserve">Валерий Николаевич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EE7FE0">
              <w:t>МБОУ «СОШ №1» г</w:t>
            </w:r>
            <w:proofErr w:type="gramStart"/>
            <w:r w:rsidRPr="00EE7FE0">
              <w:t>.Е</w:t>
            </w:r>
            <w:proofErr w:type="gramEnd"/>
            <w:r w:rsidRPr="00EE7FE0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технологии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Смирнова </w:t>
            </w:r>
          </w:p>
          <w:p w:rsidR="00ED048C" w:rsidRDefault="00ED048C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1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F726DB">
              <w:t>Право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Гончарова </w:t>
            </w:r>
          </w:p>
          <w:p w:rsidR="00ED048C" w:rsidRPr="00F11532" w:rsidRDefault="00ED048C" w:rsidP="00A97889">
            <w:r w:rsidRPr="00F11532">
              <w:t>Оксана Анато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8F7DEF" w:rsidRDefault="00ED048C" w:rsidP="00A97889">
            <w:r>
              <w:t>МБОУ «СОШ №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pPr>
              <w:spacing w:line="276" w:lineRule="auto"/>
            </w:pPr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Русакова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Ирина Владими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923C9D">
              <w:t>МБОУ «СОШ №1» г.</w:t>
            </w:r>
            <w:r>
              <w:t xml:space="preserve"> </w:t>
            </w:r>
            <w:r w:rsidRPr="00923C9D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pPr>
              <w:spacing w:line="276" w:lineRule="auto"/>
            </w:pPr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Исакова </w:t>
            </w:r>
          </w:p>
          <w:p w:rsidR="00ED048C" w:rsidRPr="00F11532" w:rsidRDefault="00ED048C" w:rsidP="00A97889">
            <w:r w:rsidRPr="00F11532">
              <w:t>Людмила Алек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9A1C02">
              <w:t>МБОУ «СОШ №</w:t>
            </w:r>
            <w:r>
              <w:t xml:space="preserve"> </w:t>
            </w:r>
            <w:r w:rsidRPr="009A1C02">
              <w:t>1» г.</w:t>
            </w:r>
            <w:r>
              <w:t xml:space="preserve"> </w:t>
            </w:r>
            <w:r w:rsidRPr="009A1C02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Чумакова</w:t>
            </w:r>
          </w:p>
          <w:p w:rsidR="00ED048C" w:rsidRPr="00F11532" w:rsidRDefault="00ED048C" w:rsidP="00A97889">
            <w:r>
              <w:t xml:space="preserve"> Елена Леонидовна,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1A6E0F" w:rsidRDefault="00ED048C" w:rsidP="00A97889">
            <w:r>
              <w:t>МБОУ «СОШ» 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>
              <w:t>Меркурьевна</w:t>
            </w:r>
            <w:proofErr w:type="spellEnd"/>
            <w:r>
              <w:t xml:space="preserve"> </w:t>
            </w:r>
          </w:p>
          <w:p w:rsidR="00ED048C" w:rsidRPr="00F11532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Смирнова </w:t>
            </w:r>
          </w:p>
          <w:p w:rsidR="00ED048C" w:rsidRDefault="00ED048C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12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CD20A2">
              <w:t>Основы безопа</w:t>
            </w:r>
            <w:r w:rsidRPr="00CD20A2">
              <w:t>с</w:t>
            </w:r>
            <w:r w:rsidRPr="00CD20A2">
              <w:t>ности жизн</w:t>
            </w:r>
            <w:r w:rsidRPr="00CD20A2">
              <w:t>е</w:t>
            </w:r>
            <w:r w:rsidRPr="00CD20A2">
              <w:t>деятел</w:t>
            </w:r>
            <w:r w:rsidRPr="00CD20A2">
              <w:t>ь</w:t>
            </w:r>
            <w:r w:rsidRPr="00CD20A2">
              <w:t>ности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Мойсеева </w:t>
            </w:r>
          </w:p>
          <w:p w:rsidR="00ED048C" w:rsidRPr="00F11532" w:rsidRDefault="00ED048C" w:rsidP="00A97889">
            <w:pPr>
              <w:rPr>
                <w:color w:val="FF0000"/>
              </w:rPr>
            </w:pPr>
            <w:r w:rsidRPr="00F11532">
              <w:t>Светлана Ег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11532" w:rsidRDefault="00ED048C" w:rsidP="00A97889">
            <w:r w:rsidRPr="00F11532">
              <w:t>МБОУ «СОШ» 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F11532" w:rsidRDefault="00ED048C" w:rsidP="00A97889">
            <w:r w:rsidRPr="00F11532">
              <w:t>учитель ОБЖ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Безменова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Галина Степ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8F7DEF" w:rsidRDefault="00ED048C" w:rsidP="00A97889">
            <w:r>
              <w:t>учитель ОБЖ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Можегов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Валерий Николае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AE389F" w:rsidRDefault="00ED048C" w:rsidP="00A97889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педагог-организатор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Пономарев </w:t>
            </w:r>
          </w:p>
          <w:p w:rsidR="00ED048C" w:rsidRPr="00F11532" w:rsidRDefault="00ED048C" w:rsidP="00A97889">
            <w:r w:rsidRPr="00F11532">
              <w:t>Виталий Михай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1A6E0F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A97889">
            <w:r>
              <w:t>преподаватель-организатор ОБЖ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11532" w:rsidRDefault="00ED048C" w:rsidP="00A97889">
            <w:r w:rsidRPr="00F11532">
              <w:t>Зубко Жанна Пав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преподаватель-организатор ОБЖ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Смирнова </w:t>
            </w:r>
          </w:p>
          <w:p w:rsidR="00ED048C" w:rsidRDefault="00ED048C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13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F726DB">
              <w:t>Физич</w:t>
            </w:r>
            <w:r w:rsidRPr="00F726DB">
              <w:t>е</w:t>
            </w:r>
            <w:r w:rsidRPr="00F726DB">
              <w:t>ская культура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Гаенкова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Наталия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8F7DEF" w:rsidRDefault="00ED048C" w:rsidP="00A97889">
            <w:r>
              <w:t>учитель</w:t>
            </w:r>
            <w:r w:rsidRPr="000237B6">
              <w:t xml:space="preserve"> физкуль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Морозов </w:t>
            </w:r>
          </w:p>
          <w:p w:rsidR="00ED048C" w:rsidRPr="00F11532" w:rsidRDefault="00ED048C" w:rsidP="00A97889">
            <w:r w:rsidRPr="00F11532">
              <w:t>Евгений Александр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32024D">
              <w:t>МБОУ «СОШ №1» г.</w:t>
            </w:r>
            <w:r>
              <w:t xml:space="preserve"> </w:t>
            </w:r>
            <w:r w:rsidRPr="0032024D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</w:t>
            </w:r>
            <w:r w:rsidRPr="00DE382E">
              <w:t xml:space="preserve"> физкуль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Гончар </w:t>
            </w:r>
          </w:p>
          <w:p w:rsidR="00ED048C" w:rsidRPr="00F11532" w:rsidRDefault="00ED048C" w:rsidP="00A97889">
            <w:r>
              <w:t>Ольга Станислав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1A6E0F" w:rsidRDefault="00ED048C" w:rsidP="00A97889">
            <w:r w:rsidRPr="0032024D">
              <w:t>МБОУ «СОШ №1» г.</w:t>
            </w:r>
            <w:r>
              <w:t xml:space="preserve"> </w:t>
            </w:r>
            <w:r w:rsidRPr="0032024D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A97889">
            <w:r>
              <w:t>учитель физической куль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Лятиев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Иван Николае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1A6E0F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A97889">
            <w:r>
              <w:t>учитель физической культуры</w:t>
            </w:r>
          </w:p>
        </w:tc>
      </w:tr>
      <w:tr w:rsidR="00ED048C" w:rsidRPr="00F726DB" w:rsidTr="00F54451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Прихидная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Елена Серг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8A6DFD" w:rsidRDefault="00ED048C" w:rsidP="00A97889">
            <w:r>
              <w:t>учитель физической куль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Смирнова </w:t>
            </w:r>
          </w:p>
          <w:p w:rsidR="00ED048C" w:rsidRDefault="00ED048C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14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F726DB">
              <w:t>Русский язык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Зваридчук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pPr>
              <w:rPr>
                <w:color w:val="FF0000"/>
              </w:rPr>
            </w:pPr>
            <w:r w:rsidRPr="00F11532">
              <w:t>Сергей Михай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DB40D6" w:rsidRDefault="00ED048C" w:rsidP="00A97889">
            <w:r w:rsidRPr="00DB40D6">
              <w:t>МБОУ «СОШ №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DB40D6" w:rsidRDefault="00ED048C" w:rsidP="00A97889">
            <w:r w:rsidRPr="00DB40D6">
              <w:t>учитель русского яз</w:t>
            </w:r>
            <w:r w:rsidRPr="00DB40D6">
              <w:t>ы</w:t>
            </w:r>
            <w:r w:rsidRPr="00DB40D6">
              <w:t>ка и литера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Коренева </w:t>
            </w:r>
          </w:p>
          <w:p w:rsidR="00ED048C" w:rsidRPr="00F11532" w:rsidRDefault="00ED048C" w:rsidP="00A97889">
            <w:r>
              <w:t>Зоя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DB40D6" w:rsidRDefault="00ED048C" w:rsidP="00A97889">
            <w:r w:rsidRPr="00DB40D6">
              <w:t>МБОУ «СОШ №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DB40D6" w:rsidRDefault="00ED048C" w:rsidP="00A97889">
            <w:r w:rsidRPr="00DB40D6">
              <w:t>учитель русского яз</w:t>
            </w:r>
            <w:r w:rsidRPr="00DB40D6">
              <w:t>ы</w:t>
            </w:r>
            <w:r w:rsidRPr="00DB40D6">
              <w:t>ка и литера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Мацюк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Евдокия Алек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</w:t>
            </w:r>
            <w:r w:rsidRPr="00256802">
              <w:t>читель русского яз</w:t>
            </w:r>
            <w:r w:rsidRPr="00256802">
              <w:t>ы</w:t>
            </w:r>
            <w:r w:rsidRPr="00256802">
              <w:t>ка и литера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F54451">
            <w:r w:rsidRPr="001D4E30">
              <w:t xml:space="preserve">Горбачева </w:t>
            </w:r>
          </w:p>
          <w:p w:rsidR="00ED048C" w:rsidRPr="00F11532" w:rsidRDefault="00ED048C" w:rsidP="00F54451">
            <w:r w:rsidRPr="001D4E30">
              <w:t>Людмила Михай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F54451">
            <w:r>
              <w:t xml:space="preserve">МБОУ «СОШ </w:t>
            </w:r>
            <w:r w:rsidRPr="007C7553">
              <w:t>№1» г</w:t>
            </w:r>
            <w:proofErr w:type="gramStart"/>
            <w:r w:rsidRPr="007C7553">
              <w:t>.Е</w:t>
            </w:r>
            <w:proofErr w:type="gramEnd"/>
            <w:r w:rsidRPr="007C7553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F54451">
            <w:r>
              <w:t>учитель</w:t>
            </w:r>
            <w:r w:rsidRPr="004C7F8E">
              <w:t xml:space="preserve"> русского яз</w:t>
            </w:r>
            <w:r w:rsidRPr="004C7F8E">
              <w:t>ы</w:t>
            </w:r>
            <w:r w:rsidRPr="004C7F8E">
              <w:t>ка и литера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Дьяконова </w:t>
            </w:r>
          </w:p>
          <w:p w:rsidR="00ED048C" w:rsidRPr="00F11532" w:rsidRDefault="00ED048C" w:rsidP="00A97889">
            <w:r w:rsidRPr="00F11532">
              <w:t>Татьяна Валенти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>МБОУ «СОШ» 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</w:t>
            </w:r>
            <w:r w:rsidRPr="00256802">
              <w:t>читель русского яз</w:t>
            </w:r>
            <w:r w:rsidRPr="00256802">
              <w:t>ы</w:t>
            </w:r>
            <w:r w:rsidRPr="00256802">
              <w:t>ка и литера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Смирнова </w:t>
            </w:r>
          </w:p>
          <w:p w:rsidR="00ED048C" w:rsidRDefault="00ED048C" w:rsidP="00A97889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rPr>
          <w:trHeight w:val="660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lastRenderedPageBreak/>
              <w:t>15</w:t>
            </w:r>
          </w:p>
          <w:p w:rsidR="00ED048C" w:rsidRPr="00F726DB" w:rsidRDefault="00ED048C" w:rsidP="00A97889"/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9C7177" w:rsidRDefault="00ED048C" w:rsidP="00A97889">
            <w:r w:rsidRPr="00F726DB">
              <w:t>Литер</w:t>
            </w:r>
            <w:r w:rsidRPr="00F726DB">
              <w:t>а</w:t>
            </w:r>
            <w:r w:rsidRPr="00F726DB">
              <w:t>тура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8B0DE8">
            <w:r>
              <w:t xml:space="preserve">Коренева </w:t>
            </w:r>
          </w:p>
          <w:p w:rsidR="00ED048C" w:rsidRPr="00F11532" w:rsidRDefault="00ED048C" w:rsidP="008B0DE8">
            <w:pPr>
              <w:rPr>
                <w:color w:val="FF0000"/>
              </w:rPr>
            </w:pPr>
            <w:r>
              <w:t>Зоя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МБОУ «СОШ №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</w:t>
            </w:r>
            <w:r w:rsidRPr="00755721">
              <w:t xml:space="preserve"> русского яз</w:t>
            </w:r>
            <w:r w:rsidRPr="00755721">
              <w:t>ы</w:t>
            </w:r>
            <w:r w:rsidRPr="00755721">
              <w:t>ка и литера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Зваридчук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Сергей Михай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МБОУ «СОШ </w:t>
            </w:r>
            <w:r w:rsidRPr="007C7553">
              <w:t>№1» г</w:t>
            </w:r>
            <w:proofErr w:type="gramStart"/>
            <w:r w:rsidRPr="007C7553">
              <w:t>.Е</w:t>
            </w:r>
            <w:proofErr w:type="gramEnd"/>
            <w:r w:rsidRPr="007C7553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</w:t>
            </w:r>
            <w:r w:rsidRPr="004C7F8E">
              <w:t xml:space="preserve"> русского яз</w:t>
            </w:r>
            <w:r w:rsidRPr="004C7F8E">
              <w:t>ы</w:t>
            </w:r>
            <w:r w:rsidRPr="004C7F8E">
              <w:t>ка и литера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Куштысева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Зоя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A97889">
            <w:r>
              <w:t>учитель русского яз</w:t>
            </w:r>
            <w:r>
              <w:t>ы</w:t>
            </w:r>
            <w:r>
              <w:t>ка и литера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F54451">
            <w:proofErr w:type="spellStart"/>
            <w:r w:rsidRPr="00F11532">
              <w:t>Мацюк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F54451">
            <w:r w:rsidRPr="00F11532">
              <w:t>Евдокия Алек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F54451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F54451">
            <w:r>
              <w:t>у</w:t>
            </w:r>
            <w:r w:rsidRPr="00256802">
              <w:t>читель русского яз</w:t>
            </w:r>
            <w:r w:rsidRPr="00256802">
              <w:t>ы</w:t>
            </w:r>
            <w:r w:rsidRPr="00256802">
              <w:t>ка и литера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1D4E30">
              <w:t xml:space="preserve">Горбачева </w:t>
            </w:r>
          </w:p>
          <w:p w:rsidR="00ED048C" w:rsidRPr="00F11532" w:rsidRDefault="00ED048C" w:rsidP="00A97889">
            <w:r w:rsidRPr="001D4E30">
              <w:t>Людмила Михай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МБОУ «СОШ </w:t>
            </w:r>
            <w:r w:rsidRPr="007C7553">
              <w:t>№1» г</w:t>
            </w:r>
            <w:proofErr w:type="gramStart"/>
            <w:r w:rsidRPr="007C7553">
              <w:t>.Е</w:t>
            </w:r>
            <w:proofErr w:type="gramEnd"/>
            <w:r w:rsidRPr="007C7553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</w:t>
            </w:r>
            <w:r w:rsidRPr="004C7F8E">
              <w:t xml:space="preserve"> русского яз</w:t>
            </w:r>
            <w:r w:rsidRPr="004C7F8E">
              <w:t>ы</w:t>
            </w:r>
            <w:r w:rsidRPr="004C7F8E">
              <w:t>ка и литературы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E061C8">
            <w:r>
              <w:t>Смирнова</w:t>
            </w:r>
          </w:p>
          <w:p w:rsidR="00ED048C" w:rsidRDefault="00ED048C" w:rsidP="00E061C8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16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F726DB">
              <w:t>Англи</w:t>
            </w:r>
            <w:r w:rsidRPr="00F726DB">
              <w:t>й</w:t>
            </w:r>
            <w:r w:rsidRPr="00F726DB">
              <w:t>ский язык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Полищук </w:t>
            </w:r>
          </w:p>
          <w:p w:rsidR="00ED048C" w:rsidRPr="00F11532" w:rsidRDefault="00ED048C" w:rsidP="00A97889">
            <w:pPr>
              <w:rPr>
                <w:color w:val="FF0000"/>
              </w:rPr>
            </w:pPr>
            <w:r w:rsidRPr="00F11532">
              <w:t>Анатолий Михай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 w:rsidRPr="00C34D32">
              <w:t xml:space="preserve">учитель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Смиренникова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Ольг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8F7DEF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 w:rsidRPr="00C34D32">
              <w:t xml:space="preserve">учитель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Лапина </w:t>
            </w:r>
          </w:p>
          <w:p w:rsidR="00ED048C" w:rsidRPr="00F11532" w:rsidRDefault="00ED048C" w:rsidP="00A97889">
            <w:r w:rsidRPr="00F11532">
              <w:t>Маргарит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1C10EC">
              <w:t>МБОУ «СОШ №1» г</w:t>
            </w:r>
            <w:proofErr w:type="gramStart"/>
            <w:r w:rsidRPr="001C10EC">
              <w:t>.Е</w:t>
            </w:r>
            <w:proofErr w:type="gramEnd"/>
            <w:r w:rsidRPr="001C10EC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</w:t>
            </w:r>
            <w:r w:rsidRPr="00124C34">
              <w:t xml:space="preserve">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E061C8">
            <w:r w:rsidRPr="00F11532">
              <w:t>Котлярова</w:t>
            </w:r>
          </w:p>
          <w:p w:rsidR="00ED048C" w:rsidRPr="00F11532" w:rsidRDefault="00ED048C" w:rsidP="00E061C8">
            <w:r w:rsidRPr="00F11532">
              <w:t>Ольга Васи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</w:t>
            </w:r>
            <w:r w:rsidRPr="00124C34">
              <w:t xml:space="preserve">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Щербович</w:t>
            </w:r>
            <w:proofErr w:type="spellEnd"/>
          </w:p>
          <w:p w:rsidR="00ED048C" w:rsidRPr="00F11532" w:rsidRDefault="00ED048C" w:rsidP="00A97889">
            <w:r w:rsidRPr="00F11532">
              <w:t xml:space="preserve"> Юлия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 w:rsidRPr="000D1AE9">
              <w:t xml:space="preserve">учитель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Нестерук </w:t>
            </w:r>
          </w:p>
          <w:p w:rsidR="00ED048C" w:rsidRPr="00F11532" w:rsidRDefault="00ED048C" w:rsidP="00A97889">
            <w:r w:rsidRPr="00F11532">
              <w:t>Елена Викт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МБОУ «СОШ» </w:t>
            </w:r>
          </w:p>
          <w:p w:rsidR="00ED048C" w:rsidRPr="00F11532" w:rsidRDefault="00ED048C" w:rsidP="00A97889">
            <w:r w:rsidRPr="00F11532"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0D1AE9" w:rsidRDefault="00ED048C" w:rsidP="00A97889">
            <w:r w:rsidRPr="000D1AE9">
              <w:t>учитель иностранного языка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Смирнова</w:t>
            </w:r>
          </w:p>
          <w:p w:rsidR="00ED048C" w:rsidRDefault="00ED048C" w:rsidP="00A97889">
            <w:r>
              <w:t xml:space="preserve"> 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Власова </w:t>
            </w:r>
          </w:p>
          <w:p w:rsidR="00ED048C" w:rsidRDefault="00ED048C" w:rsidP="00A97889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17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F726DB">
              <w:t>Неме</w:t>
            </w:r>
            <w:r w:rsidRPr="00F726DB">
              <w:t>ц</w:t>
            </w:r>
            <w:r w:rsidRPr="00F726DB">
              <w:t>кий язык</w:t>
            </w:r>
            <w:r>
              <w:t xml:space="preserve">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F54451">
            <w:r w:rsidRPr="00F11532">
              <w:t xml:space="preserve">Полищук </w:t>
            </w:r>
          </w:p>
          <w:p w:rsidR="00ED048C" w:rsidRPr="00F11532" w:rsidRDefault="00ED048C" w:rsidP="00F54451">
            <w:pPr>
              <w:rPr>
                <w:color w:val="FF0000"/>
              </w:rPr>
            </w:pPr>
            <w:r w:rsidRPr="00F11532">
              <w:t>Анатолий Михай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F54451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F54451">
            <w:r w:rsidRPr="00C34D32">
              <w:t xml:space="preserve">учитель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F54451">
            <w:proofErr w:type="spellStart"/>
            <w:r w:rsidRPr="00F11532">
              <w:t>Смиренникова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F54451">
            <w:r w:rsidRPr="00F11532">
              <w:t>Ольг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8F7DEF" w:rsidRDefault="00ED048C" w:rsidP="00F54451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F54451">
            <w:r w:rsidRPr="00C34D32">
              <w:t xml:space="preserve">учитель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Нестерук </w:t>
            </w:r>
          </w:p>
          <w:p w:rsidR="00ED048C" w:rsidRPr="00F11532" w:rsidRDefault="00ED048C" w:rsidP="00A97889">
            <w:r w:rsidRPr="00F11532">
              <w:t>Елена Викт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11532" w:rsidRDefault="00ED048C" w:rsidP="00A97889">
            <w:r w:rsidRPr="00F11532">
              <w:t>МБОУ «СОШ» 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0D1AE9" w:rsidRDefault="00ED048C" w:rsidP="00A97889">
            <w:r w:rsidRPr="000D1AE9">
              <w:t>учитель иностранного языка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Котлярова </w:t>
            </w:r>
          </w:p>
          <w:p w:rsidR="00ED048C" w:rsidRPr="00F11532" w:rsidRDefault="00ED048C" w:rsidP="00A97889">
            <w:r w:rsidRPr="00F11532">
              <w:t>Ольга Васи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</w:t>
            </w:r>
            <w:r w:rsidRPr="00124C34">
              <w:t xml:space="preserve">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Щербович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Юлия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 w:rsidRPr="000D1AE9">
              <w:t xml:space="preserve">учитель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B13F05">
            <w:r>
              <w:t xml:space="preserve">Смирнова </w:t>
            </w:r>
          </w:p>
          <w:p w:rsidR="00ED048C" w:rsidRDefault="00ED048C" w:rsidP="00B13F05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B13F05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B13F05">
            <w:r>
              <w:t xml:space="preserve">Власова </w:t>
            </w:r>
          </w:p>
          <w:p w:rsidR="00ED048C" w:rsidRDefault="00ED048C" w:rsidP="00B13F05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B13F05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18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Фра</w:t>
            </w:r>
            <w:r>
              <w:t>н</w:t>
            </w:r>
            <w:r>
              <w:t>цузский язык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F54451">
            <w:r w:rsidRPr="00F11532">
              <w:t xml:space="preserve">Полищук </w:t>
            </w:r>
          </w:p>
          <w:p w:rsidR="00ED048C" w:rsidRPr="00F11532" w:rsidRDefault="00ED048C" w:rsidP="00F54451">
            <w:pPr>
              <w:rPr>
                <w:color w:val="FF0000"/>
              </w:rPr>
            </w:pPr>
            <w:r w:rsidRPr="00F11532">
              <w:t>Анатолий Михай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F54451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F54451">
            <w:r w:rsidRPr="00C34D32">
              <w:t xml:space="preserve">учитель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F54451">
            <w:proofErr w:type="spellStart"/>
            <w:r w:rsidRPr="00F11532">
              <w:t>Смиренникова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F54451">
            <w:r w:rsidRPr="00F11532">
              <w:t>Ольг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8F7DEF" w:rsidRDefault="00ED048C" w:rsidP="00F54451">
            <w:r>
              <w:t xml:space="preserve">МБОУ «СОШ им. А. Ларионова» </w:t>
            </w:r>
            <w:proofErr w:type="gramStart"/>
            <w:r>
              <w:t>г</w:t>
            </w:r>
            <w:proofErr w:type="gramEnd"/>
            <w:r>
              <w:t>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F54451">
            <w:r w:rsidRPr="00C34D32">
              <w:t xml:space="preserve">учитель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Нестерук </w:t>
            </w:r>
          </w:p>
          <w:p w:rsidR="00ED048C" w:rsidRPr="00F11532" w:rsidRDefault="00ED048C" w:rsidP="00A97889">
            <w:r w:rsidRPr="00F11532">
              <w:t>Елена Викт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F11532" w:rsidRDefault="00ED048C" w:rsidP="00A97889">
            <w:r w:rsidRPr="00F11532">
              <w:t>МБОУ «СОШ» 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0D1AE9" w:rsidRDefault="00ED048C" w:rsidP="00A97889">
            <w:r w:rsidRPr="000D1AE9">
              <w:t>учитель иностранного языка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F11532">
              <w:t xml:space="preserve">Котлярова </w:t>
            </w:r>
          </w:p>
          <w:p w:rsidR="00ED048C" w:rsidRPr="00F11532" w:rsidRDefault="00ED048C" w:rsidP="00A97889">
            <w:r w:rsidRPr="00F11532">
              <w:t>Ольга Васи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</w:t>
            </w:r>
            <w:r w:rsidRPr="00124C34">
              <w:t xml:space="preserve">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F11532">
              <w:t>Щербович</w:t>
            </w:r>
            <w:proofErr w:type="spellEnd"/>
          </w:p>
          <w:p w:rsidR="00ED048C" w:rsidRPr="00F11532" w:rsidRDefault="00ED048C" w:rsidP="00A97889">
            <w:r w:rsidRPr="00F11532">
              <w:t xml:space="preserve"> Юлия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 w:rsidRPr="000D1AE9">
              <w:t xml:space="preserve">учитель иностранного языка 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B13F05">
            <w:r>
              <w:t xml:space="preserve">Смирнова </w:t>
            </w:r>
          </w:p>
          <w:p w:rsidR="00ED048C" w:rsidRDefault="00ED048C" w:rsidP="00B13F05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B13F05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B13F05">
            <w:r>
              <w:t xml:space="preserve">Власова </w:t>
            </w:r>
          </w:p>
          <w:p w:rsidR="00ED048C" w:rsidRDefault="00ED048C" w:rsidP="00B13F05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B13F05">
            <w:r>
              <w:t>инспектор 1 категории</w:t>
            </w:r>
          </w:p>
        </w:tc>
      </w:tr>
      <w:tr w:rsidR="00F54451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54451" w:rsidRPr="00F726DB" w:rsidRDefault="00F54451" w:rsidP="00A97889">
            <w:r>
              <w:t>19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54451" w:rsidRPr="00F726DB" w:rsidRDefault="00F54451" w:rsidP="00A97889">
            <w:r w:rsidRPr="00F726DB">
              <w:t xml:space="preserve">История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Default="00F54451" w:rsidP="00E061C8">
            <w:r w:rsidRPr="00F11532">
              <w:t>Чумакова</w:t>
            </w:r>
          </w:p>
          <w:p w:rsidR="00F54451" w:rsidRPr="00F11532" w:rsidRDefault="00F54451" w:rsidP="00E061C8">
            <w:pPr>
              <w:rPr>
                <w:color w:val="FF0000"/>
              </w:rPr>
            </w:pPr>
            <w:r w:rsidRPr="00F11532">
              <w:t>Елена Леонид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Pr="00034856" w:rsidRDefault="00F54451" w:rsidP="00A97889">
            <w:pPr>
              <w:rPr>
                <w:highlight w:val="yellow"/>
              </w:rPr>
            </w:pPr>
            <w:r w:rsidRPr="00F11532">
              <w:t xml:space="preserve">МБОУ «СОШ» </w:t>
            </w:r>
            <w:proofErr w:type="spellStart"/>
            <w:r w:rsidRPr="00F11532">
              <w:t>пгт</w:t>
            </w:r>
            <w:proofErr w:type="gramStart"/>
            <w:r w:rsidRPr="00F11532">
              <w:t>.С</w:t>
            </w:r>
            <w:proofErr w:type="gramEnd"/>
            <w:r w:rsidRPr="00F11532">
              <w:t>индор</w:t>
            </w:r>
            <w:proofErr w:type="spellEnd"/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451" w:rsidRDefault="00F54451" w:rsidP="00A97889">
            <w:r>
              <w:t>учитель истории</w:t>
            </w:r>
          </w:p>
        </w:tc>
      </w:tr>
      <w:tr w:rsidR="00F54451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F54451" w:rsidRDefault="00F54451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F54451" w:rsidRPr="00F726DB" w:rsidRDefault="00F54451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Default="00F54451" w:rsidP="00A97889">
            <w:r w:rsidRPr="00F11532">
              <w:t xml:space="preserve">Гончарова </w:t>
            </w:r>
          </w:p>
          <w:p w:rsidR="00F54451" w:rsidRPr="00F11532" w:rsidRDefault="00F54451" w:rsidP="00A97889">
            <w:r w:rsidRPr="00F11532">
              <w:t xml:space="preserve">Оксана Анатолье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Pr="008F7DEF" w:rsidRDefault="00F54451" w:rsidP="00A97889">
            <w:r>
              <w:t>МБОУ «СОШ № 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451" w:rsidRDefault="00F54451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F54451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F54451" w:rsidRDefault="00F54451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F54451" w:rsidRPr="00F726DB" w:rsidRDefault="00F54451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Default="00F54451" w:rsidP="00A97889">
            <w:r w:rsidRPr="00F11532">
              <w:t xml:space="preserve">Исакова </w:t>
            </w:r>
          </w:p>
          <w:p w:rsidR="00F54451" w:rsidRPr="00F11532" w:rsidRDefault="00F54451" w:rsidP="00A97889">
            <w:r w:rsidRPr="00F11532">
              <w:t>Людмила Алек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Default="00F54451" w:rsidP="00A97889">
            <w:r w:rsidRPr="009A1C02">
              <w:t>МБОУ «СОШ №</w:t>
            </w:r>
            <w:r>
              <w:t xml:space="preserve"> </w:t>
            </w:r>
            <w:r w:rsidRPr="009A1C02">
              <w:t>1» г.</w:t>
            </w:r>
            <w:r>
              <w:t xml:space="preserve"> </w:t>
            </w:r>
            <w:r w:rsidRPr="009A1C02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451" w:rsidRDefault="00F54451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F54451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F54451" w:rsidRDefault="00F54451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F54451" w:rsidRPr="00F726DB" w:rsidRDefault="00F54451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Pr="00F11532" w:rsidRDefault="00F54451" w:rsidP="00A97889">
            <w:proofErr w:type="spellStart"/>
            <w:r>
              <w:t>Русакова</w:t>
            </w:r>
            <w:proofErr w:type="spellEnd"/>
            <w:r>
              <w:t xml:space="preserve"> Ирина Владим</w:t>
            </w:r>
            <w:r>
              <w:t>и</w:t>
            </w:r>
            <w:r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Pr="001A6E0F" w:rsidRDefault="00F54451" w:rsidP="00A97889">
            <w:r w:rsidRPr="009A1C02">
              <w:t>МБОУ «СОШ №</w:t>
            </w:r>
            <w:r>
              <w:t xml:space="preserve"> </w:t>
            </w:r>
            <w:r w:rsidRPr="009A1C02">
              <w:t>1» г.</w:t>
            </w:r>
            <w:r>
              <w:t xml:space="preserve"> </w:t>
            </w:r>
            <w:r w:rsidRPr="009A1C02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451" w:rsidRPr="001A6E0F" w:rsidRDefault="00F54451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F54451" w:rsidRPr="00F726DB" w:rsidTr="00F54451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Default="00F54451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F54451" w:rsidRPr="00F726DB" w:rsidRDefault="00F54451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Default="00F54451" w:rsidP="00A97889">
            <w:r w:rsidRPr="00F11532">
              <w:t xml:space="preserve">Меркурьева </w:t>
            </w:r>
          </w:p>
          <w:p w:rsidR="00F54451" w:rsidRPr="00F11532" w:rsidRDefault="00F54451" w:rsidP="00A97889">
            <w:r w:rsidRPr="00F11532"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Pr="001A6E0F" w:rsidRDefault="00F54451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451" w:rsidRPr="001A6E0F" w:rsidRDefault="00F54451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F54451" w:rsidRPr="00F726DB" w:rsidTr="00B13F05"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F54451" w:rsidRDefault="00F54451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F54451" w:rsidRPr="00F726DB" w:rsidRDefault="00F54451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Default="00F54451" w:rsidP="00B13F05">
            <w:r>
              <w:t xml:space="preserve">Смирнова </w:t>
            </w:r>
          </w:p>
          <w:p w:rsidR="00F54451" w:rsidRDefault="00F54451" w:rsidP="00B13F05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Pr="00543BB7" w:rsidRDefault="00F54451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451" w:rsidRDefault="00F54451" w:rsidP="00B13F05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F54451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Default="00F54451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Pr="00F726DB" w:rsidRDefault="00F54451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Default="00F54451" w:rsidP="00B13F05">
            <w:r>
              <w:t xml:space="preserve">Власова </w:t>
            </w:r>
          </w:p>
          <w:p w:rsidR="00F54451" w:rsidRDefault="00F54451" w:rsidP="00B13F05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4451" w:rsidRPr="00543BB7" w:rsidRDefault="00F54451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4451" w:rsidRDefault="00F54451" w:rsidP="00B13F05">
            <w:r>
              <w:t>инспектор 1 категории</w:t>
            </w:r>
          </w:p>
        </w:tc>
      </w:tr>
      <w:tr w:rsidR="00ED048C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20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F726DB">
              <w:t>Общес</w:t>
            </w:r>
            <w:r w:rsidRPr="00F726DB">
              <w:t>т</w:t>
            </w:r>
            <w:r w:rsidRPr="00F726DB">
              <w:t>возн</w:t>
            </w:r>
            <w:r w:rsidRPr="00F726DB">
              <w:t>а</w:t>
            </w:r>
            <w:r w:rsidRPr="00F726DB">
              <w:t xml:space="preserve">ние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9A056D">
              <w:t xml:space="preserve">Мойсеева </w:t>
            </w:r>
          </w:p>
          <w:p w:rsidR="00ED048C" w:rsidRPr="009A056D" w:rsidRDefault="00ED048C" w:rsidP="00A97889">
            <w:r w:rsidRPr="009A056D">
              <w:t>Светлана Ег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034856" w:rsidRDefault="00ED048C" w:rsidP="00A97889">
            <w:pPr>
              <w:rPr>
                <w:highlight w:val="yellow"/>
              </w:rPr>
            </w:pPr>
            <w:r w:rsidRPr="009A056D">
              <w:t xml:space="preserve">МБОУ «СОШ» </w:t>
            </w:r>
            <w:proofErr w:type="spellStart"/>
            <w:r w:rsidRPr="009A056D">
              <w:t>пгт</w:t>
            </w:r>
            <w:proofErr w:type="gramStart"/>
            <w:r w:rsidRPr="009A056D">
              <w:t>.С</w:t>
            </w:r>
            <w:proofErr w:type="gramEnd"/>
            <w:r w:rsidRPr="009A056D">
              <w:t>индор</w:t>
            </w:r>
            <w:proofErr w:type="spellEnd"/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обществозн</w:t>
            </w:r>
            <w:r>
              <w:t>а</w:t>
            </w:r>
            <w:r>
              <w:t>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9A056D">
              <w:t xml:space="preserve">Гончарова </w:t>
            </w:r>
          </w:p>
          <w:p w:rsidR="00ED048C" w:rsidRPr="009A056D" w:rsidRDefault="00ED048C" w:rsidP="00A97889">
            <w:r w:rsidRPr="009A056D">
              <w:t xml:space="preserve">Оксана Анатолье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8F7DEF" w:rsidRDefault="00ED048C" w:rsidP="00A97889">
            <w:r>
              <w:t>МБОУ «СОШ № 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9A056D">
              <w:t>Русакова</w:t>
            </w:r>
            <w:proofErr w:type="spellEnd"/>
            <w:r w:rsidRPr="009A056D">
              <w:t xml:space="preserve"> </w:t>
            </w:r>
          </w:p>
          <w:p w:rsidR="00ED048C" w:rsidRPr="009A056D" w:rsidRDefault="00ED048C" w:rsidP="00A97889">
            <w:r w:rsidRPr="009A056D">
              <w:t>Ирина Владими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C728B6">
              <w:t>МБОУ «СОШ №</w:t>
            </w:r>
            <w:r>
              <w:t xml:space="preserve"> </w:t>
            </w:r>
            <w:r w:rsidRPr="00C728B6">
              <w:t>1» г.</w:t>
            </w:r>
            <w:r>
              <w:t xml:space="preserve"> </w:t>
            </w:r>
            <w:r w:rsidRPr="00C728B6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F54451">
            <w:r w:rsidRPr="00F11532">
              <w:t>Чумакова</w:t>
            </w:r>
          </w:p>
          <w:p w:rsidR="00ED048C" w:rsidRPr="00F11532" w:rsidRDefault="00ED048C" w:rsidP="00F54451">
            <w:pPr>
              <w:rPr>
                <w:color w:val="FF0000"/>
              </w:rPr>
            </w:pPr>
            <w:r w:rsidRPr="00F11532">
              <w:t>Елена Леонид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034856" w:rsidRDefault="00ED048C" w:rsidP="00F54451">
            <w:pPr>
              <w:rPr>
                <w:highlight w:val="yellow"/>
              </w:rPr>
            </w:pPr>
            <w:r w:rsidRPr="00F11532">
              <w:t xml:space="preserve">МБОУ «СОШ» </w:t>
            </w:r>
            <w:proofErr w:type="spellStart"/>
            <w:r w:rsidRPr="00F11532">
              <w:t>пгт</w:t>
            </w:r>
            <w:proofErr w:type="gramStart"/>
            <w:r w:rsidRPr="00F11532">
              <w:t>.С</w:t>
            </w:r>
            <w:proofErr w:type="gramEnd"/>
            <w:r w:rsidRPr="00F11532">
              <w:t>индор</w:t>
            </w:r>
            <w:proofErr w:type="spellEnd"/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F54451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9A056D">
              <w:t xml:space="preserve">Меркурьева </w:t>
            </w:r>
          </w:p>
          <w:p w:rsidR="00ED048C" w:rsidRPr="009A056D" w:rsidRDefault="00ED048C" w:rsidP="00A97889">
            <w:r w:rsidRPr="009A056D"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1A6E0F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B13F05">
            <w:r>
              <w:t xml:space="preserve">Смирнова </w:t>
            </w:r>
          </w:p>
          <w:p w:rsidR="00ED048C" w:rsidRDefault="00ED048C" w:rsidP="00B13F05">
            <w:r>
              <w:t>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B13F05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B13F05">
            <w:r>
              <w:t xml:space="preserve">Власова </w:t>
            </w:r>
          </w:p>
          <w:p w:rsidR="00ED048C" w:rsidRDefault="00ED048C" w:rsidP="00B13F05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B13F05">
            <w:r>
              <w:t>инспектор 1 категории</w:t>
            </w:r>
          </w:p>
        </w:tc>
      </w:tr>
      <w:tr w:rsidR="00ED048C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>
              <w:t>2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>
            <w:r w:rsidRPr="00F726DB">
              <w:t>Иску</w:t>
            </w:r>
            <w:r w:rsidRPr="00F726DB">
              <w:t>с</w:t>
            </w:r>
            <w:r w:rsidRPr="00F726DB">
              <w:t>ство (мир</w:t>
            </w:r>
            <w:r w:rsidRPr="00F726DB">
              <w:t>о</w:t>
            </w:r>
            <w:r w:rsidRPr="00F726DB">
              <w:t>вая х</w:t>
            </w:r>
            <w:r w:rsidRPr="00F726DB">
              <w:t>у</w:t>
            </w:r>
            <w:r w:rsidRPr="00F726DB">
              <w:t>дожес</w:t>
            </w:r>
            <w:r w:rsidRPr="00F726DB">
              <w:t>т</w:t>
            </w:r>
            <w:r w:rsidRPr="00F726DB">
              <w:t>венная культ</w:t>
            </w:r>
            <w:r w:rsidRPr="00F726DB">
              <w:t>у</w:t>
            </w:r>
            <w:r w:rsidRPr="00F726DB">
              <w:t>ра)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>
              <w:t xml:space="preserve">Кушнер </w:t>
            </w:r>
          </w:p>
          <w:p w:rsidR="00ED048C" w:rsidRPr="00F43599" w:rsidRDefault="00ED048C" w:rsidP="00A97889">
            <w:r w:rsidRPr="00F43599">
              <w:t>Анна Борис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23388C">
              <w:t>МБОУ «СОШ  №</w:t>
            </w:r>
            <w:r>
              <w:t xml:space="preserve"> </w:t>
            </w:r>
            <w:r w:rsidRPr="0023388C">
              <w:t>1» г.</w:t>
            </w:r>
            <w:r>
              <w:t xml:space="preserve"> </w:t>
            </w:r>
            <w:r w:rsidRPr="0023388C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изобраз</w:t>
            </w:r>
            <w:r>
              <w:t>и</w:t>
            </w:r>
            <w:r>
              <w:t>тельного искусства</w:t>
            </w:r>
          </w:p>
        </w:tc>
      </w:tr>
      <w:tr w:rsidR="00ED048C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>
              <w:t>Русакова</w:t>
            </w:r>
            <w:proofErr w:type="spellEnd"/>
            <w:r>
              <w:t xml:space="preserve"> </w:t>
            </w:r>
          </w:p>
          <w:p w:rsidR="00ED048C" w:rsidRPr="00F43599" w:rsidRDefault="00ED048C" w:rsidP="00A97889">
            <w:r>
              <w:t>Ирина Владими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23388C" w:rsidRDefault="00ED048C" w:rsidP="00A97889">
            <w:r w:rsidRPr="0023388C">
              <w:t>МБОУ «СОШ  №</w:t>
            </w:r>
            <w:r>
              <w:t xml:space="preserve"> </w:t>
            </w:r>
            <w:r w:rsidRPr="0023388C">
              <w:t>1» г.</w:t>
            </w:r>
            <w:r>
              <w:t xml:space="preserve"> </w:t>
            </w:r>
            <w:r w:rsidRPr="0023388C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ED048C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roofErr w:type="spellStart"/>
            <w:r w:rsidRPr="009A056D">
              <w:t>Ивасына</w:t>
            </w:r>
            <w:proofErr w:type="spellEnd"/>
            <w:r w:rsidRPr="009A056D">
              <w:t xml:space="preserve"> </w:t>
            </w:r>
          </w:p>
          <w:p w:rsidR="00ED048C" w:rsidRPr="00F43599" w:rsidRDefault="00ED048C" w:rsidP="00A97889">
            <w:r w:rsidRPr="009A056D">
              <w:t>Ирина Васи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1A6E0F" w:rsidRDefault="00ED048C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Pr="001A6E0F" w:rsidRDefault="00ED048C" w:rsidP="00A97889">
            <w:r>
              <w:t>учитель изобраз</w:t>
            </w:r>
            <w:r>
              <w:t>и</w:t>
            </w:r>
            <w:r>
              <w:t>тельного искусства</w:t>
            </w:r>
          </w:p>
        </w:tc>
      </w:tr>
      <w:tr w:rsidR="00ED048C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r w:rsidRPr="009A056D">
              <w:t xml:space="preserve">Гончарова </w:t>
            </w:r>
          </w:p>
          <w:p w:rsidR="00ED048C" w:rsidRPr="009A056D" w:rsidRDefault="00ED048C" w:rsidP="00A97889">
            <w:r w:rsidRPr="009A056D">
              <w:t xml:space="preserve">Оксана Анатолье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8F7DEF" w:rsidRDefault="00ED048C" w:rsidP="00A97889">
            <w:r>
              <w:t>МБОУ «СОШ № 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ED048C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>
            <w:pPr>
              <w:autoSpaceDE w:val="0"/>
              <w:autoSpaceDN w:val="0"/>
              <w:adjustRightInd w:val="0"/>
            </w:pPr>
            <w:r>
              <w:t xml:space="preserve">Мойсеева </w:t>
            </w:r>
          </w:p>
          <w:p w:rsidR="00ED048C" w:rsidRPr="009A056D" w:rsidRDefault="00ED048C" w:rsidP="00A97889">
            <w:pPr>
              <w:autoSpaceDE w:val="0"/>
              <w:autoSpaceDN w:val="0"/>
              <w:adjustRightInd w:val="0"/>
            </w:pPr>
            <w:r>
              <w:t>Светлана Ег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034856" w:rsidRDefault="00ED048C" w:rsidP="00A97889">
            <w:pPr>
              <w:rPr>
                <w:highlight w:val="yellow"/>
              </w:rPr>
            </w:pPr>
            <w:r w:rsidRPr="009A056D">
              <w:t xml:space="preserve">МБОУ «СОШ» </w:t>
            </w:r>
            <w:proofErr w:type="spellStart"/>
            <w:r w:rsidRPr="009A056D">
              <w:t>пгт</w:t>
            </w:r>
            <w:proofErr w:type="gramStart"/>
            <w:r w:rsidRPr="009A056D">
              <w:t>.С</w:t>
            </w:r>
            <w:proofErr w:type="gramEnd"/>
            <w:r w:rsidRPr="009A056D">
              <w:t>индор</w:t>
            </w:r>
            <w:proofErr w:type="spellEnd"/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A97889">
            <w:r>
              <w:t>учитель истории и обществознания</w:t>
            </w:r>
          </w:p>
        </w:tc>
      </w:tr>
      <w:tr w:rsidR="00ED048C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B13F05">
            <w:r>
              <w:t>Смирнова</w:t>
            </w:r>
          </w:p>
          <w:p w:rsidR="00ED048C" w:rsidRDefault="00ED048C" w:rsidP="00B13F05">
            <w:r>
              <w:t xml:space="preserve"> Нина Андр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B13F05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Default="00ED048C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D048C" w:rsidRPr="00F726DB" w:rsidRDefault="00ED048C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Default="00ED048C" w:rsidP="00B13F05">
            <w:r>
              <w:t xml:space="preserve">Власова </w:t>
            </w:r>
          </w:p>
          <w:p w:rsidR="00ED048C" w:rsidRDefault="00ED048C" w:rsidP="00B13F05">
            <w:r>
              <w:t>Мар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048C" w:rsidRPr="00543BB7" w:rsidRDefault="00ED048C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D048C" w:rsidRDefault="00ED048C" w:rsidP="00B13F05">
            <w:r>
              <w:t>инспектор 1 категории</w:t>
            </w:r>
          </w:p>
        </w:tc>
      </w:tr>
      <w:tr w:rsidR="00ED048C" w:rsidTr="00B13F05">
        <w:tblPrEx>
          <w:tblLook w:val="0000"/>
        </w:tblPrEx>
        <w:trPr>
          <w:trHeight w:val="701"/>
        </w:trPr>
        <w:tc>
          <w:tcPr>
            <w:tcW w:w="567" w:type="dxa"/>
            <w:vMerge w:val="restart"/>
          </w:tcPr>
          <w:p w:rsidR="00ED048C" w:rsidRPr="00AA4204" w:rsidRDefault="00ED048C" w:rsidP="00A97889">
            <w:pPr>
              <w:jc w:val="center"/>
              <w:rPr>
                <w:sz w:val="22"/>
                <w:szCs w:val="22"/>
              </w:rPr>
            </w:pPr>
            <w:r w:rsidRPr="00AA4204">
              <w:rPr>
                <w:sz w:val="22"/>
                <w:szCs w:val="22"/>
              </w:rPr>
              <w:t>22,23,24</w:t>
            </w:r>
          </w:p>
        </w:tc>
        <w:tc>
          <w:tcPr>
            <w:tcW w:w="1128" w:type="dxa"/>
            <w:vMerge w:val="restart"/>
          </w:tcPr>
          <w:p w:rsidR="00ED048C" w:rsidRPr="00AA4204" w:rsidRDefault="00ED048C" w:rsidP="00A97889">
            <w:pPr>
              <w:jc w:val="center"/>
            </w:pPr>
            <w:r w:rsidRPr="00AA4204">
              <w:t>Испа</w:t>
            </w:r>
            <w:r w:rsidRPr="00AA4204">
              <w:t>н</w:t>
            </w:r>
            <w:r w:rsidRPr="00AA4204">
              <w:t>ский язык, Итал</w:t>
            </w:r>
            <w:r w:rsidRPr="00AA4204">
              <w:t>ь</w:t>
            </w:r>
            <w:r w:rsidRPr="00AA4204">
              <w:t xml:space="preserve">янский </w:t>
            </w:r>
            <w:r w:rsidRPr="00AA4204">
              <w:lastRenderedPageBreak/>
              <w:t>язык, Кита</w:t>
            </w:r>
            <w:r w:rsidRPr="00AA4204">
              <w:t>й</w:t>
            </w:r>
            <w:r w:rsidRPr="00AA4204">
              <w:t>ский язык</w:t>
            </w:r>
          </w:p>
        </w:tc>
        <w:tc>
          <w:tcPr>
            <w:tcW w:w="2984" w:type="dxa"/>
            <w:gridSpan w:val="2"/>
          </w:tcPr>
          <w:p w:rsidR="00ED048C" w:rsidRDefault="00ED048C" w:rsidP="00A97889">
            <w:r w:rsidRPr="00F11532">
              <w:lastRenderedPageBreak/>
              <w:t xml:space="preserve">Полищук </w:t>
            </w:r>
          </w:p>
          <w:p w:rsidR="00ED048C" w:rsidRPr="00F11532" w:rsidRDefault="00ED048C" w:rsidP="00A97889">
            <w:pPr>
              <w:rPr>
                <w:color w:val="FF0000"/>
              </w:rPr>
            </w:pPr>
            <w:r w:rsidRPr="00F11532">
              <w:t>Анатолий Михайлович</w:t>
            </w:r>
          </w:p>
        </w:tc>
        <w:tc>
          <w:tcPr>
            <w:tcW w:w="2415" w:type="dxa"/>
            <w:gridSpan w:val="2"/>
          </w:tcPr>
          <w:p w:rsidR="00ED048C" w:rsidRPr="00F726DB" w:rsidRDefault="00ED048C" w:rsidP="00A97889">
            <w:r>
              <w:t>МБОУ «СОШ им. А. Ларионова» г. Емвы</w:t>
            </w:r>
          </w:p>
        </w:tc>
        <w:tc>
          <w:tcPr>
            <w:tcW w:w="2545" w:type="dxa"/>
          </w:tcPr>
          <w:p w:rsidR="00ED048C" w:rsidRDefault="00ED048C" w:rsidP="00A97889">
            <w:r w:rsidRPr="00C34D32">
              <w:t xml:space="preserve">учитель иностранного языка </w:t>
            </w:r>
          </w:p>
        </w:tc>
      </w:tr>
      <w:tr w:rsidR="00ED048C" w:rsidTr="00B13F05">
        <w:tblPrEx>
          <w:tblLook w:val="0000"/>
        </w:tblPrEx>
        <w:trPr>
          <w:trHeight w:val="701"/>
        </w:trPr>
        <w:tc>
          <w:tcPr>
            <w:tcW w:w="567" w:type="dxa"/>
            <w:vMerge/>
          </w:tcPr>
          <w:p w:rsidR="00ED048C" w:rsidRPr="00AA4204" w:rsidRDefault="00ED048C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ED048C" w:rsidRPr="00AA4204" w:rsidRDefault="00ED048C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ED048C" w:rsidRDefault="00ED048C" w:rsidP="00A97889">
            <w:proofErr w:type="spellStart"/>
            <w:r w:rsidRPr="00F11532">
              <w:t>Смиренникова</w:t>
            </w:r>
            <w:proofErr w:type="spellEnd"/>
            <w:r w:rsidRPr="00F11532">
              <w:t xml:space="preserve"> </w:t>
            </w:r>
          </w:p>
          <w:p w:rsidR="00ED048C" w:rsidRPr="00B020AD" w:rsidRDefault="00ED048C" w:rsidP="00A97889">
            <w:r w:rsidRPr="00F11532">
              <w:t>Ольга Николаевна</w:t>
            </w:r>
          </w:p>
        </w:tc>
        <w:tc>
          <w:tcPr>
            <w:tcW w:w="2415" w:type="dxa"/>
            <w:gridSpan w:val="2"/>
          </w:tcPr>
          <w:p w:rsidR="00ED048C" w:rsidRPr="008F7DEF" w:rsidRDefault="00ED048C" w:rsidP="00A97889">
            <w:r>
              <w:t>МБОУ «СОШ им. А. Ларионова» г. Емвы</w:t>
            </w:r>
          </w:p>
        </w:tc>
        <w:tc>
          <w:tcPr>
            <w:tcW w:w="2545" w:type="dxa"/>
          </w:tcPr>
          <w:p w:rsidR="00ED048C" w:rsidRDefault="00ED048C" w:rsidP="00A97889">
            <w:r w:rsidRPr="00C34D32">
              <w:t xml:space="preserve">учитель иностранного языка </w:t>
            </w:r>
          </w:p>
        </w:tc>
      </w:tr>
      <w:tr w:rsidR="00ED048C" w:rsidTr="00B13F05">
        <w:tblPrEx>
          <w:tblLook w:val="0000"/>
        </w:tblPrEx>
        <w:trPr>
          <w:trHeight w:val="701"/>
        </w:trPr>
        <w:tc>
          <w:tcPr>
            <w:tcW w:w="567" w:type="dxa"/>
            <w:vMerge/>
          </w:tcPr>
          <w:p w:rsidR="00ED048C" w:rsidRPr="00AA4204" w:rsidRDefault="00ED048C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ED048C" w:rsidRPr="00AA4204" w:rsidRDefault="00ED048C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ED048C" w:rsidRDefault="00ED048C" w:rsidP="00A97889">
            <w:r w:rsidRPr="00F11532">
              <w:t xml:space="preserve">Лапина </w:t>
            </w:r>
          </w:p>
          <w:p w:rsidR="00ED048C" w:rsidRPr="00F11532" w:rsidRDefault="00ED048C" w:rsidP="00A97889">
            <w:r w:rsidRPr="00F11532">
              <w:t>Маргарита Александровна</w:t>
            </w:r>
          </w:p>
        </w:tc>
        <w:tc>
          <w:tcPr>
            <w:tcW w:w="2415" w:type="dxa"/>
            <w:gridSpan w:val="2"/>
          </w:tcPr>
          <w:p w:rsidR="00ED048C" w:rsidRDefault="00ED048C" w:rsidP="00A97889">
            <w:r w:rsidRPr="001C10EC">
              <w:t>МБОУ «СОШ №1» г</w:t>
            </w:r>
            <w:proofErr w:type="gramStart"/>
            <w:r w:rsidRPr="001C10EC">
              <w:t>.Е</w:t>
            </w:r>
            <w:proofErr w:type="gramEnd"/>
            <w:r w:rsidRPr="001C10EC">
              <w:t xml:space="preserve">мвы </w:t>
            </w:r>
          </w:p>
        </w:tc>
        <w:tc>
          <w:tcPr>
            <w:tcW w:w="2545" w:type="dxa"/>
          </w:tcPr>
          <w:p w:rsidR="00ED048C" w:rsidRDefault="00ED048C" w:rsidP="00A97889">
            <w:r>
              <w:t>учитель</w:t>
            </w:r>
            <w:r w:rsidRPr="00124C34">
              <w:t xml:space="preserve"> иностранного языка </w:t>
            </w:r>
          </w:p>
        </w:tc>
      </w:tr>
      <w:tr w:rsidR="00ED048C" w:rsidTr="00B13F05">
        <w:tblPrEx>
          <w:tblLook w:val="0000"/>
        </w:tblPrEx>
        <w:trPr>
          <w:trHeight w:val="701"/>
        </w:trPr>
        <w:tc>
          <w:tcPr>
            <w:tcW w:w="567" w:type="dxa"/>
            <w:vMerge/>
          </w:tcPr>
          <w:p w:rsidR="00ED048C" w:rsidRPr="00AA4204" w:rsidRDefault="00ED048C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ED048C" w:rsidRPr="00AA4204" w:rsidRDefault="00ED048C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ED048C" w:rsidRDefault="00ED048C" w:rsidP="00A97889">
            <w:r w:rsidRPr="00F11532">
              <w:t xml:space="preserve">Котлярова </w:t>
            </w:r>
          </w:p>
          <w:p w:rsidR="00ED048C" w:rsidRPr="00F11532" w:rsidRDefault="00ED048C" w:rsidP="00A97889">
            <w:r w:rsidRPr="00F11532">
              <w:t>Ольга Васильевна</w:t>
            </w:r>
          </w:p>
        </w:tc>
        <w:tc>
          <w:tcPr>
            <w:tcW w:w="2415" w:type="dxa"/>
            <w:gridSpan w:val="2"/>
          </w:tcPr>
          <w:p w:rsidR="00ED048C" w:rsidRDefault="00ED048C" w:rsidP="00A97889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45" w:type="dxa"/>
          </w:tcPr>
          <w:p w:rsidR="00ED048C" w:rsidRDefault="00ED048C" w:rsidP="00A97889">
            <w:r>
              <w:t>учитель</w:t>
            </w:r>
            <w:r w:rsidRPr="00124C34">
              <w:t xml:space="preserve"> иностранного языка </w:t>
            </w:r>
          </w:p>
        </w:tc>
      </w:tr>
      <w:tr w:rsidR="00ED048C" w:rsidTr="00B13F05">
        <w:tblPrEx>
          <w:tblLook w:val="0000"/>
        </w:tblPrEx>
        <w:trPr>
          <w:trHeight w:val="701"/>
        </w:trPr>
        <w:tc>
          <w:tcPr>
            <w:tcW w:w="567" w:type="dxa"/>
            <w:vMerge/>
          </w:tcPr>
          <w:p w:rsidR="00ED048C" w:rsidRPr="00AA4204" w:rsidRDefault="00ED048C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ED048C" w:rsidRPr="00AA4204" w:rsidRDefault="00ED048C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ED048C" w:rsidRDefault="00ED048C" w:rsidP="00A97889">
            <w:proofErr w:type="spellStart"/>
            <w:r w:rsidRPr="00F11532">
              <w:t>Щербович</w:t>
            </w:r>
            <w:proofErr w:type="spellEnd"/>
            <w:r w:rsidRPr="00F11532">
              <w:t xml:space="preserve"> </w:t>
            </w:r>
          </w:p>
          <w:p w:rsidR="00ED048C" w:rsidRPr="00F11532" w:rsidRDefault="00ED048C" w:rsidP="00A97889">
            <w:r w:rsidRPr="00F11532">
              <w:t>Юлия Николаевна</w:t>
            </w:r>
          </w:p>
        </w:tc>
        <w:tc>
          <w:tcPr>
            <w:tcW w:w="2415" w:type="dxa"/>
            <w:gridSpan w:val="2"/>
          </w:tcPr>
          <w:p w:rsidR="00ED048C" w:rsidRDefault="00ED048C" w:rsidP="00A97889">
            <w:r>
              <w:t>МБОУ «СОШ им. А. Ларионова» г. Емвы</w:t>
            </w:r>
          </w:p>
        </w:tc>
        <w:tc>
          <w:tcPr>
            <w:tcW w:w="2545" w:type="dxa"/>
          </w:tcPr>
          <w:p w:rsidR="00ED048C" w:rsidRDefault="00ED048C" w:rsidP="00A97889">
            <w:r w:rsidRPr="000D1AE9">
              <w:t xml:space="preserve">учитель иностранного языка </w:t>
            </w:r>
          </w:p>
        </w:tc>
      </w:tr>
      <w:tr w:rsidR="00ED048C" w:rsidTr="00B13F05">
        <w:tblPrEx>
          <w:tblLook w:val="0000"/>
        </w:tblPrEx>
        <w:trPr>
          <w:trHeight w:val="551"/>
        </w:trPr>
        <w:tc>
          <w:tcPr>
            <w:tcW w:w="567" w:type="dxa"/>
            <w:vMerge w:val="restart"/>
          </w:tcPr>
          <w:p w:rsidR="00ED048C" w:rsidRPr="00AA4204" w:rsidRDefault="00ED048C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ED048C" w:rsidRPr="00AA4204" w:rsidRDefault="00ED048C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ED048C" w:rsidRDefault="00ED048C" w:rsidP="00A97889">
            <w:r w:rsidRPr="00F11532">
              <w:t xml:space="preserve">Нестерук </w:t>
            </w:r>
          </w:p>
          <w:p w:rsidR="00ED048C" w:rsidRPr="00F11532" w:rsidRDefault="00ED048C" w:rsidP="00A97889">
            <w:r w:rsidRPr="00F11532">
              <w:t>Елена Викторовна</w:t>
            </w:r>
          </w:p>
        </w:tc>
        <w:tc>
          <w:tcPr>
            <w:tcW w:w="2415" w:type="dxa"/>
            <w:gridSpan w:val="2"/>
          </w:tcPr>
          <w:p w:rsidR="00ED048C" w:rsidRDefault="00ED048C" w:rsidP="00A97889">
            <w:r w:rsidRPr="00F11532">
              <w:t xml:space="preserve">МБОУ «СОШ» </w:t>
            </w:r>
          </w:p>
          <w:p w:rsidR="00ED048C" w:rsidRPr="00F11532" w:rsidRDefault="00ED048C" w:rsidP="00A97889">
            <w:r w:rsidRPr="00F11532">
              <w:t>пгт. Синдор</w:t>
            </w:r>
          </w:p>
        </w:tc>
        <w:tc>
          <w:tcPr>
            <w:tcW w:w="2545" w:type="dxa"/>
          </w:tcPr>
          <w:p w:rsidR="00ED048C" w:rsidRPr="000D1AE9" w:rsidRDefault="00ED048C" w:rsidP="00A97889">
            <w:r w:rsidRPr="000D1AE9">
              <w:t>учитель иностранного языка</w:t>
            </w:r>
          </w:p>
        </w:tc>
      </w:tr>
      <w:tr w:rsidR="00ED048C" w:rsidTr="00B13F05">
        <w:tblPrEx>
          <w:tblLook w:val="0000"/>
        </w:tblPrEx>
        <w:trPr>
          <w:trHeight w:val="551"/>
        </w:trPr>
        <w:tc>
          <w:tcPr>
            <w:tcW w:w="567" w:type="dxa"/>
            <w:vMerge/>
          </w:tcPr>
          <w:p w:rsidR="00ED048C" w:rsidRPr="00AA4204" w:rsidRDefault="00ED048C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ED048C" w:rsidRPr="00AA4204" w:rsidRDefault="00ED048C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ED048C" w:rsidRDefault="00ED048C" w:rsidP="00B13F05">
            <w:r>
              <w:t xml:space="preserve">Смирнова </w:t>
            </w:r>
          </w:p>
          <w:p w:rsidR="00ED048C" w:rsidRDefault="00ED048C" w:rsidP="00B13F05">
            <w:r>
              <w:t>Нина Андреевна</w:t>
            </w:r>
          </w:p>
        </w:tc>
        <w:tc>
          <w:tcPr>
            <w:tcW w:w="2415" w:type="dxa"/>
            <w:gridSpan w:val="2"/>
          </w:tcPr>
          <w:p w:rsidR="00ED048C" w:rsidRPr="00543BB7" w:rsidRDefault="00ED048C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45" w:type="dxa"/>
          </w:tcPr>
          <w:p w:rsidR="00ED048C" w:rsidRDefault="00ED048C" w:rsidP="00B13F05">
            <w:r>
              <w:t>начальник отдела о</w:t>
            </w:r>
            <w:r>
              <w:t>б</w:t>
            </w:r>
            <w:r>
              <w:t>щего образования</w:t>
            </w:r>
          </w:p>
        </w:tc>
      </w:tr>
      <w:tr w:rsidR="00ED048C" w:rsidTr="00B13F05">
        <w:tblPrEx>
          <w:tblLook w:val="0000"/>
        </w:tblPrEx>
        <w:trPr>
          <w:trHeight w:val="551"/>
        </w:trPr>
        <w:tc>
          <w:tcPr>
            <w:tcW w:w="567" w:type="dxa"/>
            <w:vMerge/>
          </w:tcPr>
          <w:p w:rsidR="00ED048C" w:rsidRPr="00E01810" w:rsidRDefault="00ED048C" w:rsidP="00A9788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ED048C" w:rsidRDefault="00ED048C" w:rsidP="00A97889">
            <w:pPr>
              <w:jc w:val="center"/>
            </w:pPr>
          </w:p>
        </w:tc>
        <w:tc>
          <w:tcPr>
            <w:tcW w:w="2984" w:type="dxa"/>
            <w:gridSpan w:val="2"/>
          </w:tcPr>
          <w:p w:rsidR="00ED048C" w:rsidRDefault="00ED048C" w:rsidP="00B13F05">
            <w:r>
              <w:t xml:space="preserve">Власова </w:t>
            </w:r>
          </w:p>
          <w:p w:rsidR="00ED048C" w:rsidRDefault="00ED048C" w:rsidP="00B13F05">
            <w:r>
              <w:t>Марина Николаевна</w:t>
            </w:r>
          </w:p>
        </w:tc>
        <w:tc>
          <w:tcPr>
            <w:tcW w:w="2415" w:type="dxa"/>
            <w:gridSpan w:val="2"/>
          </w:tcPr>
          <w:p w:rsidR="00ED048C" w:rsidRPr="00543BB7" w:rsidRDefault="00ED048C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45" w:type="dxa"/>
          </w:tcPr>
          <w:p w:rsidR="00ED048C" w:rsidRDefault="00ED048C" w:rsidP="00B13F05">
            <w:r>
              <w:t>инспектор 1 катег</w:t>
            </w:r>
            <w:r>
              <w:t>о</w:t>
            </w:r>
            <w:r>
              <w:t>рии</w:t>
            </w:r>
          </w:p>
        </w:tc>
      </w:tr>
    </w:tbl>
    <w:p w:rsidR="00E466AA" w:rsidRPr="00F726DB" w:rsidRDefault="00E466AA" w:rsidP="00E466AA">
      <w:pPr>
        <w:jc w:val="center"/>
      </w:pPr>
    </w:p>
    <w:p w:rsidR="00E466AA" w:rsidRDefault="00E466AA" w:rsidP="00E466AA">
      <w:r>
        <w:br w:type="page"/>
      </w:r>
    </w:p>
    <w:p w:rsidR="00E466AA" w:rsidRPr="00D96A7D" w:rsidRDefault="00E466AA" w:rsidP="00D96A7D">
      <w:pPr>
        <w:ind w:left="142"/>
        <w:jc w:val="center"/>
        <w:rPr>
          <w:b/>
        </w:rPr>
        <w:sectPr w:rsidR="00E466AA" w:rsidRPr="00D96A7D" w:rsidSect="00E061C8">
          <w:pgSz w:w="11910" w:h="16840"/>
          <w:pgMar w:top="851" w:right="1134" w:bottom="993" w:left="1560" w:header="720" w:footer="720" w:gutter="0"/>
          <w:cols w:space="720"/>
        </w:sectPr>
      </w:pPr>
    </w:p>
    <w:p w:rsidR="00F2647F" w:rsidRPr="00597877" w:rsidRDefault="00F15E33" w:rsidP="00D96A7D">
      <w:pPr>
        <w:ind w:right="-1"/>
        <w:jc w:val="right"/>
      </w:pPr>
      <w:r>
        <w:lastRenderedPageBreak/>
        <w:t xml:space="preserve">  </w:t>
      </w:r>
      <w:r w:rsidR="00AA4204" w:rsidRPr="00597877">
        <w:t>Приложение 5</w:t>
      </w:r>
    </w:p>
    <w:p w:rsidR="00F2647F" w:rsidRPr="00597877" w:rsidRDefault="00F2647F" w:rsidP="003E73D2">
      <w:pPr>
        <w:ind w:right="-1"/>
        <w:jc w:val="right"/>
      </w:pPr>
      <w:r w:rsidRPr="00597877">
        <w:t>к приказу управления образования</w:t>
      </w:r>
    </w:p>
    <w:p w:rsidR="00087DD7" w:rsidRPr="00886856" w:rsidRDefault="004F54AC" w:rsidP="003E73D2">
      <w:pPr>
        <w:ind w:right="-1"/>
        <w:jc w:val="right"/>
      </w:pPr>
      <w:r>
        <w:t xml:space="preserve">от </w:t>
      </w:r>
      <w:r w:rsidR="00113780">
        <w:t>03</w:t>
      </w:r>
      <w:r>
        <w:t xml:space="preserve">.10.2022 № </w:t>
      </w:r>
      <w:r w:rsidR="00113780">
        <w:t>651</w:t>
      </w:r>
    </w:p>
    <w:p w:rsidR="00087DD7" w:rsidRDefault="00087DD7" w:rsidP="00F2647F">
      <w:pPr>
        <w:jc w:val="right"/>
      </w:pPr>
    </w:p>
    <w:p w:rsidR="00C07663" w:rsidRDefault="00C07663" w:rsidP="00C3159B">
      <w:pPr>
        <w:pStyle w:val="110"/>
        <w:spacing w:line="235" w:lineRule="auto"/>
        <w:ind w:left="0"/>
        <w:jc w:val="center"/>
        <w:rPr>
          <w:sz w:val="24"/>
          <w:szCs w:val="24"/>
        </w:rPr>
      </w:pPr>
      <w:r w:rsidRPr="00C07663">
        <w:rPr>
          <w:sz w:val="24"/>
          <w:szCs w:val="24"/>
        </w:rPr>
        <w:t>Места проведения муниципального этапа олимпиады школьников</w:t>
      </w:r>
    </w:p>
    <w:p w:rsidR="00C6768F" w:rsidRPr="00C3159B" w:rsidRDefault="00C6768F" w:rsidP="00C3159B">
      <w:pPr>
        <w:pStyle w:val="110"/>
        <w:spacing w:line="235" w:lineRule="auto"/>
        <w:ind w:left="0"/>
        <w:jc w:val="center"/>
        <w:rPr>
          <w:sz w:val="24"/>
          <w:szCs w:val="24"/>
        </w:rPr>
      </w:pPr>
    </w:p>
    <w:p w:rsidR="00C07663" w:rsidRDefault="00C07663" w:rsidP="00C07663">
      <w:pPr>
        <w:pStyle w:val="aa"/>
        <w:spacing w:before="1" w:after="1"/>
        <w:rPr>
          <w:b/>
          <w:sz w:val="10"/>
        </w:rPr>
      </w:pPr>
    </w:p>
    <w:tbl>
      <w:tblPr>
        <w:tblW w:w="9356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09"/>
        <w:gridCol w:w="1559"/>
        <w:gridCol w:w="1276"/>
        <w:gridCol w:w="2268"/>
        <w:gridCol w:w="3544"/>
      </w:tblGrid>
      <w:tr w:rsidR="00CE171C" w:rsidRPr="00C07663" w:rsidTr="00CE171C">
        <w:trPr>
          <w:trHeight w:val="645"/>
        </w:trPr>
        <w:tc>
          <w:tcPr>
            <w:tcW w:w="709" w:type="dxa"/>
          </w:tcPr>
          <w:p w:rsidR="00CE171C" w:rsidRDefault="00CE171C" w:rsidP="00B514B9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№</w:t>
            </w:r>
          </w:p>
          <w:p w:rsidR="00CE171C" w:rsidRPr="00092E04" w:rsidRDefault="00CE171C" w:rsidP="00B514B9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proofErr w:type="gramStart"/>
            <w:r w:rsidRPr="00092E04">
              <w:rPr>
                <w:b/>
                <w:sz w:val="24"/>
                <w:szCs w:val="24"/>
              </w:rPr>
              <w:t>п</w:t>
            </w:r>
            <w:proofErr w:type="gramEnd"/>
            <w:r w:rsidRPr="00092E04">
              <w:rPr>
                <w:b/>
                <w:sz w:val="24"/>
                <w:szCs w:val="24"/>
              </w:rPr>
              <w:t>/п</w:t>
            </w:r>
          </w:p>
        </w:tc>
        <w:tc>
          <w:tcPr>
            <w:tcW w:w="1559" w:type="dxa"/>
          </w:tcPr>
          <w:p w:rsidR="00CE171C" w:rsidRDefault="00CE171C" w:rsidP="003E73D2">
            <w:pPr>
              <w:pStyle w:val="TableParagraph"/>
              <w:ind w:left="127"/>
              <w:jc w:val="center"/>
              <w:rPr>
                <w:b/>
                <w:sz w:val="24"/>
                <w:szCs w:val="24"/>
              </w:rPr>
            </w:pPr>
            <w:r w:rsidRPr="00092E04">
              <w:rPr>
                <w:b/>
                <w:sz w:val="24"/>
                <w:szCs w:val="24"/>
              </w:rPr>
              <w:t>Дата</w:t>
            </w:r>
          </w:p>
        </w:tc>
        <w:tc>
          <w:tcPr>
            <w:tcW w:w="1276" w:type="dxa"/>
          </w:tcPr>
          <w:p w:rsidR="00CE171C" w:rsidRPr="00092E04" w:rsidRDefault="00CE171C" w:rsidP="003E73D2">
            <w:pPr>
              <w:pStyle w:val="TableParagraph"/>
              <w:ind w:left="127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ремя н</w:t>
            </w:r>
            <w:r w:rsidRPr="00092E04">
              <w:rPr>
                <w:b/>
                <w:sz w:val="24"/>
                <w:szCs w:val="24"/>
              </w:rPr>
              <w:t>ачал</w:t>
            </w:r>
            <w:r>
              <w:rPr>
                <w:b/>
                <w:sz w:val="24"/>
                <w:szCs w:val="24"/>
              </w:rPr>
              <w:t>а</w:t>
            </w:r>
          </w:p>
        </w:tc>
        <w:tc>
          <w:tcPr>
            <w:tcW w:w="2268" w:type="dxa"/>
          </w:tcPr>
          <w:p w:rsidR="00CE171C" w:rsidRPr="00092E04" w:rsidRDefault="00CE171C" w:rsidP="00B514B9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092E04">
              <w:rPr>
                <w:b/>
                <w:sz w:val="24"/>
                <w:szCs w:val="24"/>
              </w:rPr>
              <w:t>Предмет</w:t>
            </w:r>
          </w:p>
        </w:tc>
        <w:tc>
          <w:tcPr>
            <w:tcW w:w="3544" w:type="dxa"/>
          </w:tcPr>
          <w:p w:rsidR="00CE171C" w:rsidRPr="00C93489" w:rsidRDefault="00CE171C" w:rsidP="00B514B9">
            <w:pPr>
              <w:pStyle w:val="TableParagraph"/>
              <w:spacing w:line="297" w:lineRule="exact"/>
              <w:jc w:val="center"/>
              <w:rPr>
                <w:b/>
                <w:sz w:val="24"/>
                <w:szCs w:val="24"/>
              </w:rPr>
            </w:pPr>
            <w:r w:rsidRPr="00C93489">
              <w:rPr>
                <w:b/>
                <w:sz w:val="24"/>
                <w:szCs w:val="24"/>
              </w:rPr>
              <w:t>Место проведения</w:t>
            </w:r>
          </w:p>
          <w:p w:rsidR="00CE171C" w:rsidRPr="00C93489" w:rsidRDefault="00CE171C" w:rsidP="00B514B9">
            <w:pPr>
              <w:pStyle w:val="TableParagraph"/>
              <w:spacing w:line="319" w:lineRule="exact"/>
              <w:jc w:val="center"/>
              <w:rPr>
                <w:b/>
                <w:sz w:val="24"/>
                <w:szCs w:val="24"/>
              </w:rPr>
            </w:pPr>
            <w:r w:rsidRPr="00C93489">
              <w:rPr>
                <w:b/>
                <w:sz w:val="24"/>
                <w:szCs w:val="24"/>
              </w:rPr>
              <w:t>муниципального этапа</w:t>
            </w:r>
          </w:p>
        </w:tc>
      </w:tr>
      <w:tr w:rsidR="00F54451" w:rsidRPr="00C07663" w:rsidTr="00CE171C">
        <w:trPr>
          <w:trHeight w:val="320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экономика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У ДО «ДДТ» Княжпогос</w:t>
            </w:r>
            <w:r>
              <w:rPr>
                <w:sz w:val="24"/>
                <w:szCs w:val="24"/>
              </w:rPr>
              <w:t>т</w:t>
            </w:r>
            <w:r>
              <w:rPr>
                <w:sz w:val="24"/>
                <w:szCs w:val="24"/>
              </w:rPr>
              <w:t>ского района (далее - МАУ ДО «ДДТ»)</w:t>
            </w:r>
          </w:p>
        </w:tc>
      </w:tr>
      <w:tr w:rsidR="00F54451" w:rsidRPr="00C07663" w:rsidTr="00CE171C">
        <w:trPr>
          <w:trHeight w:val="320"/>
        </w:trPr>
        <w:tc>
          <w:tcPr>
            <w:tcW w:w="709" w:type="dxa"/>
          </w:tcPr>
          <w:p w:rsidR="00F54451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литература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У ДО «ДДТ»</w:t>
            </w:r>
          </w:p>
        </w:tc>
      </w:tr>
      <w:tr w:rsidR="00F54451" w:rsidRPr="00C07663" w:rsidTr="00CE171C">
        <w:trPr>
          <w:trHeight w:val="320"/>
        </w:trPr>
        <w:tc>
          <w:tcPr>
            <w:tcW w:w="709" w:type="dxa"/>
          </w:tcPr>
          <w:p w:rsidR="00F54451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,10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spacing w:line="264" w:lineRule="auto"/>
              <w:jc w:val="center"/>
            </w:pPr>
            <w:r>
              <w:t>основы безопасности жизнедеятельности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МБОУ «СОШ им. А Ларионова» </w:t>
            </w:r>
            <w:proofErr w:type="gramStart"/>
            <w:r>
              <w:rPr>
                <w:sz w:val="24"/>
                <w:szCs w:val="24"/>
              </w:rPr>
              <w:t>г</w:t>
            </w:r>
            <w:proofErr w:type="gramEnd"/>
            <w:r>
              <w:rPr>
                <w:sz w:val="24"/>
                <w:szCs w:val="24"/>
              </w:rPr>
              <w:t>. Емвы</w:t>
            </w:r>
          </w:p>
        </w:tc>
      </w:tr>
      <w:tr w:rsidR="00F54451" w:rsidRPr="00C07663" w:rsidTr="00CE171C">
        <w:trPr>
          <w:trHeight w:val="269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,12 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английский язык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БОУ «СОШ № 1» г. Емвы</w:t>
            </w:r>
          </w:p>
        </w:tc>
      </w:tr>
      <w:tr w:rsidR="00F54451" w:rsidRPr="00C07663" w:rsidTr="00CE171C">
        <w:trPr>
          <w:trHeight w:val="269"/>
        </w:trPr>
        <w:tc>
          <w:tcPr>
            <w:tcW w:w="709" w:type="dxa"/>
          </w:tcPr>
          <w:p w:rsidR="00F54451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еография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МАУ ДО «ДДТ» </w:t>
            </w:r>
          </w:p>
        </w:tc>
      </w:tr>
      <w:tr w:rsidR="00F54451" w:rsidRPr="00C07663" w:rsidTr="00CE171C">
        <w:trPr>
          <w:trHeight w:val="269"/>
        </w:trPr>
        <w:tc>
          <w:tcPr>
            <w:tcW w:w="709" w:type="dxa"/>
          </w:tcPr>
          <w:p w:rsidR="00F54451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,16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емецкий язык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БОУ «СОШ № 1» г. Емвы</w:t>
            </w:r>
          </w:p>
        </w:tc>
      </w:tr>
      <w:tr w:rsidR="00F54451" w:rsidRPr="00C07663" w:rsidTr="00CE171C">
        <w:trPr>
          <w:trHeight w:val="269"/>
        </w:trPr>
        <w:tc>
          <w:tcPr>
            <w:tcW w:w="709" w:type="dxa"/>
          </w:tcPr>
          <w:p w:rsidR="00F54451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,18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00</w:t>
            </w:r>
          </w:p>
        </w:tc>
        <w:tc>
          <w:tcPr>
            <w:tcW w:w="2268" w:type="dxa"/>
          </w:tcPr>
          <w:p w:rsidR="00F54451" w:rsidRDefault="00F54451" w:rsidP="00F54451">
            <w:pPr>
              <w:spacing w:line="264" w:lineRule="auto"/>
              <w:jc w:val="center"/>
            </w:pPr>
            <w:r>
              <w:t>технология</w:t>
            </w:r>
          </w:p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ind w:left="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МБОУ «СОШ им. А Ларионова» </w:t>
            </w:r>
            <w:proofErr w:type="gramStart"/>
            <w:r>
              <w:rPr>
                <w:sz w:val="24"/>
                <w:szCs w:val="24"/>
              </w:rPr>
              <w:t>г</w:t>
            </w:r>
            <w:proofErr w:type="gramEnd"/>
            <w:r>
              <w:rPr>
                <w:sz w:val="24"/>
                <w:szCs w:val="24"/>
              </w:rPr>
              <w:t>. Емвы</w:t>
            </w:r>
          </w:p>
        </w:tc>
      </w:tr>
      <w:tr w:rsidR="00F54451" w:rsidRPr="00C07663" w:rsidTr="00CE171C">
        <w:trPr>
          <w:trHeight w:val="244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 ноября</w:t>
            </w:r>
          </w:p>
        </w:tc>
        <w:tc>
          <w:tcPr>
            <w:tcW w:w="1276" w:type="dxa"/>
          </w:tcPr>
          <w:p w:rsidR="00F54451" w:rsidRDefault="00113780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F54451">
              <w:rPr>
                <w:sz w:val="24"/>
                <w:szCs w:val="24"/>
              </w:rPr>
              <w:t>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астрономия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ind w:left="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МАУ ДО «ДДТ» </w:t>
            </w:r>
          </w:p>
        </w:tc>
      </w:tr>
      <w:tr w:rsidR="00F54451" w:rsidRPr="00C07663" w:rsidTr="00CE171C">
        <w:trPr>
          <w:trHeight w:val="349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 ноября</w:t>
            </w:r>
          </w:p>
        </w:tc>
        <w:tc>
          <w:tcPr>
            <w:tcW w:w="1276" w:type="dxa"/>
          </w:tcPr>
          <w:p w:rsidR="00F54451" w:rsidRDefault="00113780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F54451">
              <w:rPr>
                <w:sz w:val="24"/>
                <w:szCs w:val="24"/>
              </w:rPr>
              <w:t>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аво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ind w:left="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МАУ ДО «ДДТ» </w:t>
            </w:r>
          </w:p>
        </w:tc>
      </w:tr>
      <w:tr w:rsidR="00F54451" w:rsidRPr="00C07663" w:rsidTr="00CE171C">
        <w:trPr>
          <w:trHeight w:val="362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,23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изическая культура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ind w:left="5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МБОУ «СОШ им. А Ларионова» </w:t>
            </w:r>
            <w:proofErr w:type="gramStart"/>
            <w:r>
              <w:rPr>
                <w:sz w:val="24"/>
                <w:szCs w:val="24"/>
              </w:rPr>
              <w:t>г</w:t>
            </w:r>
            <w:proofErr w:type="gramEnd"/>
            <w:r>
              <w:rPr>
                <w:sz w:val="24"/>
                <w:szCs w:val="24"/>
              </w:rPr>
              <w:t>. Емвы</w:t>
            </w:r>
          </w:p>
        </w:tc>
      </w:tr>
      <w:tr w:rsidR="00F54451" w:rsidRPr="00C07663" w:rsidTr="00CE171C">
        <w:trPr>
          <w:trHeight w:val="362"/>
        </w:trPr>
        <w:tc>
          <w:tcPr>
            <w:tcW w:w="709" w:type="dxa"/>
          </w:tcPr>
          <w:p w:rsidR="00F54451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spacing w:line="264" w:lineRule="auto"/>
              <w:jc w:val="center"/>
            </w:pPr>
            <w:r>
              <w:t>русский язык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У ДО «ДДТ»</w:t>
            </w:r>
          </w:p>
        </w:tc>
      </w:tr>
      <w:tr w:rsidR="00F54451" w:rsidRPr="00C07663" w:rsidTr="00CE171C">
        <w:trPr>
          <w:trHeight w:val="268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нформатика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МБОУ «СОШ № 1» г. Емвы</w:t>
            </w:r>
          </w:p>
        </w:tc>
      </w:tr>
      <w:tr w:rsidR="00F54451" w:rsidRPr="00C07663" w:rsidTr="00CE171C">
        <w:trPr>
          <w:trHeight w:val="231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ХК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МАУ ДО «ДДТ»</w:t>
            </w:r>
          </w:p>
        </w:tc>
      </w:tr>
      <w:tr w:rsidR="00F54451" w:rsidRPr="00C07663" w:rsidTr="00CE171C">
        <w:trPr>
          <w:trHeight w:val="220"/>
        </w:trPr>
        <w:tc>
          <w:tcPr>
            <w:tcW w:w="709" w:type="dxa"/>
          </w:tcPr>
          <w:p w:rsidR="00F54451" w:rsidRPr="008759C2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изика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БОУ «СОШ № 1» г. Емвы</w:t>
            </w:r>
          </w:p>
        </w:tc>
      </w:tr>
      <w:tr w:rsidR="00F54451" w:rsidRPr="00C07663" w:rsidTr="00CE171C">
        <w:trPr>
          <w:trHeight w:val="183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стория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У ДО «ДДТ»</w:t>
            </w:r>
          </w:p>
        </w:tc>
      </w:tr>
      <w:tr w:rsidR="00F54451" w:rsidRPr="00C07663" w:rsidTr="00CE171C">
        <w:trPr>
          <w:trHeight w:val="300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 ноя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биология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У ДО «ДДТ»</w:t>
            </w:r>
          </w:p>
        </w:tc>
      </w:tr>
      <w:tr w:rsidR="00F54451" w:rsidRPr="00C07663" w:rsidTr="00CE171C">
        <w:trPr>
          <w:trHeight w:val="263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дека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экология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У ДО «ДДТ»</w:t>
            </w:r>
          </w:p>
        </w:tc>
      </w:tr>
      <w:tr w:rsidR="00F54451" w:rsidRPr="00C07663" w:rsidTr="00CE171C">
        <w:trPr>
          <w:trHeight w:val="238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дека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химия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У ДО «ДДТ»</w:t>
            </w:r>
          </w:p>
        </w:tc>
      </w:tr>
      <w:tr w:rsidR="00F54451" w:rsidRPr="00C07663" w:rsidTr="00CE171C">
        <w:trPr>
          <w:trHeight w:val="238"/>
        </w:trPr>
        <w:tc>
          <w:tcPr>
            <w:tcW w:w="709" w:type="dxa"/>
          </w:tcPr>
          <w:p w:rsidR="00F54451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20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5  дека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3.12 – 10.00;</w:t>
            </w:r>
          </w:p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5.12 - 13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ранцузский язык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БОУ «СОШ № 1» г. Емвы</w:t>
            </w:r>
          </w:p>
        </w:tc>
      </w:tr>
      <w:tr w:rsidR="00F54451" w:rsidRPr="00C07663" w:rsidTr="00CE171C">
        <w:trPr>
          <w:trHeight w:val="201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12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  дека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08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тематика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МАУ ДО «ДДТ» </w:t>
            </w:r>
          </w:p>
        </w:tc>
      </w:tr>
      <w:tr w:rsidR="00F54451" w:rsidRPr="00C07663" w:rsidTr="00CE171C">
        <w:trPr>
          <w:trHeight w:val="332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1559" w:type="dxa"/>
          </w:tcPr>
          <w:p w:rsidR="00F54451" w:rsidRDefault="00F54451" w:rsidP="00F54451">
            <w:pPr>
              <w:pStyle w:val="TableParagraph"/>
              <w:spacing w:line="312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 декабря</w:t>
            </w:r>
          </w:p>
        </w:tc>
        <w:tc>
          <w:tcPr>
            <w:tcW w:w="1276" w:type="dxa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08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бществознание</w:t>
            </w:r>
          </w:p>
        </w:tc>
        <w:tc>
          <w:tcPr>
            <w:tcW w:w="3544" w:type="dxa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МАУ ДО «ДДТ» </w:t>
            </w:r>
          </w:p>
        </w:tc>
      </w:tr>
      <w:tr w:rsidR="00F54451" w:rsidRPr="00C07663" w:rsidTr="00CE171C">
        <w:trPr>
          <w:trHeight w:val="266"/>
        </w:trPr>
        <w:tc>
          <w:tcPr>
            <w:tcW w:w="709" w:type="dxa"/>
          </w:tcPr>
          <w:p w:rsidR="00F54451" w:rsidRPr="00092E04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1559" w:type="dxa"/>
            <w:vMerge w:val="restart"/>
          </w:tcPr>
          <w:p w:rsidR="00F54451" w:rsidRDefault="00F54451" w:rsidP="00F54451">
            <w:pPr>
              <w:pStyle w:val="TableParagraph"/>
              <w:spacing w:line="312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,10  декабря</w:t>
            </w:r>
          </w:p>
        </w:tc>
        <w:tc>
          <w:tcPr>
            <w:tcW w:w="1276" w:type="dxa"/>
            <w:vMerge w:val="restart"/>
          </w:tcPr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9.12. - 13.00;</w:t>
            </w:r>
          </w:p>
          <w:p w:rsidR="00F54451" w:rsidRDefault="00F54451" w:rsidP="00F54451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12. – 10.00</w:t>
            </w: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08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спанский язык</w:t>
            </w:r>
          </w:p>
        </w:tc>
        <w:tc>
          <w:tcPr>
            <w:tcW w:w="3544" w:type="dxa"/>
            <w:vMerge w:val="restart"/>
          </w:tcPr>
          <w:p w:rsidR="00F54451" w:rsidRDefault="00F54451" w:rsidP="00F54451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БОУ «СОШ № 1» г. Емвы</w:t>
            </w:r>
          </w:p>
        </w:tc>
      </w:tr>
      <w:tr w:rsidR="00F54451" w:rsidRPr="00C07663" w:rsidTr="00CE171C">
        <w:trPr>
          <w:trHeight w:val="266"/>
        </w:trPr>
        <w:tc>
          <w:tcPr>
            <w:tcW w:w="709" w:type="dxa"/>
          </w:tcPr>
          <w:p w:rsidR="00F54451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1559" w:type="dxa"/>
            <w:vMerge/>
          </w:tcPr>
          <w:p w:rsidR="00F54451" w:rsidRPr="0055389A" w:rsidRDefault="00F54451" w:rsidP="00E01810">
            <w:pPr>
              <w:jc w:val="center"/>
            </w:pPr>
          </w:p>
        </w:tc>
        <w:tc>
          <w:tcPr>
            <w:tcW w:w="1276" w:type="dxa"/>
            <w:vMerge/>
          </w:tcPr>
          <w:p w:rsidR="00F54451" w:rsidRDefault="00F54451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08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тальянский язык</w:t>
            </w:r>
          </w:p>
        </w:tc>
        <w:tc>
          <w:tcPr>
            <w:tcW w:w="3544" w:type="dxa"/>
            <w:vMerge/>
          </w:tcPr>
          <w:p w:rsidR="00F54451" w:rsidRPr="00092E04" w:rsidRDefault="00F54451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</w:p>
        </w:tc>
      </w:tr>
      <w:tr w:rsidR="00F54451" w:rsidRPr="00C07663" w:rsidTr="00CE171C">
        <w:trPr>
          <w:trHeight w:val="266"/>
        </w:trPr>
        <w:tc>
          <w:tcPr>
            <w:tcW w:w="709" w:type="dxa"/>
          </w:tcPr>
          <w:p w:rsidR="00F54451" w:rsidRDefault="00F54451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1559" w:type="dxa"/>
            <w:vMerge/>
          </w:tcPr>
          <w:p w:rsidR="00F54451" w:rsidRPr="0055389A" w:rsidRDefault="00F54451" w:rsidP="00E01810">
            <w:pPr>
              <w:jc w:val="center"/>
            </w:pPr>
          </w:p>
        </w:tc>
        <w:tc>
          <w:tcPr>
            <w:tcW w:w="1276" w:type="dxa"/>
            <w:vMerge/>
          </w:tcPr>
          <w:p w:rsidR="00F54451" w:rsidRDefault="00F54451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:rsidR="00F54451" w:rsidRDefault="00F54451" w:rsidP="00F54451">
            <w:pPr>
              <w:pStyle w:val="TableParagraph"/>
              <w:spacing w:line="308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итайский язык</w:t>
            </w:r>
          </w:p>
        </w:tc>
        <w:tc>
          <w:tcPr>
            <w:tcW w:w="3544" w:type="dxa"/>
            <w:vMerge/>
          </w:tcPr>
          <w:p w:rsidR="00F54451" w:rsidRPr="00092E04" w:rsidRDefault="00F54451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</w:p>
        </w:tc>
      </w:tr>
    </w:tbl>
    <w:p w:rsidR="00C847B4" w:rsidRDefault="00C847B4" w:rsidP="00C07663">
      <w:pPr>
        <w:spacing w:line="264" w:lineRule="auto"/>
      </w:pPr>
    </w:p>
    <w:p w:rsidR="00C847B4" w:rsidRDefault="00C847B4">
      <w:r>
        <w:br w:type="page"/>
      </w:r>
    </w:p>
    <w:p w:rsidR="00EF57A1" w:rsidRPr="00597877" w:rsidRDefault="00AA4204" w:rsidP="00C847B4">
      <w:pPr>
        <w:ind w:right="-1"/>
        <w:jc w:val="right"/>
      </w:pPr>
      <w:r w:rsidRPr="00597877">
        <w:lastRenderedPageBreak/>
        <w:t>Приложение 6</w:t>
      </w:r>
    </w:p>
    <w:p w:rsidR="00EF57A1" w:rsidRPr="00597877" w:rsidRDefault="00EF57A1" w:rsidP="00C847B4">
      <w:pPr>
        <w:ind w:right="-1"/>
        <w:jc w:val="right"/>
      </w:pPr>
      <w:r w:rsidRPr="00597877">
        <w:t>к приказу управления образования</w:t>
      </w:r>
    </w:p>
    <w:p w:rsidR="00087DD7" w:rsidRPr="00886856" w:rsidRDefault="00CE171C" w:rsidP="00C847B4">
      <w:pPr>
        <w:ind w:right="-1"/>
        <w:jc w:val="right"/>
      </w:pPr>
      <w:r w:rsidRPr="00597877">
        <w:t xml:space="preserve">от </w:t>
      </w:r>
      <w:r w:rsidR="00113780">
        <w:t>03</w:t>
      </w:r>
      <w:r w:rsidRPr="00597877">
        <w:t>.10</w:t>
      </w:r>
      <w:r w:rsidR="000A5BF2" w:rsidRPr="00597877">
        <w:t>.2</w:t>
      </w:r>
      <w:r w:rsidR="00F54451">
        <w:t xml:space="preserve">022 № </w:t>
      </w:r>
      <w:r w:rsidR="00113780">
        <w:t>651</w:t>
      </w:r>
    </w:p>
    <w:p w:rsidR="00087DD7" w:rsidRDefault="00087DD7" w:rsidP="00EF57A1">
      <w:pPr>
        <w:jc w:val="right"/>
      </w:pPr>
    </w:p>
    <w:p w:rsidR="00E248ED" w:rsidRDefault="00EF57A1" w:rsidP="00AB7C54">
      <w:pPr>
        <w:ind w:firstLine="567"/>
        <w:jc w:val="center"/>
        <w:rPr>
          <w:b/>
        </w:rPr>
      </w:pPr>
      <w:r>
        <w:rPr>
          <w:b/>
        </w:rPr>
        <w:t>О</w:t>
      </w:r>
      <w:r w:rsidRPr="00EF57A1">
        <w:rPr>
          <w:b/>
        </w:rPr>
        <w:t>рганизационно-технологич</w:t>
      </w:r>
      <w:r>
        <w:rPr>
          <w:b/>
        </w:rPr>
        <w:t>еская</w:t>
      </w:r>
      <w:r w:rsidRPr="00EF57A1">
        <w:rPr>
          <w:b/>
        </w:rPr>
        <w:t xml:space="preserve"> модель </w:t>
      </w:r>
      <w:r w:rsidR="00AB7C54">
        <w:rPr>
          <w:b/>
        </w:rPr>
        <w:t xml:space="preserve">проведения </w:t>
      </w:r>
    </w:p>
    <w:p w:rsidR="00EF57A1" w:rsidRDefault="00AB7C54" w:rsidP="00AB7C54">
      <w:pPr>
        <w:ind w:firstLine="567"/>
        <w:jc w:val="center"/>
        <w:rPr>
          <w:b/>
        </w:rPr>
      </w:pPr>
      <w:r>
        <w:rPr>
          <w:b/>
        </w:rPr>
        <w:t>муниципального этап</w:t>
      </w:r>
      <w:r w:rsidR="00275DB4">
        <w:rPr>
          <w:b/>
        </w:rPr>
        <w:t>а</w:t>
      </w:r>
      <w:r>
        <w:rPr>
          <w:b/>
        </w:rPr>
        <w:t xml:space="preserve"> </w:t>
      </w:r>
      <w:r w:rsidR="00EF57A1" w:rsidRPr="00EF57A1">
        <w:rPr>
          <w:b/>
        </w:rPr>
        <w:t>олимпиады</w:t>
      </w:r>
    </w:p>
    <w:p w:rsidR="00BE5938" w:rsidRDefault="00BE5938" w:rsidP="00AB7C54">
      <w:pPr>
        <w:ind w:firstLine="567"/>
        <w:jc w:val="center"/>
        <w:rPr>
          <w:b/>
        </w:rPr>
      </w:pPr>
    </w:p>
    <w:p w:rsidR="00BE5938" w:rsidRPr="00F73EC2" w:rsidRDefault="00BE5938" w:rsidP="00BE5938">
      <w:pPr>
        <w:spacing w:after="300"/>
        <w:jc w:val="center"/>
        <w:rPr>
          <w:b/>
          <w:bCs/>
        </w:rPr>
      </w:pPr>
      <w:r w:rsidRPr="00F73EC2">
        <w:rPr>
          <w:b/>
          <w:bCs/>
        </w:rPr>
        <w:t>Организа</w:t>
      </w:r>
      <w:r>
        <w:rPr>
          <w:b/>
          <w:bCs/>
        </w:rPr>
        <w:t xml:space="preserve">ционно - технологическая модель </w:t>
      </w:r>
      <w:r w:rsidRPr="00F73EC2">
        <w:rPr>
          <w:b/>
          <w:bCs/>
        </w:rPr>
        <w:t>проведения муниципального этапа</w:t>
      </w:r>
      <w:r w:rsidRPr="00F73EC2">
        <w:rPr>
          <w:b/>
          <w:bCs/>
        </w:rPr>
        <w:br/>
        <w:t>всероссийской олимпиады школьников в 2022/2023 учебном году</w:t>
      </w:r>
      <w:r w:rsidRPr="00F73EC2">
        <w:rPr>
          <w:b/>
          <w:bCs/>
        </w:rPr>
        <w:br/>
        <w:t>на территории муниципального района «</w:t>
      </w:r>
      <w:r>
        <w:rPr>
          <w:b/>
          <w:bCs/>
        </w:rPr>
        <w:t>Княжпогостский</w:t>
      </w:r>
      <w:r w:rsidRPr="00F73EC2">
        <w:rPr>
          <w:b/>
          <w:bCs/>
        </w:rPr>
        <w:t xml:space="preserve">» </w:t>
      </w:r>
      <w:bookmarkStart w:id="1" w:name="bookmark2"/>
      <w:bookmarkStart w:id="2" w:name="bookmark0"/>
      <w:bookmarkStart w:id="3" w:name="bookmark1"/>
      <w:bookmarkStart w:id="4" w:name="bookmark3"/>
      <w:bookmarkEnd w:id="1"/>
    </w:p>
    <w:p w:rsidR="00BE5938" w:rsidRPr="006663B3" w:rsidRDefault="00BE5938" w:rsidP="00BE5938">
      <w:pPr>
        <w:spacing w:after="300"/>
        <w:rPr>
          <w:b/>
        </w:rPr>
      </w:pPr>
      <w:r w:rsidRPr="006663B3">
        <w:rPr>
          <w:b/>
        </w:rPr>
        <w:t>1. Общие положения</w:t>
      </w:r>
      <w:bookmarkEnd w:id="2"/>
      <w:bookmarkEnd w:id="3"/>
      <w:bookmarkEnd w:id="4"/>
    </w:p>
    <w:p w:rsidR="00BE5938" w:rsidRDefault="00BE5938" w:rsidP="00BE5938">
      <w:pPr>
        <w:widowControl w:val="0"/>
        <w:numPr>
          <w:ilvl w:val="1"/>
          <w:numId w:val="22"/>
        </w:numPr>
        <w:tabs>
          <w:tab w:val="left" w:pos="1177"/>
        </w:tabs>
        <w:ind w:firstLine="740"/>
        <w:jc w:val="both"/>
      </w:pPr>
      <w:bookmarkStart w:id="5" w:name="bookmark4"/>
      <w:bookmarkEnd w:id="5"/>
      <w:r w:rsidRPr="001E1C8B">
        <w:t>Настоящая организационно-технологическая модель проведения муниципал</w:t>
      </w:r>
      <w:r w:rsidRPr="001E1C8B">
        <w:t>ь</w:t>
      </w:r>
      <w:r w:rsidRPr="001E1C8B">
        <w:t>ного этапа всероссийской олимпиады школьников</w:t>
      </w:r>
      <w:r w:rsidRPr="001E1C8B">
        <w:rPr>
          <w:b/>
          <w:bCs/>
        </w:rPr>
        <w:t xml:space="preserve"> </w:t>
      </w:r>
      <w:r w:rsidRPr="001E1C8B">
        <w:rPr>
          <w:bCs/>
        </w:rPr>
        <w:t xml:space="preserve">в 2022/2023 учебном году на территории муниципального района «Княжпогостский» </w:t>
      </w:r>
      <w:r w:rsidRPr="001E1C8B">
        <w:t>(далее -  модель) разработана в соответствии с Порядком проведения всероссийской олимпиады школьников, утвержденным приказом Министерства просвещения Российской Федерации от 27 ноября 2020 года № 678 (далее – Порядок).</w:t>
      </w:r>
    </w:p>
    <w:p w:rsidR="00BE5938" w:rsidRPr="001E1C8B" w:rsidRDefault="00BE5938" w:rsidP="00BE5938">
      <w:pPr>
        <w:widowControl w:val="0"/>
        <w:numPr>
          <w:ilvl w:val="1"/>
          <w:numId w:val="22"/>
        </w:numPr>
        <w:tabs>
          <w:tab w:val="left" w:pos="1177"/>
        </w:tabs>
        <w:ind w:firstLine="740"/>
        <w:jc w:val="both"/>
      </w:pPr>
      <w:r w:rsidRPr="001E1C8B">
        <w:t>Олимпиада проводится в целях выявления и развития у обучаю</w:t>
      </w:r>
      <w:r w:rsidRPr="001E1C8B">
        <w:softHyphen/>
        <w:t>щихся творч</w:t>
      </w:r>
      <w:r w:rsidRPr="001E1C8B">
        <w:t>е</w:t>
      </w:r>
      <w:r w:rsidRPr="001E1C8B">
        <w:t>ских способностей и интереса к научной (научно- исследовательской) деятельности, проп</w:t>
      </w:r>
      <w:r w:rsidRPr="001E1C8B">
        <w:t>а</w:t>
      </w:r>
      <w:r w:rsidRPr="001E1C8B">
        <w:t>ганды научных знаний, отбора обу</w:t>
      </w:r>
      <w:r w:rsidRPr="001E1C8B">
        <w:softHyphen/>
        <w:t>чающихся, проявивших выдающиеся способности, для участия в региональном  этапе всероссийской олимпиады школьников.</w:t>
      </w:r>
    </w:p>
    <w:p w:rsidR="00BE5938" w:rsidRPr="001E1C8B" w:rsidRDefault="00BE5938" w:rsidP="00BE5938">
      <w:pPr>
        <w:widowControl w:val="0"/>
        <w:numPr>
          <w:ilvl w:val="1"/>
          <w:numId w:val="22"/>
        </w:numPr>
        <w:tabs>
          <w:tab w:val="left" w:pos="1182"/>
        </w:tabs>
        <w:ind w:firstLine="740"/>
        <w:jc w:val="both"/>
      </w:pPr>
      <w:bookmarkStart w:id="6" w:name="bookmark6"/>
      <w:bookmarkEnd w:id="6"/>
      <w:r w:rsidRPr="001E1C8B">
        <w:t>Форма проведения олимпиады - очная;</w:t>
      </w:r>
    </w:p>
    <w:p w:rsidR="00BE5938" w:rsidRPr="001E1C8B" w:rsidRDefault="00BE5938" w:rsidP="00BE5938">
      <w:pPr>
        <w:widowControl w:val="0"/>
        <w:numPr>
          <w:ilvl w:val="1"/>
          <w:numId w:val="22"/>
        </w:numPr>
        <w:tabs>
          <w:tab w:val="left" w:pos="1182"/>
        </w:tabs>
        <w:ind w:firstLine="740"/>
        <w:jc w:val="both"/>
      </w:pPr>
      <w:r w:rsidRPr="001E1C8B">
        <w:t>Организатором муниципального этапа всероссийской олимпиады школь</w:t>
      </w:r>
      <w:r w:rsidRPr="001E1C8B">
        <w:softHyphen/>
        <w:t>ников является Управление образования администрации муниципального района «Княжпогос</w:t>
      </w:r>
      <w:r w:rsidRPr="001E1C8B">
        <w:t>т</w:t>
      </w:r>
      <w:r w:rsidRPr="001E1C8B">
        <w:t>ский» (далее – Управление).</w:t>
      </w:r>
    </w:p>
    <w:p w:rsidR="00BE5938" w:rsidRPr="001E1C8B" w:rsidRDefault="00BE5938" w:rsidP="00BE5938">
      <w:pPr>
        <w:widowControl w:val="0"/>
        <w:numPr>
          <w:ilvl w:val="1"/>
          <w:numId w:val="22"/>
        </w:numPr>
        <w:tabs>
          <w:tab w:val="left" w:pos="1182"/>
        </w:tabs>
        <w:ind w:firstLine="740"/>
        <w:jc w:val="both"/>
      </w:pPr>
      <w:r w:rsidRPr="001E1C8B">
        <w:t xml:space="preserve"> Для</w:t>
      </w:r>
      <w:r w:rsidRPr="001E1C8B">
        <w:tab/>
        <w:t>проведения создаются оргкомитет, предметные жюри из числа педаг</w:t>
      </w:r>
      <w:r w:rsidRPr="001E1C8B">
        <w:t>о</w:t>
      </w:r>
      <w:r w:rsidRPr="001E1C8B">
        <w:t>гических работников муниципальных общеобразовательных организа</w:t>
      </w:r>
      <w:r w:rsidRPr="001E1C8B">
        <w:softHyphen/>
        <w:t>ций по каждому о</w:t>
      </w:r>
      <w:r w:rsidRPr="001E1C8B">
        <w:t>б</w:t>
      </w:r>
      <w:r w:rsidRPr="001E1C8B">
        <w:t>щеобразовательному предмету. Состав предметного жюри утверждается приказом Упра</w:t>
      </w:r>
      <w:r w:rsidRPr="001E1C8B">
        <w:t>в</w:t>
      </w:r>
      <w:r w:rsidRPr="001E1C8B">
        <w:t>ления.</w:t>
      </w:r>
    </w:p>
    <w:p w:rsidR="00BE5938" w:rsidRPr="001E1C8B" w:rsidRDefault="00BE5938" w:rsidP="00BE5938">
      <w:pPr>
        <w:widowControl w:val="0"/>
        <w:numPr>
          <w:ilvl w:val="1"/>
          <w:numId w:val="22"/>
        </w:numPr>
        <w:tabs>
          <w:tab w:val="left" w:pos="1182"/>
        </w:tabs>
        <w:ind w:firstLine="740"/>
        <w:jc w:val="both"/>
      </w:pPr>
      <w:r w:rsidRPr="001E1C8B">
        <w:t xml:space="preserve"> </w:t>
      </w:r>
      <w:proofErr w:type="gramStart"/>
      <w:r w:rsidRPr="001E1C8B">
        <w:t xml:space="preserve">В </w:t>
      </w:r>
      <w:r w:rsidRPr="001E1C8B">
        <w:tab/>
        <w:t>муниципальном  этапе всероссийской олимпиады школьников прини</w:t>
      </w:r>
      <w:r w:rsidRPr="001E1C8B">
        <w:softHyphen/>
        <w:t>мают участие обучающиеся 7-11 классов муниципальных общеобразователь</w:t>
      </w:r>
      <w:r w:rsidRPr="001E1C8B">
        <w:softHyphen/>
        <w:t>ных организ</w:t>
      </w:r>
      <w:r w:rsidRPr="001E1C8B">
        <w:t>а</w:t>
      </w:r>
      <w:r w:rsidRPr="001E1C8B">
        <w:t>ций.</w:t>
      </w:r>
      <w:proofErr w:type="gramEnd"/>
    </w:p>
    <w:p w:rsidR="00BE5938" w:rsidRPr="001E1C8B" w:rsidRDefault="00BE5938" w:rsidP="00BE5938">
      <w:pPr>
        <w:widowControl w:val="0"/>
        <w:numPr>
          <w:ilvl w:val="1"/>
          <w:numId w:val="22"/>
        </w:numPr>
        <w:tabs>
          <w:tab w:val="left" w:pos="1182"/>
        </w:tabs>
        <w:ind w:firstLine="720"/>
        <w:jc w:val="both"/>
      </w:pPr>
      <w:bookmarkStart w:id="7" w:name="bookmark8"/>
      <w:bookmarkStart w:id="8" w:name="bookmark9"/>
      <w:bookmarkEnd w:id="7"/>
      <w:bookmarkEnd w:id="8"/>
      <w:r w:rsidRPr="001E1C8B">
        <w:t xml:space="preserve"> В олимпиаде принимают участие обучающиеся, осваивающие основные обр</w:t>
      </w:r>
      <w:r w:rsidRPr="001E1C8B">
        <w:t>а</w:t>
      </w:r>
      <w:r w:rsidRPr="001E1C8B">
        <w:t>зовательные программы основного общего и среднего общего образования в организациях, осуществляющих образовательную деятельность на территории муниципального района.</w:t>
      </w:r>
    </w:p>
    <w:p w:rsidR="00BE5938" w:rsidRPr="001E1C8B" w:rsidRDefault="00BE5938" w:rsidP="00BE5938">
      <w:pPr>
        <w:widowControl w:val="0"/>
        <w:numPr>
          <w:ilvl w:val="1"/>
          <w:numId w:val="22"/>
        </w:numPr>
        <w:tabs>
          <w:tab w:val="left" w:pos="1411"/>
        </w:tabs>
        <w:ind w:firstLine="709"/>
        <w:jc w:val="both"/>
      </w:pPr>
      <w:bookmarkStart w:id="9" w:name="bookmark10"/>
      <w:bookmarkStart w:id="10" w:name="bookmark11"/>
      <w:bookmarkStart w:id="11" w:name="bookmark12"/>
      <w:bookmarkStart w:id="12" w:name="bookmark13"/>
      <w:bookmarkEnd w:id="9"/>
      <w:bookmarkEnd w:id="10"/>
      <w:bookmarkEnd w:id="11"/>
      <w:bookmarkEnd w:id="12"/>
      <w:r w:rsidRPr="001E1C8B">
        <w:t>Методическое обеспечение олимпиады обеспечивают региональные пре</w:t>
      </w:r>
      <w:r w:rsidRPr="001E1C8B">
        <w:t>д</w:t>
      </w:r>
      <w:r w:rsidRPr="001E1C8B">
        <w:t xml:space="preserve">метно-методические комиссии по каждому общеобразовательному предмету, создаваемые Управлением. </w:t>
      </w:r>
    </w:p>
    <w:p w:rsidR="00BE5938" w:rsidRPr="001E1C8B" w:rsidRDefault="00BE5938" w:rsidP="00BE5938">
      <w:pPr>
        <w:widowControl w:val="0"/>
        <w:numPr>
          <w:ilvl w:val="1"/>
          <w:numId w:val="22"/>
        </w:numPr>
        <w:tabs>
          <w:tab w:val="left" w:pos="1411"/>
        </w:tabs>
        <w:ind w:firstLine="709"/>
        <w:jc w:val="both"/>
      </w:pPr>
      <w:r w:rsidRPr="001E1C8B">
        <w:t>Региональные предметно - методические комиссии разрабатывают олимп</w:t>
      </w:r>
      <w:r w:rsidRPr="001E1C8B">
        <w:t>и</w:t>
      </w:r>
      <w:r w:rsidRPr="001E1C8B">
        <w:t>адные задания по соответствующему общеобразовательному предмету и требования к о</w:t>
      </w:r>
      <w:r w:rsidRPr="001E1C8B">
        <w:t>р</w:t>
      </w:r>
      <w:r w:rsidRPr="001E1C8B">
        <w:t xml:space="preserve">ганизации и проведению муниципального этапа олимпиады. </w:t>
      </w:r>
    </w:p>
    <w:p w:rsidR="00BE5938" w:rsidRPr="00645D5E" w:rsidRDefault="00BE5938" w:rsidP="00BE5938">
      <w:pPr>
        <w:pStyle w:val="a9"/>
        <w:widowControl w:val="0"/>
        <w:numPr>
          <w:ilvl w:val="0"/>
          <w:numId w:val="28"/>
        </w:numPr>
        <w:contextualSpacing w:val="0"/>
        <w:jc w:val="both"/>
        <w:rPr>
          <w:vanish/>
          <w:sz w:val="28"/>
          <w:szCs w:val="28"/>
        </w:rPr>
      </w:pPr>
    </w:p>
    <w:p w:rsidR="00BE5938" w:rsidRPr="00160341" w:rsidRDefault="00BE5938" w:rsidP="00BE5938">
      <w:pPr>
        <w:jc w:val="both"/>
        <w:rPr>
          <w:vanish/>
          <w:sz w:val="28"/>
          <w:szCs w:val="28"/>
        </w:rPr>
      </w:pPr>
    </w:p>
    <w:p w:rsidR="00BE5938" w:rsidRDefault="00BE5938" w:rsidP="00BE5938">
      <w:pPr>
        <w:pStyle w:val="13"/>
        <w:keepNext/>
        <w:keepLines/>
        <w:tabs>
          <w:tab w:val="left" w:pos="365"/>
        </w:tabs>
        <w:spacing w:after="320"/>
        <w:jc w:val="left"/>
        <w:rPr>
          <w:b w:val="0"/>
          <w:bCs w:val="0"/>
          <w:sz w:val="24"/>
          <w:szCs w:val="24"/>
        </w:rPr>
      </w:pPr>
      <w:bookmarkStart w:id="13" w:name="bookmark17"/>
      <w:bookmarkStart w:id="14" w:name="bookmark31"/>
      <w:bookmarkStart w:id="15" w:name="bookmark29"/>
      <w:bookmarkStart w:id="16" w:name="bookmark30"/>
      <w:bookmarkStart w:id="17" w:name="bookmark32"/>
      <w:bookmarkEnd w:id="13"/>
      <w:bookmarkEnd w:id="14"/>
    </w:p>
    <w:p w:rsidR="00BE5938" w:rsidRPr="006663B3" w:rsidRDefault="00BE5938" w:rsidP="00BE5938">
      <w:pPr>
        <w:pStyle w:val="13"/>
        <w:keepNext/>
        <w:keepLines/>
        <w:tabs>
          <w:tab w:val="left" w:pos="365"/>
        </w:tabs>
        <w:spacing w:after="0"/>
        <w:jc w:val="left"/>
        <w:rPr>
          <w:sz w:val="24"/>
          <w:szCs w:val="24"/>
        </w:rPr>
      </w:pPr>
      <w:r w:rsidRPr="006663B3">
        <w:rPr>
          <w:b w:val="0"/>
          <w:bCs w:val="0"/>
          <w:sz w:val="24"/>
          <w:szCs w:val="24"/>
        </w:rPr>
        <w:t xml:space="preserve">2. </w:t>
      </w:r>
      <w:r w:rsidRPr="006663B3">
        <w:rPr>
          <w:sz w:val="24"/>
          <w:szCs w:val="24"/>
        </w:rPr>
        <w:t xml:space="preserve">Функции </w:t>
      </w:r>
      <w:bookmarkEnd w:id="15"/>
      <w:bookmarkEnd w:id="16"/>
      <w:bookmarkEnd w:id="17"/>
      <w:r w:rsidRPr="006663B3">
        <w:rPr>
          <w:sz w:val="24"/>
          <w:szCs w:val="24"/>
        </w:rPr>
        <w:t xml:space="preserve">Управления </w:t>
      </w:r>
    </w:p>
    <w:p w:rsidR="00BE5938" w:rsidRPr="006663B3" w:rsidRDefault="00BE5938" w:rsidP="00BE5938">
      <w:pPr>
        <w:tabs>
          <w:tab w:val="left" w:pos="1140"/>
        </w:tabs>
        <w:jc w:val="both"/>
      </w:pPr>
      <w:r w:rsidRPr="006663B3">
        <w:tab/>
        <w:t>2.</w:t>
      </w:r>
      <w:bookmarkStart w:id="18" w:name="bookmark33"/>
      <w:bookmarkEnd w:id="18"/>
      <w:r w:rsidRPr="006663B3">
        <w:t>1. Определяет график проведения олимпиады в соответствии со сроками, у</w:t>
      </w:r>
      <w:r w:rsidRPr="006663B3">
        <w:t>с</w:t>
      </w:r>
      <w:r w:rsidRPr="006663B3">
        <w:t>тановленными приказом Министерства образования, науки и молодежной политики Ре</w:t>
      </w:r>
      <w:r w:rsidRPr="006663B3">
        <w:t>с</w:t>
      </w:r>
      <w:r w:rsidRPr="006663B3">
        <w:t>публики Коми.</w:t>
      </w:r>
    </w:p>
    <w:p w:rsidR="00BE5938" w:rsidRPr="006663B3" w:rsidRDefault="00BE5938" w:rsidP="00BE5938">
      <w:pPr>
        <w:pStyle w:val="a9"/>
        <w:tabs>
          <w:tab w:val="left" w:pos="1140"/>
        </w:tabs>
        <w:ind w:left="0"/>
        <w:contextualSpacing w:val="0"/>
        <w:jc w:val="both"/>
      </w:pPr>
      <w:r w:rsidRPr="006663B3">
        <w:lastRenderedPageBreak/>
        <w:tab/>
        <w:t>2.2. Осуществляет общую организацию олимпиады, обеспечивает соблюдение прав участников олимпиады, решает конфликтные ситуации, возникшие при проведении олимпиады.</w:t>
      </w:r>
    </w:p>
    <w:p w:rsidR="00BE5938" w:rsidRPr="006663B3" w:rsidRDefault="00BE5938" w:rsidP="00BE5938">
      <w:pPr>
        <w:pStyle w:val="a9"/>
        <w:widowControl w:val="0"/>
        <w:numPr>
          <w:ilvl w:val="0"/>
          <w:numId w:val="23"/>
        </w:numPr>
        <w:tabs>
          <w:tab w:val="left" w:pos="1140"/>
        </w:tabs>
        <w:contextualSpacing w:val="0"/>
        <w:jc w:val="both"/>
        <w:rPr>
          <w:vanish/>
        </w:rPr>
      </w:pPr>
    </w:p>
    <w:p w:rsidR="00BE5938" w:rsidRPr="006663B3" w:rsidRDefault="00BE5938" w:rsidP="00BE5938">
      <w:pPr>
        <w:tabs>
          <w:tab w:val="left" w:pos="1143"/>
        </w:tabs>
        <w:ind w:left="360"/>
        <w:jc w:val="both"/>
      </w:pPr>
      <w:r w:rsidRPr="006663B3">
        <w:t xml:space="preserve">   2.3. Формирует оргкомитет олимпиады и утверждает его состав. Оргкомитет  утве</w:t>
      </w:r>
      <w:r w:rsidRPr="006663B3">
        <w:t>р</w:t>
      </w:r>
      <w:r w:rsidRPr="006663B3">
        <w:t>ждается приказом Управления.</w:t>
      </w:r>
    </w:p>
    <w:p w:rsidR="00BE5938" w:rsidRPr="006663B3" w:rsidRDefault="00BE5938" w:rsidP="00BE5938">
      <w:pPr>
        <w:jc w:val="both"/>
      </w:pPr>
      <w:r w:rsidRPr="006663B3">
        <w:tab/>
        <w:t>2.4. Утверждает места проведения олимпиады.</w:t>
      </w:r>
    </w:p>
    <w:p w:rsidR="00BE5938" w:rsidRPr="006663B3" w:rsidRDefault="00BE5938" w:rsidP="00BE5938">
      <w:pPr>
        <w:tabs>
          <w:tab w:val="left" w:pos="284"/>
        </w:tabs>
        <w:jc w:val="both"/>
      </w:pPr>
      <w:r w:rsidRPr="006663B3">
        <w:tab/>
      </w:r>
      <w:r w:rsidRPr="006663B3">
        <w:tab/>
        <w:t>2.5.</w:t>
      </w:r>
      <w:bookmarkStart w:id="19" w:name="bookmark36"/>
      <w:bookmarkEnd w:id="19"/>
      <w:r w:rsidRPr="006663B3">
        <w:t xml:space="preserve"> Обеспечивает сбор и хранение заявлений от родителей (законных представит</w:t>
      </w:r>
      <w:r w:rsidRPr="006663B3">
        <w:t>е</w:t>
      </w:r>
      <w:r w:rsidRPr="006663B3">
        <w:t>лей) обучающихся, заявивших о своем участии в олимпиаде, об ознакомлении с Порядком и о согласии на публикацию результатов.</w:t>
      </w:r>
      <w:bookmarkStart w:id="20" w:name="bookmark37"/>
      <w:bookmarkEnd w:id="20"/>
    </w:p>
    <w:p w:rsidR="00BE5938" w:rsidRPr="006663B3" w:rsidRDefault="00BE5938" w:rsidP="00BE5938">
      <w:pPr>
        <w:tabs>
          <w:tab w:val="left" w:pos="0"/>
        </w:tabs>
        <w:jc w:val="both"/>
      </w:pPr>
      <w:r w:rsidRPr="006663B3">
        <w:tab/>
        <w:t>2.6. Определяет сроки расшифровки олимпиадных заданий, процедуру регистрации участников олимпиады, показа выполненных олимпиадных работ, а также рассмотрения апелляций участников олимпиады, перечень материально - технического оборудования, используемого при проведении олимпиады.</w:t>
      </w:r>
      <w:bookmarkStart w:id="21" w:name="bookmark38"/>
      <w:bookmarkEnd w:id="21"/>
    </w:p>
    <w:p w:rsidR="00BE5938" w:rsidRPr="006663B3" w:rsidRDefault="00BE5938" w:rsidP="00BE5938">
      <w:pPr>
        <w:tabs>
          <w:tab w:val="left" w:pos="0"/>
        </w:tabs>
        <w:jc w:val="both"/>
      </w:pPr>
      <w:r w:rsidRPr="006663B3">
        <w:tab/>
        <w:t>2.7. Формирует состав жюри и апелляционной комиссии по каждому общеобразов</w:t>
      </w:r>
      <w:r w:rsidRPr="006663B3">
        <w:t>а</w:t>
      </w:r>
      <w:r w:rsidRPr="006663B3">
        <w:t xml:space="preserve">тельному предмету и утверждает их составы. </w:t>
      </w:r>
    </w:p>
    <w:p w:rsidR="00BE5938" w:rsidRPr="006663B3" w:rsidRDefault="00BE5938" w:rsidP="00BE5938">
      <w:pPr>
        <w:tabs>
          <w:tab w:val="left" w:pos="0"/>
        </w:tabs>
        <w:jc w:val="both"/>
      </w:pPr>
      <w:r w:rsidRPr="006663B3">
        <w:tab/>
        <w:t>2.7.</w:t>
      </w:r>
      <w:bookmarkStart w:id="22" w:name="bookmark40"/>
      <w:bookmarkEnd w:id="22"/>
      <w:r w:rsidRPr="006663B3">
        <w:t xml:space="preserve"> Организует награждение победителей и призеров олимпиады.</w:t>
      </w:r>
      <w:bookmarkStart w:id="23" w:name="bookmark41"/>
      <w:bookmarkEnd w:id="23"/>
    </w:p>
    <w:p w:rsidR="00BE5938" w:rsidRPr="006663B3" w:rsidRDefault="00BE5938" w:rsidP="00BE5938">
      <w:pPr>
        <w:tabs>
          <w:tab w:val="left" w:pos="0"/>
        </w:tabs>
        <w:jc w:val="both"/>
      </w:pPr>
      <w:r w:rsidRPr="006663B3">
        <w:tab/>
        <w:t>2.8. Предоставляет результаты участников олимпиады по каждому общеобразов</w:t>
      </w:r>
      <w:r w:rsidRPr="006663B3">
        <w:t>а</w:t>
      </w:r>
      <w:r w:rsidRPr="006663B3">
        <w:t>тельному предмету и классу организатору регионального этапа олимпиады в формате, о</w:t>
      </w:r>
      <w:r w:rsidRPr="006663B3">
        <w:t>п</w:t>
      </w:r>
      <w:r w:rsidRPr="006663B3">
        <w:t>ределенном организатором регионального этапа олимпиады.</w:t>
      </w:r>
      <w:bookmarkStart w:id="24" w:name="bookmark42"/>
      <w:bookmarkEnd w:id="24"/>
    </w:p>
    <w:p w:rsidR="00BE5938" w:rsidRPr="006663B3" w:rsidRDefault="00BE5938" w:rsidP="00BE5938">
      <w:pPr>
        <w:tabs>
          <w:tab w:val="left" w:pos="0"/>
        </w:tabs>
        <w:jc w:val="both"/>
      </w:pPr>
      <w:r w:rsidRPr="006663B3">
        <w:tab/>
        <w:t>2.9. Осуществляет доставку комплектов олимпиадных заданий по каждому общео</w:t>
      </w:r>
      <w:r w:rsidRPr="006663B3">
        <w:t>б</w:t>
      </w:r>
      <w:r w:rsidRPr="006663B3">
        <w:t>разовательному предмету с соблюдением мер по обеспечению конфиденциальности и</w:t>
      </w:r>
      <w:r w:rsidRPr="006663B3">
        <w:t>н</w:t>
      </w:r>
      <w:r w:rsidRPr="006663B3">
        <w:t>формации.</w:t>
      </w:r>
      <w:bookmarkStart w:id="25" w:name="bookmark43"/>
      <w:bookmarkEnd w:id="25"/>
    </w:p>
    <w:p w:rsidR="00BE5938" w:rsidRPr="006663B3" w:rsidRDefault="00BE5938" w:rsidP="00BE5938">
      <w:pPr>
        <w:tabs>
          <w:tab w:val="left" w:pos="0"/>
        </w:tabs>
        <w:jc w:val="both"/>
      </w:pPr>
      <w:r w:rsidRPr="006663B3">
        <w:tab/>
        <w:t>2.10. Подводит итоги олимпиады, устанавливает квоту на количество победителей и призеров по каждому общеобразовательному предмету.</w:t>
      </w:r>
    </w:p>
    <w:p w:rsidR="00BE5938" w:rsidRPr="006663B3" w:rsidRDefault="00BE5938" w:rsidP="00BE5938">
      <w:pPr>
        <w:tabs>
          <w:tab w:val="left" w:pos="0"/>
        </w:tabs>
        <w:jc w:val="both"/>
      </w:pPr>
      <w:r w:rsidRPr="006663B3">
        <w:tab/>
        <w:t>2.11.</w:t>
      </w:r>
      <w:bookmarkStart w:id="26" w:name="bookmark45"/>
      <w:bookmarkStart w:id="27" w:name="bookmark51"/>
      <w:bookmarkEnd w:id="26"/>
      <w:bookmarkEnd w:id="27"/>
      <w:r w:rsidRPr="006663B3">
        <w:t xml:space="preserve"> Обеспечивает хранение олимпиадных заданий и протоколы апелляций в теч</w:t>
      </w:r>
      <w:r w:rsidRPr="006663B3">
        <w:t>е</w:t>
      </w:r>
      <w:r w:rsidRPr="006663B3">
        <w:t>ние 1 года.</w:t>
      </w:r>
    </w:p>
    <w:p w:rsidR="00BE5938" w:rsidRPr="006663B3" w:rsidRDefault="00BE5938" w:rsidP="00BE5938">
      <w:pPr>
        <w:tabs>
          <w:tab w:val="left" w:pos="0"/>
        </w:tabs>
        <w:jc w:val="both"/>
      </w:pPr>
      <w:r w:rsidRPr="006663B3">
        <w:tab/>
      </w:r>
    </w:p>
    <w:p w:rsidR="00BE5938" w:rsidRPr="006663B3" w:rsidRDefault="00BE5938" w:rsidP="00BE5938">
      <w:pPr>
        <w:tabs>
          <w:tab w:val="left" w:pos="0"/>
        </w:tabs>
        <w:jc w:val="both"/>
      </w:pPr>
      <w:r w:rsidRPr="006663B3">
        <w:tab/>
        <w:t>Схема действий</w:t>
      </w:r>
    </w:p>
    <w:tbl>
      <w:tblPr>
        <w:tblW w:w="9781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09"/>
        <w:gridCol w:w="4678"/>
        <w:gridCol w:w="2551"/>
        <w:gridCol w:w="1843"/>
      </w:tblGrid>
      <w:tr w:rsidR="00BE5938" w:rsidRPr="00E4490C" w:rsidTr="00D73D15">
        <w:trPr>
          <w:trHeight w:val="263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line="244" w:lineRule="exact"/>
              <w:jc w:val="center"/>
              <w:rPr>
                <w:b/>
                <w:sz w:val="23"/>
              </w:rPr>
            </w:pPr>
            <w:r w:rsidRPr="00E4490C">
              <w:rPr>
                <w:b/>
                <w:sz w:val="23"/>
              </w:rPr>
              <w:t xml:space="preserve">№ </w:t>
            </w:r>
            <w:proofErr w:type="spellStart"/>
            <w:proofErr w:type="gramStart"/>
            <w:r w:rsidRPr="00E4490C">
              <w:rPr>
                <w:b/>
                <w:sz w:val="23"/>
              </w:rPr>
              <w:t>п</w:t>
            </w:r>
            <w:proofErr w:type="spellEnd"/>
            <w:proofErr w:type="gramEnd"/>
            <w:r w:rsidRPr="00E4490C">
              <w:rPr>
                <w:b/>
                <w:sz w:val="23"/>
              </w:rPr>
              <w:t>/</w:t>
            </w:r>
            <w:proofErr w:type="spellStart"/>
            <w:r w:rsidRPr="00E4490C">
              <w:rPr>
                <w:b/>
                <w:sz w:val="23"/>
              </w:rPr>
              <w:t>п</w:t>
            </w:r>
            <w:proofErr w:type="spellEnd"/>
          </w:p>
        </w:tc>
        <w:tc>
          <w:tcPr>
            <w:tcW w:w="4678" w:type="dxa"/>
          </w:tcPr>
          <w:p w:rsidR="00BE5938" w:rsidRPr="00E4490C" w:rsidRDefault="00BE5938" w:rsidP="00D73D15">
            <w:pPr>
              <w:pStyle w:val="TableParagraph"/>
              <w:spacing w:line="244" w:lineRule="exact"/>
              <w:jc w:val="center"/>
              <w:rPr>
                <w:b/>
                <w:sz w:val="23"/>
              </w:rPr>
            </w:pPr>
            <w:r w:rsidRPr="00E4490C">
              <w:rPr>
                <w:b/>
                <w:sz w:val="23"/>
              </w:rPr>
              <w:t>Содержание работы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spacing w:line="244" w:lineRule="exact"/>
              <w:jc w:val="center"/>
              <w:rPr>
                <w:b/>
                <w:sz w:val="23"/>
              </w:rPr>
            </w:pPr>
            <w:r w:rsidRPr="00E4490C">
              <w:rPr>
                <w:b/>
                <w:sz w:val="23"/>
              </w:rPr>
              <w:t>Сроки</w:t>
            </w:r>
          </w:p>
        </w:tc>
        <w:tc>
          <w:tcPr>
            <w:tcW w:w="1843" w:type="dxa"/>
          </w:tcPr>
          <w:p w:rsidR="00BE5938" w:rsidRPr="00E4490C" w:rsidRDefault="00BE5938" w:rsidP="00D73D15">
            <w:pPr>
              <w:pStyle w:val="TableParagraph"/>
              <w:spacing w:line="244" w:lineRule="exact"/>
              <w:jc w:val="center"/>
              <w:rPr>
                <w:b/>
                <w:sz w:val="23"/>
              </w:rPr>
            </w:pPr>
            <w:r w:rsidRPr="00E4490C">
              <w:rPr>
                <w:b/>
                <w:sz w:val="23"/>
              </w:rPr>
              <w:t>Ответственный</w:t>
            </w:r>
          </w:p>
        </w:tc>
      </w:tr>
      <w:tr w:rsidR="00BE5938" w:rsidRPr="00E4490C" w:rsidTr="00D73D15">
        <w:trPr>
          <w:trHeight w:val="818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1.</w:t>
            </w:r>
          </w:p>
        </w:tc>
        <w:tc>
          <w:tcPr>
            <w:tcW w:w="4678" w:type="dxa"/>
          </w:tcPr>
          <w:p w:rsidR="00BE5938" w:rsidRPr="00E4490C" w:rsidRDefault="00BE5938" w:rsidP="00D73D15">
            <w:pPr>
              <w:pStyle w:val="TableParagraph"/>
              <w:spacing w:line="242" w:lineRule="auto"/>
              <w:ind w:right="457"/>
              <w:jc w:val="both"/>
              <w:rPr>
                <w:sz w:val="23"/>
              </w:rPr>
            </w:pPr>
            <w:r w:rsidRPr="00E4490C">
              <w:rPr>
                <w:sz w:val="23"/>
              </w:rPr>
              <w:t>Формирование списков участников м</w:t>
            </w:r>
            <w:r w:rsidRPr="00E4490C">
              <w:rPr>
                <w:sz w:val="23"/>
              </w:rPr>
              <w:t>у</w:t>
            </w:r>
            <w:r w:rsidRPr="00E4490C">
              <w:rPr>
                <w:sz w:val="23"/>
              </w:rPr>
              <w:t>ниципального этапа олимпиады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ind w:right="142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не менее чем за два дня до начала оли</w:t>
            </w:r>
            <w:r w:rsidRPr="00E4490C">
              <w:rPr>
                <w:sz w:val="23"/>
              </w:rPr>
              <w:t>м</w:t>
            </w:r>
            <w:r w:rsidRPr="00E4490C">
              <w:rPr>
                <w:sz w:val="23"/>
              </w:rPr>
              <w:t>пиады по</w:t>
            </w:r>
            <w:r>
              <w:rPr>
                <w:sz w:val="23"/>
              </w:rPr>
              <w:t xml:space="preserve"> </w:t>
            </w:r>
            <w:r w:rsidRPr="00E4490C">
              <w:rPr>
                <w:sz w:val="23"/>
              </w:rPr>
              <w:t>предмету</w:t>
            </w:r>
          </w:p>
        </w:tc>
        <w:tc>
          <w:tcPr>
            <w:tcW w:w="1843" w:type="dxa"/>
          </w:tcPr>
          <w:p w:rsidR="00BE5938" w:rsidRPr="00E4490C" w:rsidRDefault="00BE5938" w:rsidP="00D73D15">
            <w:pPr>
              <w:pStyle w:val="TableParagraph"/>
              <w:spacing w:line="258" w:lineRule="exact"/>
              <w:jc w:val="center"/>
              <w:rPr>
                <w:sz w:val="23"/>
              </w:rPr>
            </w:pPr>
            <w:r>
              <w:rPr>
                <w:sz w:val="23"/>
              </w:rPr>
              <w:t>Смирнова Н.А.</w:t>
            </w:r>
          </w:p>
        </w:tc>
      </w:tr>
      <w:tr w:rsidR="00BE5938" w:rsidRPr="00E4490C" w:rsidTr="00D73D15">
        <w:trPr>
          <w:trHeight w:val="1058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spacing w:before="1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2.</w:t>
            </w:r>
          </w:p>
        </w:tc>
        <w:tc>
          <w:tcPr>
            <w:tcW w:w="4678" w:type="dxa"/>
          </w:tcPr>
          <w:p w:rsidR="00BE5938" w:rsidRPr="003C459C" w:rsidRDefault="00BE5938" w:rsidP="00D73D15">
            <w:pPr>
              <w:pStyle w:val="TableParagraph"/>
              <w:spacing w:line="242" w:lineRule="auto"/>
              <w:ind w:right="361"/>
              <w:jc w:val="both"/>
              <w:rPr>
                <w:sz w:val="23"/>
              </w:rPr>
            </w:pPr>
            <w:r w:rsidRPr="003C459C">
              <w:rPr>
                <w:sz w:val="23"/>
              </w:rPr>
              <w:t>Размещение на сайте Управления образ</w:t>
            </w:r>
            <w:r w:rsidRPr="003C459C">
              <w:rPr>
                <w:sz w:val="23"/>
              </w:rPr>
              <w:t>о</w:t>
            </w:r>
            <w:r w:rsidRPr="003C459C">
              <w:rPr>
                <w:sz w:val="23"/>
              </w:rPr>
              <w:t>вания администрации АМР</w:t>
            </w:r>
          </w:p>
          <w:p w:rsidR="00BE5938" w:rsidRPr="00E4490C" w:rsidRDefault="00BE5938" w:rsidP="00D73D15">
            <w:pPr>
              <w:pStyle w:val="TableParagraph"/>
              <w:spacing w:line="260" w:lineRule="exact"/>
              <w:jc w:val="both"/>
              <w:rPr>
                <w:sz w:val="23"/>
              </w:rPr>
            </w:pPr>
            <w:r w:rsidRPr="003C459C">
              <w:rPr>
                <w:sz w:val="23"/>
              </w:rPr>
              <w:t>«Княжпогостский» списков участников м</w:t>
            </w:r>
            <w:r w:rsidRPr="003C459C">
              <w:rPr>
                <w:sz w:val="23"/>
              </w:rPr>
              <w:t>у</w:t>
            </w:r>
            <w:r w:rsidRPr="003C459C">
              <w:rPr>
                <w:sz w:val="23"/>
              </w:rPr>
              <w:t>ниципального этапа олимпиады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не менее чем за два дня до начала олимпиады</w:t>
            </w:r>
          </w:p>
        </w:tc>
        <w:tc>
          <w:tcPr>
            <w:tcW w:w="1843" w:type="dxa"/>
          </w:tcPr>
          <w:p w:rsidR="00BE5938" w:rsidRDefault="00BE5938" w:rsidP="00D73D15">
            <w:pPr>
              <w:pStyle w:val="TableParagraph"/>
              <w:spacing w:line="242" w:lineRule="auto"/>
              <w:ind w:right="1"/>
              <w:jc w:val="center"/>
              <w:rPr>
                <w:sz w:val="23"/>
              </w:rPr>
            </w:pPr>
            <w:proofErr w:type="spellStart"/>
            <w:r>
              <w:rPr>
                <w:sz w:val="23"/>
              </w:rPr>
              <w:t>Гижко</w:t>
            </w:r>
            <w:proofErr w:type="spellEnd"/>
            <w:r>
              <w:rPr>
                <w:sz w:val="23"/>
              </w:rPr>
              <w:t xml:space="preserve"> Е.Н.</w:t>
            </w:r>
          </w:p>
          <w:p w:rsidR="00BE5938" w:rsidRPr="00E4490C" w:rsidRDefault="00BE5938" w:rsidP="00D73D15">
            <w:pPr>
              <w:pStyle w:val="TableParagraph"/>
              <w:spacing w:line="242" w:lineRule="auto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Бобровская Л.В.</w:t>
            </w:r>
          </w:p>
        </w:tc>
      </w:tr>
      <w:tr w:rsidR="00BE5938" w:rsidRPr="00E4490C" w:rsidTr="00D73D15">
        <w:trPr>
          <w:trHeight w:val="805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3.</w:t>
            </w:r>
          </w:p>
        </w:tc>
        <w:tc>
          <w:tcPr>
            <w:tcW w:w="4678" w:type="dxa"/>
          </w:tcPr>
          <w:p w:rsidR="00BE5938" w:rsidRPr="00E4490C" w:rsidRDefault="00BE5938" w:rsidP="00D73D15">
            <w:pPr>
              <w:pStyle w:val="TableParagraph"/>
              <w:ind w:right="250"/>
              <w:jc w:val="both"/>
              <w:rPr>
                <w:sz w:val="23"/>
              </w:rPr>
            </w:pPr>
            <w:r w:rsidRPr="00E4490C">
              <w:rPr>
                <w:sz w:val="23"/>
              </w:rPr>
              <w:t>Подготовка пакетов с олимпиадными зад</w:t>
            </w:r>
            <w:r w:rsidRPr="00E4490C">
              <w:rPr>
                <w:sz w:val="23"/>
              </w:rPr>
              <w:t>а</w:t>
            </w:r>
            <w:r w:rsidRPr="00E4490C">
              <w:rPr>
                <w:sz w:val="23"/>
              </w:rPr>
              <w:t>ниями, бланков протоколов их</w:t>
            </w:r>
            <w:r>
              <w:rPr>
                <w:sz w:val="23"/>
              </w:rPr>
              <w:t xml:space="preserve"> </w:t>
            </w:r>
            <w:r w:rsidRPr="00E4490C">
              <w:rPr>
                <w:sz w:val="23"/>
              </w:rPr>
              <w:t>проверки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ind w:right="507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за 1 день до начала олимпиады</w:t>
            </w:r>
          </w:p>
        </w:tc>
        <w:tc>
          <w:tcPr>
            <w:tcW w:w="1843" w:type="dxa"/>
          </w:tcPr>
          <w:p w:rsidR="00BE5938" w:rsidRPr="00E4490C" w:rsidRDefault="00BE5938" w:rsidP="00D73D15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Смирнова Н.А.</w:t>
            </w:r>
          </w:p>
        </w:tc>
      </w:tr>
      <w:tr w:rsidR="00BE5938" w:rsidRPr="00E4490C" w:rsidTr="00D73D15">
        <w:trPr>
          <w:trHeight w:val="800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4.</w:t>
            </w:r>
          </w:p>
        </w:tc>
        <w:tc>
          <w:tcPr>
            <w:tcW w:w="4678" w:type="dxa"/>
          </w:tcPr>
          <w:p w:rsidR="00BE5938" w:rsidRPr="00E4490C" w:rsidRDefault="00BE5938" w:rsidP="00D73D15">
            <w:pPr>
              <w:pStyle w:val="TableParagraph"/>
              <w:ind w:right="513"/>
              <w:jc w:val="both"/>
              <w:rPr>
                <w:sz w:val="23"/>
              </w:rPr>
            </w:pPr>
            <w:r w:rsidRPr="00E4490C">
              <w:rPr>
                <w:sz w:val="23"/>
              </w:rPr>
              <w:t>Доставка пакетов с олимпиадными зад</w:t>
            </w:r>
            <w:r w:rsidRPr="00E4490C">
              <w:rPr>
                <w:sz w:val="23"/>
              </w:rPr>
              <w:t>а</w:t>
            </w:r>
            <w:r w:rsidRPr="00E4490C">
              <w:rPr>
                <w:sz w:val="23"/>
              </w:rPr>
              <w:t>ниями, бланков протоколов их проверки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ind w:right="176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в день проведения</w:t>
            </w:r>
          </w:p>
          <w:p w:rsidR="00BE5938" w:rsidRPr="00E4490C" w:rsidRDefault="00BE5938" w:rsidP="00D73D15">
            <w:pPr>
              <w:pStyle w:val="TableParagraph"/>
              <w:spacing w:line="251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олимпиады</w:t>
            </w:r>
          </w:p>
        </w:tc>
        <w:tc>
          <w:tcPr>
            <w:tcW w:w="1843" w:type="dxa"/>
          </w:tcPr>
          <w:p w:rsidR="00BE5938" w:rsidRPr="00E4490C" w:rsidRDefault="00BE5938" w:rsidP="00D73D15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Смирнова Н.А.</w:t>
            </w:r>
          </w:p>
        </w:tc>
      </w:tr>
      <w:tr w:rsidR="00BE5938" w:rsidRPr="00E4490C" w:rsidTr="00D73D15">
        <w:trPr>
          <w:trHeight w:val="1058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  <w:r w:rsidRPr="00E4490C">
              <w:rPr>
                <w:sz w:val="23"/>
              </w:rPr>
              <w:t>.</w:t>
            </w:r>
          </w:p>
        </w:tc>
        <w:tc>
          <w:tcPr>
            <w:tcW w:w="4678" w:type="dxa"/>
          </w:tcPr>
          <w:p w:rsidR="00BE5938" w:rsidRPr="00E4490C" w:rsidRDefault="00BE5938" w:rsidP="00D73D15">
            <w:pPr>
              <w:pStyle w:val="TableParagraph"/>
              <w:ind w:right="483"/>
              <w:jc w:val="both"/>
              <w:rPr>
                <w:sz w:val="23"/>
              </w:rPr>
            </w:pPr>
            <w:r w:rsidRPr="00E4490C">
              <w:rPr>
                <w:sz w:val="23"/>
              </w:rPr>
              <w:t>Проведение муниципального этапа олимпиады</w:t>
            </w:r>
            <w:r>
              <w:rPr>
                <w:sz w:val="23"/>
              </w:rPr>
              <w:t xml:space="preserve"> </w:t>
            </w:r>
            <w:r w:rsidRPr="00E4490C">
              <w:rPr>
                <w:sz w:val="23"/>
              </w:rPr>
              <w:t xml:space="preserve">школьников в </w:t>
            </w:r>
            <w:r>
              <w:rPr>
                <w:sz w:val="23"/>
              </w:rPr>
              <w:t xml:space="preserve">местах </w:t>
            </w:r>
            <w:r w:rsidRPr="00E4490C">
              <w:rPr>
                <w:sz w:val="23"/>
              </w:rPr>
              <w:t>пров</w:t>
            </w:r>
            <w:r w:rsidRPr="00E4490C">
              <w:rPr>
                <w:sz w:val="23"/>
              </w:rPr>
              <w:t>е</w:t>
            </w:r>
            <w:r w:rsidRPr="00E4490C">
              <w:rPr>
                <w:sz w:val="23"/>
              </w:rPr>
              <w:t>дения олимпиад</w:t>
            </w:r>
            <w:r>
              <w:rPr>
                <w:sz w:val="23"/>
              </w:rPr>
              <w:t xml:space="preserve"> с соблюдением треб</w:t>
            </w:r>
            <w:r>
              <w:rPr>
                <w:sz w:val="23"/>
              </w:rPr>
              <w:t>о</w:t>
            </w:r>
            <w:r>
              <w:rPr>
                <w:sz w:val="23"/>
              </w:rPr>
              <w:t>ваний, установленных санитарными пр</w:t>
            </w:r>
            <w:r>
              <w:rPr>
                <w:sz w:val="23"/>
              </w:rPr>
              <w:t>а</w:t>
            </w:r>
            <w:r>
              <w:rPr>
                <w:sz w:val="23"/>
              </w:rPr>
              <w:t xml:space="preserve">вилами СП 3.1/2.4.3598-20 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spacing w:line="259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согласно графику</w:t>
            </w:r>
          </w:p>
        </w:tc>
        <w:tc>
          <w:tcPr>
            <w:tcW w:w="1843" w:type="dxa"/>
          </w:tcPr>
          <w:p w:rsidR="00BE5938" w:rsidRDefault="005B0F49" w:rsidP="00D73D15">
            <w:pPr>
              <w:pStyle w:val="TableParagraph"/>
              <w:jc w:val="center"/>
              <w:rPr>
                <w:sz w:val="23"/>
              </w:rPr>
            </w:pPr>
            <w:r>
              <w:rPr>
                <w:sz w:val="23"/>
              </w:rPr>
              <w:t xml:space="preserve">Смирнова Н.А., </w:t>
            </w:r>
            <w:proofErr w:type="spellStart"/>
            <w:r>
              <w:rPr>
                <w:sz w:val="23"/>
              </w:rPr>
              <w:t>Гижко</w:t>
            </w:r>
            <w:proofErr w:type="spellEnd"/>
            <w:r>
              <w:rPr>
                <w:sz w:val="23"/>
              </w:rPr>
              <w:t xml:space="preserve"> Е.Н.</w:t>
            </w:r>
          </w:p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>
              <w:rPr>
                <w:sz w:val="23"/>
              </w:rPr>
              <w:t xml:space="preserve">руководители </w:t>
            </w:r>
            <w:r w:rsidRPr="00E4490C">
              <w:rPr>
                <w:sz w:val="23"/>
              </w:rPr>
              <w:t>ОО,</w:t>
            </w:r>
          </w:p>
          <w:p w:rsidR="00BE5938" w:rsidRPr="00E4490C" w:rsidRDefault="00BE5938" w:rsidP="00D73D15">
            <w:pPr>
              <w:pStyle w:val="TableParagraph"/>
              <w:spacing w:line="264" w:lineRule="exact"/>
              <w:ind w:right="1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на базе</w:t>
            </w:r>
            <w:r>
              <w:rPr>
                <w:sz w:val="23"/>
              </w:rPr>
              <w:t>,</w:t>
            </w:r>
            <w:r w:rsidRPr="00E4490C">
              <w:rPr>
                <w:sz w:val="23"/>
              </w:rPr>
              <w:t xml:space="preserve"> </w:t>
            </w:r>
            <w:proofErr w:type="gramStart"/>
            <w:r w:rsidRPr="00E4490C">
              <w:rPr>
                <w:sz w:val="23"/>
              </w:rPr>
              <w:t>которых</w:t>
            </w:r>
            <w:proofErr w:type="gramEnd"/>
            <w:r w:rsidRPr="00E4490C">
              <w:rPr>
                <w:sz w:val="23"/>
              </w:rPr>
              <w:t xml:space="preserve"> проводится олимпиада</w:t>
            </w:r>
          </w:p>
        </w:tc>
      </w:tr>
      <w:tr w:rsidR="00BE5938" w:rsidRPr="00E4490C" w:rsidTr="00D73D15">
        <w:trPr>
          <w:trHeight w:val="822"/>
        </w:trPr>
        <w:tc>
          <w:tcPr>
            <w:tcW w:w="709" w:type="dxa"/>
          </w:tcPr>
          <w:p w:rsidR="00BE5938" w:rsidRPr="00597877" w:rsidRDefault="00BE5938" w:rsidP="00D73D15">
            <w:pPr>
              <w:pStyle w:val="TableParagraph"/>
              <w:spacing w:before="5"/>
              <w:ind w:left="0"/>
              <w:jc w:val="center"/>
              <w:rPr>
                <w:sz w:val="23"/>
              </w:rPr>
            </w:pPr>
            <w:r w:rsidRPr="00597877">
              <w:rPr>
                <w:sz w:val="23"/>
              </w:rPr>
              <w:t>6</w:t>
            </w:r>
          </w:p>
        </w:tc>
        <w:tc>
          <w:tcPr>
            <w:tcW w:w="4678" w:type="dxa"/>
          </w:tcPr>
          <w:p w:rsidR="00BE5938" w:rsidRPr="00597877" w:rsidRDefault="00BE5938" w:rsidP="00D73D15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b/>
                <w:lang w:val="ru-RU"/>
              </w:rPr>
              <w:t xml:space="preserve"> </w:t>
            </w:r>
            <w:r w:rsidRPr="00597877">
              <w:rPr>
                <w:rFonts w:ascii="Times New Roman" w:hAnsi="Times New Roman"/>
                <w:lang w:val="ru-RU"/>
              </w:rPr>
              <w:t xml:space="preserve">Кодирование </w:t>
            </w:r>
            <w:r>
              <w:rPr>
                <w:rFonts w:ascii="Times New Roman" w:hAnsi="Times New Roman"/>
                <w:lang w:val="ru-RU"/>
              </w:rPr>
              <w:t xml:space="preserve">и передача </w:t>
            </w:r>
            <w:r w:rsidRPr="00597877">
              <w:rPr>
                <w:rFonts w:ascii="Times New Roman" w:hAnsi="Times New Roman"/>
                <w:lang w:val="ru-RU"/>
              </w:rPr>
              <w:t>олимпиадных р</w:t>
            </w:r>
            <w:r w:rsidRPr="00597877">
              <w:rPr>
                <w:rFonts w:ascii="Times New Roman" w:hAnsi="Times New Roman"/>
                <w:lang w:val="ru-RU"/>
              </w:rPr>
              <w:t>а</w:t>
            </w:r>
            <w:r w:rsidRPr="00597877">
              <w:rPr>
                <w:rFonts w:ascii="Times New Roman" w:hAnsi="Times New Roman"/>
                <w:lang w:val="ru-RU"/>
              </w:rPr>
              <w:t>бот</w:t>
            </w:r>
            <w:r>
              <w:rPr>
                <w:rFonts w:ascii="Times New Roman" w:hAnsi="Times New Roman"/>
                <w:lang w:val="ru-RU"/>
              </w:rPr>
              <w:t xml:space="preserve"> </w:t>
            </w:r>
            <w:r w:rsidRPr="00597877">
              <w:rPr>
                <w:rFonts w:ascii="Times New Roman" w:hAnsi="Times New Roman"/>
                <w:lang w:val="ru-RU"/>
              </w:rPr>
              <w:t xml:space="preserve">жюри по проверке </w:t>
            </w:r>
            <w:proofErr w:type="gramStart"/>
            <w:r w:rsidRPr="00597877">
              <w:rPr>
                <w:rFonts w:ascii="Times New Roman" w:hAnsi="Times New Roman"/>
                <w:lang w:val="ru-RU"/>
              </w:rPr>
              <w:t>работ участников м</w:t>
            </w:r>
            <w:r w:rsidRPr="00597877">
              <w:rPr>
                <w:rFonts w:ascii="Times New Roman" w:hAnsi="Times New Roman"/>
                <w:lang w:val="ru-RU"/>
              </w:rPr>
              <w:t>у</w:t>
            </w:r>
            <w:r w:rsidRPr="00597877">
              <w:rPr>
                <w:rFonts w:ascii="Times New Roman" w:hAnsi="Times New Roman"/>
                <w:lang w:val="ru-RU"/>
              </w:rPr>
              <w:t>ниципального этапа олимпиады школьников</w:t>
            </w:r>
            <w:proofErr w:type="gramEnd"/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spacing w:line="259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согласно графику</w:t>
            </w:r>
          </w:p>
        </w:tc>
        <w:tc>
          <w:tcPr>
            <w:tcW w:w="1843" w:type="dxa"/>
          </w:tcPr>
          <w:p w:rsidR="00BE5938" w:rsidRDefault="00BE5938" w:rsidP="00D73D15">
            <w:pPr>
              <w:pStyle w:val="TableParagraph"/>
              <w:jc w:val="center"/>
              <w:rPr>
                <w:sz w:val="23"/>
              </w:rPr>
            </w:pPr>
            <w:r>
              <w:rPr>
                <w:sz w:val="23"/>
              </w:rPr>
              <w:t>Оргкомитет олимпиады</w:t>
            </w:r>
          </w:p>
        </w:tc>
      </w:tr>
      <w:tr w:rsidR="00BE5938" w:rsidRPr="00E4490C" w:rsidTr="00D73D15">
        <w:trPr>
          <w:trHeight w:val="1322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6.</w:t>
            </w:r>
          </w:p>
        </w:tc>
        <w:tc>
          <w:tcPr>
            <w:tcW w:w="4678" w:type="dxa"/>
          </w:tcPr>
          <w:p w:rsidR="00BE5938" w:rsidRPr="00E4490C" w:rsidRDefault="00BE5938" w:rsidP="00D73D15">
            <w:pPr>
              <w:pStyle w:val="TableParagraph"/>
              <w:jc w:val="both"/>
              <w:rPr>
                <w:sz w:val="23"/>
              </w:rPr>
            </w:pPr>
            <w:r w:rsidRPr="00E4490C">
              <w:rPr>
                <w:sz w:val="23"/>
              </w:rPr>
              <w:t xml:space="preserve">Работа предметного жюри по проверке </w:t>
            </w:r>
            <w:proofErr w:type="gramStart"/>
            <w:r w:rsidRPr="00E4490C">
              <w:rPr>
                <w:sz w:val="23"/>
              </w:rPr>
              <w:t>работ участников муниципального этапа олимпи</w:t>
            </w:r>
            <w:r w:rsidRPr="00E4490C">
              <w:rPr>
                <w:sz w:val="23"/>
              </w:rPr>
              <w:t>а</w:t>
            </w:r>
            <w:r w:rsidRPr="00E4490C">
              <w:rPr>
                <w:sz w:val="23"/>
              </w:rPr>
              <w:t>ды школьников</w:t>
            </w:r>
            <w:proofErr w:type="gramEnd"/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в день проведения олимпиады и (или) на следующий день после проведения</w:t>
            </w:r>
          </w:p>
          <w:p w:rsidR="00BE5938" w:rsidRPr="00E4490C" w:rsidRDefault="00BE5938" w:rsidP="00D73D15">
            <w:pPr>
              <w:pStyle w:val="TableParagraph"/>
              <w:spacing w:line="250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олимпиады</w:t>
            </w:r>
          </w:p>
        </w:tc>
        <w:tc>
          <w:tcPr>
            <w:tcW w:w="1843" w:type="dxa"/>
          </w:tcPr>
          <w:p w:rsidR="00BE5938" w:rsidRPr="00E4490C" w:rsidRDefault="00BE5938" w:rsidP="00D73D15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П</w:t>
            </w:r>
            <w:r w:rsidRPr="00E4490C">
              <w:rPr>
                <w:sz w:val="23"/>
              </w:rPr>
              <w:t>редседатели предметных ж</w:t>
            </w:r>
            <w:r w:rsidRPr="00E4490C">
              <w:rPr>
                <w:sz w:val="23"/>
              </w:rPr>
              <w:t>ю</w:t>
            </w:r>
            <w:r w:rsidRPr="00E4490C">
              <w:rPr>
                <w:sz w:val="23"/>
              </w:rPr>
              <w:t>ри</w:t>
            </w:r>
          </w:p>
        </w:tc>
      </w:tr>
      <w:tr w:rsidR="00BE5938" w:rsidRPr="00E4490C" w:rsidTr="00D73D15">
        <w:trPr>
          <w:trHeight w:val="1339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7.</w:t>
            </w:r>
          </w:p>
        </w:tc>
        <w:tc>
          <w:tcPr>
            <w:tcW w:w="4678" w:type="dxa"/>
          </w:tcPr>
          <w:p w:rsidR="00BE5938" w:rsidRPr="00E4490C" w:rsidRDefault="00BE5938" w:rsidP="00D73D15">
            <w:pPr>
              <w:pStyle w:val="TableParagraph"/>
              <w:ind w:right="253"/>
              <w:jc w:val="both"/>
              <w:rPr>
                <w:sz w:val="23"/>
              </w:rPr>
            </w:pPr>
            <w:r w:rsidRPr="00E4490C">
              <w:rPr>
                <w:sz w:val="23"/>
              </w:rPr>
              <w:t xml:space="preserve">Передача </w:t>
            </w:r>
            <w:r>
              <w:rPr>
                <w:sz w:val="23"/>
              </w:rPr>
              <w:t xml:space="preserve">работ и </w:t>
            </w:r>
            <w:r w:rsidRPr="00E4490C">
              <w:rPr>
                <w:sz w:val="23"/>
              </w:rPr>
              <w:t>протоколов проверки р</w:t>
            </w:r>
            <w:r w:rsidRPr="00E4490C">
              <w:rPr>
                <w:sz w:val="23"/>
              </w:rPr>
              <w:t>а</w:t>
            </w:r>
            <w:r w:rsidRPr="00E4490C">
              <w:rPr>
                <w:sz w:val="23"/>
              </w:rPr>
              <w:t xml:space="preserve">бот участников олимпиады в </w:t>
            </w:r>
            <w:r>
              <w:rPr>
                <w:sz w:val="23"/>
              </w:rPr>
              <w:t xml:space="preserve">Управление образования </w:t>
            </w:r>
            <w:r w:rsidRPr="00E4490C">
              <w:rPr>
                <w:sz w:val="23"/>
              </w:rPr>
              <w:t>для формирования рейтинг</w:t>
            </w:r>
            <w:r w:rsidRPr="00E4490C">
              <w:rPr>
                <w:sz w:val="23"/>
              </w:rPr>
              <w:t>о</w:t>
            </w:r>
            <w:r w:rsidRPr="00E4490C">
              <w:rPr>
                <w:sz w:val="23"/>
              </w:rPr>
              <w:t>вых</w:t>
            </w:r>
            <w:r>
              <w:rPr>
                <w:sz w:val="23"/>
              </w:rPr>
              <w:t xml:space="preserve"> </w:t>
            </w:r>
            <w:r w:rsidRPr="00E4490C">
              <w:rPr>
                <w:sz w:val="23"/>
              </w:rPr>
              <w:t>таблиц участников олимпиады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в день завершения пр</w:t>
            </w:r>
            <w:r w:rsidRPr="00E4490C">
              <w:rPr>
                <w:sz w:val="23"/>
              </w:rPr>
              <w:t>о</w:t>
            </w:r>
            <w:r w:rsidRPr="00E4490C">
              <w:rPr>
                <w:sz w:val="23"/>
              </w:rPr>
              <w:t xml:space="preserve">верки или </w:t>
            </w:r>
            <w:r>
              <w:rPr>
                <w:sz w:val="23"/>
              </w:rPr>
              <w:t>не позже 12.00 следующего дня</w:t>
            </w:r>
            <w:r w:rsidRPr="00E4490C">
              <w:rPr>
                <w:sz w:val="23"/>
              </w:rPr>
              <w:t xml:space="preserve"> после олимпиады</w:t>
            </w:r>
          </w:p>
        </w:tc>
        <w:tc>
          <w:tcPr>
            <w:tcW w:w="1843" w:type="dxa"/>
          </w:tcPr>
          <w:p w:rsidR="00BE5938" w:rsidRPr="00E4490C" w:rsidRDefault="00BE5938" w:rsidP="00D73D15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П</w:t>
            </w:r>
            <w:r w:rsidRPr="00E4490C">
              <w:rPr>
                <w:sz w:val="23"/>
              </w:rPr>
              <w:t>редседатели предметных ж</w:t>
            </w:r>
            <w:r>
              <w:rPr>
                <w:sz w:val="23"/>
              </w:rPr>
              <w:t>ю</w:t>
            </w:r>
            <w:r w:rsidRPr="00E4490C">
              <w:rPr>
                <w:sz w:val="23"/>
              </w:rPr>
              <w:t>ри</w:t>
            </w:r>
          </w:p>
        </w:tc>
      </w:tr>
      <w:tr w:rsidR="00BE5938" w:rsidRPr="00E4490C" w:rsidTr="00D73D15">
        <w:trPr>
          <w:trHeight w:val="833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3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jc w:val="center"/>
              <w:rPr>
                <w:sz w:val="24"/>
              </w:rPr>
            </w:pPr>
            <w:r w:rsidRPr="00E4490C">
              <w:rPr>
                <w:sz w:val="24"/>
              </w:rPr>
              <w:t>8.</w:t>
            </w:r>
          </w:p>
        </w:tc>
        <w:tc>
          <w:tcPr>
            <w:tcW w:w="4678" w:type="dxa"/>
          </w:tcPr>
          <w:p w:rsidR="00BE5938" w:rsidRPr="00E4490C" w:rsidRDefault="00BE5938" w:rsidP="00D73D15">
            <w:pPr>
              <w:pStyle w:val="TableParagraph"/>
              <w:ind w:right="680"/>
              <w:jc w:val="both"/>
              <w:rPr>
                <w:sz w:val="23"/>
              </w:rPr>
            </w:pPr>
            <w:r w:rsidRPr="003C459C">
              <w:rPr>
                <w:sz w:val="23"/>
              </w:rPr>
              <w:t xml:space="preserve">Публикация протоколов и </w:t>
            </w:r>
            <w:r w:rsidRPr="003C459C">
              <w:t>рейтинга п</w:t>
            </w:r>
            <w:r w:rsidRPr="003C459C">
              <w:t>о</w:t>
            </w:r>
            <w:r w:rsidRPr="003C459C">
              <w:t>бедителей и призеров муниципального этапа олимпиады</w:t>
            </w:r>
            <w:r w:rsidRPr="003C459C">
              <w:rPr>
                <w:sz w:val="23"/>
              </w:rPr>
              <w:t xml:space="preserve"> на сайте Управления образования АМР «Княжпогостский»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ind w:right="401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через день после олимпиады до 17.00</w:t>
            </w:r>
          </w:p>
        </w:tc>
        <w:tc>
          <w:tcPr>
            <w:tcW w:w="1843" w:type="dxa"/>
          </w:tcPr>
          <w:p w:rsidR="00BE5938" w:rsidRPr="00E4490C" w:rsidRDefault="005B0F49" w:rsidP="00D73D15">
            <w:pPr>
              <w:pStyle w:val="TableParagraph"/>
              <w:ind w:right="1"/>
              <w:jc w:val="center"/>
              <w:rPr>
                <w:sz w:val="23"/>
              </w:rPr>
            </w:pPr>
            <w:proofErr w:type="spellStart"/>
            <w:r>
              <w:rPr>
                <w:sz w:val="23"/>
              </w:rPr>
              <w:t>Гижко</w:t>
            </w:r>
            <w:proofErr w:type="spellEnd"/>
            <w:r>
              <w:rPr>
                <w:sz w:val="23"/>
              </w:rPr>
              <w:t xml:space="preserve"> Е.Н.</w:t>
            </w:r>
          </w:p>
        </w:tc>
      </w:tr>
      <w:tr w:rsidR="00BE5938" w:rsidRPr="00E4490C" w:rsidTr="00D73D15">
        <w:trPr>
          <w:trHeight w:val="833"/>
        </w:trPr>
        <w:tc>
          <w:tcPr>
            <w:tcW w:w="709" w:type="dxa"/>
          </w:tcPr>
          <w:p w:rsidR="00BE5938" w:rsidRPr="00911D54" w:rsidRDefault="00BE5938" w:rsidP="00D73D15">
            <w:pPr>
              <w:pStyle w:val="TableParagraph"/>
              <w:spacing w:before="3"/>
              <w:ind w:left="0"/>
              <w:jc w:val="center"/>
              <w:rPr>
                <w:sz w:val="23"/>
              </w:rPr>
            </w:pPr>
            <w:r>
              <w:rPr>
                <w:sz w:val="23"/>
              </w:rPr>
              <w:t>9</w:t>
            </w:r>
          </w:p>
        </w:tc>
        <w:tc>
          <w:tcPr>
            <w:tcW w:w="4678" w:type="dxa"/>
          </w:tcPr>
          <w:p w:rsidR="00BE5938" w:rsidRDefault="00BE5938" w:rsidP="00D73D15">
            <w:pPr>
              <w:pStyle w:val="TableParagraph"/>
              <w:ind w:right="680"/>
              <w:jc w:val="both"/>
              <w:rPr>
                <w:sz w:val="23"/>
              </w:rPr>
            </w:pPr>
            <w:r>
              <w:t xml:space="preserve">Заполнение РИС «Олимпиада» 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>
              <w:t>в течение трех дней п</w:t>
            </w:r>
            <w:r>
              <w:t>о</w:t>
            </w:r>
            <w:r>
              <w:t>сле проведения</w:t>
            </w:r>
            <w:r w:rsidRPr="000F1932">
              <w:t xml:space="preserve"> </w:t>
            </w:r>
            <w:r w:rsidRPr="008C7A47">
              <w:t>муниц</w:t>
            </w:r>
            <w:r w:rsidRPr="008C7A47">
              <w:t>и</w:t>
            </w:r>
            <w:r w:rsidRPr="008C7A47">
              <w:t>пального этапа</w:t>
            </w:r>
            <w:r>
              <w:t xml:space="preserve"> олимпи</w:t>
            </w:r>
            <w:r>
              <w:t>а</w:t>
            </w:r>
            <w:r>
              <w:t>ды по каждому учебному предмету</w:t>
            </w:r>
          </w:p>
        </w:tc>
        <w:tc>
          <w:tcPr>
            <w:tcW w:w="1843" w:type="dxa"/>
          </w:tcPr>
          <w:p w:rsidR="00BE5938" w:rsidRDefault="005B0F49" w:rsidP="00D73D15">
            <w:pPr>
              <w:pStyle w:val="TableParagraph"/>
              <w:spacing w:line="242" w:lineRule="auto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Власова М.Н.</w:t>
            </w:r>
          </w:p>
        </w:tc>
      </w:tr>
      <w:tr w:rsidR="00BE5938" w:rsidRPr="00E4490C" w:rsidTr="00D73D15">
        <w:trPr>
          <w:trHeight w:val="555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3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4678" w:type="dxa"/>
          </w:tcPr>
          <w:p w:rsidR="00BE5938" w:rsidRDefault="00BE5938" w:rsidP="00D73D15">
            <w:pPr>
              <w:pStyle w:val="TableParagraph"/>
              <w:jc w:val="both"/>
              <w:rPr>
                <w:sz w:val="23"/>
              </w:rPr>
            </w:pPr>
            <w:r w:rsidRPr="00E4490C">
              <w:rPr>
                <w:sz w:val="23"/>
              </w:rPr>
              <w:t xml:space="preserve">Проведение апелляции </w:t>
            </w:r>
            <w:r>
              <w:rPr>
                <w:sz w:val="23"/>
              </w:rPr>
              <w:t>(при наличии)</w:t>
            </w:r>
          </w:p>
          <w:p w:rsidR="00BE5938" w:rsidRPr="00E4490C" w:rsidRDefault="00BE5938" w:rsidP="00D73D15">
            <w:pPr>
              <w:pStyle w:val="TableParagraph"/>
              <w:jc w:val="both"/>
              <w:rPr>
                <w:sz w:val="23"/>
              </w:rPr>
            </w:pPr>
            <w:r>
              <w:rPr>
                <w:sz w:val="23"/>
              </w:rPr>
              <w:t>Организация</w:t>
            </w:r>
            <w:r w:rsidRPr="007C122C">
              <w:rPr>
                <w:sz w:val="23"/>
              </w:rPr>
              <w:t xml:space="preserve"> показ</w:t>
            </w:r>
            <w:r>
              <w:rPr>
                <w:sz w:val="23"/>
              </w:rPr>
              <w:t>а</w:t>
            </w:r>
            <w:r w:rsidRPr="007C122C">
              <w:rPr>
                <w:sz w:val="23"/>
              </w:rPr>
              <w:t xml:space="preserve"> олимпиадных работ и подачу апелляций, в том числе с использов</w:t>
            </w:r>
            <w:r w:rsidRPr="007C122C">
              <w:rPr>
                <w:sz w:val="23"/>
              </w:rPr>
              <w:t>а</w:t>
            </w:r>
            <w:r w:rsidRPr="007C122C">
              <w:rPr>
                <w:sz w:val="23"/>
              </w:rPr>
              <w:t>нием информационно-коммуникационных технологий</w:t>
            </w:r>
          </w:p>
        </w:tc>
        <w:tc>
          <w:tcPr>
            <w:tcW w:w="2551" w:type="dxa"/>
          </w:tcPr>
          <w:p w:rsidR="00BE5938" w:rsidRDefault="00BE5938" w:rsidP="00D73D15">
            <w:pPr>
              <w:pStyle w:val="TableParagraph"/>
              <w:spacing w:line="258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 xml:space="preserve">в </w:t>
            </w:r>
            <w:proofErr w:type="gramStart"/>
            <w:r w:rsidRPr="00E4490C">
              <w:rPr>
                <w:sz w:val="23"/>
              </w:rPr>
              <w:t>установленные</w:t>
            </w:r>
            <w:proofErr w:type="gramEnd"/>
            <w:r w:rsidRPr="00E4490C">
              <w:rPr>
                <w:sz w:val="23"/>
              </w:rPr>
              <w:t xml:space="preserve"> </w:t>
            </w:r>
          </w:p>
          <w:p w:rsidR="00BE5938" w:rsidRPr="00E4490C" w:rsidRDefault="00BE5938" w:rsidP="00D73D15">
            <w:pPr>
              <w:pStyle w:val="TableParagraph"/>
              <w:spacing w:line="258" w:lineRule="exact"/>
              <w:jc w:val="center"/>
              <w:rPr>
                <w:sz w:val="23"/>
              </w:rPr>
            </w:pPr>
            <w:r>
              <w:rPr>
                <w:sz w:val="23"/>
              </w:rPr>
              <w:t xml:space="preserve">Порядком </w:t>
            </w:r>
            <w:r w:rsidRPr="00E4490C">
              <w:rPr>
                <w:sz w:val="23"/>
              </w:rPr>
              <w:t>сроки</w:t>
            </w:r>
          </w:p>
        </w:tc>
        <w:tc>
          <w:tcPr>
            <w:tcW w:w="1843" w:type="dxa"/>
          </w:tcPr>
          <w:p w:rsidR="00BE5938" w:rsidRPr="00E4490C" w:rsidRDefault="00BE5938" w:rsidP="00D73D15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Апелляционные комиссии</w:t>
            </w:r>
          </w:p>
        </w:tc>
      </w:tr>
      <w:tr w:rsidR="00BE5938" w:rsidRPr="00E4490C" w:rsidTr="00D73D15">
        <w:trPr>
          <w:trHeight w:val="827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3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  <w:r w:rsidRPr="00E4490C">
              <w:rPr>
                <w:sz w:val="24"/>
              </w:rPr>
              <w:t>.</w:t>
            </w:r>
          </w:p>
        </w:tc>
        <w:tc>
          <w:tcPr>
            <w:tcW w:w="4678" w:type="dxa"/>
          </w:tcPr>
          <w:p w:rsidR="00BE5938" w:rsidRPr="00E4490C" w:rsidRDefault="00BE5938" w:rsidP="00D73D15">
            <w:pPr>
              <w:pStyle w:val="TableParagraph"/>
              <w:spacing w:line="258" w:lineRule="exact"/>
              <w:jc w:val="both"/>
              <w:rPr>
                <w:sz w:val="23"/>
              </w:rPr>
            </w:pPr>
            <w:r w:rsidRPr="00E4490C">
              <w:rPr>
                <w:sz w:val="23"/>
              </w:rPr>
              <w:t xml:space="preserve">Передача результатов апелляции </w:t>
            </w:r>
            <w:proofErr w:type="gramStart"/>
            <w:r w:rsidRPr="00E4490C">
              <w:rPr>
                <w:sz w:val="23"/>
              </w:rPr>
              <w:t>в</w:t>
            </w:r>
            <w:proofErr w:type="gramEnd"/>
            <w:r w:rsidRPr="00E4490C">
              <w:rPr>
                <w:sz w:val="23"/>
              </w:rPr>
              <w:t xml:space="preserve"> </w:t>
            </w:r>
          </w:p>
          <w:p w:rsidR="00BE5938" w:rsidRPr="00E4490C" w:rsidRDefault="00BE5938" w:rsidP="00D73D15">
            <w:pPr>
              <w:pStyle w:val="TableParagraph"/>
              <w:spacing w:line="242" w:lineRule="auto"/>
              <w:ind w:right="361"/>
              <w:jc w:val="both"/>
              <w:rPr>
                <w:sz w:val="23"/>
              </w:rPr>
            </w:pPr>
            <w:r>
              <w:rPr>
                <w:sz w:val="23"/>
              </w:rPr>
              <w:t>У</w:t>
            </w:r>
            <w:r w:rsidRPr="00E4490C">
              <w:rPr>
                <w:sz w:val="23"/>
              </w:rPr>
              <w:t xml:space="preserve">правления образования администрации </w:t>
            </w:r>
            <w:r>
              <w:rPr>
                <w:sz w:val="23"/>
              </w:rPr>
              <w:t>АМР «Княжпогостский</w:t>
            </w:r>
            <w:r w:rsidRPr="00E4490C">
              <w:rPr>
                <w:sz w:val="23"/>
              </w:rPr>
              <w:t>»</w:t>
            </w:r>
            <w:r>
              <w:rPr>
                <w:sz w:val="23"/>
              </w:rPr>
              <w:t xml:space="preserve"> (при наличии)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в день проведения апе</w:t>
            </w:r>
            <w:r w:rsidRPr="00E4490C">
              <w:rPr>
                <w:sz w:val="23"/>
              </w:rPr>
              <w:t>л</w:t>
            </w:r>
            <w:r w:rsidRPr="00E4490C">
              <w:rPr>
                <w:sz w:val="23"/>
              </w:rPr>
              <w:t>ляции</w:t>
            </w:r>
          </w:p>
        </w:tc>
        <w:tc>
          <w:tcPr>
            <w:tcW w:w="1843" w:type="dxa"/>
          </w:tcPr>
          <w:p w:rsidR="00BE5938" w:rsidRDefault="00BE5938" w:rsidP="00D73D15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Апелляционные комиссии</w:t>
            </w:r>
          </w:p>
          <w:p w:rsidR="00BE5938" w:rsidRPr="00E4490C" w:rsidRDefault="00BE5938" w:rsidP="00D73D15">
            <w:pPr>
              <w:pStyle w:val="TableParagraph"/>
              <w:ind w:right="1"/>
              <w:jc w:val="center"/>
              <w:rPr>
                <w:sz w:val="23"/>
              </w:rPr>
            </w:pPr>
          </w:p>
        </w:tc>
      </w:tr>
      <w:tr w:rsidR="00BE5938" w:rsidRPr="00E4490C" w:rsidTr="00D73D15">
        <w:trPr>
          <w:trHeight w:val="537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3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  <w:r w:rsidRPr="00E4490C">
              <w:rPr>
                <w:sz w:val="24"/>
              </w:rPr>
              <w:t>.</w:t>
            </w:r>
          </w:p>
        </w:tc>
        <w:tc>
          <w:tcPr>
            <w:tcW w:w="4678" w:type="dxa"/>
          </w:tcPr>
          <w:p w:rsidR="00BE5938" w:rsidRPr="00E4490C" w:rsidRDefault="00BE5938" w:rsidP="00D73D15">
            <w:pPr>
              <w:pStyle w:val="TableParagraph"/>
              <w:spacing w:line="242" w:lineRule="auto"/>
              <w:ind w:right="299"/>
              <w:jc w:val="both"/>
              <w:rPr>
                <w:sz w:val="23"/>
              </w:rPr>
            </w:pPr>
            <w:r w:rsidRPr="00E4490C">
              <w:rPr>
                <w:sz w:val="23"/>
              </w:rPr>
              <w:t>Формирование итоговых протоколов м</w:t>
            </w:r>
            <w:r w:rsidRPr="00E4490C">
              <w:rPr>
                <w:sz w:val="23"/>
              </w:rPr>
              <w:t>у</w:t>
            </w:r>
            <w:r w:rsidRPr="00E4490C">
              <w:rPr>
                <w:sz w:val="23"/>
              </w:rPr>
              <w:t>ниципального этапа олимпиады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spacing w:line="242" w:lineRule="auto"/>
              <w:ind w:left="0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в день проведения апе</w:t>
            </w:r>
            <w:r w:rsidRPr="00E4490C">
              <w:rPr>
                <w:sz w:val="23"/>
              </w:rPr>
              <w:t>л</w:t>
            </w:r>
            <w:r w:rsidRPr="00E4490C">
              <w:rPr>
                <w:sz w:val="23"/>
              </w:rPr>
              <w:t>ляции</w:t>
            </w:r>
          </w:p>
        </w:tc>
        <w:tc>
          <w:tcPr>
            <w:tcW w:w="1843" w:type="dxa"/>
          </w:tcPr>
          <w:p w:rsidR="00BE5938" w:rsidRPr="00E4490C" w:rsidRDefault="005B0F49" w:rsidP="00D73D15">
            <w:pPr>
              <w:pStyle w:val="TableParagraph"/>
              <w:spacing w:line="258" w:lineRule="exact"/>
              <w:jc w:val="center"/>
              <w:rPr>
                <w:sz w:val="23"/>
              </w:rPr>
            </w:pPr>
            <w:r>
              <w:rPr>
                <w:sz w:val="23"/>
              </w:rPr>
              <w:t>Смирнова Н.А., Власова М.Н.</w:t>
            </w:r>
            <w:r>
              <w:rPr>
                <w:sz w:val="23"/>
              </w:rPr>
              <w:br/>
            </w:r>
            <w:proofErr w:type="spellStart"/>
            <w:r>
              <w:rPr>
                <w:sz w:val="23"/>
              </w:rPr>
              <w:t>Гижко</w:t>
            </w:r>
            <w:proofErr w:type="spellEnd"/>
            <w:r>
              <w:rPr>
                <w:sz w:val="23"/>
              </w:rPr>
              <w:t xml:space="preserve"> Е.Н.</w:t>
            </w:r>
          </w:p>
        </w:tc>
      </w:tr>
      <w:tr w:rsidR="00BE5938" w:rsidRPr="00E4490C" w:rsidTr="00D73D15">
        <w:trPr>
          <w:trHeight w:val="829"/>
        </w:trPr>
        <w:tc>
          <w:tcPr>
            <w:tcW w:w="709" w:type="dxa"/>
          </w:tcPr>
          <w:p w:rsidR="00BE5938" w:rsidRPr="00E4490C" w:rsidRDefault="00BE5938" w:rsidP="00D73D15">
            <w:pPr>
              <w:pStyle w:val="TableParagraph"/>
              <w:spacing w:before="3"/>
              <w:ind w:left="0"/>
              <w:jc w:val="center"/>
              <w:rPr>
                <w:b/>
                <w:sz w:val="23"/>
              </w:rPr>
            </w:pPr>
          </w:p>
          <w:p w:rsidR="00BE5938" w:rsidRPr="00E4490C" w:rsidRDefault="00BE5938" w:rsidP="00D73D15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  <w:r w:rsidRPr="00E4490C">
              <w:rPr>
                <w:sz w:val="24"/>
              </w:rPr>
              <w:t>.</w:t>
            </w:r>
          </w:p>
        </w:tc>
        <w:tc>
          <w:tcPr>
            <w:tcW w:w="4678" w:type="dxa"/>
          </w:tcPr>
          <w:p w:rsidR="00BE5938" w:rsidRPr="00E4490C" w:rsidRDefault="00BE5938" w:rsidP="00D73D15">
            <w:pPr>
              <w:pStyle w:val="TableParagraph"/>
              <w:ind w:right="273"/>
              <w:jc w:val="both"/>
              <w:rPr>
                <w:sz w:val="23"/>
              </w:rPr>
            </w:pPr>
            <w:r w:rsidRPr="00E4490C">
              <w:rPr>
                <w:sz w:val="23"/>
              </w:rPr>
              <w:t xml:space="preserve">Представление </w:t>
            </w:r>
            <w:r w:rsidRPr="007C122C">
              <w:rPr>
                <w:sz w:val="23"/>
              </w:rPr>
              <w:t>в</w:t>
            </w:r>
            <w:r>
              <w:rPr>
                <w:sz w:val="23"/>
              </w:rPr>
              <w:t xml:space="preserve"> Региональный центр</w:t>
            </w:r>
            <w:r w:rsidRPr="00E4490C">
              <w:rPr>
                <w:sz w:val="23"/>
              </w:rPr>
              <w:t xml:space="preserve"> р</w:t>
            </w:r>
            <w:r w:rsidRPr="00E4490C">
              <w:rPr>
                <w:sz w:val="23"/>
              </w:rPr>
              <w:t>е</w:t>
            </w:r>
            <w:r w:rsidRPr="00E4490C">
              <w:rPr>
                <w:sz w:val="23"/>
              </w:rPr>
              <w:t>зультатов муниципального этапа олимпи</w:t>
            </w:r>
            <w:r w:rsidRPr="00E4490C">
              <w:rPr>
                <w:sz w:val="23"/>
              </w:rPr>
              <w:t>а</w:t>
            </w:r>
            <w:r w:rsidRPr="00E4490C">
              <w:rPr>
                <w:sz w:val="23"/>
              </w:rPr>
              <w:t>ды</w:t>
            </w:r>
          </w:p>
        </w:tc>
        <w:tc>
          <w:tcPr>
            <w:tcW w:w="2551" w:type="dxa"/>
          </w:tcPr>
          <w:p w:rsidR="00BE5938" w:rsidRPr="00E4490C" w:rsidRDefault="00BE5938" w:rsidP="00D73D15">
            <w:pPr>
              <w:pStyle w:val="TableParagraph"/>
              <w:spacing w:line="242" w:lineRule="auto"/>
              <w:jc w:val="center"/>
              <w:rPr>
                <w:sz w:val="23"/>
              </w:rPr>
            </w:pPr>
            <w:r>
              <w:rPr>
                <w:sz w:val="23"/>
              </w:rPr>
              <w:t>в</w:t>
            </w:r>
            <w:r w:rsidRPr="00E4490C">
              <w:rPr>
                <w:sz w:val="23"/>
              </w:rPr>
              <w:t xml:space="preserve"> течение 3 дней после проведения</w:t>
            </w:r>
          </w:p>
          <w:p w:rsidR="00BE5938" w:rsidRPr="00E4490C" w:rsidRDefault="00BE5938" w:rsidP="00D73D15">
            <w:pPr>
              <w:pStyle w:val="TableParagraph"/>
              <w:spacing w:line="261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олимпиады</w:t>
            </w:r>
          </w:p>
        </w:tc>
        <w:tc>
          <w:tcPr>
            <w:tcW w:w="1843" w:type="dxa"/>
          </w:tcPr>
          <w:p w:rsidR="00BE5938" w:rsidRPr="00E4490C" w:rsidRDefault="005B0F49" w:rsidP="00D73D15">
            <w:pPr>
              <w:pStyle w:val="TableParagraph"/>
              <w:spacing w:line="258" w:lineRule="exact"/>
              <w:jc w:val="center"/>
              <w:rPr>
                <w:sz w:val="23"/>
              </w:rPr>
            </w:pPr>
            <w:r>
              <w:rPr>
                <w:sz w:val="23"/>
              </w:rPr>
              <w:t>Смирнова Н.А.,</w:t>
            </w:r>
          </w:p>
        </w:tc>
      </w:tr>
    </w:tbl>
    <w:p w:rsidR="00BE5938" w:rsidRDefault="00BE5938" w:rsidP="00BE5938">
      <w:pPr>
        <w:tabs>
          <w:tab w:val="left" w:pos="0"/>
        </w:tabs>
        <w:jc w:val="both"/>
      </w:pPr>
    </w:p>
    <w:p w:rsidR="00BE5938" w:rsidRDefault="00BE5938" w:rsidP="00BE5938">
      <w:pPr>
        <w:pStyle w:val="13"/>
        <w:keepNext/>
        <w:keepLines/>
        <w:tabs>
          <w:tab w:val="left" w:pos="322"/>
        </w:tabs>
        <w:spacing w:after="0"/>
        <w:jc w:val="left"/>
        <w:rPr>
          <w:sz w:val="24"/>
          <w:szCs w:val="24"/>
        </w:rPr>
      </w:pPr>
      <w:bookmarkStart w:id="28" w:name="bookmark54"/>
      <w:bookmarkStart w:id="29" w:name="bookmark52"/>
      <w:bookmarkStart w:id="30" w:name="bookmark53"/>
      <w:bookmarkStart w:id="31" w:name="bookmark55"/>
      <w:bookmarkEnd w:id="28"/>
      <w:r w:rsidRPr="006663B3">
        <w:rPr>
          <w:sz w:val="24"/>
          <w:szCs w:val="24"/>
        </w:rPr>
        <w:t>3.Функции жюри</w:t>
      </w:r>
      <w:bookmarkEnd w:id="29"/>
      <w:bookmarkEnd w:id="30"/>
      <w:bookmarkEnd w:id="31"/>
      <w:r w:rsidRPr="006663B3">
        <w:rPr>
          <w:sz w:val="24"/>
          <w:szCs w:val="24"/>
        </w:rPr>
        <w:t xml:space="preserve"> олимпиады</w:t>
      </w:r>
    </w:p>
    <w:p w:rsidR="00BE5938" w:rsidRPr="00921EA7" w:rsidRDefault="00BE5938" w:rsidP="00BE5938">
      <w:pPr>
        <w:pStyle w:val="13"/>
        <w:keepNext/>
        <w:keepLines/>
        <w:tabs>
          <w:tab w:val="left" w:pos="322"/>
        </w:tabs>
        <w:spacing w:after="0"/>
        <w:jc w:val="left"/>
        <w:rPr>
          <w:sz w:val="24"/>
          <w:szCs w:val="24"/>
        </w:rPr>
      </w:pPr>
      <w:r w:rsidRPr="00921EA7">
        <w:rPr>
          <w:b w:val="0"/>
          <w:sz w:val="24"/>
          <w:szCs w:val="24"/>
        </w:rPr>
        <w:t>3.1.</w:t>
      </w:r>
      <w:bookmarkStart w:id="32" w:name="bookmark56"/>
      <w:bookmarkEnd w:id="32"/>
      <w:r w:rsidRPr="00921EA7">
        <w:rPr>
          <w:b w:val="0"/>
          <w:sz w:val="24"/>
          <w:szCs w:val="24"/>
        </w:rPr>
        <w:t xml:space="preserve"> Жюри олимпиады</w:t>
      </w:r>
      <w:r w:rsidRPr="00921EA7">
        <w:rPr>
          <w:sz w:val="24"/>
          <w:szCs w:val="24"/>
        </w:rPr>
        <w:t>:</w:t>
      </w:r>
    </w:p>
    <w:p w:rsidR="00BE5938" w:rsidRPr="00921EA7" w:rsidRDefault="00BE5938" w:rsidP="00BE5938">
      <w:pPr>
        <w:widowControl w:val="0"/>
        <w:numPr>
          <w:ilvl w:val="0"/>
          <w:numId w:val="24"/>
        </w:numPr>
        <w:tabs>
          <w:tab w:val="left" w:pos="854"/>
        </w:tabs>
        <w:ind w:firstLine="560"/>
        <w:jc w:val="both"/>
      </w:pPr>
      <w:bookmarkStart w:id="33" w:name="bookmark57"/>
      <w:bookmarkEnd w:id="33"/>
      <w:r w:rsidRPr="00921EA7">
        <w:t>осуществляет оценивание выполненных олимпиадных работ;</w:t>
      </w:r>
    </w:p>
    <w:p w:rsidR="00BE5938" w:rsidRPr="00921EA7" w:rsidRDefault="00BE5938" w:rsidP="00BE5938">
      <w:pPr>
        <w:widowControl w:val="0"/>
        <w:numPr>
          <w:ilvl w:val="0"/>
          <w:numId w:val="24"/>
        </w:numPr>
        <w:tabs>
          <w:tab w:val="left" w:pos="854"/>
        </w:tabs>
        <w:ind w:firstLine="560"/>
        <w:jc w:val="both"/>
      </w:pPr>
      <w:r w:rsidRPr="00921EA7">
        <w:t>составляет рейтинговую таблицу участников олимпиады;</w:t>
      </w:r>
    </w:p>
    <w:p w:rsidR="00BE5938" w:rsidRPr="00921EA7" w:rsidRDefault="00BE5938" w:rsidP="00BE5938">
      <w:pPr>
        <w:widowControl w:val="0"/>
        <w:numPr>
          <w:ilvl w:val="0"/>
          <w:numId w:val="24"/>
        </w:numPr>
        <w:tabs>
          <w:tab w:val="left" w:pos="854"/>
        </w:tabs>
        <w:ind w:firstLine="560"/>
        <w:jc w:val="both"/>
      </w:pPr>
      <w:bookmarkStart w:id="34" w:name="bookmark58"/>
      <w:bookmarkEnd w:id="34"/>
      <w:r w:rsidRPr="00921EA7">
        <w:t>проводит анализ результатов выполнения олимпиадных заданий участниками олимпиады, показ выполненных олимпиадных работ в соответствии с Порядком и мод</w:t>
      </w:r>
      <w:r w:rsidRPr="00921EA7">
        <w:t>е</w:t>
      </w:r>
      <w:r w:rsidRPr="00921EA7">
        <w:t>лью;</w:t>
      </w:r>
    </w:p>
    <w:p w:rsidR="00BE5938" w:rsidRPr="00921EA7" w:rsidRDefault="00BE5938" w:rsidP="00BE5938">
      <w:pPr>
        <w:widowControl w:val="0"/>
        <w:numPr>
          <w:ilvl w:val="0"/>
          <w:numId w:val="24"/>
        </w:numPr>
        <w:tabs>
          <w:tab w:val="left" w:pos="855"/>
        </w:tabs>
        <w:ind w:firstLine="560"/>
        <w:jc w:val="both"/>
      </w:pPr>
      <w:bookmarkStart w:id="35" w:name="bookmark59"/>
      <w:bookmarkEnd w:id="35"/>
      <w:r w:rsidRPr="00921EA7">
        <w:t>определяет победителей и призеров олимпиады на основании рейтинга участников по каждому общеобразовательному предмету с учетом результатов рассмотрения апелл</w:t>
      </w:r>
      <w:r w:rsidRPr="00921EA7">
        <w:t>я</w:t>
      </w:r>
      <w:r w:rsidRPr="00921EA7">
        <w:t>ций и в соответствии с установленной квотой и оформляет итоговый протокол;</w:t>
      </w:r>
    </w:p>
    <w:p w:rsidR="00BE5938" w:rsidRPr="00921EA7" w:rsidRDefault="00BE5938" w:rsidP="00BE5938">
      <w:pPr>
        <w:widowControl w:val="0"/>
        <w:numPr>
          <w:ilvl w:val="0"/>
          <w:numId w:val="24"/>
        </w:numPr>
        <w:tabs>
          <w:tab w:val="left" w:pos="860"/>
        </w:tabs>
        <w:ind w:firstLine="560"/>
        <w:jc w:val="both"/>
      </w:pPr>
      <w:bookmarkStart w:id="36" w:name="bookmark60"/>
      <w:bookmarkEnd w:id="36"/>
      <w:r w:rsidRPr="00921EA7">
        <w:t>направляет в Управление:</w:t>
      </w:r>
    </w:p>
    <w:p w:rsidR="00BE5938" w:rsidRPr="00921EA7" w:rsidRDefault="00BE5938" w:rsidP="00BE5938">
      <w:pPr>
        <w:tabs>
          <w:tab w:val="left" w:pos="860"/>
        </w:tabs>
        <w:ind w:firstLine="709"/>
        <w:jc w:val="both"/>
      </w:pPr>
      <w:r w:rsidRPr="00921EA7">
        <w:t>протокол жюри, подписанный председателем и секретарем жюри по соответству</w:t>
      </w:r>
      <w:r w:rsidRPr="00921EA7">
        <w:t>ю</w:t>
      </w:r>
      <w:r w:rsidRPr="00921EA7">
        <w:t>щему общеобразовательному предмету, с результатами олимпиады, оформленный в виде рейтинговой таблицы победителей, призеров и участников с указанием сведений об учас</w:t>
      </w:r>
      <w:r w:rsidRPr="00921EA7">
        <w:t>т</w:t>
      </w:r>
      <w:r w:rsidRPr="00921EA7">
        <w:t>никах, классе и набранных ими баллах по общеобразовательному предмету (далее - ре</w:t>
      </w:r>
      <w:r w:rsidRPr="00921EA7">
        <w:t>й</w:t>
      </w:r>
      <w:r w:rsidRPr="00921EA7">
        <w:t>тинговая таблица);</w:t>
      </w:r>
    </w:p>
    <w:p w:rsidR="00BE5938" w:rsidRPr="00921EA7" w:rsidRDefault="00BE5938" w:rsidP="00BE5938">
      <w:pPr>
        <w:tabs>
          <w:tab w:val="left" w:pos="860"/>
        </w:tabs>
        <w:ind w:firstLine="709"/>
        <w:jc w:val="both"/>
      </w:pPr>
      <w:bookmarkStart w:id="37" w:name="bookmark61"/>
      <w:bookmarkEnd w:id="37"/>
      <w:r w:rsidRPr="00921EA7">
        <w:t>аналитический отчет о результатах выполнения олимпиадных заданий, подписа</w:t>
      </w:r>
      <w:r w:rsidRPr="00921EA7">
        <w:t>н</w:t>
      </w:r>
      <w:r w:rsidRPr="00921EA7">
        <w:t>ный председателем жюри.</w:t>
      </w:r>
    </w:p>
    <w:p w:rsidR="00BE5938" w:rsidRPr="00921EA7" w:rsidRDefault="00BE5938" w:rsidP="00BE5938">
      <w:pPr>
        <w:tabs>
          <w:tab w:val="left" w:pos="1127"/>
        </w:tabs>
        <w:spacing w:after="300"/>
        <w:jc w:val="both"/>
      </w:pPr>
      <w:bookmarkStart w:id="38" w:name="bookmark62"/>
      <w:bookmarkEnd w:id="38"/>
      <w:r>
        <w:lastRenderedPageBreak/>
        <w:t xml:space="preserve">3.2. </w:t>
      </w:r>
      <w:r w:rsidRPr="00921EA7">
        <w:t>Членам жюри олимпиады запрещается копировать и выносить выполненные олимп</w:t>
      </w:r>
      <w:r w:rsidRPr="00921EA7">
        <w:t>и</w:t>
      </w:r>
      <w:r w:rsidRPr="00921EA7">
        <w:t>адные работы из аудитории, в которых они проверялись, комментировать процесс прове</w:t>
      </w:r>
      <w:r w:rsidRPr="00921EA7">
        <w:t>р</w:t>
      </w:r>
      <w:r w:rsidRPr="00921EA7">
        <w:t>ки выполненных олимпиадных работ, а также разглашать результаты проверки до публ</w:t>
      </w:r>
      <w:r w:rsidRPr="00921EA7">
        <w:t>и</w:t>
      </w:r>
      <w:r w:rsidRPr="00921EA7">
        <w:t>кации предварительных результатов олимпиад.</w:t>
      </w:r>
    </w:p>
    <w:p w:rsidR="00BE5938" w:rsidRDefault="00BE5938" w:rsidP="00BE5938">
      <w:pPr>
        <w:pStyle w:val="13"/>
        <w:keepNext/>
        <w:keepLines/>
        <w:tabs>
          <w:tab w:val="left" w:pos="451"/>
        </w:tabs>
        <w:spacing w:after="0"/>
        <w:jc w:val="left"/>
        <w:rPr>
          <w:sz w:val="24"/>
          <w:szCs w:val="24"/>
        </w:rPr>
      </w:pPr>
      <w:bookmarkStart w:id="39" w:name="bookmark65"/>
      <w:bookmarkStart w:id="40" w:name="bookmark63"/>
      <w:bookmarkStart w:id="41" w:name="bookmark64"/>
      <w:bookmarkStart w:id="42" w:name="bookmark66"/>
      <w:bookmarkEnd w:id="39"/>
      <w:r w:rsidRPr="00921EA7">
        <w:rPr>
          <w:sz w:val="24"/>
          <w:szCs w:val="24"/>
        </w:rPr>
        <w:t>4. Функции организаторов в аудиториях</w:t>
      </w:r>
      <w:bookmarkEnd w:id="40"/>
      <w:bookmarkEnd w:id="41"/>
      <w:bookmarkEnd w:id="42"/>
    </w:p>
    <w:p w:rsidR="00BE5938" w:rsidRDefault="00BE5938" w:rsidP="00BE5938">
      <w:pPr>
        <w:pStyle w:val="13"/>
        <w:keepNext/>
        <w:keepLines/>
        <w:tabs>
          <w:tab w:val="left" w:pos="451"/>
        </w:tabs>
        <w:spacing w:after="0"/>
        <w:jc w:val="both"/>
        <w:rPr>
          <w:b w:val="0"/>
          <w:sz w:val="24"/>
          <w:szCs w:val="24"/>
        </w:rPr>
      </w:pPr>
      <w:r w:rsidRPr="00921EA7">
        <w:rPr>
          <w:b w:val="0"/>
          <w:sz w:val="24"/>
          <w:szCs w:val="24"/>
        </w:rPr>
        <w:t>4.1.</w:t>
      </w:r>
      <w:bookmarkStart w:id="43" w:name="bookmark67"/>
      <w:bookmarkEnd w:id="43"/>
      <w:r w:rsidRPr="00921EA7">
        <w:rPr>
          <w:b w:val="0"/>
          <w:sz w:val="24"/>
          <w:szCs w:val="24"/>
        </w:rPr>
        <w:t xml:space="preserve"> В день проведения олимпиады организаторы в аудиториях прибывают </w:t>
      </w:r>
      <w:proofErr w:type="gramStart"/>
      <w:r w:rsidRPr="00921EA7">
        <w:rPr>
          <w:b w:val="0"/>
          <w:sz w:val="24"/>
          <w:szCs w:val="24"/>
        </w:rPr>
        <w:t>в место ее пр</w:t>
      </w:r>
      <w:r w:rsidRPr="00921EA7">
        <w:rPr>
          <w:b w:val="0"/>
          <w:sz w:val="24"/>
          <w:szCs w:val="24"/>
        </w:rPr>
        <w:t>о</w:t>
      </w:r>
      <w:r w:rsidRPr="00921EA7">
        <w:rPr>
          <w:b w:val="0"/>
          <w:sz w:val="24"/>
          <w:szCs w:val="24"/>
        </w:rPr>
        <w:t>ведения</w:t>
      </w:r>
      <w:proofErr w:type="gramEnd"/>
      <w:r w:rsidRPr="00921EA7">
        <w:rPr>
          <w:b w:val="0"/>
          <w:sz w:val="24"/>
          <w:szCs w:val="24"/>
        </w:rPr>
        <w:t xml:space="preserve"> за 3</w:t>
      </w:r>
      <w:r w:rsidRPr="009011FE">
        <w:rPr>
          <w:sz w:val="24"/>
          <w:szCs w:val="24"/>
        </w:rPr>
        <w:t>0</w:t>
      </w:r>
      <w:r w:rsidRPr="00921EA7">
        <w:rPr>
          <w:b w:val="0"/>
          <w:sz w:val="24"/>
          <w:szCs w:val="24"/>
        </w:rPr>
        <w:t xml:space="preserve"> минут до ее начала</w:t>
      </w:r>
      <w:bookmarkStart w:id="44" w:name="bookmark68"/>
      <w:bookmarkEnd w:id="44"/>
      <w:r>
        <w:rPr>
          <w:b w:val="0"/>
          <w:sz w:val="24"/>
          <w:szCs w:val="24"/>
        </w:rPr>
        <w:t xml:space="preserve"> п</w:t>
      </w:r>
      <w:r w:rsidRPr="009011FE">
        <w:rPr>
          <w:b w:val="0"/>
          <w:sz w:val="24"/>
          <w:szCs w:val="24"/>
        </w:rPr>
        <w:t>олучают олимпиадные задания.</w:t>
      </w:r>
    </w:p>
    <w:p w:rsidR="00BE5938" w:rsidRPr="009011FE" w:rsidRDefault="00BE5938" w:rsidP="00BE5938">
      <w:pPr>
        <w:pStyle w:val="13"/>
        <w:keepNext/>
        <w:keepLines/>
        <w:tabs>
          <w:tab w:val="left" w:pos="451"/>
        </w:tabs>
        <w:spacing w:after="0"/>
        <w:jc w:val="both"/>
        <w:rPr>
          <w:b w:val="0"/>
          <w:sz w:val="24"/>
          <w:szCs w:val="24"/>
        </w:rPr>
      </w:pPr>
      <w:r w:rsidRPr="009011FE">
        <w:rPr>
          <w:b w:val="0"/>
          <w:sz w:val="24"/>
          <w:szCs w:val="24"/>
        </w:rPr>
        <w:t>4.2.</w:t>
      </w:r>
      <w:bookmarkStart w:id="45" w:name="bookmark69"/>
      <w:bookmarkEnd w:id="45"/>
      <w:r w:rsidRPr="009011FE">
        <w:rPr>
          <w:b w:val="0"/>
          <w:sz w:val="24"/>
          <w:szCs w:val="24"/>
        </w:rPr>
        <w:t xml:space="preserve"> До начала олимпиады организатор в аудитории должен:</w:t>
      </w:r>
    </w:p>
    <w:p w:rsidR="00BE5938" w:rsidRPr="009011FE" w:rsidRDefault="00BE5938" w:rsidP="00BE5938">
      <w:pPr>
        <w:widowControl w:val="0"/>
        <w:numPr>
          <w:ilvl w:val="0"/>
          <w:numId w:val="24"/>
        </w:numPr>
        <w:tabs>
          <w:tab w:val="left" w:pos="878"/>
        </w:tabs>
        <w:ind w:firstLine="580"/>
        <w:jc w:val="both"/>
      </w:pPr>
      <w:bookmarkStart w:id="46" w:name="bookmark70"/>
      <w:bookmarkEnd w:id="46"/>
      <w:r w:rsidRPr="009011FE">
        <w:t>провести инструктаж о продолжительности олимпиады, о правилах поведения во время ее проведения, о порядке подачи апелляций о несогласии с выставленными баллами, о сроках и времени проведения апелляции, а также о месте ознакомления с результатами олимпиады;</w:t>
      </w:r>
    </w:p>
    <w:p w:rsidR="00BE5938" w:rsidRPr="009011FE" w:rsidRDefault="00BE5938" w:rsidP="00BE5938">
      <w:pPr>
        <w:widowControl w:val="0"/>
        <w:numPr>
          <w:ilvl w:val="0"/>
          <w:numId w:val="24"/>
        </w:numPr>
        <w:tabs>
          <w:tab w:val="left" w:pos="868"/>
        </w:tabs>
        <w:ind w:firstLine="580"/>
        <w:jc w:val="both"/>
      </w:pPr>
      <w:bookmarkStart w:id="47" w:name="bookmark71"/>
      <w:bookmarkEnd w:id="47"/>
      <w:r w:rsidRPr="009011FE">
        <w:t>провести инструктаж по заполнению сопроводительных бланков олимпиады;</w:t>
      </w:r>
    </w:p>
    <w:p w:rsidR="00BE5938" w:rsidRDefault="00BE5938" w:rsidP="00BE5938">
      <w:pPr>
        <w:widowControl w:val="0"/>
        <w:numPr>
          <w:ilvl w:val="0"/>
          <w:numId w:val="24"/>
        </w:numPr>
        <w:tabs>
          <w:tab w:val="left" w:pos="868"/>
        </w:tabs>
        <w:ind w:firstLine="580"/>
        <w:jc w:val="both"/>
      </w:pPr>
      <w:r w:rsidRPr="009011FE">
        <w:t>зафиксировать на доске время начала и окончания олимпиады.</w:t>
      </w:r>
    </w:p>
    <w:p w:rsidR="00BE5938" w:rsidRPr="009011FE" w:rsidRDefault="00BE5938" w:rsidP="00BE5938">
      <w:pPr>
        <w:tabs>
          <w:tab w:val="left" w:pos="0"/>
        </w:tabs>
        <w:jc w:val="both"/>
      </w:pPr>
      <w:r>
        <w:t xml:space="preserve">4.3. </w:t>
      </w:r>
      <w:bookmarkStart w:id="48" w:name="bookmark72"/>
      <w:bookmarkEnd w:id="48"/>
      <w:r w:rsidRPr="009011FE">
        <w:t>Во время выполнения олимпиадной работы участниками олимпиады организатор в а</w:t>
      </w:r>
      <w:r w:rsidRPr="009011FE">
        <w:t>у</w:t>
      </w:r>
      <w:r w:rsidRPr="009011FE">
        <w:t>дитории должен следить за порядком в аудитории и не допускать:</w:t>
      </w:r>
    </w:p>
    <w:p w:rsidR="00BE5938" w:rsidRPr="009011FE" w:rsidRDefault="00BE5938" w:rsidP="00BE5938">
      <w:pPr>
        <w:widowControl w:val="0"/>
        <w:numPr>
          <w:ilvl w:val="0"/>
          <w:numId w:val="24"/>
        </w:numPr>
        <w:tabs>
          <w:tab w:val="left" w:pos="896"/>
        </w:tabs>
        <w:ind w:firstLine="580"/>
        <w:jc w:val="both"/>
      </w:pPr>
      <w:bookmarkStart w:id="49" w:name="bookmark73"/>
      <w:bookmarkEnd w:id="49"/>
      <w:r w:rsidRPr="009011FE">
        <w:t>разговоров участников олимпиады между собой;</w:t>
      </w:r>
    </w:p>
    <w:p w:rsidR="00BE5938" w:rsidRPr="009011FE" w:rsidRDefault="00BE5938" w:rsidP="00BE5938">
      <w:pPr>
        <w:widowControl w:val="0"/>
        <w:numPr>
          <w:ilvl w:val="0"/>
          <w:numId w:val="24"/>
        </w:numPr>
        <w:tabs>
          <w:tab w:val="left" w:pos="882"/>
        </w:tabs>
        <w:ind w:firstLine="580"/>
        <w:jc w:val="both"/>
      </w:pPr>
      <w:bookmarkStart w:id="50" w:name="bookmark74"/>
      <w:bookmarkEnd w:id="50"/>
      <w:r w:rsidRPr="009011FE">
        <w:t>обмена любыми материалами и предметами между участниками олимпиады;</w:t>
      </w:r>
    </w:p>
    <w:p w:rsidR="00BE5938" w:rsidRDefault="00BE5938" w:rsidP="00BE5938">
      <w:pPr>
        <w:widowControl w:val="0"/>
        <w:numPr>
          <w:ilvl w:val="0"/>
          <w:numId w:val="24"/>
        </w:numPr>
        <w:tabs>
          <w:tab w:val="left" w:pos="882"/>
        </w:tabs>
        <w:ind w:firstLine="580"/>
        <w:jc w:val="both"/>
      </w:pPr>
      <w:bookmarkStart w:id="51" w:name="bookmark75"/>
      <w:bookmarkEnd w:id="51"/>
      <w:r w:rsidRPr="009011FE">
        <w:t>произвольного выхода участника олимпиады из аудитории и перемещение по ме</w:t>
      </w:r>
      <w:r w:rsidRPr="009011FE">
        <w:t>с</w:t>
      </w:r>
      <w:r w:rsidRPr="009011FE">
        <w:t>ту ее проведения без сопровождения организатора вне аудитории.</w:t>
      </w:r>
    </w:p>
    <w:p w:rsidR="00BE5938" w:rsidRPr="00A4107D" w:rsidRDefault="00BE5938" w:rsidP="00BE5938">
      <w:pPr>
        <w:tabs>
          <w:tab w:val="left" w:pos="882"/>
        </w:tabs>
        <w:jc w:val="both"/>
      </w:pPr>
      <w:r w:rsidRPr="00A4107D">
        <w:t>4.4.</w:t>
      </w:r>
      <w:bookmarkStart w:id="52" w:name="bookmark76"/>
      <w:bookmarkEnd w:id="52"/>
      <w:r w:rsidRPr="00A4107D">
        <w:t xml:space="preserve"> Во время выполнения олимпиадной работы участниками олимпиады организатор в а</w:t>
      </w:r>
      <w:r w:rsidRPr="00A4107D">
        <w:t>у</w:t>
      </w:r>
      <w:r w:rsidRPr="00A4107D">
        <w:t>дитории должен: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882"/>
        </w:tabs>
        <w:ind w:firstLine="580"/>
        <w:jc w:val="both"/>
      </w:pPr>
      <w:bookmarkStart w:id="53" w:name="bookmark77"/>
      <w:bookmarkEnd w:id="53"/>
      <w:r w:rsidRPr="00A4107D">
        <w:t>следить за состоянием участников олимпиады и при ухудшении их самочувствия направить в сопровождении организаторов вне аудитории к медицинскому работнику;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873"/>
        </w:tabs>
        <w:ind w:firstLine="580"/>
        <w:jc w:val="both"/>
      </w:pPr>
      <w:bookmarkStart w:id="54" w:name="bookmark78"/>
      <w:bookmarkEnd w:id="54"/>
      <w:r w:rsidRPr="00A4107D">
        <w:t>при выходе участника из аудитории проверять комплектность оставленных им па рабочем столе олимпиадных материалов и черновиков;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887"/>
        </w:tabs>
        <w:ind w:firstLine="580"/>
        <w:jc w:val="both"/>
      </w:pPr>
      <w:bookmarkStart w:id="55" w:name="bookmark79"/>
      <w:bookmarkEnd w:id="55"/>
      <w:r w:rsidRPr="00A4107D">
        <w:t>сообщать участникам олимпиады о скором завершении выполнения олимпиадной работы за 60 минут, 15 минут, 5 минут и напоминает о необходимости перенести ответы в листы ответов;</w:t>
      </w:r>
    </w:p>
    <w:p w:rsidR="00BE5938" w:rsidRDefault="00BE5938" w:rsidP="00BE5938">
      <w:pPr>
        <w:widowControl w:val="0"/>
        <w:numPr>
          <w:ilvl w:val="0"/>
          <w:numId w:val="24"/>
        </w:numPr>
        <w:tabs>
          <w:tab w:val="left" w:pos="887"/>
        </w:tabs>
        <w:ind w:firstLine="580"/>
        <w:jc w:val="both"/>
      </w:pPr>
      <w:bookmarkStart w:id="56" w:name="bookmark80"/>
      <w:bookmarkEnd w:id="56"/>
      <w:r w:rsidRPr="00A4107D">
        <w:t>сообщать организатору о фактах наличия у участников олимпиады сре</w:t>
      </w:r>
      <w:proofErr w:type="gramStart"/>
      <w:r w:rsidRPr="00A4107D">
        <w:t>дств св</w:t>
      </w:r>
      <w:proofErr w:type="gramEnd"/>
      <w:r w:rsidRPr="00A4107D">
        <w:t>язи, справочных материалов, письменных заметок и иных средств хранения и передачи инфо</w:t>
      </w:r>
      <w:r w:rsidRPr="00A4107D">
        <w:t>р</w:t>
      </w:r>
      <w:r w:rsidRPr="00A4107D">
        <w:t>мации во время проведения олимпиады.</w:t>
      </w:r>
    </w:p>
    <w:p w:rsidR="00BE5938" w:rsidRPr="00A4107D" w:rsidRDefault="00BE5938" w:rsidP="00BE5938">
      <w:pPr>
        <w:jc w:val="both"/>
      </w:pPr>
      <w:r w:rsidRPr="00A4107D">
        <w:t>4.4. Организатору в аудитории запрещается:</w:t>
      </w:r>
    </w:p>
    <w:p w:rsidR="00BE5938" w:rsidRPr="00A4107D" w:rsidRDefault="00BE5938" w:rsidP="00BE5938">
      <w:pPr>
        <w:tabs>
          <w:tab w:val="left" w:pos="887"/>
        </w:tabs>
        <w:jc w:val="both"/>
      </w:pPr>
    </w:p>
    <w:p w:rsidR="00BE5938" w:rsidRPr="00A4107D" w:rsidRDefault="00BE5938" w:rsidP="00BE5938">
      <w:pPr>
        <w:pStyle w:val="a9"/>
        <w:widowControl w:val="0"/>
        <w:numPr>
          <w:ilvl w:val="0"/>
          <w:numId w:val="23"/>
        </w:numPr>
        <w:ind w:left="0"/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23"/>
        </w:numPr>
        <w:ind w:left="0"/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23"/>
        </w:numPr>
        <w:ind w:left="0"/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23"/>
        </w:numPr>
        <w:ind w:left="0"/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23"/>
        </w:numPr>
        <w:ind w:left="0"/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23"/>
        </w:numPr>
        <w:ind w:left="0"/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23"/>
        </w:numPr>
        <w:ind w:left="0"/>
        <w:contextualSpacing w:val="0"/>
        <w:jc w:val="both"/>
        <w:rPr>
          <w:vanish/>
        </w:rPr>
      </w:pP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873"/>
        </w:tabs>
        <w:ind w:firstLine="580"/>
        <w:jc w:val="both"/>
      </w:pPr>
      <w:bookmarkStart w:id="57" w:name="bookmark81"/>
      <w:bookmarkEnd w:id="57"/>
      <w:r w:rsidRPr="00A4107D">
        <w:t>иметь при себе средства связи, электронно-вычислительную технику, фот</w:t>
      </w:r>
      <w:proofErr w:type="gramStart"/>
      <w:r w:rsidRPr="00A4107D">
        <w:t>о-</w:t>
      </w:r>
      <w:proofErr w:type="gramEnd"/>
      <w:r w:rsidRPr="00A4107D">
        <w:t xml:space="preserve"> аудио и видеоаппаратуру, справочные материалы, письменные заметки и иные средства хранения и передачи информации, и т. </w:t>
      </w:r>
      <w:proofErr w:type="spellStart"/>
      <w:r w:rsidRPr="00A4107D">
        <w:t>д</w:t>
      </w:r>
      <w:proofErr w:type="spellEnd"/>
      <w:r w:rsidRPr="00A4107D">
        <w:t>;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321"/>
        </w:tabs>
        <w:ind w:firstLine="580"/>
        <w:jc w:val="both"/>
      </w:pPr>
      <w:bookmarkStart w:id="58" w:name="bookmark82"/>
      <w:bookmarkEnd w:id="58"/>
      <w:r w:rsidRPr="00A4107D">
        <w:t>оказывать содействие участникам олимпиады, в том числе передавать им средства связи, справочные материалы и т.д.</w:t>
      </w:r>
    </w:p>
    <w:p w:rsidR="00113780" w:rsidRDefault="00113780" w:rsidP="00BE5938">
      <w:pPr>
        <w:pStyle w:val="13"/>
        <w:keepNext/>
        <w:keepLines/>
        <w:tabs>
          <w:tab w:val="left" w:pos="1775"/>
        </w:tabs>
        <w:spacing w:after="0"/>
        <w:jc w:val="left"/>
        <w:rPr>
          <w:sz w:val="24"/>
          <w:szCs w:val="24"/>
        </w:rPr>
      </w:pPr>
      <w:bookmarkStart w:id="59" w:name="bookmark85"/>
      <w:bookmarkStart w:id="60" w:name="bookmark83"/>
      <w:bookmarkStart w:id="61" w:name="bookmark84"/>
      <w:bookmarkStart w:id="62" w:name="bookmark86"/>
      <w:bookmarkEnd w:id="59"/>
    </w:p>
    <w:p w:rsidR="00BE5938" w:rsidRPr="00A4107D" w:rsidRDefault="00BE5938" w:rsidP="00BE5938">
      <w:pPr>
        <w:pStyle w:val="13"/>
        <w:keepNext/>
        <w:keepLines/>
        <w:tabs>
          <w:tab w:val="left" w:pos="1775"/>
        </w:tabs>
        <w:spacing w:after="0"/>
        <w:jc w:val="left"/>
        <w:rPr>
          <w:sz w:val="24"/>
          <w:szCs w:val="24"/>
        </w:rPr>
      </w:pPr>
      <w:r w:rsidRPr="00A4107D">
        <w:rPr>
          <w:sz w:val="24"/>
          <w:szCs w:val="24"/>
        </w:rPr>
        <w:t>5. Функции образовательных организаций, на базе которых проводится олимпиад</w:t>
      </w:r>
      <w:bookmarkEnd w:id="60"/>
      <w:bookmarkEnd w:id="61"/>
      <w:bookmarkEnd w:id="62"/>
      <w:r w:rsidRPr="00A4107D">
        <w:rPr>
          <w:sz w:val="24"/>
          <w:szCs w:val="24"/>
        </w:rPr>
        <w:t>а</w:t>
      </w:r>
    </w:p>
    <w:p w:rsidR="00BE5938" w:rsidRPr="00A4107D" w:rsidRDefault="00BE5938" w:rsidP="00BE5938">
      <w:pPr>
        <w:pStyle w:val="a9"/>
        <w:widowControl w:val="0"/>
        <w:numPr>
          <w:ilvl w:val="0"/>
          <w:numId w:val="25"/>
        </w:numPr>
        <w:tabs>
          <w:tab w:val="left" w:pos="1014"/>
        </w:tabs>
        <w:contextualSpacing w:val="0"/>
        <w:jc w:val="both"/>
        <w:rPr>
          <w:vanish/>
        </w:rPr>
      </w:pPr>
      <w:bookmarkStart w:id="63" w:name="bookmark87"/>
      <w:bookmarkEnd w:id="63"/>
    </w:p>
    <w:p w:rsidR="00BE5938" w:rsidRPr="00A4107D" w:rsidRDefault="00BE5938" w:rsidP="00BE5938">
      <w:pPr>
        <w:pStyle w:val="a9"/>
        <w:widowControl w:val="0"/>
        <w:numPr>
          <w:ilvl w:val="0"/>
          <w:numId w:val="25"/>
        </w:numPr>
        <w:tabs>
          <w:tab w:val="left" w:pos="101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25"/>
        </w:numPr>
        <w:tabs>
          <w:tab w:val="left" w:pos="101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25"/>
        </w:numPr>
        <w:tabs>
          <w:tab w:val="left" w:pos="101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25"/>
        </w:numPr>
        <w:tabs>
          <w:tab w:val="left" w:pos="101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widowControl w:val="0"/>
        <w:numPr>
          <w:ilvl w:val="1"/>
          <w:numId w:val="25"/>
        </w:numPr>
        <w:tabs>
          <w:tab w:val="left" w:pos="1134"/>
        </w:tabs>
        <w:ind w:left="0" w:firstLine="709"/>
        <w:jc w:val="both"/>
      </w:pPr>
      <w:r w:rsidRPr="00A4107D">
        <w:t>Образовательные организации:</w:t>
      </w:r>
    </w:p>
    <w:p w:rsidR="00BE5938" w:rsidRPr="00A4107D" w:rsidRDefault="00BE5938" w:rsidP="00BE5938">
      <w:pPr>
        <w:widowControl w:val="0"/>
        <w:numPr>
          <w:ilvl w:val="2"/>
          <w:numId w:val="25"/>
        </w:numPr>
        <w:tabs>
          <w:tab w:val="left" w:pos="1134"/>
        </w:tabs>
        <w:ind w:left="0" w:firstLine="709"/>
        <w:jc w:val="both"/>
      </w:pPr>
      <w:r w:rsidRPr="00A4107D">
        <w:t>Назначают ответственное лицо за проведение олимпиады.</w:t>
      </w:r>
      <w:bookmarkStart w:id="64" w:name="bookmark88"/>
      <w:bookmarkEnd w:id="64"/>
    </w:p>
    <w:p w:rsidR="00BE5938" w:rsidRPr="00A4107D" w:rsidRDefault="00BE5938" w:rsidP="00BE5938">
      <w:pPr>
        <w:widowControl w:val="0"/>
        <w:numPr>
          <w:ilvl w:val="2"/>
          <w:numId w:val="25"/>
        </w:numPr>
        <w:tabs>
          <w:tab w:val="left" w:pos="1134"/>
        </w:tabs>
        <w:ind w:left="0" w:firstLine="709"/>
        <w:jc w:val="both"/>
      </w:pPr>
      <w:r w:rsidRPr="00A4107D">
        <w:t>Предоставляют помещения для проведения олимпиады, отвечающие дейс</w:t>
      </w:r>
      <w:r w:rsidRPr="00A4107D">
        <w:t>т</w:t>
      </w:r>
      <w:r w:rsidRPr="00A4107D">
        <w:t>вующим требованиям санитарно-эпидемиологического законодательства к условиям и о</w:t>
      </w:r>
      <w:r w:rsidRPr="00A4107D">
        <w:t>р</w:t>
      </w:r>
      <w:r w:rsidRPr="00A4107D">
        <w:t>ганизации обучения в общеобразовательных учреждениях.</w:t>
      </w:r>
    </w:p>
    <w:p w:rsidR="00BE5938" w:rsidRPr="00A4107D" w:rsidRDefault="00BE5938" w:rsidP="00BE5938">
      <w:pPr>
        <w:widowControl w:val="0"/>
        <w:numPr>
          <w:ilvl w:val="2"/>
          <w:numId w:val="25"/>
        </w:numPr>
        <w:tabs>
          <w:tab w:val="left" w:pos="1134"/>
        </w:tabs>
        <w:ind w:left="0" w:firstLine="709"/>
        <w:jc w:val="both"/>
      </w:pPr>
      <w:r w:rsidRPr="00A4107D">
        <w:t xml:space="preserve">Обеспечивают: </w:t>
      </w:r>
    </w:p>
    <w:p w:rsidR="00BE5938" w:rsidRPr="00A4107D" w:rsidRDefault="00BE5938" w:rsidP="00BE5938">
      <w:pPr>
        <w:widowControl w:val="0"/>
        <w:numPr>
          <w:ilvl w:val="0"/>
          <w:numId w:val="29"/>
        </w:numPr>
        <w:tabs>
          <w:tab w:val="left" w:pos="1134"/>
        </w:tabs>
        <w:ind w:left="0" w:firstLine="709"/>
        <w:jc w:val="both"/>
      </w:pPr>
      <w:r w:rsidRPr="00A4107D">
        <w:t>соблюдение санитарно-гигиенических норм в аудиториях, размещение в них участников олимпиады не более одного человека за учебным столом, подготовку аудит</w:t>
      </w:r>
      <w:r w:rsidRPr="00A4107D">
        <w:t>о</w:t>
      </w:r>
      <w:r w:rsidRPr="00A4107D">
        <w:t>рий (исключить наличие в аудитории справочно-познавательных и иных материалов по с</w:t>
      </w:r>
      <w:r w:rsidRPr="00A4107D">
        <w:t>о</w:t>
      </w:r>
      <w:r w:rsidRPr="00A4107D">
        <w:lastRenderedPageBreak/>
        <w:t>ответствующим дисциплинам) или иных помещений необходимых для проведения оли</w:t>
      </w:r>
      <w:r w:rsidRPr="00A4107D">
        <w:t>м</w:t>
      </w:r>
      <w:r w:rsidRPr="00A4107D">
        <w:t>пиады.</w:t>
      </w:r>
    </w:p>
    <w:p w:rsidR="00BE5938" w:rsidRPr="00A4107D" w:rsidRDefault="00BE5938" w:rsidP="00BE5938">
      <w:pPr>
        <w:widowControl w:val="0"/>
        <w:numPr>
          <w:ilvl w:val="0"/>
          <w:numId w:val="29"/>
        </w:numPr>
        <w:tabs>
          <w:tab w:val="left" w:pos="993"/>
        </w:tabs>
        <w:ind w:left="0" w:firstLine="709"/>
        <w:jc w:val="both"/>
      </w:pPr>
      <w:r w:rsidRPr="00A4107D">
        <w:t>безопасность участников олимпиады в месте ее проведения.</w:t>
      </w:r>
    </w:p>
    <w:p w:rsidR="00BE5938" w:rsidRDefault="00BE5938" w:rsidP="00BE5938">
      <w:pPr>
        <w:tabs>
          <w:tab w:val="left" w:pos="993"/>
        </w:tabs>
        <w:ind w:left="1380"/>
        <w:jc w:val="both"/>
      </w:pPr>
    </w:p>
    <w:p w:rsidR="00BE5938" w:rsidRPr="00A4107D" w:rsidRDefault="00BE5938" w:rsidP="00BE5938">
      <w:pPr>
        <w:pStyle w:val="13"/>
        <w:keepNext/>
        <w:keepLines/>
        <w:tabs>
          <w:tab w:val="left" w:pos="355"/>
        </w:tabs>
        <w:spacing w:after="160"/>
        <w:jc w:val="left"/>
        <w:rPr>
          <w:sz w:val="24"/>
          <w:szCs w:val="24"/>
        </w:rPr>
      </w:pPr>
      <w:bookmarkStart w:id="65" w:name="bookmark91"/>
      <w:bookmarkStart w:id="66" w:name="bookmark89"/>
      <w:bookmarkStart w:id="67" w:name="bookmark90"/>
      <w:bookmarkStart w:id="68" w:name="bookmark92"/>
      <w:bookmarkEnd w:id="65"/>
      <w:r w:rsidRPr="00A4107D">
        <w:rPr>
          <w:sz w:val="24"/>
          <w:szCs w:val="24"/>
        </w:rPr>
        <w:t>6. Порядок проверки олимпиадных заданий</w:t>
      </w:r>
      <w:bookmarkEnd w:id="66"/>
      <w:bookmarkEnd w:id="67"/>
      <w:bookmarkEnd w:id="68"/>
    </w:p>
    <w:p w:rsidR="00BE5938" w:rsidRPr="00A4107D" w:rsidRDefault="00BE5938" w:rsidP="00BE5938">
      <w:pPr>
        <w:pStyle w:val="13"/>
        <w:keepNext/>
        <w:keepLines/>
        <w:tabs>
          <w:tab w:val="left" w:pos="355"/>
        </w:tabs>
        <w:spacing w:after="160"/>
        <w:jc w:val="left"/>
        <w:rPr>
          <w:b w:val="0"/>
          <w:sz w:val="24"/>
          <w:szCs w:val="24"/>
        </w:rPr>
      </w:pPr>
      <w:r w:rsidRPr="00A4107D">
        <w:rPr>
          <w:b w:val="0"/>
          <w:sz w:val="24"/>
          <w:szCs w:val="24"/>
        </w:rPr>
        <w:tab/>
      </w:r>
      <w:r w:rsidRPr="00A4107D">
        <w:rPr>
          <w:b w:val="0"/>
          <w:sz w:val="24"/>
          <w:szCs w:val="24"/>
        </w:rPr>
        <w:tab/>
        <w:t xml:space="preserve">6.1. Кодирование и передача олимпиадных работ жюри по проверке </w:t>
      </w:r>
      <w:proofErr w:type="gramStart"/>
      <w:r w:rsidRPr="00A4107D">
        <w:rPr>
          <w:b w:val="0"/>
          <w:sz w:val="24"/>
          <w:szCs w:val="24"/>
        </w:rPr>
        <w:t>работ участн</w:t>
      </w:r>
      <w:r w:rsidRPr="00A4107D">
        <w:rPr>
          <w:b w:val="0"/>
          <w:sz w:val="24"/>
          <w:szCs w:val="24"/>
        </w:rPr>
        <w:t>и</w:t>
      </w:r>
      <w:r w:rsidRPr="00A4107D">
        <w:rPr>
          <w:b w:val="0"/>
          <w:sz w:val="24"/>
          <w:szCs w:val="24"/>
        </w:rPr>
        <w:t>ков муниципального этапа олимпиады школьников</w:t>
      </w:r>
      <w:proofErr w:type="gramEnd"/>
    </w:p>
    <w:p w:rsidR="00BE5938" w:rsidRPr="00A4107D" w:rsidRDefault="00BE5938" w:rsidP="00BE5938">
      <w:pPr>
        <w:pStyle w:val="a9"/>
        <w:widowControl w:val="0"/>
        <w:numPr>
          <w:ilvl w:val="0"/>
          <w:numId w:val="30"/>
        </w:numPr>
        <w:contextualSpacing w:val="0"/>
        <w:jc w:val="both"/>
        <w:rPr>
          <w:vanish/>
        </w:rPr>
      </w:pPr>
      <w:bookmarkStart w:id="69" w:name="bookmark93"/>
    </w:p>
    <w:p w:rsidR="00BE5938" w:rsidRPr="00A4107D" w:rsidRDefault="00BE5938" w:rsidP="00BE5938">
      <w:pPr>
        <w:pStyle w:val="a9"/>
        <w:widowControl w:val="0"/>
        <w:numPr>
          <w:ilvl w:val="0"/>
          <w:numId w:val="30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0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0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0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0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886"/>
        </w:tabs>
        <w:ind w:firstLine="580"/>
        <w:jc w:val="both"/>
      </w:pPr>
      <w:bookmarkStart w:id="70" w:name="bookmark95"/>
      <w:bookmarkEnd w:id="69"/>
      <w:bookmarkEnd w:id="70"/>
      <w:r w:rsidRPr="00A4107D">
        <w:t>олимпиадной работе присваивается персональный идентификационный номер (шифр);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886"/>
        </w:tabs>
        <w:spacing w:line="233" w:lineRule="auto"/>
        <w:ind w:left="360" w:firstLine="580"/>
        <w:jc w:val="both"/>
      </w:pPr>
      <w:bookmarkStart w:id="71" w:name="bookmark96"/>
      <w:bookmarkEnd w:id="71"/>
      <w:r w:rsidRPr="00A4107D">
        <w:t>олимпиадные задания проверяются на предмет наличия пометок, графич</w:t>
      </w:r>
      <w:r w:rsidRPr="00A4107D">
        <w:t>е</w:t>
      </w:r>
      <w:r w:rsidRPr="00A4107D">
        <w:t xml:space="preserve">ских изображений и иной информации, позволяющей идентифицировать участника; 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886"/>
        </w:tabs>
        <w:spacing w:line="233" w:lineRule="auto"/>
        <w:ind w:firstLine="580"/>
        <w:jc w:val="both"/>
      </w:pPr>
      <w:bookmarkStart w:id="72" w:name="bookmark97"/>
      <w:bookmarkEnd w:id="72"/>
      <w:r w:rsidRPr="00A4107D">
        <w:t>шифры вписываются в предварительный протокол, подготовленный заместителем председателя жюри;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886"/>
        </w:tabs>
        <w:ind w:firstLine="580"/>
        <w:jc w:val="both"/>
      </w:pPr>
      <w:bookmarkStart w:id="73" w:name="bookmark98"/>
      <w:bookmarkEnd w:id="73"/>
      <w:r w:rsidRPr="00A4107D">
        <w:t>шифры участников олимпиады не подлежат разглашению до окончания процед</w:t>
      </w:r>
      <w:r w:rsidRPr="00A4107D">
        <w:t>у</w:t>
      </w:r>
      <w:r w:rsidRPr="00A4107D">
        <w:t>ры проверки олимпиадных работ;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886"/>
        </w:tabs>
        <w:ind w:firstLine="580"/>
        <w:jc w:val="both"/>
      </w:pPr>
      <w:bookmarkStart w:id="74" w:name="bookmark99"/>
      <w:bookmarkEnd w:id="74"/>
      <w:r w:rsidRPr="00A4107D">
        <w:t>все листы для шифрования (отдельно для каждого класса и соответствующего т</w:t>
      </w:r>
      <w:r w:rsidRPr="00A4107D">
        <w:t>у</w:t>
      </w:r>
      <w:r w:rsidRPr="00A4107D">
        <w:t>ра) передаются председателю шифровальной комиссии, который обеспечивает их хранение до показа работ.</w:t>
      </w:r>
    </w:p>
    <w:p w:rsidR="00BE5938" w:rsidRPr="00A4107D" w:rsidRDefault="00BE5938" w:rsidP="00BE5938">
      <w:pPr>
        <w:pStyle w:val="a9"/>
        <w:widowControl w:val="0"/>
        <w:numPr>
          <w:ilvl w:val="0"/>
          <w:numId w:val="31"/>
        </w:numPr>
        <w:tabs>
          <w:tab w:val="left" w:pos="1277"/>
        </w:tabs>
        <w:contextualSpacing w:val="0"/>
        <w:jc w:val="both"/>
        <w:rPr>
          <w:vanish/>
        </w:rPr>
      </w:pPr>
      <w:bookmarkStart w:id="75" w:name="bookmark100"/>
      <w:bookmarkEnd w:id="75"/>
    </w:p>
    <w:p w:rsidR="00BE5938" w:rsidRPr="00A4107D" w:rsidRDefault="00BE5938" w:rsidP="00BE5938">
      <w:pPr>
        <w:pStyle w:val="a9"/>
        <w:widowControl w:val="0"/>
        <w:numPr>
          <w:ilvl w:val="0"/>
          <w:numId w:val="31"/>
        </w:numPr>
        <w:tabs>
          <w:tab w:val="left" w:pos="1277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1"/>
        </w:numPr>
        <w:tabs>
          <w:tab w:val="left" w:pos="1277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1"/>
        </w:numPr>
        <w:tabs>
          <w:tab w:val="left" w:pos="1277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1"/>
        </w:numPr>
        <w:tabs>
          <w:tab w:val="left" w:pos="1277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1"/>
        </w:numPr>
        <w:tabs>
          <w:tab w:val="left" w:pos="1277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1"/>
        </w:numPr>
        <w:tabs>
          <w:tab w:val="left" w:pos="1277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1"/>
        </w:numPr>
        <w:tabs>
          <w:tab w:val="left" w:pos="1277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widowControl w:val="0"/>
        <w:numPr>
          <w:ilvl w:val="1"/>
          <w:numId w:val="31"/>
        </w:numPr>
        <w:tabs>
          <w:tab w:val="left" w:pos="1277"/>
        </w:tabs>
        <w:ind w:left="0" w:firstLine="709"/>
        <w:jc w:val="both"/>
      </w:pPr>
      <w:r w:rsidRPr="00A4107D">
        <w:t>Председатель жюри распределяет все олимпиадные работы для проверки ср</w:t>
      </w:r>
      <w:r w:rsidRPr="00A4107D">
        <w:t>е</w:t>
      </w:r>
      <w:r w:rsidRPr="00A4107D">
        <w:t>ди членов жюри. Число членов жюри олимпиады по каждому общеобразовательному предмету составляет не менее 5 человек.</w:t>
      </w:r>
    </w:p>
    <w:p w:rsidR="00BE5938" w:rsidRPr="00A4107D" w:rsidRDefault="00BE5938" w:rsidP="00BE5938">
      <w:pPr>
        <w:widowControl w:val="0"/>
        <w:numPr>
          <w:ilvl w:val="1"/>
          <w:numId w:val="31"/>
        </w:numPr>
        <w:tabs>
          <w:tab w:val="left" w:pos="1201"/>
        </w:tabs>
        <w:ind w:left="0" w:firstLine="709"/>
        <w:jc w:val="both"/>
      </w:pPr>
      <w:bookmarkStart w:id="76" w:name="bookmark101"/>
      <w:bookmarkEnd w:id="76"/>
      <w:r w:rsidRPr="00A4107D">
        <w:t>Каждая работа проверяется не менее</w:t>
      </w:r>
      <w:proofErr w:type="gramStart"/>
      <w:r w:rsidRPr="00A4107D">
        <w:t>,</w:t>
      </w:r>
      <w:proofErr w:type="gramEnd"/>
      <w:r w:rsidRPr="00A4107D">
        <w:t xml:space="preserve"> чем двумя членами жюри. В случае сущ</w:t>
      </w:r>
      <w:r w:rsidRPr="00A4107D">
        <w:t>е</w:t>
      </w:r>
      <w:r w:rsidRPr="00A4107D">
        <w:t>ственного расхождения в баллах, выставленных двумя членами жюри, работа перепровер</w:t>
      </w:r>
      <w:r w:rsidRPr="00A4107D">
        <w:t>я</w:t>
      </w:r>
      <w:r w:rsidRPr="00A4107D">
        <w:t>ется еще одним экспертом. В том случае, если спорный вопрос не снимается, жюри вправе обратиться в региональную предметно-методическую комиссию.</w:t>
      </w:r>
    </w:p>
    <w:p w:rsidR="00BE5938" w:rsidRPr="00A4107D" w:rsidRDefault="00BE5938" w:rsidP="00BE5938">
      <w:pPr>
        <w:widowControl w:val="0"/>
        <w:numPr>
          <w:ilvl w:val="1"/>
          <w:numId w:val="31"/>
        </w:numPr>
        <w:tabs>
          <w:tab w:val="left" w:pos="1201"/>
        </w:tabs>
        <w:ind w:left="0" w:firstLine="709"/>
        <w:jc w:val="both"/>
      </w:pPr>
      <w:bookmarkStart w:id="77" w:name="bookmark102"/>
      <w:bookmarkEnd w:id="77"/>
      <w:r w:rsidRPr="00A4107D">
        <w:t>Членами жюри осуществляется оценивание работ в соответствии с критериями, разработанными предметно-методическими комиссиями по каждому общеобразовательн</w:t>
      </w:r>
      <w:r w:rsidRPr="00A4107D">
        <w:t>о</w:t>
      </w:r>
      <w:r w:rsidRPr="00A4107D">
        <w:t>му предмету, и результаты проверки заносятся в экспертный лист по каждому туру (задачи, задания и т.п.) и заверяется подписью.</w:t>
      </w:r>
    </w:p>
    <w:p w:rsidR="00BE5938" w:rsidRPr="00A4107D" w:rsidRDefault="00BE5938" w:rsidP="00BE5938">
      <w:pPr>
        <w:widowControl w:val="0"/>
        <w:numPr>
          <w:ilvl w:val="1"/>
          <w:numId w:val="31"/>
        </w:numPr>
        <w:tabs>
          <w:tab w:val="left" w:pos="1201"/>
        </w:tabs>
        <w:ind w:left="0" w:firstLine="709"/>
        <w:jc w:val="both"/>
      </w:pPr>
      <w:bookmarkStart w:id="78" w:name="bookmark103"/>
      <w:bookmarkEnd w:id="78"/>
      <w:r w:rsidRPr="00A4107D">
        <w:t>Результаты проверки олимпиадных работ заносятся в предварительный прот</w:t>
      </w:r>
      <w:r w:rsidRPr="00A4107D">
        <w:t>о</w:t>
      </w:r>
      <w:r w:rsidRPr="00A4107D">
        <w:t>кол оценивания работ участников олимпиады в зашифрованном виде с указанием колич</w:t>
      </w:r>
      <w:r w:rsidRPr="00A4107D">
        <w:t>е</w:t>
      </w:r>
      <w:r w:rsidRPr="00A4107D">
        <w:t>ства и суммы баллов.</w:t>
      </w:r>
    </w:p>
    <w:p w:rsidR="00BE5938" w:rsidRPr="00A4107D" w:rsidRDefault="00BE5938" w:rsidP="00BE5938">
      <w:pPr>
        <w:widowControl w:val="0"/>
        <w:numPr>
          <w:ilvl w:val="1"/>
          <w:numId w:val="31"/>
        </w:numPr>
        <w:tabs>
          <w:tab w:val="left" w:pos="1201"/>
        </w:tabs>
        <w:ind w:left="0" w:firstLine="709"/>
        <w:jc w:val="both"/>
      </w:pPr>
      <w:bookmarkStart w:id="79" w:name="bookmark104"/>
      <w:bookmarkEnd w:id="79"/>
      <w:r w:rsidRPr="00A4107D">
        <w:t>После проведения показа работ и апелляции составляется итоговый протокол с указанием персональных данных, итоговыми баллами и присвоенным статусом, подпис</w:t>
      </w:r>
      <w:r w:rsidRPr="00A4107D">
        <w:t>ы</w:t>
      </w:r>
      <w:r w:rsidRPr="00A4107D">
        <w:t>вается председателем и секретарем жюри.</w:t>
      </w:r>
    </w:p>
    <w:p w:rsidR="00BE5938" w:rsidRPr="00A4107D" w:rsidRDefault="00BE5938" w:rsidP="00BE5938">
      <w:pPr>
        <w:tabs>
          <w:tab w:val="left" w:pos="1201"/>
        </w:tabs>
        <w:ind w:left="720"/>
        <w:jc w:val="both"/>
      </w:pPr>
    </w:p>
    <w:p w:rsidR="00BE5938" w:rsidRDefault="00BE5938" w:rsidP="00BE5938">
      <w:pPr>
        <w:pStyle w:val="13"/>
        <w:keepNext/>
        <w:keepLines/>
        <w:tabs>
          <w:tab w:val="left" w:pos="322"/>
        </w:tabs>
        <w:spacing w:after="0"/>
        <w:jc w:val="left"/>
        <w:rPr>
          <w:sz w:val="24"/>
          <w:szCs w:val="24"/>
        </w:rPr>
      </w:pPr>
      <w:bookmarkStart w:id="80" w:name="bookmark107"/>
      <w:bookmarkStart w:id="81" w:name="bookmark115"/>
      <w:bookmarkStart w:id="82" w:name="bookmark113"/>
      <w:bookmarkStart w:id="83" w:name="bookmark114"/>
      <w:bookmarkStart w:id="84" w:name="bookmark116"/>
      <w:bookmarkEnd w:id="80"/>
      <w:bookmarkEnd w:id="81"/>
      <w:r w:rsidRPr="00A4107D">
        <w:rPr>
          <w:sz w:val="24"/>
          <w:szCs w:val="24"/>
        </w:rPr>
        <w:t>7. Порядок проведения апелляции</w:t>
      </w:r>
      <w:bookmarkEnd w:id="82"/>
      <w:bookmarkEnd w:id="83"/>
      <w:bookmarkEnd w:id="84"/>
    </w:p>
    <w:p w:rsidR="00BE5938" w:rsidRPr="00A4107D" w:rsidRDefault="00BE5938" w:rsidP="00BE5938">
      <w:pPr>
        <w:pStyle w:val="13"/>
        <w:keepNext/>
        <w:keepLines/>
        <w:tabs>
          <w:tab w:val="left" w:pos="322"/>
        </w:tabs>
        <w:spacing w:after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BE5938" w:rsidRPr="0046443F" w:rsidRDefault="00BE5938" w:rsidP="00BE5938">
      <w:pPr>
        <w:pStyle w:val="a9"/>
        <w:widowControl w:val="0"/>
        <w:numPr>
          <w:ilvl w:val="0"/>
          <w:numId w:val="26"/>
        </w:numPr>
        <w:tabs>
          <w:tab w:val="left" w:pos="1158"/>
        </w:tabs>
        <w:ind w:left="0"/>
        <w:contextualSpacing w:val="0"/>
        <w:jc w:val="both"/>
        <w:rPr>
          <w:vanish/>
          <w:sz w:val="28"/>
          <w:szCs w:val="28"/>
        </w:rPr>
      </w:pPr>
      <w:bookmarkStart w:id="85" w:name="bookmark117"/>
      <w:bookmarkEnd w:id="85"/>
    </w:p>
    <w:p w:rsidR="00BE5938" w:rsidRPr="0046443F" w:rsidRDefault="00BE5938" w:rsidP="00BE5938">
      <w:pPr>
        <w:pStyle w:val="a9"/>
        <w:widowControl w:val="0"/>
        <w:numPr>
          <w:ilvl w:val="0"/>
          <w:numId w:val="26"/>
        </w:numPr>
        <w:tabs>
          <w:tab w:val="left" w:pos="1158"/>
        </w:tabs>
        <w:ind w:left="0"/>
        <w:contextualSpacing w:val="0"/>
        <w:jc w:val="both"/>
        <w:rPr>
          <w:vanish/>
          <w:sz w:val="28"/>
          <w:szCs w:val="28"/>
        </w:rPr>
      </w:pPr>
    </w:p>
    <w:p w:rsidR="00BE5938" w:rsidRPr="0046443F" w:rsidRDefault="00BE5938" w:rsidP="00BE5938">
      <w:pPr>
        <w:pStyle w:val="a9"/>
        <w:widowControl w:val="0"/>
        <w:numPr>
          <w:ilvl w:val="0"/>
          <w:numId w:val="26"/>
        </w:numPr>
        <w:tabs>
          <w:tab w:val="left" w:pos="1158"/>
        </w:tabs>
        <w:ind w:left="0"/>
        <w:contextualSpacing w:val="0"/>
        <w:jc w:val="both"/>
        <w:rPr>
          <w:vanish/>
          <w:sz w:val="28"/>
          <w:szCs w:val="28"/>
        </w:rPr>
      </w:pPr>
    </w:p>
    <w:p w:rsidR="00BE5938" w:rsidRPr="0046443F" w:rsidRDefault="00BE5938" w:rsidP="00BE5938">
      <w:pPr>
        <w:pStyle w:val="a9"/>
        <w:widowControl w:val="0"/>
        <w:numPr>
          <w:ilvl w:val="0"/>
          <w:numId w:val="26"/>
        </w:numPr>
        <w:tabs>
          <w:tab w:val="left" w:pos="1158"/>
        </w:tabs>
        <w:ind w:left="0"/>
        <w:contextualSpacing w:val="0"/>
        <w:jc w:val="both"/>
        <w:rPr>
          <w:vanish/>
          <w:sz w:val="28"/>
          <w:szCs w:val="28"/>
        </w:rPr>
      </w:pPr>
    </w:p>
    <w:p w:rsidR="00BE5938" w:rsidRPr="0046443F" w:rsidRDefault="00BE5938" w:rsidP="00BE5938">
      <w:pPr>
        <w:pStyle w:val="a9"/>
        <w:widowControl w:val="0"/>
        <w:numPr>
          <w:ilvl w:val="0"/>
          <w:numId w:val="26"/>
        </w:numPr>
        <w:tabs>
          <w:tab w:val="left" w:pos="1158"/>
        </w:tabs>
        <w:ind w:left="0"/>
        <w:contextualSpacing w:val="0"/>
        <w:jc w:val="both"/>
        <w:rPr>
          <w:vanish/>
          <w:sz w:val="28"/>
          <w:szCs w:val="28"/>
        </w:rPr>
      </w:pPr>
    </w:p>
    <w:p w:rsidR="00BE5938" w:rsidRPr="0046443F" w:rsidRDefault="00BE5938" w:rsidP="00BE5938">
      <w:pPr>
        <w:pStyle w:val="a9"/>
        <w:widowControl w:val="0"/>
        <w:numPr>
          <w:ilvl w:val="0"/>
          <w:numId w:val="26"/>
        </w:numPr>
        <w:tabs>
          <w:tab w:val="left" w:pos="1158"/>
        </w:tabs>
        <w:ind w:left="0"/>
        <w:contextualSpacing w:val="0"/>
        <w:jc w:val="both"/>
        <w:rPr>
          <w:vanish/>
          <w:sz w:val="28"/>
          <w:szCs w:val="28"/>
        </w:rPr>
      </w:pPr>
    </w:p>
    <w:p w:rsidR="00BE5938" w:rsidRPr="0046443F" w:rsidRDefault="00BE5938" w:rsidP="00BE5938">
      <w:pPr>
        <w:pStyle w:val="a9"/>
        <w:widowControl w:val="0"/>
        <w:numPr>
          <w:ilvl w:val="0"/>
          <w:numId w:val="26"/>
        </w:numPr>
        <w:tabs>
          <w:tab w:val="left" w:pos="1158"/>
        </w:tabs>
        <w:ind w:left="0"/>
        <w:contextualSpacing w:val="0"/>
        <w:jc w:val="both"/>
        <w:rPr>
          <w:vanish/>
          <w:sz w:val="28"/>
          <w:szCs w:val="28"/>
        </w:rPr>
      </w:pPr>
    </w:p>
    <w:p w:rsidR="00BE5938" w:rsidRPr="0046443F" w:rsidRDefault="00BE5938" w:rsidP="00BE5938">
      <w:pPr>
        <w:pStyle w:val="a9"/>
        <w:widowControl w:val="0"/>
        <w:numPr>
          <w:ilvl w:val="0"/>
          <w:numId w:val="26"/>
        </w:numPr>
        <w:tabs>
          <w:tab w:val="left" w:pos="1158"/>
        </w:tabs>
        <w:ind w:left="0"/>
        <w:contextualSpacing w:val="0"/>
        <w:jc w:val="both"/>
        <w:rPr>
          <w:vanish/>
          <w:sz w:val="28"/>
          <w:szCs w:val="28"/>
        </w:rPr>
      </w:pPr>
    </w:p>
    <w:p w:rsidR="00BE5938" w:rsidRPr="00A4107D" w:rsidRDefault="00BE5938" w:rsidP="00BE5938">
      <w:pPr>
        <w:tabs>
          <w:tab w:val="left" w:pos="1158"/>
        </w:tabs>
        <w:jc w:val="both"/>
      </w:pPr>
      <w:r>
        <w:t>7.1.</w:t>
      </w:r>
      <w:r w:rsidRPr="00A4107D">
        <w:t>Для проведения процедуры апелляции о несогласии участника с выставленными балл</w:t>
      </w:r>
      <w:r w:rsidRPr="00A4107D">
        <w:t>а</w:t>
      </w:r>
      <w:r w:rsidRPr="00A4107D">
        <w:t xml:space="preserve">ми создается апелляционная комиссия не менее трех человек. </w:t>
      </w:r>
      <w:bookmarkStart w:id="86" w:name="bookmark118"/>
      <w:bookmarkEnd w:id="86"/>
    </w:p>
    <w:p w:rsidR="00BE5938" w:rsidRPr="00A4107D" w:rsidRDefault="00BE5938" w:rsidP="00BE5938">
      <w:pPr>
        <w:tabs>
          <w:tab w:val="left" w:pos="0"/>
        </w:tabs>
        <w:jc w:val="both"/>
      </w:pPr>
      <w:r>
        <w:t xml:space="preserve">7.2. </w:t>
      </w:r>
      <w:r w:rsidRPr="00A4107D">
        <w:t>Информация о сроках и месте приема и рассмотрения апелляций доводится до свед</w:t>
      </w:r>
      <w:r w:rsidRPr="00A4107D">
        <w:t>е</w:t>
      </w:r>
      <w:r w:rsidRPr="00A4107D">
        <w:t>ния участников олимпиады и сопровождающих их лиц до начала выполнения олимпиа</w:t>
      </w:r>
      <w:r w:rsidRPr="00A4107D">
        <w:t>д</w:t>
      </w:r>
      <w:r w:rsidRPr="00A4107D">
        <w:t>ных заданий.</w:t>
      </w:r>
      <w:bookmarkStart w:id="87" w:name="bookmark119"/>
      <w:bookmarkEnd w:id="87"/>
    </w:p>
    <w:p w:rsidR="00BE5938" w:rsidRDefault="00BE5938" w:rsidP="00BE5938">
      <w:pPr>
        <w:tabs>
          <w:tab w:val="left" w:pos="1158"/>
        </w:tabs>
        <w:ind w:left="360"/>
        <w:jc w:val="both"/>
      </w:pPr>
      <w:r>
        <w:t xml:space="preserve">7.3. </w:t>
      </w:r>
      <w:r w:rsidRPr="00A4107D">
        <w:t>Письменное апелляционное заявление (приложение) подается участником в  Управление олимпиады с обязательным указанием номера и пункта задания или номера задания, оценку которого участник считает спорной. Заявление на апелляцию приним</w:t>
      </w:r>
      <w:r w:rsidRPr="00A4107D">
        <w:t>а</w:t>
      </w:r>
      <w:r w:rsidRPr="00A4107D">
        <w:t>ется в течение 24 часов после окончания показа работ.</w:t>
      </w:r>
      <w:bookmarkStart w:id="88" w:name="bookmark120"/>
      <w:bookmarkEnd w:id="88"/>
    </w:p>
    <w:p w:rsidR="00BE5938" w:rsidRPr="00A4107D" w:rsidRDefault="00BE5938" w:rsidP="00BE5938">
      <w:pPr>
        <w:tabs>
          <w:tab w:val="left" w:pos="1158"/>
        </w:tabs>
        <w:ind w:left="360"/>
        <w:jc w:val="both"/>
      </w:pPr>
      <w:r>
        <w:t>7.4.</w:t>
      </w:r>
      <w:r w:rsidRPr="00A4107D">
        <w:t>При рассмотрении апелляции присутствует участник олимпиады, подавший заявл</w:t>
      </w:r>
      <w:r w:rsidRPr="00A4107D">
        <w:t>е</w:t>
      </w:r>
      <w:r w:rsidRPr="00A4107D">
        <w:t xml:space="preserve">ние. Участник вправе письменно просить о рассмотрении апелляции без </w:t>
      </w:r>
      <w:proofErr w:type="spellStart"/>
      <w:proofErr w:type="gramStart"/>
      <w:r w:rsidRPr="00A4107D">
        <w:t>e</w:t>
      </w:r>
      <w:proofErr w:type="gramEnd"/>
      <w:r w:rsidRPr="00A4107D">
        <w:t>го</w:t>
      </w:r>
      <w:proofErr w:type="spellEnd"/>
      <w:r w:rsidRPr="00A4107D">
        <w:t xml:space="preserve"> участия (в заявлении на апелляцию или в самостоятельном заявлении).</w:t>
      </w:r>
      <w:bookmarkStart w:id="89" w:name="bookmark122"/>
      <w:bookmarkEnd w:id="89"/>
    </w:p>
    <w:p w:rsidR="00BE5938" w:rsidRPr="00A4107D" w:rsidRDefault="00BE5938" w:rsidP="00BE5938">
      <w:pPr>
        <w:tabs>
          <w:tab w:val="left" w:pos="0"/>
        </w:tabs>
        <w:jc w:val="both"/>
      </w:pPr>
      <w:r>
        <w:lastRenderedPageBreak/>
        <w:tab/>
        <w:t xml:space="preserve">7.5. </w:t>
      </w:r>
      <w:r w:rsidRPr="00A4107D">
        <w:t>Во время проведения апелляции повторно проверяется ответ на задание, указа</w:t>
      </w:r>
      <w:r w:rsidRPr="00A4107D">
        <w:t>н</w:t>
      </w:r>
      <w:r w:rsidRPr="00A4107D">
        <w:t>ное в заявлении. Устные пояснения участника при этом не оцениваются.</w:t>
      </w:r>
      <w:bookmarkStart w:id="90" w:name="bookmark124"/>
      <w:bookmarkEnd w:id="90"/>
    </w:p>
    <w:p w:rsidR="00BE5938" w:rsidRPr="00A4107D" w:rsidRDefault="00BE5938" w:rsidP="00BE5938">
      <w:pPr>
        <w:tabs>
          <w:tab w:val="left" w:pos="1158"/>
        </w:tabs>
        <w:ind w:left="360"/>
        <w:jc w:val="both"/>
      </w:pPr>
      <w:r>
        <w:t xml:space="preserve">7.6. </w:t>
      </w:r>
      <w:r w:rsidRPr="00A4107D">
        <w:t>Апелляция не принимается: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1122"/>
        </w:tabs>
        <w:ind w:firstLine="700"/>
        <w:jc w:val="both"/>
      </w:pPr>
      <w:bookmarkStart w:id="91" w:name="bookmark125"/>
      <w:bookmarkEnd w:id="91"/>
      <w:r w:rsidRPr="00A4107D">
        <w:t>по содержанию и структуре олимпиадных материалов;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1122"/>
        </w:tabs>
        <w:ind w:firstLine="700"/>
        <w:jc w:val="both"/>
      </w:pPr>
      <w:bookmarkStart w:id="92" w:name="bookmark126"/>
      <w:bookmarkEnd w:id="92"/>
      <w:r w:rsidRPr="00A4107D">
        <w:t>по критериям и методике оценивания олимпиадных заданий;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1122"/>
        </w:tabs>
        <w:ind w:firstLine="700"/>
        <w:jc w:val="both"/>
      </w:pPr>
      <w:bookmarkStart w:id="93" w:name="bookmark127"/>
      <w:bookmarkEnd w:id="93"/>
      <w:r w:rsidRPr="00A4107D">
        <w:t>в случае нарушения участником олимпиады правил выполнения олимпиадных работ.</w:t>
      </w:r>
      <w:bookmarkStart w:id="94" w:name="bookmark128"/>
      <w:bookmarkEnd w:id="94"/>
    </w:p>
    <w:p w:rsidR="00BE5938" w:rsidRPr="00A4107D" w:rsidRDefault="00BE5938" w:rsidP="00BE5938">
      <w:pPr>
        <w:pStyle w:val="a9"/>
        <w:widowControl w:val="0"/>
        <w:numPr>
          <w:ilvl w:val="0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2"/>
        </w:numPr>
        <w:tabs>
          <w:tab w:val="left" w:pos="1122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tabs>
          <w:tab w:val="left" w:pos="1122"/>
        </w:tabs>
        <w:ind w:left="360"/>
        <w:jc w:val="both"/>
      </w:pPr>
      <w:r>
        <w:t xml:space="preserve">7.7. </w:t>
      </w:r>
      <w:r w:rsidRPr="00A4107D">
        <w:t>По результатам рассмотрения апелляции комиссия принимает решение об отклон</w:t>
      </w:r>
      <w:r w:rsidRPr="00A4107D">
        <w:t>е</w:t>
      </w:r>
      <w:r w:rsidRPr="00A4107D">
        <w:t>нии или об удовлетворении апелляции («отклонить апелляцию, сохранив количество баллов», «удовлетворить апелляцию с понижением количества баллов», «удовлетв</w:t>
      </w:r>
      <w:r w:rsidRPr="00A4107D">
        <w:t>о</w:t>
      </w:r>
      <w:r w:rsidRPr="00A4107D">
        <w:t>рить апелляцию с повышением количества баллов» и оформляет свое решение прот</w:t>
      </w:r>
      <w:r w:rsidRPr="00A4107D">
        <w:t>о</w:t>
      </w:r>
      <w:r w:rsidRPr="00A4107D">
        <w:t>колом (приложение</w:t>
      </w:r>
      <w:proofErr w:type="gramStart"/>
      <w:r w:rsidRPr="00A4107D">
        <w:t xml:space="preserve"> )</w:t>
      </w:r>
      <w:proofErr w:type="gramEnd"/>
      <w:r w:rsidRPr="00A4107D">
        <w:t>.</w:t>
      </w:r>
      <w:bookmarkStart w:id="95" w:name="bookmark129"/>
      <w:bookmarkEnd w:id="95"/>
    </w:p>
    <w:p w:rsidR="00BE5938" w:rsidRPr="00A4107D" w:rsidRDefault="00BE5938" w:rsidP="00BE5938">
      <w:pPr>
        <w:tabs>
          <w:tab w:val="left" w:pos="1122"/>
        </w:tabs>
        <w:ind w:left="360"/>
        <w:jc w:val="both"/>
      </w:pPr>
      <w:r>
        <w:t xml:space="preserve">7.8. </w:t>
      </w:r>
      <w:r w:rsidRPr="00A4107D">
        <w:t>На основании протокола апелляционной комиссии председатель жюри вносит и</w:t>
      </w:r>
      <w:r w:rsidRPr="00A4107D">
        <w:t>з</w:t>
      </w:r>
      <w:r w:rsidRPr="00A4107D">
        <w:t>менения в рейтинговую таблицу и определяет победителей и призеров соответству</w:t>
      </w:r>
      <w:r w:rsidRPr="00A4107D">
        <w:t>ю</w:t>
      </w:r>
      <w:r w:rsidRPr="00A4107D">
        <w:t>щего этапа олимпиады. Решение апелляционной комиссии является окончательным и пересмотру не подлежит.</w:t>
      </w:r>
      <w:bookmarkStart w:id="96" w:name="bookmark130"/>
      <w:bookmarkEnd w:id="96"/>
    </w:p>
    <w:p w:rsidR="00BE5938" w:rsidRDefault="00BE5938" w:rsidP="00BE5938">
      <w:pPr>
        <w:tabs>
          <w:tab w:val="left" w:pos="0"/>
        </w:tabs>
        <w:jc w:val="both"/>
      </w:pPr>
      <w:r>
        <w:tab/>
        <w:t xml:space="preserve">7.9. </w:t>
      </w:r>
      <w:r w:rsidRPr="00A4107D">
        <w:t>Окончательные итоги олимпиады оформляются итоговым протоколом, который подписывается председателем и секретарем жюри, и публикуется на официальном сайте</w:t>
      </w:r>
      <w:r>
        <w:t xml:space="preserve"> Управления в информационно-коммуникационной сети «Интернет».</w:t>
      </w:r>
    </w:p>
    <w:p w:rsidR="00BE5938" w:rsidRDefault="00BE5938" w:rsidP="00BE5938">
      <w:pPr>
        <w:tabs>
          <w:tab w:val="left" w:pos="1122"/>
        </w:tabs>
        <w:ind w:left="709"/>
        <w:jc w:val="both"/>
      </w:pPr>
    </w:p>
    <w:p w:rsidR="00BE5938" w:rsidRPr="00A4107D" w:rsidRDefault="00BE5938" w:rsidP="00BE5938">
      <w:pPr>
        <w:tabs>
          <w:tab w:val="left" w:pos="576"/>
        </w:tabs>
      </w:pPr>
      <w:bookmarkStart w:id="97" w:name="bookmark131"/>
      <w:bookmarkEnd w:id="97"/>
      <w:r w:rsidRPr="00A4107D">
        <w:rPr>
          <w:b/>
          <w:bCs/>
        </w:rPr>
        <w:t>8. Участники олимпиады</w:t>
      </w:r>
    </w:p>
    <w:p w:rsidR="00BE5938" w:rsidRPr="00A4107D" w:rsidRDefault="00BE5938" w:rsidP="00BE5938">
      <w:pPr>
        <w:tabs>
          <w:tab w:val="left" w:pos="576"/>
        </w:tabs>
      </w:pPr>
    </w:p>
    <w:p w:rsidR="00BE5938" w:rsidRPr="00A4107D" w:rsidRDefault="00BE5938" w:rsidP="00BE5938">
      <w:pPr>
        <w:pStyle w:val="a9"/>
        <w:widowControl w:val="0"/>
        <w:numPr>
          <w:ilvl w:val="0"/>
          <w:numId w:val="33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3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3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3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3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3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3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3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3"/>
        </w:numPr>
        <w:contextualSpacing w:val="0"/>
        <w:jc w:val="both"/>
        <w:rPr>
          <w:vanish/>
        </w:rPr>
      </w:pPr>
    </w:p>
    <w:p w:rsidR="00BE5938" w:rsidRPr="00A4107D" w:rsidRDefault="00BE5938" w:rsidP="00BE5938">
      <w:pPr>
        <w:tabs>
          <w:tab w:val="left" w:pos="1134"/>
        </w:tabs>
        <w:ind w:left="360"/>
        <w:jc w:val="both"/>
      </w:pPr>
      <w:r>
        <w:t xml:space="preserve">8.1. </w:t>
      </w:r>
      <w:r w:rsidRPr="00A4107D">
        <w:t>Участник олимпиады прибывает на регистрацию заблаговременно (не менее чем 20 минут до начала олимпиады).</w:t>
      </w:r>
      <w:bookmarkStart w:id="98" w:name="bookmark132"/>
      <w:bookmarkEnd w:id="98"/>
    </w:p>
    <w:p w:rsidR="00BE5938" w:rsidRPr="00A4107D" w:rsidRDefault="00BE5938" w:rsidP="00BE5938">
      <w:pPr>
        <w:tabs>
          <w:tab w:val="left" w:pos="1134"/>
        </w:tabs>
        <w:jc w:val="both"/>
      </w:pPr>
      <w:r>
        <w:t xml:space="preserve">8.2 </w:t>
      </w:r>
      <w:r w:rsidRPr="00A4107D">
        <w:t>Участнику олимпиады запрещается: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0"/>
        </w:tabs>
        <w:jc w:val="both"/>
      </w:pPr>
      <w:bookmarkStart w:id="99" w:name="bookmark133"/>
      <w:bookmarkEnd w:id="99"/>
      <w:r w:rsidRPr="00A4107D">
        <w:t>приносить с собой в аудиторию и использовать справочные материалы, любые те</w:t>
      </w:r>
      <w:r w:rsidRPr="00A4107D">
        <w:t>х</w:t>
      </w:r>
      <w:r w:rsidRPr="00A4107D">
        <w:t>нические средства на протяжении всего времени олимпиады, если иное не оговорено тр</w:t>
      </w:r>
      <w:r w:rsidRPr="00A4107D">
        <w:t>е</w:t>
      </w:r>
      <w:r w:rsidRPr="00A4107D">
        <w:t>бованиями региональных предметно</w:t>
      </w:r>
      <w:r>
        <w:t>-</w:t>
      </w:r>
      <w:r w:rsidRPr="00A4107D">
        <w:softHyphen/>
        <w:t>методических комиссий по каждому общеобразов</w:t>
      </w:r>
      <w:r w:rsidRPr="00A4107D">
        <w:t>а</w:t>
      </w:r>
      <w:r w:rsidRPr="00A4107D">
        <w:t>тельному предмету;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884"/>
        </w:tabs>
        <w:ind w:firstLine="600"/>
        <w:jc w:val="both"/>
      </w:pPr>
      <w:bookmarkStart w:id="100" w:name="bookmark134"/>
      <w:bookmarkEnd w:id="100"/>
      <w:r w:rsidRPr="00A4107D">
        <w:t>общаться друг с другом, свободно перемещаться в аудитории;</w:t>
      </w:r>
    </w:p>
    <w:p w:rsidR="00BE5938" w:rsidRPr="00A4107D" w:rsidRDefault="00BE5938" w:rsidP="00BE5938">
      <w:pPr>
        <w:widowControl w:val="0"/>
        <w:numPr>
          <w:ilvl w:val="0"/>
          <w:numId w:val="24"/>
        </w:numPr>
        <w:tabs>
          <w:tab w:val="left" w:pos="884"/>
        </w:tabs>
        <w:ind w:firstLine="600"/>
        <w:jc w:val="both"/>
      </w:pPr>
      <w:bookmarkStart w:id="101" w:name="bookmark135"/>
      <w:bookmarkEnd w:id="101"/>
      <w:r w:rsidRPr="00A4107D">
        <w:t>выносить из аудитории листы с заданиями или ответами.</w:t>
      </w:r>
    </w:p>
    <w:p w:rsidR="00BE5938" w:rsidRPr="00A4107D" w:rsidRDefault="00BE5938" w:rsidP="00BE5938">
      <w:pPr>
        <w:pStyle w:val="a9"/>
        <w:widowControl w:val="0"/>
        <w:numPr>
          <w:ilvl w:val="0"/>
          <w:numId w:val="34"/>
        </w:numPr>
        <w:tabs>
          <w:tab w:val="left" w:pos="1254"/>
        </w:tabs>
        <w:contextualSpacing w:val="0"/>
        <w:jc w:val="both"/>
        <w:rPr>
          <w:vanish/>
        </w:rPr>
      </w:pPr>
      <w:bookmarkStart w:id="102" w:name="bookmark136"/>
      <w:bookmarkEnd w:id="102"/>
    </w:p>
    <w:p w:rsidR="00BE5938" w:rsidRPr="00A4107D" w:rsidRDefault="00BE5938" w:rsidP="00BE5938">
      <w:pPr>
        <w:pStyle w:val="a9"/>
        <w:widowControl w:val="0"/>
        <w:numPr>
          <w:ilvl w:val="0"/>
          <w:numId w:val="34"/>
        </w:numPr>
        <w:tabs>
          <w:tab w:val="left" w:pos="125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4"/>
        </w:numPr>
        <w:tabs>
          <w:tab w:val="left" w:pos="125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4"/>
        </w:numPr>
        <w:tabs>
          <w:tab w:val="left" w:pos="125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4"/>
        </w:numPr>
        <w:tabs>
          <w:tab w:val="left" w:pos="125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4"/>
        </w:numPr>
        <w:tabs>
          <w:tab w:val="left" w:pos="125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4"/>
        </w:numPr>
        <w:tabs>
          <w:tab w:val="left" w:pos="125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4"/>
        </w:numPr>
        <w:tabs>
          <w:tab w:val="left" w:pos="125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0"/>
          <w:numId w:val="34"/>
        </w:numPr>
        <w:tabs>
          <w:tab w:val="left" w:pos="125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4"/>
        </w:numPr>
        <w:tabs>
          <w:tab w:val="left" w:pos="125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pStyle w:val="a9"/>
        <w:widowControl w:val="0"/>
        <w:numPr>
          <w:ilvl w:val="1"/>
          <w:numId w:val="34"/>
        </w:numPr>
        <w:tabs>
          <w:tab w:val="left" w:pos="1254"/>
        </w:tabs>
        <w:contextualSpacing w:val="0"/>
        <w:jc w:val="both"/>
        <w:rPr>
          <w:vanish/>
        </w:rPr>
      </w:pPr>
    </w:p>
    <w:p w:rsidR="00BE5938" w:rsidRPr="00A4107D" w:rsidRDefault="00BE5938" w:rsidP="00BE5938">
      <w:pPr>
        <w:tabs>
          <w:tab w:val="left" w:pos="0"/>
        </w:tabs>
        <w:jc w:val="both"/>
      </w:pPr>
      <w:r>
        <w:tab/>
        <w:t xml:space="preserve">8.3.  </w:t>
      </w:r>
      <w:r w:rsidRPr="00A4107D">
        <w:t>В случае нарушения участником данных правил организатор в аудитории с</w:t>
      </w:r>
      <w:r w:rsidRPr="00A4107D">
        <w:t>о</w:t>
      </w:r>
      <w:r w:rsidRPr="00A4107D">
        <w:t>вместно с председателем жюри и представителем организационного комитета обязан уд</w:t>
      </w:r>
      <w:r w:rsidRPr="00A4107D">
        <w:t>а</w:t>
      </w:r>
      <w:r w:rsidRPr="00A4107D">
        <w:t>лить участника олимпиады из аудитории, составить акт с указанием причины удаления, работа данного участника аннулируется (приложение). Участники олимпиады, которые были удалены, лишаются права дальнейшего участия в олимпиаде по данному предмету в текущем году.</w:t>
      </w:r>
      <w:bookmarkStart w:id="103" w:name="bookmark137"/>
      <w:bookmarkEnd w:id="103"/>
    </w:p>
    <w:p w:rsidR="00BE5938" w:rsidRPr="00A4107D" w:rsidRDefault="00BE5938" w:rsidP="00BE5938">
      <w:pPr>
        <w:tabs>
          <w:tab w:val="left" w:pos="1244"/>
        </w:tabs>
        <w:jc w:val="both"/>
      </w:pPr>
      <w:r>
        <w:tab/>
        <w:t xml:space="preserve">8.4. </w:t>
      </w:r>
      <w:r w:rsidRPr="00A4107D">
        <w:t>Во время выполнения задания участник может выходить из аудитории в сопровождении организатора вне аудитории, при этом организатор в аудитории фиксирует время отсутствия участника.</w:t>
      </w:r>
      <w:bookmarkStart w:id="104" w:name="bookmark138"/>
      <w:bookmarkEnd w:id="104"/>
    </w:p>
    <w:p w:rsidR="00BE5938" w:rsidRPr="00A4107D" w:rsidRDefault="00BE5938" w:rsidP="00BE5938">
      <w:pPr>
        <w:tabs>
          <w:tab w:val="left" w:pos="1254"/>
        </w:tabs>
        <w:jc w:val="both"/>
      </w:pPr>
      <w:r>
        <w:tab/>
        <w:t xml:space="preserve">8.5. </w:t>
      </w:r>
      <w:r w:rsidRPr="00A4107D">
        <w:t>Продолжительность выполнения заданий не может превышать времени, утвержденного требованиями к проведению муниципального этапа олимпиады по каждому общеобразовательному предмету.</w:t>
      </w:r>
      <w:bookmarkStart w:id="105" w:name="bookmark139"/>
      <w:bookmarkEnd w:id="105"/>
    </w:p>
    <w:p w:rsidR="00BE5938" w:rsidRPr="00A4107D" w:rsidRDefault="00BE5938" w:rsidP="00BE5938">
      <w:pPr>
        <w:tabs>
          <w:tab w:val="left" w:pos="0"/>
        </w:tabs>
        <w:jc w:val="both"/>
        <w:sectPr w:rsidR="00BE5938" w:rsidRPr="00A4107D">
          <w:pgSz w:w="11900" w:h="16840"/>
          <w:pgMar w:top="1178" w:right="892" w:bottom="980" w:left="1553" w:header="750" w:footer="552" w:gutter="0"/>
          <w:pgNumType w:start="1"/>
          <w:cols w:space="720"/>
          <w:noEndnote/>
          <w:docGrid w:linePitch="360"/>
        </w:sectPr>
      </w:pPr>
      <w:r>
        <w:tab/>
        <w:t xml:space="preserve">8.6. </w:t>
      </w:r>
      <w:r w:rsidRPr="00A4107D">
        <w:t>По окончании времени, отведенного на выполнение олимпиадных заданий, уч</w:t>
      </w:r>
      <w:r w:rsidRPr="00A4107D">
        <w:t>а</w:t>
      </w:r>
      <w:r w:rsidRPr="00A4107D">
        <w:t>стники сдают свои работы организатору в аудитории.</w:t>
      </w:r>
    </w:p>
    <w:p w:rsidR="00BE5938" w:rsidRPr="00957BFA" w:rsidRDefault="00BE5938" w:rsidP="00BE5938">
      <w:pPr>
        <w:ind w:left="4340"/>
        <w:jc w:val="center"/>
      </w:pPr>
      <w:r w:rsidRPr="00957BFA">
        <w:lastRenderedPageBreak/>
        <w:t xml:space="preserve">Приложение </w:t>
      </w:r>
    </w:p>
    <w:p w:rsidR="00BE5938" w:rsidRPr="00957BFA" w:rsidRDefault="00BE5938" w:rsidP="00BE5938">
      <w:pPr>
        <w:ind w:left="4340" w:firstLine="20"/>
      </w:pPr>
      <w:r w:rsidRPr="00957BFA">
        <w:t>к организационно-технологической модели проведения муниципального этапа всеросси</w:t>
      </w:r>
      <w:r w:rsidRPr="00957BFA">
        <w:t>й</w:t>
      </w:r>
      <w:r w:rsidRPr="00957BFA">
        <w:t>ской олимпиады школьников в 2022/2023 уче</w:t>
      </w:r>
      <w:r w:rsidRPr="00957BFA">
        <w:t>б</w:t>
      </w:r>
      <w:r w:rsidRPr="00957BFA">
        <w:t xml:space="preserve">ном году </w:t>
      </w:r>
    </w:p>
    <w:p w:rsidR="00BE5938" w:rsidRPr="00957BFA" w:rsidRDefault="00BE5938" w:rsidP="00BE5938">
      <w:pPr>
        <w:ind w:left="4962"/>
      </w:pPr>
      <w:r w:rsidRPr="00957BFA">
        <w:t>В Управление образования АМР «Кня</w:t>
      </w:r>
      <w:r w:rsidRPr="00957BFA">
        <w:t>ж</w:t>
      </w:r>
      <w:r w:rsidRPr="00957BFA">
        <w:t>погостский»</w:t>
      </w:r>
    </w:p>
    <w:p w:rsidR="00BE5938" w:rsidRPr="00957BFA" w:rsidRDefault="00BE5938" w:rsidP="00BE5938">
      <w:pPr>
        <w:tabs>
          <w:tab w:val="left" w:leader="underscore" w:pos="8292"/>
        </w:tabs>
        <w:ind w:left="4962"/>
      </w:pPr>
      <w:r w:rsidRPr="00957BFA">
        <w:t>от ______________________________</w:t>
      </w:r>
    </w:p>
    <w:p w:rsidR="00BE5938" w:rsidRPr="00957BFA" w:rsidRDefault="00BE5938" w:rsidP="00BE5938">
      <w:pPr>
        <w:tabs>
          <w:tab w:val="left" w:leader="underscore" w:pos="8292"/>
        </w:tabs>
        <w:ind w:left="4962"/>
      </w:pPr>
      <w:r w:rsidRPr="00957BFA">
        <w:t>________________________________</w:t>
      </w:r>
    </w:p>
    <w:p w:rsidR="00BE5938" w:rsidRPr="00957BFA" w:rsidRDefault="00BE5938" w:rsidP="00BE5938">
      <w:pPr>
        <w:tabs>
          <w:tab w:val="left" w:leader="underscore" w:pos="8292"/>
        </w:tabs>
        <w:ind w:left="4962"/>
        <w:jc w:val="center"/>
      </w:pPr>
      <w:r w:rsidRPr="00957BFA">
        <w:rPr>
          <w:i/>
          <w:iCs/>
        </w:rPr>
        <w:t>(ФИО полностью)</w:t>
      </w:r>
    </w:p>
    <w:p w:rsidR="00BE5938" w:rsidRPr="00957BFA" w:rsidRDefault="00BE5938" w:rsidP="00BE5938">
      <w:pPr>
        <w:tabs>
          <w:tab w:val="left" w:leader="underscore" w:pos="8292"/>
        </w:tabs>
        <w:ind w:left="4962"/>
      </w:pPr>
      <w:r w:rsidRPr="00957BFA">
        <w:t>обучающегося</w:t>
      </w:r>
      <w:r w:rsidRPr="00957BFA">
        <w:tab/>
        <w:t>класса</w:t>
      </w:r>
    </w:p>
    <w:p w:rsidR="00BE5938" w:rsidRPr="00957BFA" w:rsidRDefault="00BE5938" w:rsidP="00BE5938">
      <w:pPr>
        <w:tabs>
          <w:tab w:val="left" w:leader="underscore" w:pos="8292"/>
        </w:tabs>
        <w:ind w:left="4962"/>
      </w:pPr>
      <w:r w:rsidRPr="00957BFA">
        <w:t>_____________________________</w:t>
      </w:r>
    </w:p>
    <w:p w:rsidR="00BE5938" w:rsidRPr="00957BFA" w:rsidRDefault="00BE5938" w:rsidP="00BE5938">
      <w:pPr>
        <w:tabs>
          <w:tab w:val="left" w:leader="underscore" w:pos="8292"/>
        </w:tabs>
        <w:ind w:left="4962"/>
      </w:pPr>
      <w:r w:rsidRPr="00957BFA">
        <w:t>_________________________________</w:t>
      </w:r>
    </w:p>
    <w:p w:rsidR="00BE5938" w:rsidRPr="00957BFA" w:rsidRDefault="00BE5938" w:rsidP="00BE5938">
      <w:pPr>
        <w:ind w:left="4962"/>
      </w:pPr>
      <w:r w:rsidRPr="00957BFA">
        <w:rPr>
          <w:i/>
          <w:iCs/>
        </w:rPr>
        <w:t>(краткое наименование образовательной организации)</w:t>
      </w:r>
    </w:p>
    <w:p w:rsidR="00BE5938" w:rsidRPr="00957BFA" w:rsidRDefault="00BE5938" w:rsidP="00BE5938">
      <w:pPr>
        <w:tabs>
          <w:tab w:val="left" w:leader="underscore" w:pos="6855"/>
        </w:tabs>
        <w:ind w:left="4962"/>
      </w:pPr>
      <w:r w:rsidRPr="00957BFA">
        <w:t>тел.</w:t>
      </w:r>
      <w:r w:rsidRPr="00957BFA">
        <w:tab/>
      </w:r>
    </w:p>
    <w:p w:rsidR="00BE5938" w:rsidRPr="00957BFA" w:rsidRDefault="00BE5938" w:rsidP="00BE5938">
      <w:pPr>
        <w:pStyle w:val="13"/>
        <w:keepNext/>
        <w:keepLines/>
        <w:spacing w:after="0"/>
        <w:rPr>
          <w:sz w:val="24"/>
          <w:szCs w:val="24"/>
        </w:rPr>
      </w:pPr>
      <w:bookmarkStart w:id="106" w:name="bookmark143"/>
      <w:bookmarkStart w:id="107" w:name="bookmark144"/>
      <w:bookmarkStart w:id="108" w:name="bookmark145"/>
    </w:p>
    <w:p w:rsidR="00BE5938" w:rsidRPr="00957BFA" w:rsidRDefault="00BE5938" w:rsidP="00BE5938">
      <w:pPr>
        <w:pStyle w:val="13"/>
        <w:keepNext/>
        <w:keepLines/>
        <w:spacing w:after="0"/>
        <w:rPr>
          <w:sz w:val="24"/>
          <w:szCs w:val="24"/>
        </w:rPr>
      </w:pPr>
      <w:r w:rsidRPr="00957BFA">
        <w:rPr>
          <w:sz w:val="24"/>
          <w:szCs w:val="24"/>
        </w:rPr>
        <w:t>Заявление на апелляцию</w:t>
      </w:r>
      <w:bookmarkEnd w:id="106"/>
      <w:bookmarkEnd w:id="107"/>
      <w:bookmarkEnd w:id="108"/>
    </w:p>
    <w:p w:rsidR="00BE5938" w:rsidRPr="00957BFA" w:rsidRDefault="00BE5938" w:rsidP="00BE5938">
      <w:pPr>
        <w:tabs>
          <w:tab w:val="left" w:leader="underscore" w:pos="9342"/>
        </w:tabs>
        <w:ind w:left="1120"/>
      </w:pPr>
    </w:p>
    <w:p w:rsidR="00BE5938" w:rsidRPr="00957BFA" w:rsidRDefault="00BE5938" w:rsidP="00BE5938">
      <w:pPr>
        <w:tabs>
          <w:tab w:val="left" w:leader="underscore" w:pos="9342"/>
        </w:tabs>
        <w:ind w:firstLine="709"/>
      </w:pPr>
      <w:r w:rsidRPr="00957BFA">
        <w:t xml:space="preserve">Прошу Вас пересмотреть мою работу </w:t>
      </w:r>
      <w:proofErr w:type="gramStart"/>
      <w:r w:rsidRPr="00957BFA">
        <w:t>по</w:t>
      </w:r>
      <w:proofErr w:type="gramEnd"/>
      <w:r w:rsidRPr="00957BFA">
        <w:t xml:space="preserve"> _________________________,</w:t>
      </w:r>
    </w:p>
    <w:p w:rsidR="00BE5938" w:rsidRPr="00957BFA" w:rsidRDefault="00BE5938" w:rsidP="00BE5938">
      <w:pPr>
        <w:tabs>
          <w:tab w:val="left" w:leader="underscore" w:pos="9342"/>
        </w:tabs>
        <w:ind w:firstLine="709"/>
      </w:pPr>
      <w:r w:rsidRPr="00957BFA">
        <w:t>(</w:t>
      </w:r>
      <w:r w:rsidRPr="00957BFA">
        <w:rPr>
          <w:i/>
        </w:rPr>
        <w:t>наименование предмета)</w:t>
      </w:r>
    </w:p>
    <w:p w:rsidR="00BE5938" w:rsidRPr="00957BFA" w:rsidRDefault="00BE5938" w:rsidP="00BE5938">
      <w:pPr>
        <w:tabs>
          <w:tab w:val="left" w:leader="underscore" w:pos="9342"/>
        </w:tabs>
      </w:pPr>
      <w:r w:rsidRPr="00957BFA">
        <w:t xml:space="preserve"> задание</w:t>
      </w:r>
      <w:r w:rsidRPr="00957BFA">
        <w:tab/>
      </w:r>
    </w:p>
    <w:p w:rsidR="00BE5938" w:rsidRPr="00957BFA" w:rsidRDefault="00BE5938" w:rsidP="00BE5938">
      <w:pPr>
        <w:tabs>
          <w:tab w:val="left" w:pos="3038"/>
          <w:tab w:val="left" w:pos="5390"/>
          <w:tab w:val="left" w:pos="8827"/>
        </w:tabs>
        <w:jc w:val="center"/>
      </w:pPr>
      <w:r w:rsidRPr="00957BFA">
        <w:rPr>
          <w:i/>
          <w:iCs/>
        </w:rPr>
        <w:t>(указывается номер задачи теоретической части, по которой подается апелляция),</w:t>
      </w:r>
    </w:p>
    <w:p w:rsidR="00BE5938" w:rsidRPr="00957BFA" w:rsidRDefault="00BE5938" w:rsidP="00BE5938">
      <w:pPr>
        <w:tabs>
          <w:tab w:val="left" w:pos="3038"/>
          <w:tab w:val="left" w:pos="5390"/>
          <w:tab w:val="left" w:pos="8827"/>
        </w:tabs>
        <w:jc w:val="both"/>
      </w:pPr>
      <w:r w:rsidRPr="00957BFA">
        <w:t>так как я не согласен с выставленными мне баллами: ______________________</w:t>
      </w:r>
    </w:p>
    <w:p w:rsidR="00BE5938" w:rsidRPr="00957BFA" w:rsidRDefault="00BE5938" w:rsidP="00BE5938">
      <w:pPr>
        <w:tabs>
          <w:tab w:val="left" w:pos="3038"/>
          <w:tab w:val="left" w:pos="5390"/>
          <w:tab w:val="left" w:pos="8827"/>
        </w:tabs>
        <w:jc w:val="right"/>
      </w:pPr>
      <w:r w:rsidRPr="00957BFA">
        <w:t>____________________________________________________________________________________________________________________________________________</w:t>
      </w:r>
    </w:p>
    <w:p w:rsidR="00BE5938" w:rsidRPr="00957BFA" w:rsidRDefault="00BE5938" w:rsidP="00BE5938">
      <w:pPr>
        <w:tabs>
          <w:tab w:val="left" w:pos="3038"/>
          <w:tab w:val="left" w:pos="5390"/>
          <w:tab w:val="left" w:pos="8827"/>
        </w:tabs>
        <w:jc w:val="right"/>
      </w:pPr>
    </w:p>
    <w:p w:rsidR="00BE5938" w:rsidRPr="00957BFA" w:rsidRDefault="00BE5938" w:rsidP="00BE5938">
      <w:pPr>
        <w:pBdr>
          <w:top w:val="single" w:sz="4" w:space="0" w:color="auto"/>
          <w:bottom w:val="single" w:sz="4" w:space="0" w:color="auto"/>
        </w:pBdr>
        <w:spacing w:after="300"/>
        <w:jc w:val="both"/>
      </w:pPr>
    </w:p>
    <w:p w:rsidR="00BE5938" w:rsidRPr="00957BFA" w:rsidRDefault="00BE5938" w:rsidP="00BE5938">
      <w:pPr>
        <w:pBdr>
          <w:top w:val="single" w:sz="4" w:space="0" w:color="auto"/>
          <w:bottom w:val="single" w:sz="4" w:space="0" w:color="auto"/>
        </w:pBdr>
        <w:spacing w:after="300"/>
        <w:jc w:val="both"/>
      </w:pPr>
      <w:r w:rsidRPr="00957BFA">
        <w:t>Дата                                                                   Подпись</w:t>
      </w:r>
    </w:p>
    <w:p w:rsidR="00BE5938" w:rsidRDefault="00BE5938" w:rsidP="00BE5938">
      <w:pPr>
        <w:jc w:val="right"/>
      </w:pPr>
    </w:p>
    <w:p w:rsidR="00BE5938" w:rsidRPr="00957BFA" w:rsidRDefault="00BE5938" w:rsidP="00BE5938">
      <w:pPr>
        <w:jc w:val="right"/>
      </w:pPr>
      <w:r w:rsidRPr="00957BFA">
        <w:t xml:space="preserve">Приложение </w:t>
      </w:r>
    </w:p>
    <w:p w:rsidR="00BE5938" w:rsidRPr="00957BFA" w:rsidRDefault="00BE5938" w:rsidP="00BE5938">
      <w:pPr>
        <w:spacing w:after="480"/>
        <w:ind w:left="4340" w:firstLine="20"/>
      </w:pPr>
      <w:bookmarkStart w:id="109" w:name="bookmark146"/>
      <w:bookmarkStart w:id="110" w:name="bookmark147"/>
      <w:bookmarkStart w:id="111" w:name="bookmark148"/>
      <w:r w:rsidRPr="00957BFA">
        <w:t>к организационно-технологической модели проведения муниципального этапа всеросси</w:t>
      </w:r>
      <w:r w:rsidRPr="00957BFA">
        <w:t>й</w:t>
      </w:r>
      <w:r w:rsidRPr="00957BFA">
        <w:t>ской олимпиады школьников в 2022/2023 уче</w:t>
      </w:r>
      <w:r w:rsidRPr="00957BFA">
        <w:t>б</w:t>
      </w:r>
      <w:r w:rsidRPr="00957BFA">
        <w:t xml:space="preserve">ном году </w:t>
      </w:r>
    </w:p>
    <w:p w:rsidR="00BE5938" w:rsidRPr="00957BFA" w:rsidRDefault="00BE5938" w:rsidP="00BE5938">
      <w:pPr>
        <w:pStyle w:val="13"/>
        <w:keepNext/>
        <w:keepLines/>
        <w:tabs>
          <w:tab w:val="left" w:leader="underscore" w:pos="2318"/>
        </w:tabs>
        <w:spacing w:after="0"/>
        <w:rPr>
          <w:sz w:val="24"/>
          <w:szCs w:val="24"/>
        </w:rPr>
      </w:pPr>
      <w:r w:rsidRPr="00957BFA">
        <w:rPr>
          <w:sz w:val="24"/>
          <w:szCs w:val="24"/>
        </w:rPr>
        <w:t>ПРОТОКОЛ №</w:t>
      </w:r>
      <w:r w:rsidRPr="00957BFA">
        <w:rPr>
          <w:sz w:val="24"/>
          <w:szCs w:val="24"/>
        </w:rPr>
        <w:tab/>
      </w:r>
      <w:bookmarkEnd w:id="109"/>
      <w:bookmarkEnd w:id="110"/>
      <w:bookmarkEnd w:id="111"/>
    </w:p>
    <w:p w:rsidR="00BE5938" w:rsidRPr="00957BFA" w:rsidRDefault="00BE5938" w:rsidP="00BE5938">
      <w:pPr>
        <w:pStyle w:val="13"/>
        <w:keepNext/>
        <w:keepLines/>
        <w:spacing w:after="300"/>
        <w:rPr>
          <w:sz w:val="24"/>
          <w:szCs w:val="24"/>
        </w:rPr>
      </w:pPr>
      <w:bookmarkStart w:id="112" w:name="bookmark149"/>
      <w:bookmarkStart w:id="113" w:name="bookmark150"/>
      <w:bookmarkStart w:id="114" w:name="bookmark151"/>
      <w:r w:rsidRPr="00957BFA">
        <w:rPr>
          <w:sz w:val="24"/>
          <w:szCs w:val="24"/>
        </w:rPr>
        <w:t xml:space="preserve">рассмотрения </w:t>
      </w:r>
      <w:proofErr w:type="gramStart"/>
      <w:r w:rsidRPr="00957BFA">
        <w:rPr>
          <w:sz w:val="24"/>
          <w:szCs w:val="24"/>
        </w:rPr>
        <w:t>апелляции участника муниципального этапа</w:t>
      </w:r>
      <w:r w:rsidRPr="00957BFA">
        <w:rPr>
          <w:sz w:val="24"/>
          <w:szCs w:val="24"/>
        </w:rPr>
        <w:br/>
        <w:t>всероссийской олимпиады школьников</w:t>
      </w:r>
      <w:proofErr w:type="gramEnd"/>
      <w:r w:rsidRPr="00957BFA">
        <w:rPr>
          <w:sz w:val="24"/>
          <w:szCs w:val="24"/>
        </w:rPr>
        <w:t xml:space="preserve"> по предмету</w:t>
      </w:r>
      <w:bookmarkEnd w:id="112"/>
      <w:bookmarkEnd w:id="113"/>
      <w:bookmarkEnd w:id="114"/>
      <w:r w:rsidRPr="00957BFA">
        <w:rPr>
          <w:sz w:val="24"/>
          <w:szCs w:val="24"/>
        </w:rPr>
        <w:t xml:space="preserve"> ___________________</w:t>
      </w:r>
    </w:p>
    <w:p w:rsidR="00BE5938" w:rsidRPr="00957BFA" w:rsidRDefault="00BE5938" w:rsidP="00BE5938">
      <w:pPr>
        <w:pBdr>
          <w:bottom w:val="single" w:sz="4" w:space="0" w:color="auto"/>
        </w:pBdr>
        <w:tabs>
          <w:tab w:val="left" w:leader="underscore" w:pos="3446"/>
        </w:tabs>
        <w:spacing w:after="300" w:line="233" w:lineRule="auto"/>
        <w:jc w:val="center"/>
      </w:pPr>
      <w:r w:rsidRPr="00957BFA">
        <w:t>(Ф.И.О. полностью)</w:t>
      </w:r>
      <w:r w:rsidRPr="00957BFA">
        <w:br/>
        <w:t>обучающегося (</w:t>
      </w:r>
      <w:proofErr w:type="spellStart"/>
      <w:r w:rsidRPr="00957BFA">
        <w:t>йся</w:t>
      </w:r>
      <w:proofErr w:type="spellEnd"/>
      <w:r w:rsidRPr="00957BFA">
        <w:t>)</w:t>
      </w:r>
      <w:r w:rsidRPr="00957BFA">
        <w:tab/>
        <w:t>класса</w:t>
      </w:r>
    </w:p>
    <w:p w:rsidR="00BE5938" w:rsidRPr="00957BFA" w:rsidRDefault="00BE5938" w:rsidP="00BE5938">
      <w:pPr>
        <w:pBdr>
          <w:bottom w:val="single" w:sz="4" w:space="0" w:color="auto"/>
        </w:pBdr>
        <w:spacing w:after="300"/>
        <w:jc w:val="center"/>
      </w:pPr>
      <w:r w:rsidRPr="00957BFA">
        <w:rPr>
          <w:i/>
          <w:iCs/>
        </w:rPr>
        <w:t>(краткое название образовательной организации)</w:t>
      </w:r>
    </w:p>
    <w:p w:rsidR="00BE5938" w:rsidRPr="00957BFA" w:rsidRDefault="00BE5938" w:rsidP="00BE5938">
      <w:pPr>
        <w:tabs>
          <w:tab w:val="left" w:leader="underscore" w:pos="2318"/>
          <w:tab w:val="left" w:leader="underscore" w:pos="5650"/>
          <w:tab w:val="left" w:leader="underscore" w:pos="6144"/>
        </w:tabs>
        <w:spacing w:after="300"/>
      </w:pPr>
      <w:r w:rsidRPr="00957BFA">
        <w:t>Дата</w:t>
      </w:r>
      <w:r w:rsidRPr="00957BFA">
        <w:tab/>
        <w:t>, время проведения</w:t>
      </w:r>
      <w:r w:rsidRPr="00957BFA">
        <w:tab/>
      </w:r>
      <w:r w:rsidRPr="00957BFA">
        <w:tab/>
      </w:r>
    </w:p>
    <w:p w:rsidR="00BE5938" w:rsidRPr="00957BFA" w:rsidRDefault="00BE5938" w:rsidP="00BE5938">
      <w:r w:rsidRPr="00957BFA">
        <w:t>Присутствуют:</w:t>
      </w:r>
    </w:p>
    <w:p w:rsidR="00BE5938" w:rsidRPr="00957BFA" w:rsidRDefault="00BE5938" w:rsidP="00BE5938">
      <w:pPr>
        <w:rPr>
          <w:i/>
          <w:iCs/>
        </w:rPr>
      </w:pPr>
      <w:r w:rsidRPr="00957BFA">
        <w:t xml:space="preserve">члены апелляционной комиссии </w:t>
      </w:r>
      <w:r w:rsidRPr="00957BFA">
        <w:rPr>
          <w:i/>
          <w:iCs/>
        </w:rPr>
        <w:t>(указываются Ф.И.О. полн</w:t>
      </w:r>
      <w:r w:rsidRPr="00957BFA">
        <w:rPr>
          <w:i/>
          <w:iCs/>
        </w:rPr>
        <w:t>о</w:t>
      </w:r>
      <w:r w:rsidRPr="00957BFA">
        <w:rPr>
          <w:i/>
          <w:iCs/>
        </w:rPr>
        <w:t>стью):____________________</w:t>
      </w:r>
    </w:p>
    <w:p w:rsidR="00BE5938" w:rsidRPr="00957BFA" w:rsidRDefault="00BE5938" w:rsidP="00BE5938">
      <w:pPr>
        <w:rPr>
          <w:i/>
          <w:iCs/>
        </w:rPr>
      </w:pPr>
      <w:r w:rsidRPr="00957BFA">
        <w:rPr>
          <w:i/>
          <w:iCs/>
        </w:rPr>
        <w:lastRenderedPageBreak/>
        <w:t>______________________________________________________________________</w:t>
      </w:r>
    </w:p>
    <w:p w:rsidR="00BE5938" w:rsidRPr="00957BFA" w:rsidRDefault="00BE5938" w:rsidP="00BE5938">
      <w:pPr>
        <w:rPr>
          <w:i/>
          <w:iCs/>
        </w:rPr>
      </w:pPr>
      <w:r w:rsidRPr="00957BFA">
        <w:rPr>
          <w:i/>
          <w:iCs/>
        </w:rPr>
        <w:t>______________________________________________________________________</w:t>
      </w:r>
    </w:p>
    <w:p w:rsidR="00BE5938" w:rsidRPr="00957BFA" w:rsidRDefault="00BE5938" w:rsidP="00BE5938">
      <w:r w:rsidRPr="00957BFA">
        <w:t>Краткая запись разъяснений членов апелляционной комиссии (по сути апелл</w:t>
      </w:r>
      <w:r w:rsidRPr="00957BFA">
        <w:t>я</w:t>
      </w:r>
      <w:r w:rsidRPr="00957BFA">
        <w:t>ции)___________________________________________________________</w:t>
      </w:r>
    </w:p>
    <w:p w:rsidR="00BE5938" w:rsidRPr="00957BFA" w:rsidRDefault="00BE5938" w:rsidP="00BE5938">
      <w:r w:rsidRPr="00957BFA">
        <w:t>_____________________________________________________________________</w:t>
      </w:r>
    </w:p>
    <w:p w:rsidR="00BE5938" w:rsidRPr="00957BFA" w:rsidRDefault="00BE5938" w:rsidP="00BE5938"/>
    <w:p w:rsidR="00BE5938" w:rsidRPr="00957BFA" w:rsidRDefault="00BE5938" w:rsidP="00BE5938">
      <w:pPr>
        <w:pBdr>
          <w:top w:val="single" w:sz="4" w:space="0" w:color="auto"/>
        </w:pBdr>
        <w:ind w:firstLine="700"/>
        <w:jc w:val="both"/>
      </w:pPr>
      <w:r w:rsidRPr="00957BFA">
        <w:t>Результат апелляции:</w:t>
      </w:r>
    </w:p>
    <w:p w:rsidR="00BE5938" w:rsidRPr="00957BFA" w:rsidRDefault="00BE5938" w:rsidP="00BE5938">
      <w:pPr>
        <w:widowControl w:val="0"/>
        <w:numPr>
          <w:ilvl w:val="0"/>
          <w:numId w:val="27"/>
        </w:numPr>
        <w:tabs>
          <w:tab w:val="left" w:pos="686"/>
        </w:tabs>
      </w:pPr>
      <w:bookmarkStart w:id="115" w:name="bookmark152"/>
      <w:bookmarkEnd w:id="115"/>
      <w:r w:rsidRPr="00957BFA">
        <w:t>апелляция отклонена, выставленные баллы сохранены;</w:t>
      </w:r>
    </w:p>
    <w:p w:rsidR="00BE5938" w:rsidRPr="00957BFA" w:rsidRDefault="00BE5938" w:rsidP="00BE5938">
      <w:pPr>
        <w:widowControl w:val="0"/>
        <w:numPr>
          <w:ilvl w:val="0"/>
          <w:numId w:val="27"/>
        </w:numPr>
        <w:pBdr>
          <w:bottom w:val="single" w:sz="4" w:space="0" w:color="auto"/>
        </w:pBdr>
        <w:tabs>
          <w:tab w:val="left" w:pos="686"/>
        </w:tabs>
      </w:pPr>
      <w:bookmarkStart w:id="116" w:name="bookmark153"/>
      <w:bookmarkEnd w:id="116"/>
      <w:r w:rsidRPr="00957BFA">
        <w:t>апелляция удовлетворена, произведена корректировка баллов</w:t>
      </w:r>
    </w:p>
    <w:p w:rsidR="00BE5938" w:rsidRPr="00957BFA" w:rsidRDefault="00BE5938" w:rsidP="00BE5938">
      <w:pPr>
        <w:pBdr>
          <w:bottom w:val="single" w:sz="4" w:space="0" w:color="auto"/>
        </w:pBdr>
        <w:spacing w:after="300"/>
        <w:jc w:val="center"/>
      </w:pPr>
      <w:r w:rsidRPr="00957BFA">
        <w:t>(указываются номера вопросов, по которым произведена корректировка</w:t>
      </w:r>
      <w:r w:rsidRPr="00957BFA">
        <w:br/>
        <w:t>баллов и скорректированные итоговые баллы)</w:t>
      </w:r>
    </w:p>
    <w:p w:rsidR="00BE5938" w:rsidRPr="00957BFA" w:rsidRDefault="00BE5938" w:rsidP="00BE5938">
      <w:pPr>
        <w:pBdr>
          <w:bottom w:val="single" w:sz="4" w:space="0" w:color="auto"/>
        </w:pBdr>
      </w:pPr>
      <w:r w:rsidRPr="00957BFA">
        <w:t xml:space="preserve">С результатом апелляции </w:t>
      </w:r>
      <w:proofErr w:type="gramStart"/>
      <w:r w:rsidRPr="00957BFA">
        <w:t>согласен</w:t>
      </w:r>
      <w:proofErr w:type="gramEnd"/>
      <w:r w:rsidRPr="00957BFA">
        <w:t xml:space="preserve"> (не согласен)</w:t>
      </w:r>
    </w:p>
    <w:p w:rsidR="00BE5938" w:rsidRPr="00957BFA" w:rsidRDefault="00BE5938" w:rsidP="00BE5938">
      <w:pPr>
        <w:tabs>
          <w:tab w:val="left" w:pos="4066"/>
        </w:tabs>
      </w:pPr>
      <w:r w:rsidRPr="00957BFA">
        <w:t>Подпись заявителя</w:t>
      </w:r>
      <w:r w:rsidRPr="00957BFA">
        <w:tab/>
      </w:r>
      <w:r w:rsidRPr="00957BFA">
        <w:rPr>
          <w:i/>
          <w:iCs/>
        </w:rPr>
        <w:t>Расшифровка подписи (Ф.И.О.)</w:t>
      </w:r>
    </w:p>
    <w:p w:rsidR="00BE5938" w:rsidRPr="00957BFA" w:rsidRDefault="00BE5938" w:rsidP="00BE5938">
      <w:pPr>
        <w:tabs>
          <w:tab w:val="left" w:leader="underscore" w:pos="7008"/>
          <w:tab w:val="left" w:leader="underscore" w:pos="9331"/>
        </w:tabs>
      </w:pPr>
      <w:r w:rsidRPr="00957BFA">
        <w:rPr>
          <w:i/>
          <w:iCs/>
        </w:rPr>
        <w:tab/>
        <w:t>!</w:t>
      </w:r>
      <w:r w:rsidRPr="00957BFA">
        <w:rPr>
          <w:i/>
          <w:iCs/>
        </w:rPr>
        <w:tab/>
      </w:r>
    </w:p>
    <w:p w:rsidR="00BE5938" w:rsidRPr="00957BFA" w:rsidRDefault="00BE5938" w:rsidP="00BE5938">
      <w:r w:rsidRPr="00957BFA">
        <w:t>Председатель апелляционной комиссии:</w:t>
      </w:r>
    </w:p>
    <w:p w:rsidR="00BE5938" w:rsidRPr="00957BFA" w:rsidRDefault="00BE5938" w:rsidP="00BE5938">
      <w:r w:rsidRPr="00957BFA">
        <w:t>Члены апелляционной комиссии:</w:t>
      </w:r>
    </w:p>
    <w:p w:rsidR="00BE5938" w:rsidRPr="00957BFA" w:rsidRDefault="00BE5938" w:rsidP="00BE5938">
      <w:r w:rsidRPr="00957BFA">
        <w:t>_________________________________________________</w:t>
      </w:r>
      <w:r w:rsidRPr="00957BFA">
        <w:tab/>
        <w:t>/______________</w:t>
      </w:r>
      <w:r w:rsidRPr="00957BFA">
        <w:tab/>
      </w:r>
    </w:p>
    <w:p w:rsidR="00BE5938" w:rsidRPr="00957BFA" w:rsidRDefault="00BE5938" w:rsidP="00BE5938">
      <w:pPr>
        <w:tabs>
          <w:tab w:val="left" w:leader="underscore" w:pos="7354"/>
          <w:tab w:val="left" w:leader="underscore" w:pos="9322"/>
        </w:tabs>
      </w:pPr>
      <w:r w:rsidRPr="00957BFA">
        <w:rPr>
          <w:i/>
          <w:iCs/>
        </w:rPr>
        <w:tab/>
        <w:t>I</w:t>
      </w:r>
      <w:r w:rsidRPr="00957BFA">
        <w:rPr>
          <w:i/>
          <w:iCs/>
        </w:rPr>
        <w:tab/>
      </w:r>
    </w:p>
    <w:p w:rsidR="00BE5938" w:rsidRPr="00957BFA" w:rsidRDefault="00BE5938" w:rsidP="00BE5938">
      <w:pPr>
        <w:tabs>
          <w:tab w:val="left" w:pos="7781"/>
        </w:tabs>
        <w:rPr>
          <w:i/>
          <w:iCs/>
        </w:rPr>
      </w:pPr>
      <w:r w:rsidRPr="00957BFA">
        <w:rPr>
          <w:i/>
          <w:iCs/>
        </w:rPr>
        <w:t>Ф.И.О. (полностью)</w:t>
      </w:r>
      <w:r w:rsidRPr="00957BFA">
        <w:rPr>
          <w:i/>
          <w:iCs/>
        </w:rPr>
        <w:tab/>
        <w:t>Подпись</w:t>
      </w:r>
    </w:p>
    <w:p w:rsidR="00BE5938" w:rsidRPr="00957BFA" w:rsidRDefault="00BE5938" w:rsidP="00BE5938">
      <w:pPr>
        <w:rPr>
          <w:i/>
          <w:iCs/>
        </w:rPr>
      </w:pPr>
      <w:r w:rsidRPr="00957BFA">
        <w:rPr>
          <w:i/>
          <w:iCs/>
        </w:rPr>
        <w:br w:type="page"/>
      </w:r>
    </w:p>
    <w:p w:rsidR="00BE5938" w:rsidRPr="00957BFA" w:rsidRDefault="00BE5938" w:rsidP="00BE5938">
      <w:pPr>
        <w:tabs>
          <w:tab w:val="left" w:pos="7781"/>
        </w:tabs>
        <w:ind w:left="4253"/>
        <w:jc w:val="center"/>
      </w:pPr>
      <w:r w:rsidRPr="00957BFA">
        <w:lastRenderedPageBreak/>
        <w:t xml:space="preserve">Приложение </w:t>
      </w:r>
    </w:p>
    <w:p w:rsidR="00BE5938" w:rsidRPr="00957BFA" w:rsidRDefault="00BE5938" w:rsidP="00BE5938">
      <w:pPr>
        <w:ind w:left="4340" w:firstLine="20"/>
        <w:rPr>
          <w:b/>
          <w:bCs/>
        </w:rPr>
      </w:pPr>
      <w:r w:rsidRPr="00957BFA">
        <w:t>к организационно-технологической модели проведения муниципального этапа всеросси</w:t>
      </w:r>
      <w:r w:rsidRPr="00957BFA">
        <w:t>й</w:t>
      </w:r>
      <w:r w:rsidRPr="00957BFA">
        <w:t>ской олимпиады школьников в 2022/2023 уче</w:t>
      </w:r>
      <w:r w:rsidRPr="00957BFA">
        <w:t>б</w:t>
      </w:r>
      <w:r w:rsidRPr="00957BFA">
        <w:t xml:space="preserve">ном году </w:t>
      </w:r>
    </w:p>
    <w:p w:rsidR="00BE5938" w:rsidRPr="00957BFA" w:rsidRDefault="00BE5938" w:rsidP="00BE5938">
      <w:pPr>
        <w:jc w:val="center"/>
        <w:rPr>
          <w:b/>
          <w:bCs/>
        </w:rPr>
      </w:pPr>
      <w:r w:rsidRPr="00957BFA">
        <w:rPr>
          <w:b/>
          <w:bCs/>
        </w:rPr>
        <w:t>Акт</w:t>
      </w:r>
      <w:r w:rsidRPr="00957BFA">
        <w:rPr>
          <w:b/>
          <w:bCs/>
        </w:rPr>
        <w:br/>
        <w:t xml:space="preserve">об удалении за нарушение установленного </w:t>
      </w:r>
      <w:proofErr w:type="gramStart"/>
      <w:r w:rsidRPr="00957BFA">
        <w:rPr>
          <w:b/>
          <w:bCs/>
        </w:rPr>
        <w:t>порядка проведения</w:t>
      </w:r>
      <w:r w:rsidRPr="00957BFA">
        <w:rPr>
          <w:b/>
          <w:bCs/>
        </w:rPr>
        <w:br/>
        <w:t>муниципального этапа всероссийской олимпиады школьников</w:t>
      </w:r>
      <w:proofErr w:type="gramEnd"/>
    </w:p>
    <w:p w:rsidR="00BE5938" w:rsidRPr="00957BFA" w:rsidRDefault="00BE5938" w:rsidP="00BE5938">
      <w:pPr>
        <w:jc w:val="center"/>
        <w:rPr>
          <w:b/>
        </w:rPr>
      </w:pPr>
      <w:r w:rsidRPr="00957BFA">
        <w:rPr>
          <w:b/>
        </w:rPr>
        <w:t xml:space="preserve">в 2022/2023 учебном году </w:t>
      </w:r>
    </w:p>
    <w:p w:rsidR="00BE5938" w:rsidRPr="00957BFA" w:rsidRDefault="00BE5938" w:rsidP="00BE5938">
      <w:r w:rsidRPr="00957BFA">
        <w:t>Место проведения ____________________________________________________</w:t>
      </w:r>
    </w:p>
    <w:p w:rsidR="00BE5938" w:rsidRPr="00957BFA" w:rsidRDefault="00BE5938" w:rsidP="00BE5938">
      <w:pPr>
        <w:tabs>
          <w:tab w:val="left" w:leader="underscore" w:pos="9493"/>
        </w:tabs>
      </w:pPr>
      <w:r w:rsidRPr="00957BFA">
        <w:t>Дата проведения ______________________________________________________</w:t>
      </w:r>
    </w:p>
    <w:p w:rsidR="00BE5938" w:rsidRPr="00957BFA" w:rsidRDefault="00BE5938" w:rsidP="00BE5938">
      <w:pPr>
        <w:tabs>
          <w:tab w:val="left" w:leader="underscore" w:pos="4349"/>
          <w:tab w:val="left" w:leader="underscore" w:pos="4558"/>
          <w:tab w:val="left" w:leader="underscore" w:pos="5397"/>
          <w:tab w:val="left" w:leader="underscore" w:pos="5538"/>
          <w:tab w:val="left" w:leader="underscore" w:pos="7687"/>
          <w:tab w:val="left" w:leader="underscore" w:pos="7851"/>
          <w:tab w:val="left" w:leader="underscore" w:pos="8966"/>
          <w:tab w:val="left" w:leader="underscore" w:pos="9190"/>
        </w:tabs>
      </w:pPr>
      <w:r w:rsidRPr="00957BFA">
        <w:t>Предмет ____________________________________________________________</w:t>
      </w:r>
    </w:p>
    <w:p w:rsidR="00BE5938" w:rsidRPr="00957BFA" w:rsidRDefault="00BE5938" w:rsidP="00BE5938">
      <w:pPr>
        <w:tabs>
          <w:tab w:val="left" w:leader="underscore" w:pos="4349"/>
          <w:tab w:val="left" w:leader="underscore" w:pos="4558"/>
          <w:tab w:val="left" w:leader="underscore" w:pos="5397"/>
          <w:tab w:val="left" w:leader="underscore" w:pos="5538"/>
          <w:tab w:val="left" w:leader="underscore" w:pos="7687"/>
          <w:tab w:val="left" w:leader="underscore" w:pos="7851"/>
          <w:tab w:val="left" w:leader="underscore" w:pos="8966"/>
          <w:tab w:val="left" w:leader="underscore" w:pos="9190"/>
        </w:tabs>
      </w:pPr>
      <w:r w:rsidRPr="00957BFA">
        <w:t xml:space="preserve">Время начала олимпиады </w:t>
      </w:r>
      <w:r w:rsidRPr="00957BFA">
        <w:tab/>
      </w:r>
    </w:p>
    <w:p w:rsidR="00BE5938" w:rsidRPr="00957BFA" w:rsidRDefault="00BE5938" w:rsidP="00BE5938">
      <w:pPr>
        <w:tabs>
          <w:tab w:val="left" w:leader="underscore" w:pos="9493"/>
        </w:tabs>
      </w:pPr>
      <w:r w:rsidRPr="00957BFA">
        <w:t>Время окончания олимпиады</w:t>
      </w:r>
      <w:r w:rsidRPr="00957BFA">
        <w:tab/>
      </w:r>
    </w:p>
    <w:p w:rsidR="00BE5938" w:rsidRPr="00957BFA" w:rsidRDefault="00BE5938" w:rsidP="00BE5938">
      <w:r w:rsidRPr="00957BFA">
        <w:t>Дата и время удаления с олимпиады:</w:t>
      </w:r>
    </w:p>
    <w:p w:rsidR="00BE5938" w:rsidRPr="00957BFA" w:rsidRDefault="00BE5938" w:rsidP="00BE5938">
      <w:pPr>
        <w:tabs>
          <w:tab w:val="left" w:leader="underscore" w:pos="835"/>
          <w:tab w:val="left" w:leader="underscore" w:pos="3850"/>
          <w:tab w:val="left" w:leader="underscore" w:pos="4558"/>
          <w:tab w:val="left" w:leader="underscore" w:pos="5397"/>
          <w:tab w:val="left" w:leader="underscore" w:pos="6931"/>
        </w:tabs>
        <w:spacing w:after="400"/>
      </w:pPr>
      <w:r w:rsidRPr="00957BFA">
        <w:t>«</w:t>
      </w:r>
      <w:r w:rsidRPr="00957BFA">
        <w:tab/>
        <w:t>»</w:t>
      </w:r>
      <w:r w:rsidRPr="00957BFA">
        <w:tab/>
        <w:t>202</w:t>
      </w:r>
      <w:r w:rsidRPr="00957BFA">
        <w:tab/>
        <w:t>г.</w:t>
      </w:r>
      <w:r w:rsidRPr="00957BFA">
        <w:tab/>
        <w:t>часов</w:t>
      </w:r>
      <w:r w:rsidRPr="00957BFA">
        <w:tab/>
        <w:t>минут</w:t>
      </w:r>
    </w:p>
    <w:p w:rsidR="00BE5938" w:rsidRPr="00957BFA" w:rsidRDefault="00BE5938" w:rsidP="00BE5938">
      <w:pPr>
        <w:tabs>
          <w:tab w:val="left" w:leader="underscore" w:pos="9493"/>
        </w:tabs>
        <w:jc w:val="both"/>
      </w:pPr>
      <w:r w:rsidRPr="00957BFA">
        <w:t>Мы, нижеподписавшиеся,</w:t>
      </w:r>
      <w:r w:rsidRPr="00957BFA">
        <w:tab/>
      </w:r>
    </w:p>
    <w:p w:rsidR="00BE5938" w:rsidRPr="00957BFA" w:rsidRDefault="00BE5938" w:rsidP="00BE5938">
      <w:pPr>
        <w:tabs>
          <w:tab w:val="left" w:leader="underscore" w:pos="9493"/>
        </w:tabs>
        <w:ind w:left="3828"/>
      </w:pPr>
      <w:r w:rsidRPr="00957BFA">
        <w:t>(фамилия, имя</w:t>
      </w:r>
      <w:proofErr w:type="gramStart"/>
      <w:r w:rsidRPr="00957BFA">
        <w:t>.</w:t>
      </w:r>
      <w:proofErr w:type="gramEnd"/>
      <w:r w:rsidRPr="00957BFA">
        <w:t xml:space="preserve"> </w:t>
      </w:r>
      <w:proofErr w:type="gramStart"/>
      <w:r w:rsidRPr="00957BFA">
        <w:t>о</w:t>
      </w:r>
      <w:proofErr w:type="gramEnd"/>
      <w:r w:rsidRPr="00957BFA">
        <w:t xml:space="preserve">тчество) </w:t>
      </w:r>
    </w:p>
    <w:p w:rsidR="00BE5938" w:rsidRPr="00957BFA" w:rsidRDefault="00BE5938" w:rsidP="00BE5938">
      <w:pPr>
        <w:tabs>
          <w:tab w:val="left" w:leader="underscore" w:pos="9493"/>
        </w:tabs>
        <w:jc w:val="both"/>
      </w:pPr>
      <w:r w:rsidRPr="00957BFA">
        <w:t>составили настоящий акт в том, что</w:t>
      </w:r>
    </w:p>
    <w:p w:rsidR="00BE5938" w:rsidRPr="00957BFA" w:rsidRDefault="00BE5938" w:rsidP="00BE5938">
      <w:pPr>
        <w:tabs>
          <w:tab w:val="left" w:leader="underscore" w:pos="9493"/>
        </w:tabs>
        <w:jc w:val="both"/>
      </w:pPr>
    </w:p>
    <w:p w:rsidR="00BE5938" w:rsidRPr="00957BFA" w:rsidRDefault="00BE5938" w:rsidP="00BE5938">
      <w:pPr>
        <w:pBdr>
          <w:top w:val="single" w:sz="4" w:space="0" w:color="auto"/>
          <w:bottom w:val="single" w:sz="4" w:space="0" w:color="auto"/>
        </w:pBdr>
        <w:jc w:val="center"/>
      </w:pPr>
      <w:r w:rsidRPr="00957BFA">
        <w:t xml:space="preserve">(фамилия, имя, отчество </w:t>
      </w:r>
      <w:proofErr w:type="gramStart"/>
      <w:r w:rsidRPr="00957BFA">
        <w:t>удаляемого</w:t>
      </w:r>
      <w:proofErr w:type="gramEnd"/>
      <w:r w:rsidRPr="00957BFA">
        <w:t>)</w:t>
      </w:r>
    </w:p>
    <w:p w:rsidR="00BE5938" w:rsidRPr="00957BFA" w:rsidRDefault="00BE5938" w:rsidP="00BE5938">
      <w:pPr>
        <w:pBdr>
          <w:top w:val="single" w:sz="4" w:space="0" w:color="auto"/>
          <w:bottom w:val="single" w:sz="4" w:space="0" w:color="auto"/>
        </w:pBdr>
        <w:jc w:val="center"/>
      </w:pPr>
    </w:p>
    <w:p w:rsidR="00BE5938" w:rsidRPr="00957BFA" w:rsidRDefault="00BE5938" w:rsidP="00BE5938">
      <w:pPr>
        <w:jc w:val="center"/>
      </w:pPr>
      <w:r w:rsidRPr="00957BFA">
        <w:t>(место учебы, класс)</w:t>
      </w:r>
    </w:p>
    <w:p w:rsidR="00BE5938" w:rsidRPr="00957BFA" w:rsidRDefault="00BE5938" w:rsidP="00BE5938">
      <w:pPr>
        <w:pBdr>
          <w:bottom w:val="single" w:sz="4" w:space="0" w:color="auto"/>
        </w:pBdr>
      </w:pPr>
      <w:r w:rsidRPr="00957BFA">
        <w:t>во время проведения олимпиады нарушил (</w:t>
      </w:r>
      <w:proofErr w:type="spellStart"/>
      <w:r w:rsidRPr="00957BFA">
        <w:t>ла</w:t>
      </w:r>
      <w:proofErr w:type="spellEnd"/>
      <w:r w:rsidRPr="00957BFA">
        <w:t>)</w:t>
      </w:r>
    </w:p>
    <w:p w:rsidR="00BE5938" w:rsidRPr="00957BFA" w:rsidRDefault="00BE5938" w:rsidP="00BE5938">
      <w:pPr>
        <w:pBdr>
          <w:bottom w:val="single" w:sz="4" w:space="0" w:color="auto"/>
        </w:pBdr>
        <w:jc w:val="center"/>
      </w:pPr>
      <w:r w:rsidRPr="00957BFA">
        <w:t>_____________________________________________________________________(указать пункт Порядка о проведении Олимпиады)</w:t>
      </w:r>
    </w:p>
    <w:p w:rsidR="00BE5938" w:rsidRPr="00957BFA" w:rsidRDefault="00BE5938" w:rsidP="00BE5938">
      <w:pPr>
        <w:pBdr>
          <w:bottom w:val="single" w:sz="4" w:space="0" w:color="auto"/>
        </w:pBdr>
        <w:jc w:val="both"/>
      </w:pPr>
      <w:r w:rsidRPr="00957BFA">
        <w:t xml:space="preserve">С актом об удалении с олимпиады </w:t>
      </w:r>
      <w:proofErr w:type="gramStart"/>
      <w:r w:rsidRPr="00957BFA">
        <w:t>ознакомлен</w:t>
      </w:r>
      <w:proofErr w:type="gramEnd"/>
      <w:r w:rsidRPr="00957BFA">
        <w:t xml:space="preserve"> (а):</w:t>
      </w:r>
    </w:p>
    <w:p w:rsidR="00BE5938" w:rsidRPr="00957BFA" w:rsidRDefault="00BE5938" w:rsidP="00BE5938">
      <w:pPr>
        <w:pBdr>
          <w:bottom w:val="single" w:sz="4" w:space="0" w:color="auto"/>
        </w:pBdr>
        <w:jc w:val="center"/>
      </w:pPr>
      <w:r w:rsidRPr="00957BFA">
        <w:t>_____________________________________________________________________(фамилия, имя, отчество лица, нарушившего порядок проведения)</w:t>
      </w:r>
    </w:p>
    <w:p w:rsidR="00BE5938" w:rsidRPr="00957BFA" w:rsidRDefault="00BE5938" w:rsidP="00BE5938">
      <w:pPr>
        <w:jc w:val="both"/>
      </w:pPr>
      <w:r w:rsidRPr="00957BFA">
        <w:t>Отказ от ознакомления с актом об удалении с олимпиады</w:t>
      </w:r>
      <w:r w:rsidRPr="00957BFA">
        <w:tab/>
      </w:r>
    </w:p>
    <w:p w:rsidR="00BE5938" w:rsidRPr="00957BFA" w:rsidRDefault="00BE5938" w:rsidP="00BE5938">
      <w:pPr>
        <w:jc w:val="both"/>
      </w:pPr>
      <w:r w:rsidRPr="00957BFA">
        <w:tab/>
      </w:r>
    </w:p>
    <w:p w:rsidR="00BE5938" w:rsidRPr="00957BFA" w:rsidRDefault="00BE5938" w:rsidP="00BE5938">
      <w:pPr>
        <w:pBdr>
          <w:top w:val="single" w:sz="4" w:space="0" w:color="auto"/>
        </w:pBdr>
        <w:jc w:val="center"/>
      </w:pPr>
      <w:r w:rsidRPr="00957BFA">
        <w:t>(фамилия, имя, отчество лица, нарушившего порядок проведения)</w:t>
      </w:r>
    </w:p>
    <w:p w:rsidR="00BE5938" w:rsidRPr="00957BFA" w:rsidRDefault="00BE5938" w:rsidP="00BE5938">
      <w:r w:rsidRPr="00957BFA">
        <w:t>Подписи лиц, составивших акт об удалении с олимпиады:</w:t>
      </w:r>
    </w:p>
    <w:p w:rsidR="00BE5938" w:rsidRPr="00957BFA" w:rsidRDefault="00BE5938" w:rsidP="00BE5938">
      <w:pPr>
        <w:tabs>
          <w:tab w:val="left" w:leader="underscore" w:pos="5350"/>
        </w:tabs>
      </w:pPr>
      <w:r w:rsidRPr="00957BFA">
        <w:t>Член оргкомитет:</w:t>
      </w:r>
      <w:r w:rsidRPr="00957BFA">
        <w:tab/>
        <w:t xml:space="preserve"> /</w:t>
      </w:r>
    </w:p>
    <w:p w:rsidR="00BE5938" w:rsidRPr="00957BFA" w:rsidRDefault="00BE5938" w:rsidP="00BE5938">
      <w:pPr>
        <w:tabs>
          <w:tab w:val="left" w:leader="underscore" w:pos="3528"/>
          <w:tab w:val="left" w:leader="underscore" w:pos="5350"/>
          <w:tab w:val="left" w:leader="underscore" w:pos="5567"/>
          <w:tab w:val="left" w:pos="6011"/>
        </w:tabs>
      </w:pPr>
      <w:r w:rsidRPr="00957BFA">
        <w:t xml:space="preserve">Председатель </w:t>
      </w:r>
      <w:proofErr w:type="spellStart"/>
      <w:r w:rsidRPr="00957BFA">
        <w:t>жюри:________________</w:t>
      </w:r>
      <w:proofErr w:type="spellEnd"/>
      <w:r w:rsidRPr="00957BFA">
        <w:t>/</w:t>
      </w:r>
    </w:p>
    <w:p w:rsidR="00BE5938" w:rsidRPr="00957BFA" w:rsidRDefault="00BE5938" w:rsidP="00BE5938">
      <w:pPr>
        <w:tabs>
          <w:tab w:val="left" w:leader="underscore" w:pos="1698"/>
          <w:tab w:val="left" w:leader="underscore" w:pos="4472"/>
          <w:tab w:val="left" w:leader="underscore" w:pos="4578"/>
          <w:tab w:val="left" w:leader="underscore" w:pos="6011"/>
        </w:tabs>
      </w:pPr>
      <w:r w:rsidRPr="00957BFA">
        <w:t xml:space="preserve">Член жюри: </w:t>
      </w:r>
      <w:r w:rsidRPr="00957BFA">
        <w:tab/>
      </w:r>
      <w:r w:rsidRPr="00957BFA">
        <w:tab/>
      </w:r>
      <w:r w:rsidRPr="00957BFA">
        <w:tab/>
        <w:t xml:space="preserve"> /</w:t>
      </w:r>
      <w:r w:rsidRPr="00957BFA">
        <w:tab/>
      </w:r>
    </w:p>
    <w:p w:rsidR="00BE5938" w:rsidRPr="00957BFA" w:rsidRDefault="00BE5938" w:rsidP="00BE5938">
      <w:pPr>
        <w:tabs>
          <w:tab w:val="left" w:leader="underscore" w:pos="2515"/>
          <w:tab w:val="left" w:leader="underscore" w:pos="4472"/>
          <w:tab w:val="left" w:leader="underscore" w:pos="6011"/>
        </w:tabs>
      </w:pPr>
      <w:r w:rsidRPr="00957BFA">
        <w:t>Организатор:</w:t>
      </w:r>
      <w:r w:rsidRPr="00957BFA">
        <w:tab/>
        <w:t xml:space="preserve"> </w:t>
      </w:r>
      <w:r w:rsidRPr="00957BFA">
        <w:tab/>
        <w:t xml:space="preserve"> /</w:t>
      </w:r>
      <w:r w:rsidRPr="00957BFA">
        <w:tab/>
      </w:r>
    </w:p>
    <w:p w:rsidR="00BE5938" w:rsidRPr="00957BFA" w:rsidRDefault="00BE5938" w:rsidP="00BE5938"/>
    <w:p w:rsidR="00BE5938" w:rsidRPr="00EF57A1" w:rsidRDefault="00BE5938" w:rsidP="00AB7C54">
      <w:pPr>
        <w:ind w:firstLine="567"/>
        <w:jc w:val="center"/>
        <w:rPr>
          <w:b/>
        </w:rPr>
      </w:pPr>
    </w:p>
    <w:sectPr w:rsidR="00BE5938" w:rsidRPr="00EF57A1" w:rsidSect="00E248ED">
      <w:pgSz w:w="11906" w:h="16838"/>
      <w:pgMar w:top="851" w:right="1133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157DB" w:rsidRDefault="005157DB">
      <w:r>
        <w:separator/>
      </w:r>
    </w:p>
  </w:endnote>
  <w:endnote w:type="continuationSeparator" w:id="0">
    <w:p w:rsidR="005157DB" w:rsidRDefault="005157D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157DB" w:rsidRDefault="005157DB">
      <w:r>
        <w:separator/>
      </w:r>
    </w:p>
  </w:footnote>
  <w:footnote w:type="continuationSeparator" w:id="0">
    <w:p w:rsidR="005157DB" w:rsidRDefault="005157D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33281"/>
    <w:multiLevelType w:val="hybridMultilevel"/>
    <w:tmpl w:val="C19293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1E3D8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05523783"/>
    <w:multiLevelType w:val="multilevel"/>
    <w:tmpl w:val="CBF2ADEA"/>
    <w:lvl w:ilvl="0">
      <w:start w:val="1"/>
      <w:numFmt w:val="decimal"/>
      <w:lvlText w:val="%1."/>
      <w:lvlJc w:val="left"/>
      <w:pPr>
        <w:ind w:left="242" w:hanging="696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242" w:hanging="696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ru-RU" w:eastAsia="ru-RU" w:bidi="ru-RU"/>
      </w:rPr>
    </w:lvl>
    <w:lvl w:ilvl="2">
      <w:numFmt w:val="bullet"/>
      <w:lvlText w:val="•"/>
      <w:lvlJc w:val="left"/>
      <w:pPr>
        <w:ind w:left="2257" w:hanging="696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3265" w:hanging="696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274" w:hanging="696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83" w:hanging="696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91" w:hanging="696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300" w:hanging="696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309" w:hanging="696"/>
      </w:pPr>
      <w:rPr>
        <w:rFonts w:hint="default"/>
        <w:lang w:val="ru-RU" w:eastAsia="ru-RU" w:bidi="ru-RU"/>
      </w:rPr>
    </w:lvl>
  </w:abstractNum>
  <w:abstractNum w:abstractNumId="3">
    <w:nsid w:val="0D534C2E"/>
    <w:multiLevelType w:val="multilevel"/>
    <w:tmpl w:val="5588B7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isLgl/>
      <w:lvlText w:val="%1.%2."/>
      <w:lvlJc w:val="left"/>
      <w:pPr>
        <w:ind w:left="1572" w:hanging="10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9" w:hanging="100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86" w:hanging="1005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4">
    <w:nsid w:val="101773C3"/>
    <w:multiLevelType w:val="hybridMultilevel"/>
    <w:tmpl w:val="1A4AEED8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>
    <w:nsid w:val="16DF2D08"/>
    <w:multiLevelType w:val="hybridMultilevel"/>
    <w:tmpl w:val="FD0EC4BA"/>
    <w:lvl w:ilvl="0" w:tplc="0419000F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9F5152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FFFFF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1A3519CE"/>
    <w:multiLevelType w:val="multilevel"/>
    <w:tmpl w:val="4F000F5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FFFFFF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B374F15"/>
    <w:multiLevelType w:val="hybridMultilevel"/>
    <w:tmpl w:val="1750D11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C84318B"/>
    <w:multiLevelType w:val="hybridMultilevel"/>
    <w:tmpl w:val="5890EF20"/>
    <w:lvl w:ilvl="0" w:tplc="99BC2D96">
      <w:start w:val="1"/>
      <w:numFmt w:val="decimal"/>
      <w:lvlText w:val="%1."/>
      <w:lvlJc w:val="left"/>
      <w:pPr>
        <w:ind w:left="928" w:hanging="360"/>
      </w:pPr>
      <w:rPr>
        <w:rFonts w:ascii="Times New Roman" w:hAnsi="Times New Roman" w:cs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90974E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2B3C54AB"/>
    <w:multiLevelType w:val="multilevel"/>
    <w:tmpl w:val="D688A11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2B8433D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14A1333"/>
    <w:multiLevelType w:val="hybridMultilevel"/>
    <w:tmpl w:val="9B5C85EA"/>
    <w:lvl w:ilvl="0" w:tplc="61A8ECF2">
      <w:start w:val="27"/>
      <w:numFmt w:val="decimal"/>
      <w:lvlText w:val="%1."/>
      <w:lvlJc w:val="left"/>
      <w:pPr>
        <w:tabs>
          <w:tab w:val="num" w:pos="374"/>
        </w:tabs>
        <w:ind w:left="37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94"/>
        </w:tabs>
        <w:ind w:left="1094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14"/>
        </w:tabs>
        <w:ind w:left="181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34"/>
        </w:tabs>
        <w:ind w:left="253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54"/>
        </w:tabs>
        <w:ind w:left="325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74"/>
        </w:tabs>
        <w:ind w:left="397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94"/>
        </w:tabs>
        <w:ind w:left="469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14"/>
        </w:tabs>
        <w:ind w:left="541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34"/>
        </w:tabs>
        <w:ind w:left="6134" w:hanging="180"/>
      </w:pPr>
    </w:lvl>
  </w:abstractNum>
  <w:abstractNum w:abstractNumId="14">
    <w:nsid w:val="33A15BF9"/>
    <w:multiLevelType w:val="multilevel"/>
    <w:tmpl w:val="3F9C9E8A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40" w:hanging="2160"/>
      </w:pPr>
      <w:rPr>
        <w:rFonts w:hint="default"/>
      </w:rPr>
    </w:lvl>
  </w:abstractNum>
  <w:abstractNum w:abstractNumId="15">
    <w:nsid w:val="4566279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468634DC"/>
    <w:multiLevelType w:val="hybridMultilevel"/>
    <w:tmpl w:val="5A42307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7DB40D5"/>
    <w:multiLevelType w:val="multilevel"/>
    <w:tmpl w:val="185CFFC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4AED2F29"/>
    <w:multiLevelType w:val="hybridMultilevel"/>
    <w:tmpl w:val="F47CCCD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D31263D"/>
    <w:multiLevelType w:val="hybridMultilevel"/>
    <w:tmpl w:val="7234C5F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D9A655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4F4847E1"/>
    <w:multiLevelType w:val="hybridMultilevel"/>
    <w:tmpl w:val="A094FA4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7C2137"/>
    <w:multiLevelType w:val="hybridMultilevel"/>
    <w:tmpl w:val="C6146936"/>
    <w:lvl w:ilvl="0" w:tplc="BF06F83C">
      <w:start w:val="1"/>
      <w:numFmt w:val="bullet"/>
      <w:lvlText w:val="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3">
    <w:nsid w:val="5BC016AE"/>
    <w:multiLevelType w:val="hybridMultilevel"/>
    <w:tmpl w:val="EFC600DC"/>
    <w:lvl w:ilvl="0" w:tplc="041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64697E0">
      <w:start w:val="1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DD75843"/>
    <w:multiLevelType w:val="hybridMultilevel"/>
    <w:tmpl w:val="5298063E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>
    <w:nsid w:val="5F34226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6583297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65B77769"/>
    <w:multiLevelType w:val="hybridMultilevel"/>
    <w:tmpl w:val="7E2A8DAA"/>
    <w:lvl w:ilvl="0" w:tplc="4858C6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E6F6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B6E4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E80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0A9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1618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6E67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B2B2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9445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>
    <w:nsid w:val="6DA75BA7"/>
    <w:multiLevelType w:val="hybridMultilevel"/>
    <w:tmpl w:val="55CE15DE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9">
    <w:nsid w:val="72CA0634"/>
    <w:multiLevelType w:val="hybridMultilevel"/>
    <w:tmpl w:val="25769BF4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0">
    <w:nsid w:val="786336B7"/>
    <w:multiLevelType w:val="hybridMultilevel"/>
    <w:tmpl w:val="D3A05A12"/>
    <w:lvl w:ilvl="0" w:tplc="98F69BAA">
      <w:start w:val="1"/>
      <w:numFmt w:val="bullet"/>
      <w:lvlText w:val=""/>
      <w:lvlJc w:val="left"/>
      <w:pPr>
        <w:ind w:left="13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31">
    <w:nsid w:val="795F7A4B"/>
    <w:multiLevelType w:val="multilevel"/>
    <w:tmpl w:val="B8DE8CB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7BBC286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>
    <w:nsid w:val="7D853DEC"/>
    <w:multiLevelType w:val="multilevel"/>
    <w:tmpl w:val="A4027620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4"/>
  </w:num>
  <w:num w:numId="2">
    <w:abstractNumId w:val="18"/>
  </w:num>
  <w:num w:numId="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6"/>
  </w:num>
  <w:num w:numId="6">
    <w:abstractNumId w:val="9"/>
  </w:num>
  <w:num w:numId="7">
    <w:abstractNumId w:val="24"/>
  </w:num>
  <w:num w:numId="8">
    <w:abstractNumId w:val="4"/>
  </w:num>
  <w:num w:numId="9">
    <w:abstractNumId w:val="29"/>
  </w:num>
  <w:num w:numId="10">
    <w:abstractNumId w:val="28"/>
  </w:num>
  <w:num w:numId="11">
    <w:abstractNumId w:val="0"/>
  </w:num>
  <w:num w:numId="12">
    <w:abstractNumId w:val="21"/>
  </w:num>
  <w:num w:numId="13">
    <w:abstractNumId w:val="8"/>
  </w:num>
  <w:num w:numId="14">
    <w:abstractNumId w:val="23"/>
  </w:num>
  <w:num w:numId="15">
    <w:abstractNumId w:val="5"/>
  </w:num>
  <w:num w:numId="16">
    <w:abstractNumId w:val="13"/>
  </w:num>
  <w:num w:numId="17">
    <w:abstractNumId w:val="2"/>
  </w:num>
  <w:num w:numId="18">
    <w:abstractNumId w:val="22"/>
  </w:num>
  <w:num w:numId="19">
    <w:abstractNumId w:val="11"/>
  </w:num>
  <w:num w:numId="20">
    <w:abstractNumId w:val="27"/>
  </w:num>
  <w:num w:numId="21">
    <w:abstractNumId w:val="1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22">
    <w:abstractNumId w:val="7"/>
  </w:num>
  <w:num w:numId="23">
    <w:abstractNumId w:val="6"/>
  </w:num>
  <w:num w:numId="24">
    <w:abstractNumId w:val="31"/>
  </w:num>
  <w:num w:numId="25">
    <w:abstractNumId w:val="15"/>
  </w:num>
  <w:num w:numId="26">
    <w:abstractNumId w:val="10"/>
  </w:num>
  <w:num w:numId="27">
    <w:abstractNumId w:val="33"/>
  </w:num>
  <w:num w:numId="28">
    <w:abstractNumId w:val="25"/>
  </w:num>
  <w:num w:numId="29">
    <w:abstractNumId w:val="30"/>
  </w:num>
  <w:num w:numId="30">
    <w:abstractNumId w:val="32"/>
  </w:num>
  <w:num w:numId="31">
    <w:abstractNumId w:val="12"/>
  </w:num>
  <w:num w:numId="32">
    <w:abstractNumId w:val="20"/>
  </w:num>
  <w:num w:numId="33">
    <w:abstractNumId w:val="1"/>
  </w:num>
  <w:num w:numId="34">
    <w:abstractNumId w:val="2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autoHyphenation/>
  <w:drawingGridHorizontalSpacing w:val="120"/>
  <w:displayHorizontalDrawingGridEvery w:val="2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rsids>
    <w:rsidRoot w:val="00083DF1"/>
    <w:rsid w:val="00024DF2"/>
    <w:rsid w:val="0002572F"/>
    <w:rsid w:val="000263FE"/>
    <w:rsid w:val="00031906"/>
    <w:rsid w:val="00034856"/>
    <w:rsid w:val="00053E40"/>
    <w:rsid w:val="00054505"/>
    <w:rsid w:val="000608AA"/>
    <w:rsid w:val="000613F0"/>
    <w:rsid w:val="0007320A"/>
    <w:rsid w:val="000774C0"/>
    <w:rsid w:val="00083DF1"/>
    <w:rsid w:val="00084239"/>
    <w:rsid w:val="00087DD7"/>
    <w:rsid w:val="0009217A"/>
    <w:rsid w:val="00092E04"/>
    <w:rsid w:val="0009601B"/>
    <w:rsid w:val="000A05DE"/>
    <w:rsid w:val="000A1027"/>
    <w:rsid w:val="000A5BF2"/>
    <w:rsid w:val="000D17AB"/>
    <w:rsid w:val="000D3CB2"/>
    <w:rsid w:val="000D5715"/>
    <w:rsid w:val="000E0196"/>
    <w:rsid w:val="000E114D"/>
    <w:rsid w:val="000E28D4"/>
    <w:rsid w:val="000F1932"/>
    <w:rsid w:val="000F447A"/>
    <w:rsid w:val="000F7822"/>
    <w:rsid w:val="000F7B9C"/>
    <w:rsid w:val="000F7F5C"/>
    <w:rsid w:val="001056A2"/>
    <w:rsid w:val="00113780"/>
    <w:rsid w:val="00114C27"/>
    <w:rsid w:val="001205C2"/>
    <w:rsid w:val="0012184D"/>
    <w:rsid w:val="00123939"/>
    <w:rsid w:val="00124763"/>
    <w:rsid w:val="00127DA9"/>
    <w:rsid w:val="0014086B"/>
    <w:rsid w:val="0014103D"/>
    <w:rsid w:val="00147619"/>
    <w:rsid w:val="00150638"/>
    <w:rsid w:val="0015287F"/>
    <w:rsid w:val="001530D0"/>
    <w:rsid w:val="00184153"/>
    <w:rsid w:val="00191EAD"/>
    <w:rsid w:val="001A050F"/>
    <w:rsid w:val="001A52A1"/>
    <w:rsid w:val="001A5364"/>
    <w:rsid w:val="001A5578"/>
    <w:rsid w:val="001B3FDD"/>
    <w:rsid w:val="001B7D62"/>
    <w:rsid w:val="001C5A4C"/>
    <w:rsid w:val="001D188F"/>
    <w:rsid w:val="001E35E2"/>
    <w:rsid w:val="001F2E9E"/>
    <w:rsid w:val="001F46CB"/>
    <w:rsid w:val="002003FC"/>
    <w:rsid w:val="0020302E"/>
    <w:rsid w:val="00206891"/>
    <w:rsid w:val="002071D8"/>
    <w:rsid w:val="00207556"/>
    <w:rsid w:val="002113DB"/>
    <w:rsid w:val="00217BDB"/>
    <w:rsid w:val="00217F32"/>
    <w:rsid w:val="00222222"/>
    <w:rsid w:val="002234D5"/>
    <w:rsid w:val="0022565D"/>
    <w:rsid w:val="00235000"/>
    <w:rsid w:val="00237422"/>
    <w:rsid w:val="00242728"/>
    <w:rsid w:val="00247192"/>
    <w:rsid w:val="00247EF4"/>
    <w:rsid w:val="002518E5"/>
    <w:rsid w:val="00261C4E"/>
    <w:rsid w:val="002621F7"/>
    <w:rsid w:val="00264058"/>
    <w:rsid w:val="00264140"/>
    <w:rsid w:val="002747D5"/>
    <w:rsid w:val="002752C3"/>
    <w:rsid w:val="00275DB4"/>
    <w:rsid w:val="002938B2"/>
    <w:rsid w:val="002958CC"/>
    <w:rsid w:val="002A0736"/>
    <w:rsid w:val="002B4572"/>
    <w:rsid w:val="002B4FFA"/>
    <w:rsid w:val="002C63FC"/>
    <w:rsid w:val="002D3069"/>
    <w:rsid w:val="002E421C"/>
    <w:rsid w:val="002E5030"/>
    <w:rsid w:val="002E562B"/>
    <w:rsid w:val="002E691D"/>
    <w:rsid w:val="002E7F79"/>
    <w:rsid w:val="002F47F7"/>
    <w:rsid w:val="002F69A3"/>
    <w:rsid w:val="00315B75"/>
    <w:rsid w:val="00335937"/>
    <w:rsid w:val="00340E46"/>
    <w:rsid w:val="0034656C"/>
    <w:rsid w:val="00351B86"/>
    <w:rsid w:val="00352B8C"/>
    <w:rsid w:val="003532BD"/>
    <w:rsid w:val="00355557"/>
    <w:rsid w:val="0035577B"/>
    <w:rsid w:val="00371CB5"/>
    <w:rsid w:val="00375D6B"/>
    <w:rsid w:val="00382CA3"/>
    <w:rsid w:val="00386213"/>
    <w:rsid w:val="003902C8"/>
    <w:rsid w:val="00390385"/>
    <w:rsid w:val="003A497E"/>
    <w:rsid w:val="003A4F9D"/>
    <w:rsid w:val="003B4105"/>
    <w:rsid w:val="003C0F80"/>
    <w:rsid w:val="003C19B7"/>
    <w:rsid w:val="003C459C"/>
    <w:rsid w:val="003C639C"/>
    <w:rsid w:val="003D283A"/>
    <w:rsid w:val="003E207E"/>
    <w:rsid w:val="003E73D2"/>
    <w:rsid w:val="003F1998"/>
    <w:rsid w:val="0040305C"/>
    <w:rsid w:val="00412200"/>
    <w:rsid w:val="00415670"/>
    <w:rsid w:val="0041656E"/>
    <w:rsid w:val="00440FFE"/>
    <w:rsid w:val="004451D4"/>
    <w:rsid w:val="00447451"/>
    <w:rsid w:val="00447E40"/>
    <w:rsid w:val="00460D02"/>
    <w:rsid w:val="004812FD"/>
    <w:rsid w:val="00487007"/>
    <w:rsid w:val="004919EA"/>
    <w:rsid w:val="004A0822"/>
    <w:rsid w:val="004A4D4E"/>
    <w:rsid w:val="004A692A"/>
    <w:rsid w:val="004B4027"/>
    <w:rsid w:val="004C30AC"/>
    <w:rsid w:val="004C440F"/>
    <w:rsid w:val="004C4FDE"/>
    <w:rsid w:val="004D5C84"/>
    <w:rsid w:val="004E29EA"/>
    <w:rsid w:val="004E466F"/>
    <w:rsid w:val="004E6152"/>
    <w:rsid w:val="004E75D0"/>
    <w:rsid w:val="004F54AC"/>
    <w:rsid w:val="004F7C09"/>
    <w:rsid w:val="005024D3"/>
    <w:rsid w:val="00504C42"/>
    <w:rsid w:val="00511288"/>
    <w:rsid w:val="005146A1"/>
    <w:rsid w:val="005157DB"/>
    <w:rsid w:val="00524FB5"/>
    <w:rsid w:val="00525A44"/>
    <w:rsid w:val="00526955"/>
    <w:rsid w:val="005304ED"/>
    <w:rsid w:val="00531EC0"/>
    <w:rsid w:val="005428F7"/>
    <w:rsid w:val="00543BB7"/>
    <w:rsid w:val="00545825"/>
    <w:rsid w:val="00545B8A"/>
    <w:rsid w:val="0055185C"/>
    <w:rsid w:val="005519EF"/>
    <w:rsid w:val="0055389A"/>
    <w:rsid w:val="00555FC7"/>
    <w:rsid w:val="00561B18"/>
    <w:rsid w:val="005645F3"/>
    <w:rsid w:val="0056525C"/>
    <w:rsid w:val="00565BCB"/>
    <w:rsid w:val="00572929"/>
    <w:rsid w:val="005765AD"/>
    <w:rsid w:val="00586C31"/>
    <w:rsid w:val="00590E1C"/>
    <w:rsid w:val="00597877"/>
    <w:rsid w:val="005B0D36"/>
    <w:rsid w:val="005B0F49"/>
    <w:rsid w:val="005B77C3"/>
    <w:rsid w:val="005C3147"/>
    <w:rsid w:val="005D0E13"/>
    <w:rsid w:val="005D1EFA"/>
    <w:rsid w:val="005D2887"/>
    <w:rsid w:val="005E7FEF"/>
    <w:rsid w:val="005F2C2A"/>
    <w:rsid w:val="005F39FA"/>
    <w:rsid w:val="005F6BB7"/>
    <w:rsid w:val="005F6EF1"/>
    <w:rsid w:val="00605C94"/>
    <w:rsid w:val="006168BE"/>
    <w:rsid w:val="00616E59"/>
    <w:rsid w:val="00623E07"/>
    <w:rsid w:val="0062568B"/>
    <w:rsid w:val="0063190B"/>
    <w:rsid w:val="00632587"/>
    <w:rsid w:val="00637B9A"/>
    <w:rsid w:val="00640C8E"/>
    <w:rsid w:val="006439FE"/>
    <w:rsid w:val="00647D65"/>
    <w:rsid w:val="006518B7"/>
    <w:rsid w:val="00660943"/>
    <w:rsid w:val="00661702"/>
    <w:rsid w:val="006702DE"/>
    <w:rsid w:val="006707B5"/>
    <w:rsid w:val="00670CBC"/>
    <w:rsid w:val="006719EF"/>
    <w:rsid w:val="006767FB"/>
    <w:rsid w:val="006879C9"/>
    <w:rsid w:val="00692CCA"/>
    <w:rsid w:val="00692F5B"/>
    <w:rsid w:val="00693C00"/>
    <w:rsid w:val="00693FEA"/>
    <w:rsid w:val="006A4B54"/>
    <w:rsid w:val="006A78F7"/>
    <w:rsid w:val="006C07CC"/>
    <w:rsid w:val="006C6A2C"/>
    <w:rsid w:val="006C7630"/>
    <w:rsid w:val="006D18CD"/>
    <w:rsid w:val="006D4303"/>
    <w:rsid w:val="006E17F2"/>
    <w:rsid w:val="006E4B55"/>
    <w:rsid w:val="006F3B9F"/>
    <w:rsid w:val="006F6E51"/>
    <w:rsid w:val="006F7002"/>
    <w:rsid w:val="0070127B"/>
    <w:rsid w:val="007034EE"/>
    <w:rsid w:val="00713E96"/>
    <w:rsid w:val="007144AD"/>
    <w:rsid w:val="00731C59"/>
    <w:rsid w:val="00732443"/>
    <w:rsid w:val="007345D0"/>
    <w:rsid w:val="00741EDA"/>
    <w:rsid w:val="00744E54"/>
    <w:rsid w:val="00756A85"/>
    <w:rsid w:val="007574D2"/>
    <w:rsid w:val="00757862"/>
    <w:rsid w:val="007657F8"/>
    <w:rsid w:val="0076611B"/>
    <w:rsid w:val="007705A4"/>
    <w:rsid w:val="00781707"/>
    <w:rsid w:val="00782F9B"/>
    <w:rsid w:val="0078524F"/>
    <w:rsid w:val="00797BCC"/>
    <w:rsid w:val="007A0B00"/>
    <w:rsid w:val="007A6273"/>
    <w:rsid w:val="007B7AD2"/>
    <w:rsid w:val="007C122C"/>
    <w:rsid w:val="007C13E9"/>
    <w:rsid w:val="007D1CE7"/>
    <w:rsid w:val="007F195F"/>
    <w:rsid w:val="007F42D5"/>
    <w:rsid w:val="008036D2"/>
    <w:rsid w:val="00805C30"/>
    <w:rsid w:val="0081011B"/>
    <w:rsid w:val="0081237A"/>
    <w:rsid w:val="008138A6"/>
    <w:rsid w:val="00814C1A"/>
    <w:rsid w:val="00825212"/>
    <w:rsid w:val="008256E9"/>
    <w:rsid w:val="008473A5"/>
    <w:rsid w:val="00854990"/>
    <w:rsid w:val="00867DAB"/>
    <w:rsid w:val="008750FB"/>
    <w:rsid w:val="008759C2"/>
    <w:rsid w:val="00890F74"/>
    <w:rsid w:val="008916FF"/>
    <w:rsid w:val="00897CD7"/>
    <w:rsid w:val="008A0B8B"/>
    <w:rsid w:val="008A6DFD"/>
    <w:rsid w:val="008B0DE8"/>
    <w:rsid w:val="008B4FA5"/>
    <w:rsid w:val="008C10BD"/>
    <w:rsid w:val="008C5427"/>
    <w:rsid w:val="008C7A47"/>
    <w:rsid w:val="008D4479"/>
    <w:rsid w:val="008F7909"/>
    <w:rsid w:val="00903471"/>
    <w:rsid w:val="00904AC3"/>
    <w:rsid w:val="00905F9E"/>
    <w:rsid w:val="009100F0"/>
    <w:rsid w:val="00911D54"/>
    <w:rsid w:val="0091714B"/>
    <w:rsid w:val="00936290"/>
    <w:rsid w:val="00941895"/>
    <w:rsid w:val="00951032"/>
    <w:rsid w:val="0096074E"/>
    <w:rsid w:val="00961619"/>
    <w:rsid w:val="0096716B"/>
    <w:rsid w:val="00967413"/>
    <w:rsid w:val="00996A99"/>
    <w:rsid w:val="009A056D"/>
    <w:rsid w:val="009A3F6D"/>
    <w:rsid w:val="009A514D"/>
    <w:rsid w:val="009A653A"/>
    <w:rsid w:val="009A659E"/>
    <w:rsid w:val="009B723B"/>
    <w:rsid w:val="009C09D5"/>
    <w:rsid w:val="009C2F51"/>
    <w:rsid w:val="009C7177"/>
    <w:rsid w:val="009D277B"/>
    <w:rsid w:val="009D65ED"/>
    <w:rsid w:val="009D7198"/>
    <w:rsid w:val="009E01A5"/>
    <w:rsid w:val="009E360A"/>
    <w:rsid w:val="009E460F"/>
    <w:rsid w:val="009F0528"/>
    <w:rsid w:val="009F74B4"/>
    <w:rsid w:val="00A0176C"/>
    <w:rsid w:val="00A0407E"/>
    <w:rsid w:val="00A0753A"/>
    <w:rsid w:val="00A11030"/>
    <w:rsid w:val="00A114FC"/>
    <w:rsid w:val="00A152D9"/>
    <w:rsid w:val="00A15A87"/>
    <w:rsid w:val="00A17A8F"/>
    <w:rsid w:val="00A2178A"/>
    <w:rsid w:val="00A35A3D"/>
    <w:rsid w:val="00A4426B"/>
    <w:rsid w:val="00A57C2E"/>
    <w:rsid w:val="00A663A5"/>
    <w:rsid w:val="00A76B6B"/>
    <w:rsid w:val="00A777E7"/>
    <w:rsid w:val="00A77A22"/>
    <w:rsid w:val="00A81F8D"/>
    <w:rsid w:val="00A85706"/>
    <w:rsid w:val="00A93C9E"/>
    <w:rsid w:val="00A95CE6"/>
    <w:rsid w:val="00A97889"/>
    <w:rsid w:val="00AA0DAB"/>
    <w:rsid w:val="00AA4204"/>
    <w:rsid w:val="00AA6CF8"/>
    <w:rsid w:val="00AB285F"/>
    <w:rsid w:val="00AB7C54"/>
    <w:rsid w:val="00AC4546"/>
    <w:rsid w:val="00AC4E9A"/>
    <w:rsid w:val="00AC7310"/>
    <w:rsid w:val="00AE2BD7"/>
    <w:rsid w:val="00AE7D71"/>
    <w:rsid w:val="00B020AD"/>
    <w:rsid w:val="00B03CC9"/>
    <w:rsid w:val="00B07701"/>
    <w:rsid w:val="00B102F2"/>
    <w:rsid w:val="00B13F05"/>
    <w:rsid w:val="00B20783"/>
    <w:rsid w:val="00B23919"/>
    <w:rsid w:val="00B25B96"/>
    <w:rsid w:val="00B26482"/>
    <w:rsid w:val="00B27750"/>
    <w:rsid w:val="00B31331"/>
    <w:rsid w:val="00B3285C"/>
    <w:rsid w:val="00B32ABE"/>
    <w:rsid w:val="00B34FDE"/>
    <w:rsid w:val="00B37915"/>
    <w:rsid w:val="00B42507"/>
    <w:rsid w:val="00B42FE7"/>
    <w:rsid w:val="00B45FAE"/>
    <w:rsid w:val="00B46634"/>
    <w:rsid w:val="00B46973"/>
    <w:rsid w:val="00B514B9"/>
    <w:rsid w:val="00B51C1C"/>
    <w:rsid w:val="00B55AF3"/>
    <w:rsid w:val="00B560BF"/>
    <w:rsid w:val="00B640A9"/>
    <w:rsid w:val="00B72C27"/>
    <w:rsid w:val="00B75D5A"/>
    <w:rsid w:val="00B777CA"/>
    <w:rsid w:val="00B85B8D"/>
    <w:rsid w:val="00B85EDA"/>
    <w:rsid w:val="00B96800"/>
    <w:rsid w:val="00B96B6F"/>
    <w:rsid w:val="00BA14A1"/>
    <w:rsid w:val="00BD6289"/>
    <w:rsid w:val="00BE13F2"/>
    <w:rsid w:val="00BE5938"/>
    <w:rsid w:val="00BE678A"/>
    <w:rsid w:val="00BF3B3C"/>
    <w:rsid w:val="00BF71E8"/>
    <w:rsid w:val="00C05306"/>
    <w:rsid w:val="00C065A3"/>
    <w:rsid w:val="00C07663"/>
    <w:rsid w:val="00C1178B"/>
    <w:rsid w:val="00C14C6F"/>
    <w:rsid w:val="00C20819"/>
    <w:rsid w:val="00C3159B"/>
    <w:rsid w:val="00C35A27"/>
    <w:rsid w:val="00C418B5"/>
    <w:rsid w:val="00C45625"/>
    <w:rsid w:val="00C52E5A"/>
    <w:rsid w:val="00C54F8E"/>
    <w:rsid w:val="00C64D8F"/>
    <w:rsid w:val="00C6768F"/>
    <w:rsid w:val="00C71741"/>
    <w:rsid w:val="00C810F6"/>
    <w:rsid w:val="00C847B4"/>
    <w:rsid w:val="00C93489"/>
    <w:rsid w:val="00CA223F"/>
    <w:rsid w:val="00CC176A"/>
    <w:rsid w:val="00CC521E"/>
    <w:rsid w:val="00CC56C1"/>
    <w:rsid w:val="00CC5F08"/>
    <w:rsid w:val="00CC7443"/>
    <w:rsid w:val="00CD20A2"/>
    <w:rsid w:val="00CD63A1"/>
    <w:rsid w:val="00CE171C"/>
    <w:rsid w:val="00CE3FBE"/>
    <w:rsid w:val="00CF3CC8"/>
    <w:rsid w:val="00CF60F8"/>
    <w:rsid w:val="00D010B1"/>
    <w:rsid w:val="00D0273F"/>
    <w:rsid w:val="00D31653"/>
    <w:rsid w:val="00D43F03"/>
    <w:rsid w:val="00D441B1"/>
    <w:rsid w:val="00D52EC4"/>
    <w:rsid w:val="00D53602"/>
    <w:rsid w:val="00D759B5"/>
    <w:rsid w:val="00D801E5"/>
    <w:rsid w:val="00D9136A"/>
    <w:rsid w:val="00D92908"/>
    <w:rsid w:val="00D9304F"/>
    <w:rsid w:val="00D96948"/>
    <w:rsid w:val="00D96A7D"/>
    <w:rsid w:val="00D96ED2"/>
    <w:rsid w:val="00DA2518"/>
    <w:rsid w:val="00DA6B01"/>
    <w:rsid w:val="00DB40D6"/>
    <w:rsid w:val="00DC3D1D"/>
    <w:rsid w:val="00DC600F"/>
    <w:rsid w:val="00DC6FB3"/>
    <w:rsid w:val="00DD0C61"/>
    <w:rsid w:val="00DD223F"/>
    <w:rsid w:val="00DD23CC"/>
    <w:rsid w:val="00DD313A"/>
    <w:rsid w:val="00DF2DEE"/>
    <w:rsid w:val="00E01810"/>
    <w:rsid w:val="00E061C8"/>
    <w:rsid w:val="00E248ED"/>
    <w:rsid w:val="00E265D6"/>
    <w:rsid w:val="00E36927"/>
    <w:rsid w:val="00E4490C"/>
    <w:rsid w:val="00E466AA"/>
    <w:rsid w:val="00E47CBC"/>
    <w:rsid w:val="00E5177B"/>
    <w:rsid w:val="00E61678"/>
    <w:rsid w:val="00E63E68"/>
    <w:rsid w:val="00E71294"/>
    <w:rsid w:val="00E73026"/>
    <w:rsid w:val="00E80C48"/>
    <w:rsid w:val="00E83170"/>
    <w:rsid w:val="00E86BDF"/>
    <w:rsid w:val="00EA2BCA"/>
    <w:rsid w:val="00EA3C2C"/>
    <w:rsid w:val="00EA5AFD"/>
    <w:rsid w:val="00EB50C8"/>
    <w:rsid w:val="00EB6585"/>
    <w:rsid w:val="00ED048C"/>
    <w:rsid w:val="00ED2E12"/>
    <w:rsid w:val="00EE0CE0"/>
    <w:rsid w:val="00EE2145"/>
    <w:rsid w:val="00EE40F4"/>
    <w:rsid w:val="00EF46E3"/>
    <w:rsid w:val="00EF57A1"/>
    <w:rsid w:val="00F03176"/>
    <w:rsid w:val="00F102F2"/>
    <w:rsid w:val="00F11532"/>
    <w:rsid w:val="00F15E33"/>
    <w:rsid w:val="00F2120A"/>
    <w:rsid w:val="00F2647F"/>
    <w:rsid w:val="00F31951"/>
    <w:rsid w:val="00F33749"/>
    <w:rsid w:val="00F345EB"/>
    <w:rsid w:val="00F37EF7"/>
    <w:rsid w:val="00F413DB"/>
    <w:rsid w:val="00F43599"/>
    <w:rsid w:val="00F54451"/>
    <w:rsid w:val="00F56F13"/>
    <w:rsid w:val="00F62B2B"/>
    <w:rsid w:val="00F63689"/>
    <w:rsid w:val="00F726DB"/>
    <w:rsid w:val="00F727FC"/>
    <w:rsid w:val="00F84793"/>
    <w:rsid w:val="00F9063A"/>
    <w:rsid w:val="00F91598"/>
    <w:rsid w:val="00F934DD"/>
    <w:rsid w:val="00F93B01"/>
    <w:rsid w:val="00FA129A"/>
    <w:rsid w:val="00FA1380"/>
    <w:rsid w:val="00FA3B73"/>
    <w:rsid w:val="00FA52D8"/>
    <w:rsid w:val="00FB750D"/>
    <w:rsid w:val="00FC4618"/>
    <w:rsid w:val="00FC56F1"/>
    <w:rsid w:val="00FD3AB1"/>
    <w:rsid w:val="00FD56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3CC8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FA138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en-US" w:eastAsia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A1380"/>
    <w:rPr>
      <w:rFonts w:ascii="Cambria" w:hAnsi="Cambria"/>
      <w:b/>
      <w:bCs/>
      <w:kern w:val="32"/>
      <w:sz w:val="32"/>
      <w:szCs w:val="32"/>
      <w:lang w:val="en-US" w:eastAsia="en-US" w:bidi="en-US"/>
    </w:rPr>
  </w:style>
  <w:style w:type="character" w:customStyle="1" w:styleId="a3">
    <w:name w:val="Основной текст_"/>
    <w:basedOn w:val="a0"/>
    <w:link w:val="2"/>
    <w:rsid w:val="00FA1380"/>
    <w:rPr>
      <w:sz w:val="19"/>
      <w:szCs w:val="19"/>
      <w:shd w:val="clear" w:color="auto" w:fill="FFFFFF"/>
      <w:lang w:bidi="ar-SA"/>
    </w:rPr>
  </w:style>
  <w:style w:type="character" w:customStyle="1" w:styleId="a4">
    <w:name w:val="Основной текст + Полужирный"/>
    <w:basedOn w:val="a3"/>
    <w:rsid w:val="00FA1380"/>
    <w:rPr>
      <w:b/>
      <w:bCs/>
      <w:sz w:val="19"/>
      <w:szCs w:val="19"/>
      <w:shd w:val="clear" w:color="auto" w:fill="FFFFFF"/>
      <w:lang w:bidi="ar-SA"/>
    </w:rPr>
  </w:style>
  <w:style w:type="character" w:customStyle="1" w:styleId="11">
    <w:name w:val="Основной текст1"/>
    <w:basedOn w:val="a3"/>
    <w:rsid w:val="00FA1380"/>
    <w:rPr>
      <w:sz w:val="19"/>
      <w:szCs w:val="19"/>
      <w:u w:val="single"/>
      <w:shd w:val="clear" w:color="auto" w:fill="FFFFFF"/>
      <w:lang w:bidi="ar-SA"/>
    </w:rPr>
  </w:style>
  <w:style w:type="paragraph" w:customStyle="1" w:styleId="2">
    <w:name w:val="Основной текст2"/>
    <w:basedOn w:val="a"/>
    <w:link w:val="a3"/>
    <w:rsid w:val="00FA1380"/>
    <w:pPr>
      <w:shd w:val="clear" w:color="auto" w:fill="FFFFFF"/>
      <w:spacing w:after="300" w:line="0" w:lineRule="atLeast"/>
    </w:pPr>
    <w:rPr>
      <w:sz w:val="19"/>
      <w:szCs w:val="19"/>
      <w:shd w:val="clear" w:color="auto" w:fill="FFFFFF"/>
    </w:rPr>
  </w:style>
  <w:style w:type="table" w:styleId="a5">
    <w:name w:val="Table Grid"/>
    <w:basedOn w:val="a1"/>
    <w:rsid w:val="001A55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a7"/>
    <w:uiPriority w:val="99"/>
    <w:semiHidden/>
    <w:unhideWhenUsed/>
    <w:rsid w:val="001205C2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1205C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E678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onsPlusNormal">
    <w:name w:val="ConsPlusNormal"/>
    <w:rsid w:val="001A5364"/>
    <w:pPr>
      <w:widowControl w:val="0"/>
      <w:autoSpaceDE w:val="0"/>
      <w:autoSpaceDN w:val="0"/>
    </w:pPr>
    <w:rPr>
      <w:rFonts w:ascii="Calibri" w:hAnsi="Calibri" w:cs="Calibri"/>
      <w:sz w:val="22"/>
    </w:rPr>
  </w:style>
  <w:style w:type="paragraph" w:styleId="a8">
    <w:name w:val="No Spacing"/>
    <w:uiPriority w:val="1"/>
    <w:qFormat/>
    <w:rsid w:val="00150638"/>
    <w:rPr>
      <w:rFonts w:ascii="Calibri" w:eastAsia="Calibri" w:hAnsi="Calibri"/>
      <w:sz w:val="22"/>
      <w:szCs w:val="22"/>
      <w:lang w:eastAsia="en-US"/>
    </w:rPr>
  </w:style>
  <w:style w:type="paragraph" w:styleId="a9">
    <w:name w:val="List Paragraph"/>
    <w:basedOn w:val="a"/>
    <w:uiPriority w:val="1"/>
    <w:qFormat/>
    <w:rsid w:val="00CF60F8"/>
    <w:pPr>
      <w:ind w:left="720"/>
      <w:contextualSpacing/>
    </w:pPr>
  </w:style>
  <w:style w:type="paragraph" w:styleId="aa">
    <w:name w:val="Body Text"/>
    <w:basedOn w:val="a"/>
    <w:link w:val="ab"/>
    <w:uiPriority w:val="1"/>
    <w:qFormat/>
    <w:rsid w:val="005F6EF1"/>
    <w:pPr>
      <w:widowControl w:val="0"/>
      <w:autoSpaceDE w:val="0"/>
      <w:autoSpaceDN w:val="0"/>
      <w:ind w:left="242"/>
      <w:jc w:val="both"/>
    </w:pPr>
    <w:rPr>
      <w:sz w:val="28"/>
      <w:szCs w:val="28"/>
      <w:lang w:bidi="ru-RU"/>
    </w:rPr>
  </w:style>
  <w:style w:type="character" w:customStyle="1" w:styleId="ab">
    <w:name w:val="Основной текст Знак"/>
    <w:basedOn w:val="a0"/>
    <w:link w:val="aa"/>
    <w:uiPriority w:val="1"/>
    <w:rsid w:val="005F6EF1"/>
    <w:rPr>
      <w:sz w:val="28"/>
      <w:szCs w:val="28"/>
      <w:lang w:bidi="ru-RU"/>
    </w:rPr>
  </w:style>
  <w:style w:type="table" w:customStyle="1" w:styleId="TableNormal">
    <w:name w:val="Table Normal"/>
    <w:uiPriority w:val="2"/>
    <w:semiHidden/>
    <w:unhideWhenUsed/>
    <w:qFormat/>
    <w:rsid w:val="00E86BDF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10">
    <w:name w:val="Заголовок 11"/>
    <w:basedOn w:val="a"/>
    <w:uiPriority w:val="1"/>
    <w:qFormat/>
    <w:rsid w:val="00E86BDF"/>
    <w:pPr>
      <w:widowControl w:val="0"/>
      <w:autoSpaceDE w:val="0"/>
      <w:autoSpaceDN w:val="0"/>
      <w:ind w:left="458"/>
      <w:outlineLvl w:val="1"/>
    </w:pPr>
    <w:rPr>
      <w:b/>
      <w:bCs/>
      <w:sz w:val="28"/>
      <w:szCs w:val="28"/>
      <w:lang w:bidi="ru-RU"/>
    </w:rPr>
  </w:style>
  <w:style w:type="paragraph" w:customStyle="1" w:styleId="TableParagraph">
    <w:name w:val="Table Paragraph"/>
    <w:basedOn w:val="a"/>
    <w:uiPriority w:val="1"/>
    <w:qFormat/>
    <w:rsid w:val="00E86BDF"/>
    <w:pPr>
      <w:widowControl w:val="0"/>
      <w:autoSpaceDE w:val="0"/>
      <w:autoSpaceDN w:val="0"/>
      <w:ind w:left="107"/>
    </w:pPr>
    <w:rPr>
      <w:sz w:val="22"/>
      <w:szCs w:val="22"/>
      <w:lang w:bidi="ru-RU"/>
    </w:rPr>
  </w:style>
  <w:style w:type="paragraph" w:styleId="ac">
    <w:name w:val="header"/>
    <w:basedOn w:val="a"/>
    <w:link w:val="ad"/>
    <w:uiPriority w:val="99"/>
    <w:semiHidden/>
    <w:unhideWhenUsed/>
    <w:rsid w:val="002B4FFA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semiHidden/>
    <w:rsid w:val="002B4FFA"/>
    <w:rPr>
      <w:sz w:val="24"/>
      <w:szCs w:val="24"/>
    </w:rPr>
  </w:style>
  <w:style w:type="paragraph" w:styleId="ae">
    <w:name w:val="footer"/>
    <w:basedOn w:val="a"/>
    <w:link w:val="af"/>
    <w:uiPriority w:val="99"/>
    <w:semiHidden/>
    <w:unhideWhenUsed/>
    <w:rsid w:val="002B4FFA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semiHidden/>
    <w:rsid w:val="002B4FFA"/>
    <w:rPr>
      <w:sz w:val="24"/>
      <w:szCs w:val="24"/>
    </w:rPr>
  </w:style>
  <w:style w:type="paragraph" w:customStyle="1" w:styleId="Compact">
    <w:name w:val="Compact"/>
    <w:basedOn w:val="aa"/>
    <w:qFormat/>
    <w:rsid w:val="00597877"/>
    <w:pPr>
      <w:widowControl/>
      <w:autoSpaceDE/>
      <w:autoSpaceDN/>
      <w:spacing w:before="36" w:after="36"/>
      <w:ind w:left="0"/>
      <w:jc w:val="left"/>
    </w:pPr>
    <w:rPr>
      <w:rFonts w:ascii="Calibri" w:eastAsia="Calibri" w:hAnsi="Calibri"/>
      <w:sz w:val="24"/>
      <w:szCs w:val="24"/>
      <w:lang w:val="en-US" w:eastAsia="en-US" w:bidi="ar-SA"/>
    </w:rPr>
  </w:style>
  <w:style w:type="character" w:customStyle="1" w:styleId="12">
    <w:name w:val="Заголовок №1_"/>
    <w:basedOn w:val="a0"/>
    <w:link w:val="13"/>
    <w:rsid w:val="00BE5938"/>
    <w:rPr>
      <w:b/>
      <w:bCs/>
      <w:sz w:val="28"/>
      <w:szCs w:val="28"/>
    </w:rPr>
  </w:style>
  <w:style w:type="paragraph" w:customStyle="1" w:styleId="13">
    <w:name w:val="Заголовок №1"/>
    <w:basedOn w:val="a"/>
    <w:link w:val="12"/>
    <w:rsid w:val="00BE5938"/>
    <w:pPr>
      <w:widowControl w:val="0"/>
      <w:spacing w:after="310"/>
      <w:jc w:val="center"/>
      <w:outlineLvl w:val="0"/>
    </w:pPr>
    <w:rPr>
      <w:b/>
      <w:bCs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1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0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5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8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5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6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7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6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E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37D47F-2B70-4606-9E9A-6BB959E55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9</TotalTime>
  <Pages>27</Pages>
  <Words>8069</Words>
  <Characters>45996</Characters>
  <Application>Microsoft Office Word</Application>
  <DocSecurity>0</DocSecurity>
  <Lines>383</Lines>
  <Paragraphs>10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дел образования администрации МО «Княжпогостский район»</vt:lpstr>
    </vt:vector>
  </TitlesOfParts>
  <Company/>
  <LinksUpToDate>false</LinksUpToDate>
  <CharactersWithSpaces>539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дел образования администрации МО «Княжпогостский район»</dc:title>
  <dc:subject/>
  <dc:creator>Administrator</dc:creator>
  <cp:keywords/>
  <dc:description/>
  <cp:lastModifiedBy>Александр Морозов</cp:lastModifiedBy>
  <cp:revision>47</cp:revision>
  <cp:lastPrinted>2020-10-01T08:23:00Z</cp:lastPrinted>
  <dcterms:created xsi:type="dcterms:W3CDTF">2017-10-10T06:16:00Z</dcterms:created>
  <dcterms:modified xsi:type="dcterms:W3CDTF">2022-10-05T08:07:00Z</dcterms:modified>
</cp:coreProperties>
</file>